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0591" w:rsidRDefault="00416751" w:rsidP="002F0591">
      <w:pPr>
        <w:pStyle w:val="Title"/>
        <w:spacing w:after="240"/>
        <w:jc w:val="center"/>
        <w:rPr>
          <w:b/>
          <w:color w:val="FFFFFF" w:themeColor="background1"/>
          <w:sz w:val="72"/>
        </w:rPr>
      </w:pPr>
      <w:r w:rsidRPr="008E7528">
        <w:rPr>
          <w:b/>
          <w:noProof/>
          <w:color w:val="FFFFFF" w:themeColor="background1"/>
          <w:sz w:val="72"/>
        </w:rPr>
        <mc:AlternateContent>
          <mc:Choice Requires="wps">
            <w:drawing>
              <wp:anchor distT="0" distB="0" distL="114300" distR="114300" simplePos="0" relativeHeight="251653118" behindDoc="1" locked="0" layoutInCell="1" allowOverlap="1" wp14:anchorId="2584F00C" wp14:editId="77F9D05A">
                <wp:simplePos x="0" y="0"/>
                <wp:positionH relativeFrom="column">
                  <wp:posOffset>-620486</wp:posOffset>
                </wp:positionH>
                <wp:positionV relativeFrom="paragraph">
                  <wp:posOffset>-990600</wp:posOffset>
                </wp:positionV>
                <wp:extent cx="6931570" cy="6867525"/>
                <wp:effectExtent l="0" t="0" r="3175" b="9525"/>
                <wp:wrapNone/>
                <wp:docPr id="18" name="Rectangle: Top Corners Rounded 104">
                  <a:extLst xmlns:a="http://schemas.openxmlformats.org/drawingml/2006/main">
                    <a:ext uri="{FF2B5EF4-FFF2-40B4-BE49-F238E27FC236}">
                      <a16:creationId xmlns:a16="http://schemas.microsoft.com/office/drawing/2014/main" id="{F1B87F23-BD02-4DB3-947D-2F61C5B87FEF}"/>
                    </a:ext>
                  </a:extLst>
                </wp:docPr>
                <wp:cNvGraphicFramePr/>
                <a:graphic xmlns:a="http://schemas.openxmlformats.org/drawingml/2006/main">
                  <a:graphicData uri="http://schemas.microsoft.com/office/word/2010/wordprocessingShape">
                    <wps:wsp>
                      <wps:cNvSpPr/>
                      <wps:spPr>
                        <a:xfrm>
                          <a:off x="0" y="0"/>
                          <a:ext cx="6931570" cy="6867525"/>
                        </a:xfrm>
                        <a:prstGeom prst="round2SameRect">
                          <a:avLst>
                            <a:gd name="adj1" fmla="val 0"/>
                            <a:gd name="adj2" fmla="val 0"/>
                          </a:avLst>
                        </a:prstGeom>
                        <a:solidFill>
                          <a:srgbClr val="52CBBE"/>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1E960630" id="Rectangle: Top Corners Rounded 104" o:spid="_x0000_s1026" style="position:absolute;margin-left:-48.85pt;margin-top:-78pt;width:545.8pt;height:540.75pt;z-index:-251663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31570,6867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" path="m,l6931570,r,l6931570,6867525r,l,6867525r,l,,,xe" fillcolor="#52cbbe" stroked="f" strokeweight="1pt">
                <v:stroke joinstyle="miter"/>
                <v:path arrowok="t" o:connecttype="custom" o:connectlocs="0,0;6931570,0;6931570,0;6931570,6867525;6931570,6867525;0,6867525;0,6867525;0,0;0,0" o:connectangles="0,0,0,0,0,0,0,0,0"/>
              </v:shape>
            </w:pict>
          </mc:Fallback>
        </mc:AlternateContent>
      </w:r>
      <w:r w:rsidR="002F0591">
        <w:rPr>
          <w:b/>
          <w:color w:val="FFFFFF" w:themeColor="background1"/>
          <w:sz w:val="72"/>
        </w:rPr>
        <w:t>Addis Ababa Institute of</w:t>
      </w:r>
    </w:p>
    <w:p w:rsidR="00416751" w:rsidRPr="008E7528" w:rsidRDefault="00416751" w:rsidP="002F0591">
      <w:pPr>
        <w:pStyle w:val="Title"/>
        <w:spacing w:after="240" w:line="360" w:lineRule="auto"/>
        <w:jc w:val="center"/>
        <w:rPr>
          <w:b/>
          <w:color w:val="FFFFFF" w:themeColor="background1"/>
        </w:rPr>
      </w:pPr>
      <w:r w:rsidRPr="008E7528">
        <w:rPr>
          <w:b/>
          <w:color w:val="FFFFFF" w:themeColor="background1"/>
          <w:sz w:val="72"/>
        </w:rPr>
        <w:t>Technology</w:t>
      </w:r>
    </w:p>
    <w:p w:rsidR="00416751" w:rsidRPr="008E7528" w:rsidRDefault="00FE325A" w:rsidP="002F0591">
      <w:pPr>
        <w:pStyle w:val="Title"/>
        <w:spacing w:before="240"/>
        <w:jc w:val="center"/>
        <w:rPr>
          <w:color w:val="FFFFFF" w:themeColor="background1"/>
        </w:rPr>
      </w:pPr>
      <w:r>
        <w:rPr>
          <w:noProof/>
        </w:rPr>
        <w:drawing>
          <wp:anchor distT="0" distB="0" distL="114300" distR="114300" simplePos="0" relativeHeight="251672576" behindDoc="0" locked="0" layoutInCell="1" allowOverlap="1" wp14:anchorId="13A2501D" wp14:editId="54E82A2C">
            <wp:simplePos x="0" y="0"/>
            <wp:positionH relativeFrom="column">
              <wp:posOffset>655320</wp:posOffset>
            </wp:positionH>
            <wp:positionV relativeFrom="paragraph">
              <wp:posOffset>845185</wp:posOffset>
            </wp:positionV>
            <wp:extent cx="4049395" cy="4076584"/>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6">
                      <a:extLst>
                        <a:ext uri="{BEBA8EAE-BF5A-486C-A8C5-ECC9F3942E4B}">
                          <a14:imgProps xmlns:a14="http://schemas.microsoft.com/office/drawing/2010/main">
                            <a14:imgLayer r:embed="rId7">
                              <a14:imgEffect>
                                <a14:sharpenSoften amount="25000"/>
                              </a14:imgEffect>
                            </a14:imgLayer>
                          </a14:imgProps>
                        </a:ext>
                        <a:ext uri="{28A0092B-C50C-407E-A947-70E740481C1C}">
                          <a14:useLocalDpi xmlns:a14="http://schemas.microsoft.com/office/drawing/2010/main" val="0"/>
                        </a:ext>
                      </a:extLst>
                    </a:blip>
                    <a:srcRect/>
                    <a:stretch>
                      <a:fillRect/>
                    </a:stretch>
                  </pic:blipFill>
                  <pic:spPr>
                    <a:xfrm>
                      <a:off x="0" y="0"/>
                      <a:ext cx="4049395" cy="4076584"/>
                    </a:xfrm>
                    <a:prstGeom prst="ellipse">
                      <a:avLst/>
                    </a:prstGeom>
                    <a:ln>
                      <a:solidFill>
                        <a:srgbClr val="59CCFF"/>
                      </a:solidFill>
                    </a:ln>
                    <a:effectLst>
                      <a:softEdge rad="112500"/>
                    </a:effectLst>
                  </pic:spPr>
                </pic:pic>
              </a:graphicData>
            </a:graphic>
          </wp:anchor>
        </w:drawing>
      </w:r>
      <w:r w:rsidR="00416751" w:rsidRPr="008E7528">
        <w:rPr>
          <w:color w:val="FFFFFF" w:themeColor="background1"/>
        </w:rPr>
        <w:t>Department of Information Technology and Scientific Computing</w:t>
      </w:r>
    </w:p>
    <w:p w:rsidR="008E7528" w:rsidRDefault="008E7528" w:rsidP="00E53658">
      <w:pPr>
        <w:jc w:val="both"/>
      </w:pPr>
    </w:p>
    <w:p w:rsidR="00416751" w:rsidRPr="008E7528" w:rsidRDefault="007F7D18" w:rsidP="00307298">
      <w:pPr>
        <w:tabs>
          <w:tab w:val="left" w:pos="720"/>
          <w:tab w:val="left" w:pos="1440"/>
          <w:tab w:val="left" w:pos="2160"/>
          <w:tab w:val="left" w:pos="2880"/>
          <w:tab w:val="left" w:pos="3600"/>
          <w:tab w:val="right" w:pos="9026"/>
        </w:tabs>
        <w:spacing w:before="6600"/>
        <w:jc w:val="both"/>
      </w:pPr>
      <w:r>
        <w:rPr>
          <w:noProof/>
          <w:sz w:val="48"/>
        </w:rPr>
        <mc:AlternateContent>
          <mc:Choice Requires="wpg">
            <w:drawing>
              <wp:anchor distT="0" distB="0" distL="114300" distR="114300" simplePos="0" relativeHeight="251654143" behindDoc="1" locked="0" layoutInCell="1" allowOverlap="1">
                <wp:simplePos x="0" y="0"/>
                <wp:positionH relativeFrom="column">
                  <wp:posOffset>-628650</wp:posOffset>
                </wp:positionH>
                <wp:positionV relativeFrom="paragraph">
                  <wp:posOffset>1103978</wp:posOffset>
                </wp:positionV>
                <wp:extent cx="6940550" cy="1872996"/>
                <wp:effectExtent l="0" t="0" r="0" b="0"/>
                <wp:wrapNone/>
                <wp:docPr id="7" name="Group 7"/>
                <wp:cNvGraphicFramePr/>
                <a:graphic xmlns:a="http://schemas.openxmlformats.org/drawingml/2006/main">
                  <a:graphicData uri="http://schemas.microsoft.com/office/word/2010/wordprocessingGroup">
                    <wpg:wgp>
                      <wpg:cNvGrpSpPr/>
                      <wpg:grpSpPr>
                        <a:xfrm>
                          <a:off x="0" y="0"/>
                          <a:ext cx="6940550" cy="1872996"/>
                          <a:chOff x="0" y="-3556"/>
                          <a:chExt cx="6931025" cy="1872996"/>
                        </a:xfrm>
                      </wpg:grpSpPr>
                      <wps:wsp>
                        <wps:cNvPr id="1" name="Rectangle 1"/>
                        <wps:cNvSpPr/>
                        <wps:spPr>
                          <a:xfrm>
                            <a:off x="0" y="-3556"/>
                            <a:ext cx="6931025" cy="1289431"/>
                          </a:xfrm>
                          <a:custGeom>
                            <a:avLst/>
                            <a:gdLst>
                              <a:gd name="connsiteX0" fmla="*/ 0 w 7223760"/>
                              <a:gd name="connsiteY0" fmla="*/ 0 h 1356360"/>
                              <a:gd name="connsiteX1" fmla="*/ 7223760 w 7223760"/>
                              <a:gd name="connsiteY1" fmla="*/ 0 h 1356360"/>
                              <a:gd name="connsiteX2" fmla="*/ 7223760 w 7223760"/>
                              <a:gd name="connsiteY2" fmla="*/ 1356360 h 1356360"/>
                              <a:gd name="connsiteX3" fmla="*/ 0 w 7223760"/>
                              <a:gd name="connsiteY3" fmla="*/ 1356360 h 1356360"/>
                              <a:gd name="connsiteX4" fmla="*/ 0 w 7223760"/>
                              <a:gd name="connsiteY4" fmla="*/ 0 h 1356360"/>
                              <a:gd name="connsiteX0" fmla="*/ 0 w 7223760"/>
                              <a:gd name="connsiteY0" fmla="*/ 116 h 1356476"/>
                              <a:gd name="connsiteX1" fmla="*/ 1584960 w 7223760"/>
                              <a:gd name="connsiteY1" fmla="*/ 152516 h 1356476"/>
                              <a:gd name="connsiteX2" fmla="*/ 7223760 w 7223760"/>
                              <a:gd name="connsiteY2" fmla="*/ 116 h 1356476"/>
                              <a:gd name="connsiteX3" fmla="*/ 7223760 w 7223760"/>
                              <a:gd name="connsiteY3" fmla="*/ 1356476 h 1356476"/>
                              <a:gd name="connsiteX4" fmla="*/ 0 w 7223760"/>
                              <a:gd name="connsiteY4" fmla="*/ 1356476 h 1356476"/>
                              <a:gd name="connsiteX5" fmla="*/ 0 w 7223760"/>
                              <a:gd name="connsiteY5" fmla="*/ 116 h 1356476"/>
                              <a:gd name="connsiteX0" fmla="*/ 0 w 7223760"/>
                              <a:gd name="connsiteY0" fmla="*/ 91564 h 1447924"/>
                              <a:gd name="connsiteX1" fmla="*/ 1584960 w 7223760"/>
                              <a:gd name="connsiteY1" fmla="*/ 243964 h 1447924"/>
                              <a:gd name="connsiteX2" fmla="*/ 5166360 w 7223760"/>
                              <a:gd name="connsiteY2" fmla="*/ 0 h 1447924"/>
                              <a:gd name="connsiteX3" fmla="*/ 7223760 w 7223760"/>
                              <a:gd name="connsiteY3" fmla="*/ 91564 h 1447924"/>
                              <a:gd name="connsiteX4" fmla="*/ 7223760 w 7223760"/>
                              <a:gd name="connsiteY4" fmla="*/ 1447924 h 1447924"/>
                              <a:gd name="connsiteX5" fmla="*/ 0 w 7223760"/>
                              <a:gd name="connsiteY5" fmla="*/ 1447924 h 1447924"/>
                              <a:gd name="connsiteX6" fmla="*/ 0 w 7223760"/>
                              <a:gd name="connsiteY6" fmla="*/ 91564 h 1447924"/>
                              <a:gd name="connsiteX0" fmla="*/ 0 w 7223760"/>
                              <a:gd name="connsiteY0" fmla="*/ 228620 h 1447924"/>
                              <a:gd name="connsiteX1" fmla="*/ 1584960 w 7223760"/>
                              <a:gd name="connsiteY1" fmla="*/ 243964 h 1447924"/>
                              <a:gd name="connsiteX2" fmla="*/ 5166360 w 7223760"/>
                              <a:gd name="connsiteY2" fmla="*/ 0 h 1447924"/>
                              <a:gd name="connsiteX3" fmla="*/ 7223760 w 7223760"/>
                              <a:gd name="connsiteY3" fmla="*/ 91564 h 1447924"/>
                              <a:gd name="connsiteX4" fmla="*/ 7223760 w 7223760"/>
                              <a:gd name="connsiteY4" fmla="*/ 1447924 h 1447924"/>
                              <a:gd name="connsiteX5" fmla="*/ 0 w 7223760"/>
                              <a:gd name="connsiteY5" fmla="*/ 1447924 h 1447924"/>
                              <a:gd name="connsiteX6" fmla="*/ 0 w 7223760"/>
                              <a:gd name="connsiteY6" fmla="*/ 228620 h 1447924"/>
                              <a:gd name="connsiteX0" fmla="*/ 0 w 7223760"/>
                              <a:gd name="connsiteY0" fmla="*/ 137056 h 1356360"/>
                              <a:gd name="connsiteX1" fmla="*/ 1584960 w 7223760"/>
                              <a:gd name="connsiteY1" fmla="*/ 152400 h 1356360"/>
                              <a:gd name="connsiteX2" fmla="*/ 5116792 w 7223760"/>
                              <a:gd name="connsiteY2" fmla="*/ 22746 h 1356360"/>
                              <a:gd name="connsiteX3" fmla="*/ 7223760 w 7223760"/>
                              <a:gd name="connsiteY3" fmla="*/ 0 h 1356360"/>
                              <a:gd name="connsiteX4" fmla="*/ 7223760 w 7223760"/>
                              <a:gd name="connsiteY4" fmla="*/ 1356360 h 1356360"/>
                              <a:gd name="connsiteX5" fmla="*/ 0 w 7223760"/>
                              <a:gd name="connsiteY5" fmla="*/ 1356360 h 1356360"/>
                              <a:gd name="connsiteX6" fmla="*/ 0 w 7223760"/>
                              <a:gd name="connsiteY6" fmla="*/ 137056 h 1356360"/>
                              <a:gd name="connsiteX0" fmla="*/ 0 w 7223760"/>
                              <a:gd name="connsiteY0" fmla="*/ 114310 h 1333614"/>
                              <a:gd name="connsiteX1" fmla="*/ 1584960 w 7223760"/>
                              <a:gd name="connsiteY1" fmla="*/ 129654 h 1333614"/>
                              <a:gd name="connsiteX2" fmla="*/ 5116792 w 7223760"/>
                              <a:gd name="connsiteY2" fmla="*/ 0 h 1333614"/>
                              <a:gd name="connsiteX3" fmla="*/ 7223760 w 7223760"/>
                              <a:gd name="connsiteY3" fmla="*/ 177350 h 1333614"/>
                              <a:gd name="connsiteX4" fmla="*/ 7223760 w 7223760"/>
                              <a:gd name="connsiteY4" fmla="*/ 1333614 h 1333614"/>
                              <a:gd name="connsiteX5" fmla="*/ 0 w 7223760"/>
                              <a:gd name="connsiteY5" fmla="*/ 1333614 h 1333614"/>
                              <a:gd name="connsiteX6" fmla="*/ 0 w 7223760"/>
                              <a:gd name="connsiteY6" fmla="*/ 114310 h 1333614"/>
                              <a:gd name="connsiteX0" fmla="*/ 0 w 7223760"/>
                              <a:gd name="connsiteY0" fmla="*/ 114310 h 1333614"/>
                              <a:gd name="connsiteX1" fmla="*/ 1584960 w 7223760"/>
                              <a:gd name="connsiteY1" fmla="*/ 129654 h 1333614"/>
                              <a:gd name="connsiteX2" fmla="*/ 5116792 w 7223760"/>
                              <a:gd name="connsiteY2" fmla="*/ 0 h 1333614"/>
                              <a:gd name="connsiteX3" fmla="*/ 5552976 w 7223760"/>
                              <a:gd name="connsiteY3" fmla="*/ 228620 h 1333614"/>
                              <a:gd name="connsiteX4" fmla="*/ 7223760 w 7223760"/>
                              <a:gd name="connsiteY4" fmla="*/ 177350 h 1333614"/>
                              <a:gd name="connsiteX5" fmla="*/ 7223760 w 7223760"/>
                              <a:gd name="connsiteY5" fmla="*/ 1333614 h 1333614"/>
                              <a:gd name="connsiteX6" fmla="*/ 0 w 7223760"/>
                              <a:gd name="connsiteY6" fmla="*/ 1333614 h 1333614"/>
                              <a:gd name="connsiteX7" fmla="*/ 0 w 7223760"/>
                              <a:gd name="connsiteY7" fmla="*/ 114310 h 1333614"/>
                              <a:gd name="connsiteX0" fmla="*/ 0 w 7223760"/>
                              <a:gd name="connsiteY0" fmla="*/ 47629 h 1266933"/>
                              <a:gd name="connsiteX1" fmla="*/ 1584960 w 7223760"/>
                              <a:gd name="connsiteY1" fmla="*/ 62973 h 1266933"/>
                              <a:gd name="connsiteX2" fmla="*/ 3927152 w 7223760"/>
                              <a:gd name="connsiteY2" fmla="*/ 0 h 1266933"/>
                              <a:gd name="connsiteX3" fmla="*/ 5552976 w 7223760"/>
                              <a:gd name="connsiteY3" fmla="*/ 161939 h 1266933"/>
                              <a:gd name="connsiteX4" fmla="*/ 7223760 w 7223760"/>
                              <a:gd name="connsiteY4" fmla="*/ 110669 h 1266933"/>
                              <a:gd name="connsiteX5" fmla="*/ 7223760 w 7223760"/>
                              <a:gd name="connsiteY5" fmla="*/ 1266933 h 1266933"/>
                              <a:gd name="connsiteX6" fmla="*/ 0 w 7223760"/>
                              <a:gd name="connsiteY6" fmla="*/ 1266933 h 1266933"/>
                              <a:gd name="connsiteX7" fmla="*/ 0 w 7223760"/>
                              <a:gd name="connsiteY7" fmla="*/ 47629 h 1266933"/>
                              <a:gd name="connsiteX0" fmla="*/ 0 w 7223760"/>
                              <a:gd name="connsiteY0" fmla="*/ 47629 h 1266933"/>
                              <a:gd name="connsiteX1" fmla="*/ 1584960 w 7223760"/>
                              <a:gd name="connsiteY1" fmla="*/ 62973 h 1266933"/>
                              <a:gd name="connsiteX2" fmla="*/ 3927152 w 7223760"/>
                              <a:gd name="connsiteY2" fmla="*/ 0 h 1266933"/>
                              <a:gd name="connsiteX3" fmla="*/ 5344789 w 7223760"/>
                              <a:gd name="connsiteY3" fmla="*/ 276249 h 1266933"/>
                              <a:gd name="connsiteX4" fmla="*/ 7223760 w 7223760"/>
                              <a:gd name="connsiteY4" fmla="*/ 110669 h 1266933"/>
                              <a:gd name="connsiteX5" fmla="*/ 7223760 w 7223760"/>
                              <a:gd name="connsiteY5" fmla="*/ 1266933 h 1266933"/>
                              <a:gd name="connsiteX6" fmla="*/ 0 w 7223760"/>
                              <a:gd name="connsiteY6" fmla="*/ 1266933 h 1266933"/>
                              <a:gd name="connsiteX7" fmla="*/ 0 w 7223760"/>
                              <a:gd name="connsiteY7" fmla="*/ 47629 h 1266933"/>
                              <a:gd name="connsiteX0" fmla="*/ 0 w 7223760"/>
                              <a:gd name="connsiteY0" fmla="*/ 47629 h 1266933"/>
                              <a:gd name="connsiteX1" fmla="*/ 1584960 w 7223760"/>
                              <a:gd name="connsiteY1" fmla="*/ 62973 h 1266933"/>
                              <a:gd name="connsiteX2" fmla="*/ 3927152 w 7223760"/>
                              <a:gd name="connsiteY2" fmla="*/ 0 h 1266933"/>
                              <a:gd name="connsiteX3" fmla="*/ 5344789 w 7223760"/>
                              <a:gd name="connsiteY3" fmla="*/ 276249 h 1266933"/>
                              <a:gd name="connsiteX4" fmla="*/ 7223760 w 7223760"/>
                              <a:gd name="connsiteY4" fmla="*/ 110669 h 1266933"/>
                              <a:gd name="connsiteX5" fmla="*/ 7223760 w 7223760"/>
                              <a:gd name="connsiteY5" fmla="*/ 1266933 h 1266933"/>
                              <a:gd name="connsiteX6" fmla="*/ 0 w 7223760"/>
                              <a:gd name="connsiteY6" fmla="*/ 1266933 h 1266933"/>
                              <a:gd name="connsiteX7" fmla="*/ 0 w 7223760"/>
                              <a:gd name="connsiteY7" fmla="*/ 47629 h 1266933"/>
                              <a:gd name="connsiteX0" fmla="*/ 0 w 7223760"/>
                              <a:gd name="connsiteY0" fmla="*/ 47629 h 1266933"/>
                              <a:gd name="connsiteX1" fmla="*/ 1584960 w 7223760"/>
                              <a:gd name="connsiteY1" fmla="*/ 62973 h 1266933"/>
                              <a:gd name="connsiteX2" fmla="*/ 3927152 w 7223760"/>
                              <a:gd name="connsiteY2" fmla="*/ 0 h 1266933"/>
                              <a:gd name="connsiteX3" fmla="*/ 5344789 w 7223760"/>
                              <a:gd name="connsiteY3" fmla="*/ 276249 h 1266933"/>
                              <a:gd name="connsiteX4" fmla="*/ 7223760 w 7223760"/>
                              <a:gd name="connsiteY4" fmla="*/ 110669 h 1266933"/>
                              <a:gd name="connsiteX5" fmla="*/ 7223760 w 7223760"/>
                              <a:gd name="connsiteY5" fmla="*/ 1266933 h 1266933"/>
                              <a:gd name="connsiteX6" fmla="*/ 0 w 7223760"/>
                              <a:gd name="connsiteY6" fmla="*/ 1266933 h 1266933"/>
                              <a:gd name="connsiteX7" fmla="*/ 0 w 7223760"/>
                              <a:gd name="connsiteY7" fmla="*/ 47629 h 1266933"/>
                              <a:gd name="connsiteX0" fmla="*/ 0 w 7223760"/>
                              <a:gd name="connsiteY0" fmla="*/ 80111 h 1299415"/>
                              <a:gd name="connsiteX1" fmla="*/ 1584960 w 7223760"/>
                              <a:gd name="connsiteY1" fmla="*/ 95455 h 1299415"/>
                              <a:gd name="connsiteX2" fmla="*/ 3927152 w 7223760"/>
                              <a:gd name="connsiteY2" fmla="*/ 32482 h 1299415"/>
                              <a:gd name="connsiteX3" fmla="*/ 5344789 w 7223760"/>
                              <a:gd name="connsiteY3" fmla="*/ 308731 h 1299415"/>
                              <a:gd name="connsiteX4" fmla="*/ 7223760 w 7223760"/>
                              <a:gd name="connsiteY4" fmla="*/ 143151 h 1299415"/>
                              <a:gd name="connsiteX5" fmla="*/ 7223760 w 7223760"/>
                              <a:gd name="connsiteY5" fmla="*/ 1299415 h 1299415"/>
                              <a:gd name="connsiteX6" fmla="*/ 0 w 7223760"/>
                              <a:gd name="connsiteY6" fmla="*/ 1299415 h 1299415"/>
                              <a:gd name="connsiteX7" fmla="*/ 0 w 7223760"/>
                              <a:gd name="connsiteY7" fmla="*/ 80111 h 1299415"/>
                              <a:gd name="connsiteX0" fmla="*/ 0 w 7223760"/>
                              <a:gd name="connsiteY0" fmla="*/ 80111 h 1299415"/>
                              <a:gd name="connsiteX1" fmla="*/ 1584960 w 7223760"/>
                              <a:gd name="connsiteY1" fmla="*/ 95455 h 1299415"/>
                              <a:gd name="connsiteX2" fmla="*/ 3927152 w 7223760"/>
                              <a:gd name="connsiteY2" fmla="*/ 32482 h 1299415"/>
                              <a:gd name="connsiteX3" fmla="*/ 5344789 w 7223760"/>
                              <a:gd name="connsiteY3" fmla="*/ 308731 h 1299415"/>
                              <a:gd name="connsiteX4" fmla="*/ 7223760 w 7223760"/>
                              <a:gd name="connsiteY4" fmla="*/ 143151 h 1299415"/>
                              <a:gd name="connsiteX5" fmla="*/ 7223760 w 7223760"/>
                              <a:gd name="connsiteY5" fmla="*/ 1299415 h 1299415"/>
                              <a:gd name="connsiteX6" fmla="*/ 0 w 7223760"/>
                              <a:gd name="connsiteY6" fmla="*/ 1299415 h 1299415"/>
                              <a:gd name="connsiteX7" fmla="*/ 0 w 7223760"/>
                              <a:gd name="connsiteY7" fmla="*/ 80111 h 1299415"/>
                              <a:gd name="connsiteX0" fmla="*/ 0 w 7223760"/>
                              <a:gd name="connsiteY0" fmla="*/ 80111 h 1299415"/>
                              <a:gd name="connsiteX1" fmla="*/ 1584960 w 7223760"/>
                              <a:gd name="connsiteY1" fmla="*/ 95455 h 1299415"/>
                              <a:gd name="connsiteX2" fmla="*/ 3927152 w 7223760"/>
                              <a:gd name="connsiteY2" fmla="*/ 32482 h 1299415"/>
                              <a:gd name="connsiteX3" fmla="*/ 5344789 w 7223760"/>
                              <a:gd name="connsiteY3" fmla="*/ 308731 h 1299415"/>
                              <a:gd name="connsiteX4" fmla="*/ 7223760 w 7223760"/>
                              <a:gd name="connsiteY4" fmla="*/ 143151 h 1299415"/>
                              <a:gd name="connsiteX5" fmla="*/ 7223760 w 7223760"/>
                              <a:gd name="connsiteY5" fmla="*/ 1299415 h 1299415"/>
                              <a:gd name="connsiteX6" fmla="*/ 0 w 7223760"/>
                              <a:gd name="connsiteY6" fmla="*/ 1299415 h 1299415"/>
                              <a:gd name="connsiteX7" fmla="*/ 0 w 7223760"/>
                              <a:gd name="connsiteY7" fmla="*/ 80111 h 1299415"/>
                              <a:gd name="connsiteX0" fmla="*/ 0 w 7223760"/>
                              <a:gd name="connsiteY0" fmla="*/ 70237 h 1289541"/>
                              <a:gd name="connsiteX1" fmla="*/ 1584960 w 7223760"/>
                              <a:gd name="connsiteY1" fmla="*/ 85581 h 1289541"/>
                              <a:gd name="connsiteX2" fmla="*/ 3927152 w 7223760"/>
                              <a:gd name="connsiteY2" fmla="*/ 22608 h 1289541"/>
                              <a:gd name="connsiteX3" fmla="*/ 5344789 w 7223760"/>
                              <a:gd name="connsiteY3" fmla="*/ 298857 h 1289541"/>
                              <a:gd name="connsiteX4" fmla="*/ 7223760 w 7223760"/>
                              <a:gd name="connsiteY4" fmla="*/ 133277 h 1289541"/>
                              <a:gd name="connsiteX5" fmla="*/ 7223760 w 7223760"/>
                              <a:gd name="connsiteY5" fmla="*/ 1289541 h 1289541"/>
                              <a:gd name="connsiteX6" fmla="*/ 0 w 7223760"/>
                              <a:gd name="connsiteY6" fmla="*/ 1289541 h 1289541"/>
                              <a:gd name="connsiteX7" fmla="*/ 0 w 7223760"/>
                              <a:gd name="connsiteY7" fmla="*/ 70237 h 12895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223760" h="1289541">
                                <a:moveTo>
                                  <a:pt x="0" y="70237"/>
                                </a:moveTo>
                                <a:lnTo>
                                  <a:pt x="1584960" y="85581"/>
                                </a:lnTo>
                                <a:cubicBezTo>
                                  <a:pt x="2385518" y="159853"/>
                                  <a:pt x="2849011" y="-70711"/>
                                  <a:pt x="3927152" y="22608"/>
                                </a:cubicBezTo>
                                <a:cubicBezTo>
                                  <a:pt x="4531440" y="213133"/>
                                  <a:pt x="4770243" y="308382"/>
                                  <a:pt x="5344789" y="298857"/>
                                </a:cubicBezTo>
                                <a:cubicBezTo>
                                  <a:pt x="6446970" y="272241"/>
                                  <a:pt x="6597436" y="188470"/>
                                  <a:pt x="7223760" y="133277"/>
                                </a:cubicBezTo>
                                <a:lnTo>
                                  <a:pt x="7223760" y="1289541"/>
                                </a:lnTo>
                                <a:lnTo>
                                  <a:pt x="0" y="1289541"/>
                                </a:lnTo>
                                <a:lnTo>
                                  <a:pt x="0" y="70237"/>
                                </a:lnTo>
                                <a:close/>
                              </a:path>
                            </a:pathLst>
                          </a:custGeom>
                          <a:solidFill>
                            <a:srgbClr val="FFFFFF">
                              <a:alpha val="38039"/>
                            </a:srgbClr>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0" y="180975"/>
                            <a:ext cx="6931025" cy="1358265"/>
                          </a:xfrm>
                          <a:custGeom>
                            <a:avLst/>
                            <a:gdLst>
                              <a:gd name="connsiteX0" fmla="*/ 0 w 7223760"/>
                              <a:gd name="connsiteY0" fmla="*/ 0 h 1356360"/>
                              <a:gd name="connsiteX1" fmla="*/ 7223760 w 7223760"/>
                              <a:gd name="connsiteY1" fmla="*/ 0 h 1356360"/>
                              <a:gd name="connsiteX2" fmla="*/ 7223760 w 7223760"/>
                              <a:gd name="connsiteY2" fmla="*/ 1356360 h 1356360"/>
                              <a:gd name="connsiteX3" fmla="*/ 0 w 7223760"/>
                              <a:gd name="connsiteY3" fmla="*/ 1356360 h 1356360"/>
                              <a:gd name="connsiteX4" fmla="*/ 0 w 7223760"/>
                              <a:gd name="connsiteY4" fmla="*/ 0 h 1356360"/>
                              <a:gd name="connsiteX0" fmla="*/ 0 w 7223760"/>
                              <a:gd name="connsiteY0" fmla="*/ 0 h 1356360"/>
                              <a:gd name="connsiteX1" fmla="*/ 1615440 w 7223760"/>
                              <a:gd name="connsiteY1" fmla="*/ 76200 h 1356360"/>
                              <a:gd name="connsiteX2" fmla="*/ 7223760 w 7223760"/>
                              <a:gd name="connsiteY2" fmla="*/ 0 h 1356360"/>
                              <a:gd name="connsiteX3" fmla="*/ 7223760 w 7223760"/>
                              <a:gd name="connsiteY3" fmla="*/ 1356360 h 1356360"/>
                              <a:gd name="connsiteX4" fmla="*/ 0 w 7223760"/>
                              <a:gd name="connsiteY4" fmla="*/ 1356360 h 1356360"/>
                              <a:gd name="connsiteX5" fmla="*/ 0 w 7223760"/>
                              <a:gd name="connsiteY5" fmla="*/ 0 h 1356360"/>
                              <a:gd name="connsiteX0" fmla="*/ 0 w 7223760"/>
                              <a:gd name="connsiteY0" fmla="*/ 0 h 1356360"/>
                              <a:gd name="connsiteX1" fmla="*/ 1615440 w 7223760"/>
                              <a:gd name="connsiteY1" fmla="*/ 76200 h 1356360"/>
                              <a:gd name="connsiteX2" fmla="*/ 5501640 w 7223760"/>
                              <a:gd name="connsiteY2" fmla="*/ 274320 h 1356360"/>
                              <a:gd name="connsiteX3" fmla="*/ 7223760 w 7223760"/>
                              <a:gd name="connsiteY3" fmla="*/ 0 h 1356360"/>
                              <a:gd name="connsiteX4" fmla="*/ 7223760 w 7223760"/>
                              <a:gd name="connsiteY4" fmla="*/ 1356360 h 1356360"/>
                              <a:gd name="connsiteX5" fmla="*/ 0 w 7223760"/>
                              <a:gd name="connsiteY5" fmla="*/ 1356360 h 1356360"/>
                              <a:gd name="connsiteX6" fmla="*/ 0 w 7223760"/>
                              <a:gd name="connsiteY6" fmla="*/ 0 h 1356360"/>
                              <a:gd name="connsiteX0" fmla="*/ 0 w 7223760"/>
                              <a:gd name="connsiteY0" fmla="*/ 0 h 1356360"/>
                              <a:gd name="connsiteX1" fmla="*/ 1508760 w 7223760"/>
                              <a:gd name="connsiteY1" fmla="*/ 137160 h 1356360"/>
                              <a:gd name="connsiteX2" fmla="*/ 5501640 w 7223760"/>
                              <a:gd name="connsiteY2" fmla="*/ 274320 h 1356360"/>
                              <a:gd name="connsiteX3" fmla="*/ 7223760 w 7223760"/>
                              <a:gd name="connsiteY3" fmla="*/ 0 h 1356360"/>
                              <a:gd name="connsiteX4" fmla="*/ 7223760 w 7223760"/>
                              <a:gd name="connsiteY4" fmla="*/ 1356360 h 1356360"/>
                              <a:gd name="connsiteX5" fmla="*/ 0 w 7223760"/>
                              <a:gd name="connsiteY5" fmla="*/ 1356360 h 1356360"/>
                              <a:gd name="connsiteX6" fmla="*/ 0 w 7223760"/>
                              <a:gd name="connsiteY6" fmla="*/ 0 h 1356360"/>
                              <a:gd name="connsiteX0" fmla="*/ 0 w 7223760"/>
                              <a:gd name="connsiteY0" fmla="*/ 1957 h 1358317"/>
                              <a:gd name="connsiteX1" fmla="*/ 1508760 w 7223760"/>
                              <a:gd name="connsiteY1" fmla="*/ 139117 h 1358317"/>
                              <a:gd name="connsiteX2" fmla="*/ 3200400 w 7223760"/>
                              <a:gd name="connsiteY2" fmla="*/ 1957 h 1358317"/>
                              <a:gd name="connsiteX3" fmla="*/ 5501640 w 7223760"/>
                              <a:gd name="connsiteY3" fmla="*/ 276277 h 1358317"/>
                              <a:gd name="connsiteX4" fmla="*/ 7223760 w 7223760"/>
                              <a:gd name="connsiteY4" fmla="*/ 1957 h 1358317"/>
                              <a:gd name="connsiteX5" fmla="*/ 7223760 w 7223760"/>
                              <a:gd name="connsiteY5" fmla="*/ 1358317 h 1358317"/>
                              <a:gd name="connsiteX6" fmla="*/ 0 w 7223760"/>
                              <a:gd name="connsiteY6" fmla="*/ 1358317 h 1358317"/>
                              <a:gd name="connsiteX7" fmla="*/ 0 w 7223760"/>
                              <a:gd name="connsiteY7" fmla="*/ 1957 h 1358317"/>
                              <a:gd name="connsiteX0" fmla="*/ 0 w 7223760"/>
                              <a:gd name="connsiteY0" fmla="*/ 1957 h 1358317"/>
                              <a:gd name="connsiteX1" fmla="*/ 1508760 w 7223760"/>
                              <a:gd name="connsiteY1" fmla="*/ 139117 h 1358317"/>
                              <a:gd name="connsiteX2" fmla="*/ 3200400 w 7223760"/>
                              <a:gd name="connsiteY2" fmla="*/ 1957 h 1358317"/>
                              <a:gd name="connsiteX3" fmla="*/ 5501640 w 7223760"/>
                              <a:gd name="connsiteY3" fmla="*/ 276277 h 1358317"/>
                              <a:gd name="connsiteX4" fmla="*/ 7223760 w 7223760"/>
                              <a:gd name="connsiteY4" fmla="*/ 116261 h 1358317"/>
                              <a:gd name="connsiteX5" fmla="*/ 7223760 w 7223760"/>
                              <a:gd name="connsiteY5" fmla="*/ 1358317 h 1358317"/>
                              <a:gd name="connsiteX6" fmla="*/ 0 w 7223760"/>
                              <a:gd name="connsiteY6" fmla="*/ 1358317 h 1358317"/>
                              <a:gd name="connsiteX7" fmla="*/ 0 w 7223760"/>
                              <a:gd name="connsiteY7" fmla="*/ 1957 h 1358317"/>
                              <a:gd name="connsiteX0" fmla="*/ 0 w 7223760"/>
                              <a:gd name="connsiteY0" fmla="*/ 1957 h 1358317"/>
                              <a:gd name="connsiteX1" fmla="*/ 1508760 w 7223760"/>
                              <a:gd name="connsiteY1" fmla="*/ 139117 h 1358317"/>
                              <a:gd name="connsiteX2" fmla="*/ 3200400 w 7223760"/>
                              <a:gd name="connsiteY2" fmla="*/ 1957 h 1358317"/>
                              <a:gd name="connsiteX3" fmla="*/ 5501640 w 7223760"/>
                              <a:gd name="connsiteY3" fmla="*/ 276277 h 1358317"/>
                              <a:gd name="connsiteX4" fmla="*/ 7223760 w 7223760"/>
                              <a:gd name="connsiteY4" fmla="*/ 184792 h 1358317"/>
                              <a:gd name="connsiteX5" fmla="*/ 7223760 w 7223760"/>
                              <a:gd name="connsiteY5" fmla="*/ 1358317 h 1358317"/>
                              <a:gd name="connsiteX6" fmla="*/ 0 w 7223760"/>
                              <a:gd name="connsiteY6" fmla="*/ 1358317 h 1358317"/>
                              <a:gd name="connsiteX7" fmla="*/ 0 w 7223760"/>
                              <a:gd name="connsiteY7" fmla="*/ 1957 h 1358317"/>
                              <a:gd name="connsiteX0" fmla="*/ 0 w 7223760"/>
                              <a:gd name="connsiteY0" fmla="*/ 1957 h 1358317"/>
                              <a:gd name="connsiteX1" fmla="*/ 1508760 w 7223760"/>
                              <a:gd name="connsiteY1" fmla="*/ 139117 h 1358317"/>
                              <a:gd name="connsiteX2" fmla="*/ 3200400 w 7223760"/>
                              <a:gd name="connsiteY2" fmla="*/ 1957 h 1358317"/>
                              <a:gd name="connsiteX3" fmla="*/ 5501640 w 7223760"/>
                              <a:gd name="connsiteY3" fmla="*/ 276277 h 1358317"/>
                              <a:gd name="connsiteX4" fmla="*/ 7223760 w 7223760"/>
                              <a:gd name="connsiteY4" fmla="*/ 251470 h 1358317"/>
                              <a:gd name="connsiteX5" fmla="*/ 7223760 w 7223760"/>
                              <a:gd name="connsiteY5" fmla="*/ 1358317 h 1358317"/>
                              <a:gd name="connsiteX6" fmla="*/ 0 w 7223760"/>
                              <a:gd name="connsiteY6" fmla="*/ 1358317 h 1358317"/>
                              <a:gd name="connsiteX7" fmla="*/ 0 w 7223760"/>
                              <a:gd name="connsiteY7" fmla="*/ 1957 h 13583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223760" h="1358317">
                                <a:moveTo>
                                  <a:pt x="0" y="1957"/>
                                </a:moveTo>
                                <a:cubicBezTo>
                                  <a:pt x="538480" y="1957"/>
                                  <a:pt x="970280" y="139117"/>
                                  <a:pt x="1508760" y="139117"/>
                                </a:cubicBezTo>
                                <a:cubicBezTo>
                                  <a:pt x="2042160" y="164517"/>
                                  <a:pt x="2534920" y="-20903"/>
                                  <a:pt x="3200400" y="1957"/>
                                </a:cubicBezTo>
                                <a:cubicBezTo>
                                  <a:pt x="3865880" y="24817"/>
                                  <a:pt x="4831080" y="301677"/>
                                  <a:pt x="5501640" y="276277"/>
                                </a:cubicBezTo>
                                <a:lnTo>
                                  <a:pt x="7223760" y="251470"/>
                                </a:lnTo>
                                <a:lnTo>
                                  <a:pt x="7223760" y="1358317"/>
                                </a:lnTo>
                                <a:lnTo>
                                  <a:pt x="0" y="1358317"/>
                                </a:lnTo>
                                <a:lnTo>
                                  <a:pt x="0" y="1957"/>
                                </a:lnTo>
                                <a:close/>
                              </a:path>
                            </a:pathLst>
                          </a:custGeom>
                          <a:solidFill>
                            <a:srgbClr val="F2F2F2">
                              <a:alpha val="47843"/>
                            </a:srgbClr>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365760"/>
                            <a:ext cx="6931025" cy="1503680"/>
                          </a:xfrm>
                          <a:custGeom>
                            <a:avLst/>
                            <a:gdLst>
                              <a:gd name="connsiteX0" fmla="*/ 0 w 7223760"/>
                              <a:gd name="connsiteY0" fmla="*/ 0 h 1356360"/>
                              <a:gd name="connsiteX1" fmla="*/ 7223760 w 7223760"/>
                              <a:gd name="connsiteY1" fmla="*/ 0 h 1356360"/>
                              <a:gd name="connsiteX2" fmla="*/ 7223760 w 7223760"/>
                              <a:gd name="connsiteY2" fmla="*/ 1356360 h 1356360"/>
                              <a:gd name="connsiteX3" fmla="*/ 0 w 7223760"/>
                              <a:gd name="connsiteY3" fmla="*/ 1356360 h 1356360"/>
                              <a:gd name="connsiteX4" fmla="*/ 0 w 7223760"/>
                              <a:gd name="connsiteY4" fmla="*/ 0 h 1356360"/>
                              <a:gd name="connsiteX0" fmla="*/ 0 w 7223760"/>
                              <a:gd name="connsiteY0" fmla="*/ 98 h 1356458"/>
                              <a:gd name="connsiteX1" fmla="*/ 1234440 w 7223760"/>
                              <a:gd name="connsiteY1" fmla="*/ 182978 h 1356458"/>
                              <a:gd name="connsiteX2" fmla="*/ 7223760 w 7223760"/>
                              <a:gd name="connsiteY2" fmla="*/ 98 h 1356458"/>
                              <a:gd name="connsiteX3" fmla="*/ 7223760 w 7223760"/>
                              <a:gd name="connsiteY3" fmla="*/ 1356458 h 1356458"/>
                              <a:gd name="connsiteX4" fmla="*/ 0 w 7223760"/>
                              <a:gd name="connsiteY4" fmla="*/ 1356458 h 1356458"/>
                              <a:gd name="connsiteX5" fmla="*/ 0 w 7223760"/>
                              <a:gd name="connsiteY5" fmla="*/ 98 h 1356458"/>
                              <a:gd name="connsiteX0" fmla="*/ 0 w 7223760"/>
                              <a:gd name="connsiteY0" fmla="*/ 98 h 1356458"/>
                              <a:gd name="connsiteX1" fmla="*/ 1234440 w 7223760"/>
                              <a:gd name="connsiteY1" fmla="*/ 182978 h 1356458"/>
                              <a:gd name="connsiteX2" fmla="*/ 6126480 w 7223760"/>
                              <a:gd name="connsiteY2" fmla="*/ 137170 h 1356458"/>
                              <a:gd name="connsiteX3" fmla="*/ 7223760 w 7223760"/>
                              <a:gd name="connsiteY3" fmla="*/ 98 h 1356458"/>
                              <a:gd name="connsiteX4" fmla="*/ 7223760 w 7223760"/>
                              <a:gd name="connsiteY4" fmla="*/ 1356458 h 1356458"/>
                              <a:gd name="connsiteX5" fmla="*/ 0 w 7223760"/>
                              <a:gd name="connsiteY5" fmla="*/ 1356458 h 1356458"/>
                              <a:gd name="connsiteX6" fmla="*/ 0 w 7223760"/>
                              <a:gd name="connsiteY6" fmla="*/ 98 h 1356458"/>
                              <a:gd name="connsiteX0" fmla="*/ 0 w 7223760"/>
                              <a:gd name="connsiteY0" fmla="*/ 7242 h 1363602"/>
                              <a:gd name="connsiteX1" fmla="*/ 1234440 w 7223760"/>
                              <a:gd name="connsiteY1" fmla="*/ 7144 h 1363602"/>
                              <a:gd name="connsiteX2" fmla="*/ 6126480 w 7223760"/>
                              <a:gd name="connsiteY2" fmla="*/ 144314 h 1363602"/>
                              <a:gd name="connsiteX3" fmla="*/ 7223760 w 7223760"/>
                              <a:gd name="connsiteY3" fmla="*/ 7242 h 1363602"/>
                              <a:gd name="connsiteX4" fmla="*/ 7223760 w 7223760"/>
                              <a:gd name="connsiteY4" fmla="*/ 1363602 h 1363602"/>
                              <a:gd name="connsiteX5" fmla="*/ 0 w 7223760"/>
                              <a:gd name="connsiteY5" fmla="*/ 1363602 h 1363602"/>
                              <a:gd name="connsiteX6" fmla="*/ 0 w 7223760"/>
                              <a:gd name="connsiteY6" fmla="*/ 7242 h 1363602"/>
                              <a:gd name="connsiteX0" fmla="*/ 0 w 7223760"/>
                              <a:gd name="connsiteY0" fmla="*/ 7242 h 1363602"/>
                              <a:gd name="connsiteX1" fmla="*/ 1234440 w 7223760"/>
                              <a:gd name="connsiteY1" fmla="*/ 7144 h 1363602"/>
                              <a:gd name="connsiteX2" fmla="*/ 6126480 w 7223760"/>
                              <a:gd name="connsiteY2" fmla="*/ 144314 h 1363602"/>
                              <a:gd name="connsiteX3" fmla="*/ 7223760 w 7223760"/>
                              <a:gd name="connsiteY3" fmla="*/ 7242 h 1363602"/>
                              <a:gd name="connsiteX4" fmla="*/ 7223760 w 7223760"/>
                              <a:gd name="connsiteY4" fmla="*/ 1363602 h 1363602"/>
                              <a:gd name="connsiteX5" fmla="*/ 0 w 7223760"/>
                              <a:gd name="connsiteY5" fmla="*/ 1363602 h 1363602"/>
                              <a:gd name="connsiteX6" fmla="*/ 0 w 7223760"/>
                              <a:gd name="connsiteY6" fmla="*/ 7242 h 1363602"/>
                              <a:gd name="connsiteX0" fmla="*/ 0 w 7223760"/>
                              <a:gd name="connsiteY0" fmla="*/ 147442 h 1503802"/>
                              <a:gd name="connsiteX1" fmla="*/ 1234440 w 7223760"/>
                              <a:gd name="connsiteY1" fmla="*/ 147344 h 1503802"/>
                              <a:gd name="connsiteX2" fmla="*/ 6126480 w 7223760"/>
                              <a:gd name="connsiteY2" fmla="*/ 284514 h 1503802"/>
                              <a:gd name="connsiteX3" fmla="*/ 7223760 w 7223760"/>
                              <a:gd name="connsiteY3" fmla="*/ 147442 h 1503802"/>
                              <a:gd name="connsiteX4" fmla="*/ 7223760 w 7223760"/>
                              <a:gd name="connsiteY4" fmla="*/ 1503802 h 1503802"/>
                              <a:gd name="connsiteX5" fmla="*/ 0 w 7223760"/>
                              <a:gd name="connsiteY5" fmla="*/ 1503802 h 1503802"/>
                              <a:gd name="connsiteX6" fmla="*/ 0 w 7223760"/>
                              <a:gd name="connsiteY6" fmla="*/ 147442 h 15038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223760" h="1503802">
                                <a:moveTo>
                                  <a:pt x="0" y="147442"/>
                                </a:moveTo>
                                <a:cubicBezTo>
                                  <a:pt x="345440" y="142362"/>
                                  <a:pt x="416560" y="320096"/>
                                  <a:pt x="1234440" y="147344"/>
                                </a:cubicBezTo>
                                <a:cubicBezTo>
                                  <a:pt x="2936240" y="-269317"/>
                                  <a:pt x="4561840" y="335346"/>
                                  <a:pt x="6126480" y="284514"/>
                                </a:cubicBezTo>
                                <a:lnTo>
                                  <a:pt x="7223760" y="147442"/>
                                </a:lnTo>
                                <a:lnTo>
                                  <a:pt x="7223760" y="1503802"/>
                                </a:lnTo>
                                <a:lnTo>
                                  <a:pt x="0" y="1503802"/>
                                </a:lnTo>
                                <a:lnTo>
                                  <a:pt x="0" y="147442"/>
                                </a:lnTo>
                                <a:close/>
                              </a:path>
                            </a:pathLst>
                          </a:custGeom>
                          <a:solidFill>
                            <a:srgbClr val="78CFD2">
                              <a:alpha val="57647"/>
                            </a:srgbClr>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5D2210" id="Group 7" o:spid="_x0000_s1026" style="position:absolute;margin-left:-49.5pt;margin-top:86.95pt;width:546.5pt;height:147.5pt;z-index:-251662337;mso-width-relative:margin;mso-height-relative:margin" coordorigin=",-35" coordsize="69310,18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">
                <v:shape id="Rectangle 1" o:spid="_x0000_s1027" style="position:absolute;top:-35;width:69310;height:12893;visibility:visible;mso-wrap-style:square;v-text-anchor:middle" coordsize="7223760,1289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" path="m,70237l1584960,85581c2385518,159853,2849011,-70711,3927152,22608v604288,190525,843091,285774,1417637,276249c6446970,272241,6597436,188470,7223760,133277r,1156264l,1289541,,70237xe" stroked="f" strokeweight="1.5pt">
                  <v:fill opacity="24929f"/>
                  <v:stroke joinstyle="miter"/>
                  <v:path arrowok="t" o:connecttype="custom" o:connectlocs="0,70231;1520731,85574;3768008,22606;5128197,298832;6931025,133266;6931025,1289431;0,1289431;0,70231" o:connectangles="0,0,0,0,0,0,0,0"/>
                </v:shape>
                <v:shape id="Rectangle 3" o:spid="_x0000_s1028" style="position:absolute;top:1809;width:69310;height:13583;visibility:visible;mso-wrap-style:square;v-text-anchor:middle" coordsize="7223760,135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" path="m,1957v538480,,970280,137160,1508760,137160c2042160,164517,2534920,-20903,3200400,1957v665480,22860,1630680,299720,2301240,274320l7223760,251470r,1106847l,1358317,,1957xe" fillcolor="#f2f2f2" stroked="f" strokeweight="1.5pt">
                  <v:fill opacity="31354f"/>
                  <v:stroke joinstyle="miter"/>
                  <v:path arrowok="t" o:connecttype="custom" o:connectlocs="0,1957;1447619,139112;3070707,1957;5278692,276266;6931025,251460;6931025,1358265;0,1358265;0,1957" o:connectangles="0,0,0,0,0,0,0,0"/>
                </v:shape>
                <v:shape id="Rectangle 4" o:spid="_x0000_s1029" style="position:absolute;top:3657;width:69310;height:15037;visibility:visible;mso-wrap-style:square;v-text-anchor:middle" coordsize="7223760,1503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" path="m,147442v345440,-5080,416560,172654,1234440,-98c2936240,-269317,4561840,335346,6126480,284514l7223760,147442r,1356360l,1503802,,147442xe" fillcolor="#78cfd2" stroked="f" strokeweight="1.5pt">
                  <v:fill opacity="37779f"/>
                  <v:stroke joinstyle="miter"/>
                  <v:path arrowok="t" o:connecttype="custom" o:connectlocs="0,147430;1184416,147332;5878211,284491;6931025,147430;6931025,1503680;0,1503680;0,147430" o:connectangles="0,0,0,0,0,0,0"/>
                </v:shape>
              </v:group>
            </w:pict>
          </mc:Fallback>
        </mc:AlternateContent>
      </w:r>
      <w:r>
        <w:rPr>
          <w:noProof/>
          <w:sz w:val="48"/>
        </w:rPr>
        <mc:AlternateContent>
          <mc:Choice Requires="wps">
            <w:drawing>
              <wp:anchor distT="0" distB="0" distL="114300" distR="114300" simplePos="0" relativeHeight="251660799" behindDoc="1" locked="0" layoutInCell="1" allowOverlap="1">
                <wp:simplePos x="0" y="0"/>
                <wp:positionH relativeFrom="column">
                  <wp:posOffset>-628650</wp:posOffset>
                </wp:positionH>
                <wp:positionV relativeFrom="paragraph">
                  <wp:posOffset>1694180</wp:posOffset>
                </wp:positionV>
                <wp:extent cx="6940550" cy="8290560"/>
                <wp:effectExtent l="0" t="0" r="0" b="0"/>
                <wp:wrapNone/>
                <wp:docPr id="5" name="Rectangle 5"/>
                <wp:cNvGraphicFramePr/>
                <a:graphic xmlns:a="http://schemas.openxmlformats.org/drawingml/2006/main">
                  <a:graphicData uri="http://schemas.microsoft.com/office/word/2010/wordprocessingShape">
                    <wps:wsp>
                      <wps:cNvSpPr/>
                      <wps:spPr>
                        <a:xfrm>
                          <a:off x="0" y="0"/>
                          <a:ext cx="6940550" cy="8290560"/>
                        </a:xfrm>
                        <a:custGeom>
                          <a:avLst/>
                          <a:gdLst>
                            <a:gd name="connsiteX0" fmla="*/ 0 w 6931025"/>
                            <a:gd name="connsiteY0" fmla="*/ 0 h 8183880"/>
                            <a:gd name="connsiteX1" fmla="*/ 6931025 w 6931025"/>
                            <a:gd name="connsiteY1" fmla="*/ 0 h 8183880"/>
                            <a:gd name="connsiteX2" fmla="*/ 6931025 w 6931025"/>
                            <a:gd name="connsiteY2" fmla="*/ 8183880 h 8183880"/>
                            <a:gd name="connsiteX3" fmla="*/ 0 w 6931025"/>
                            <a:gd name="connsiteY3" fmla="*/ 8183880 h 8183880"/>
                            <a:gd name="connsiteX4" fmla="*/ 0 w 6931025"/>
                            <a:gd name="connsiteY4" fmla="*/ 0 h 8183880"/>
                            <a:gd name="connsiteX0" fmla="*/ 0 w 6931025"/>
                            <a:gd name="connsiteY0" fmla="*/ 0 h 8183880"/>
                            <a:gd name="connsiteX1" fmla="*/ 1249680 w 6931025"/>
                            <a:gd name="connsiteY1" fmla="*/ 121920 h 8183880"/>
                            <a:gd name="connsiteX2" fmla="*/ 6931025 w 6931025"/>
                            <a:gd name="connsiteY2" fmla="*/ 0 h 8183880"/>
                            <a:gd name="connsiteX3" fmla="*/ 6931025 w 6931025"/>
                            <a:gd name="connsiteY3" fmla="*/ 8183880 h 8183880"/>
                            <a:gd name="connsiteX4" fmla="*/ 0 w 6931025"/>
                            <a:gd name="connsiteY4" fmla="*/ 8183880 h 8183880"/>
                            <a:gd name="connsiteX5" fmla="*/ 0 w 6931025"/>
                            <a:gd name="connsiteY5" fmla="*/ 0 h 8183880"/>
                            <a:gd name="connsiteX0" fmla="*/ 0 w 6931025"/>
                            <a:gd name="connsiteY0" fmla="*/ 106680 h 8290560"/>
                            <a:gd name="connsiteX1" fmla="*/ 1249680 w 6931025"/>
                            <a:gd name="connsiteY1" fmla="*/ 228600 h 8290560"/>
                            <a:gd name="connsiteX2" fmla="*/ 5516880 w 6931025"/>
                            <a:gd name="connsiteY2" fmla="*/ 0 h 8290560"/>
                            <a:gd name="connsiteX3" fmla="*/ 6931025 w 6931025"/>
                            <a:gd name="connsiteY3" fmla="*/ 106680 h 8290560"/>
                            <a:gd name="connsiteX4" fmla="*/ 6931025 w 6931025"/>
                            <a:gd name="connsiteY4" fmla="*/ 8290560 h 8290560"/>
                            <a:gd name="connsiteX5" fmla="*/ 0 w 6931025"/>
                            <a:gd name="connsiteY5" fmla="*/ 8290560 h 8290560"/>
                            <a:gd name="connsiteX6" fmla="*/ 0 w 6931025"/>
                            <a:gd name="connsiteY6" fmla="*/ 106680 h 82905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931025" h="8290560">
                              <a:moveTo>
                                <a:pt x="0" y="106680"/>
                              </a:moveTo>
                              <a:cubicBezTo>
                                <a:pt x="355600" y="106680"/>
                                <a:pt x="894080" y="228600"/>
                                <a:pt x="1249680" y="228600"/>
                              </a:cubicBezTo>
                              <a:cubicBezTo>
                                <a:pt x="2667000" y="203200"/>
                                <a:pt x="4099560" y="25400"/>
                                <a:pt x="5516880" y="0"/>
                              </a:cubicBezTo>
                              <a:lnTo>
                                <a:pt x="6931025" y="106680"/>
                              </a:lnTo>
                              <a:lnTo>
                                <a:pt x="6931025" y="8290560"/>
                              </a:lnTo>
                              <a:lnTo>
                                <a:pt x="0" y="8290560"/>
                              </a:lnTo>
                              <a:lnTo>
                                <a:pt x="0" y="106680"/>
                              </a:lnTo>
                              <a:close/>
                            </a:path>
                          </a:pathLst>
                        </a:custGeom>
                        <a:solidFill>
                          <a:srgbClr val="F2F2F2"/>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FE58B" id="Rectangle 5" o:spid="_x0000_s1026" style="position:absolute;margin-left:-49.5pt;margin-top:133.4pt;width:546.5pt;height:652.8pt;z-index:-2516556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31025,8290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" path="m,106680v355600,,894080,121920,1249680,121920c2667000,203200,4099560,25400,5516880,l6931025,106680r,8183880l,8290560,,106680xe" fillcolor="#f2f2f2" stroked="f" strokeweight="1.5pt">
                <v:stroke joinstyle="miter"/>
                <v:path arrowok="t" o:connecttype="custom" o:connectlocs="0,106680;1251397,228600;5524462,0;6940550,106680;6940550,8290560;0,8290560;0,106680" o:connectangles="0,0,0,0,0,0,0"/>
              </v:shape>
            </w:pict>
          </mc:Fallback>
        </mc:AlternateContent>
      </w:r>
      <w:r w:rsidR="00416751" w:rsidRPr="008E7528">
        <w:t>Prepared by: Kaleb Besufikad</w:t>
      </w:r>
      <w:r>
        <w:tab/>
      </w:r>
      <w:r w:rsidR="00307298">
        <w:tab/>
      </w:r>
    </w:p>
    <w:p w:rsidR="00416751" w:rsidRPr="008E7528" w:rsidRDefault="00416751" w:rsidP="00E53658">
      <w:pPr>
        <w:jc w:val="both"/>
      </w:pPr>
      <w:r w:rsidRPr="008E7528">
        <w:t>ID: ATR/7065/11</w:t>
      </w:r>
    </w:p>
    <w:p w:rsidR="00416751" w:rsidRPr="008E7528" w:rsidRDefault="00416751" w:rsidP="00E53658">
      <w:pPr>
        <w:jc w:val="both"/>
      </w:pPr>
      <w:r w:rsidRPr="008E7528">
        <w:t>Section 1</w:t>
      </w:r>
    </w:p>
    <w:p w:rsidR="00416751" w:rsidRPr="008E7528" w:rsidRDefault="00416751" w:rsidP="00E53658">
      <w:pPr>
        <w:spacing w:after="480"/>
        <w:jc w:val="both"/>
        <w:rPr>
          <w:szCs w:val="28"/>
        </w:rPr>
      </w:pPr>
      <w:r w:rsidRPr="008E7528">
        <w:rPr>
          <w:szCs w:val="28"/>
        </w:rPr>
        <w:t>Submitted To: Mr</w:t>
      </w:r>
      <w:r w:rsidR="00382D01">
        <w:rPr>
          <w:szCs w:val="28"/>
        </w:rPr>
        <w:t>.</w:t>
      </w:r>
      <w:r w:rsidRPr="008E7528">
        <w:rPr>
          <w:szCs w:val="28"/>
        </w:rPr>
        <w:t xml:space="preserve"> Fitsum Alemu </w:t>
      </w:r>
    </w:p>
    <w:p w:rsidR="00416751" w:rsidRPr="008E7528" w:rsidRDefault="00416751" w:rsidP="002F0591">
      <w:pPr>
        <w:spacing w:before="480" w:after="0" w:line="240" w:lineRule="auto"/>
        <w:jc w:val="right"/>
      </w:pPr>
      <w:r w:rsidRPr="008E7528">
        <w:fldChar w:fldCharType="begin"/>
      </w:r>
      <w:r w:rsidRPr="008E7528">
        <w:rPr>
          <w:lang w:val="en-US"/>
        </w:rPr>
        <w:instrText xml:space="preserve"> DATE \@ "MMMM d, yyyy" </w:instrText>
      </w:r>
      <w:r w:rsidRPr="008E7528">
        <w:fldChar w:fldCharType="separate"/>
      </w:r>
      <w:r w:rsidR="00BB5A51">
        <w:rPr>
          <w:noProof/>
          <w:lang w:val="en-US"/>
        </w:rPr>
        <w:t>March 6, 2020</w:t>
      </w:r>
      <w:r w:rsidRPr="008E7528">
        <w:fldChar w:fldCharType="end"/>
      </w:r>
    </w:p>
    <w:p w:rsidR="00416751" w:rsidRPr="008E7528" w:rsidRDefault="00416751" w:rsidP="00E53658">
      <w:pPr>
        <w:jc w:val="both"/>
        <w:rPr>
          <w:sz w:val="48"/>
        </w:rPr>
      </w:pPr>
    </w:p>
    <w:p w:rsidR="002C6370" w:rsidRDefault="002C6370">
      <w:pPr>
        <w:rPr>
          <w:color w:val="2E9A8D"/>
        </w:rPr>
      </w:pPr>
      <w:r>
        <w:rPr>
          <w:color w:val="2E9A8D"/>
        </w:rPr>
        <w:br w:type="page"/>
      </w:r>
    </w:p>
    <w:p w:rsidR="002C6370" w:rsidRPr="003678D8" w:rsidRDefault="002C6370" w:rsidP="003678D8">
      <w:pPr>
        <w:rPr>
          <w:color w:val="2E9A8D"/>
          <w:sz w:val="32"/>
        </w:rPr>
      </w:pPr>
      <w:r w:rsidRPr="003678D8">
        <w:rPr>
          <w:color w:val="2E9A8D"/>
          <w:sz w:val="32"/>
        </w:rPr>
        <w:lastRenderedPageBreak/>
        <w:t>Acknowledgment</w:t>
      </w:r>
      <w:r w:rsidRPr="003678D8">
        <w:rPr>
          <w:color w:val="2E9A8D"/>
          <w:sz w:val="32"/>
        </w:rPr>
        <w:br w:type="page"/>
      </w:r>
    </w:p>
    <w:p w:rsidR="002C6370" w:rsidRDefault="002C6370" w:rsidP="003678D8">
      <w:pPr>
        <w:rPr>
          <w:rFonts w:asciiTheme="majorHAnsi" w:hAnsiTheme="majorHAnsi"/>
          <w:lang w:val="en-US" w:eastAsia="en-US"/>
        </w:rPr>
      </w:pPr>
      <w:r w:rsidRPr="003678D8">
        <w:rPr>
          <w:color w:val="2E9A8D"/>
          <w:sz w:val="32"/>
        </w:rPr>
        <w:t>Abstract</w:t>
      </w:r>
      <w:r>
        <w:br w:type="page"/>
      </w:r>
    </w:p>
    <w:sdt>
      <w:sdtPr>
        <w:rPr>
          <w:rFonts w:ascii="Times New Roman" w:eastAsiaTheme="minorEastAsia" w:hAnsi="Times New Roman" w:cstheme="minorBidi"/>
          <w:color w:val="2E9A8D"/>
          <w:sz w:val="24"/>
          <w:szCs w:val="22"/>
          <w:lang w:val="en-GB" w:eastAsia="ko-KR"/>
        </w:rPr>
        <w:id w:val="-2104014436"/>
        <w:docPartObj>
          <w:docPartGallery w:val="Table of Contents"/>
          <w:docPartUnique/>
        </w:docPartObj>
      </w:sdtPr>
      <w:sdtEndPr>
        <w:rPr>
          <w:b/>
          <w:bCs/>
          <w:noProof/>
          <w:color w:val="595959" w:themeColor="text1" w:themeTint="A6"/>
        </w:rPr>
      </w:sdtEndPr>
      <w:sdtContent>
        <w:p w:rsidR="00E20A42" w:rsidRPr="00E20A42" w:rsidRDefault="00E20A42">
          <w:pPr>
            <w:pStyle w:val="TOCHeading"/>
            <w:rPr>
              <w:color w:val="2E9A8D"/>
            </w:rPr>
          </w:pPr>
          <w:r w:rsidRPr="00E20A42">
            <w:rPr>
              <w:color w:val="2E9A8D"/>
            </w:rPr>
            <w:t>Table of Contents</w:t>
          </w:r>
        </w:p>
        <w:p w:rsidR="00382D01" w:rsidRDefault="00E20A42">
          <w:pPr>
            <w:pStyle w:val="TOC1"/>
            <w:tabs>
              <w:tab w:val="right" w:leader="dot" w:pos="9016"/>
            </w:tabs>
            <w:rPr>
              <w:rFonts w:asciiTheme="minorHAnsi" w:hAnsiTheme="minorHAnsi"/>
              <w:noProof/>
              <w:color w:val="auto"/>
              <w:sz w:val="22"/>
            </w:rPr>
          </w:pPr>
          <w:r>
            <w:fldChar w:fldCharType="begin"/>
          </w:r>
          <w:r>
            <w:instrText xml:space="preserve"> TOC \o "1-3" \h \z \u </w:instrText>
          </w:r>
          <w:r>
            <w:fldChar w:fldCharType="separate"/>
          </w:r>
          <w:hyperlink w:anchor="_Toc34387952" w:history="1">
            <w:r w:rsidR="00382D01" w:rsidRPr="00737DA8">
              <w:rPr>
                <w:rStyle w:val="Hyperlink"/>
                <w:noProof/>
              </w:rPr>
              <w:t>List of figures</w:t>
            </w:r>
            <w:r w:rsidR="00382D01">
              <w:rPr>
                <w:noProof/>
                <w:webHidden/>
              </w:rPr>
              <w:tab/>
            </w:r>
            <w:r w:rsidR="00382D01">
              <w:rPr>
                <w:noProof/>
                <w:webHidden/>
              </w:rPr>
              <w:fldChar w:fldCharType="begin"/>
            </w:r>
            <w:r w:rsidR="00382D01">
              <w:rPr>
                <w:noProof/>
                <w:webHidden/>
              </w:rPr>
              <w:instrText xml:space="preserve"> PAGEREF _Toc34387952 \h </w:instrText>
            </w:r>
            <w:r w:rsidR="00382D01">
              <w:rPr>
                <w:noProof/>
                <w:webHidden/>
              </w:rPr>
            </w:r>
            <w:r w:rsidR="00382D01">
              <w:rPr>
                <w:noProof/>
                <w:webHidden/>
              </w:rPr>
              <w:fldChar w:fldCharType="separate"/>
            </w:r>
            <w:r w:rsidR="00382D01">
              <w:rPr>
                <w:noProof/>
                <w:webHidden/>
              </w:rPr>
              <w:t>5</w:t>
            </w:r>
            <w:r w:rsidR="00382D01">
              <w:rPr>
                <w:noProof/>
                <w:webHidden/>
              </w:rPr>
              <w:fldChar w:fldCharType="end"/>
            </w:r>
          </w:hyperlink>
        </w:p>
        <w:p w:rsidR="00382D01" w:rsidRDefault="00382D01">
          <w:pPr>
            <w:pStyle w:val="TOC1"/>
            <w:tabs>
              <w:tab w:val="right" w:leader="dot" w:pos="9016"/>
            </w:tabs>
            <w:rPr>
              <w:rFonts w:asciiTheme="minorHAnsi" w:hAnsiTheme="minorHAnsi"/>
              <w:noProof/>
              <w:color w:val="auto"/>
              <w:sz w:val="22"/>
            </w:rPr>
          </w:pPr>
          <w:hyperlink w:anchor="_Toc34387953" w:history="1">
            <w:r w:rsidRPr="00737DA8">
              <w:rPr>
                <w:rStyle w:val="Hyperlink"/>
                <w:noProof/>
              </w:rPr>
              <w:t>List of tables</w:t>
            </w:r>
            <w:r>
              <w:rPr>
                <w:noProof/>
                <w:webHidden/>
              </w:rPr>
              <w:tab/>
            </w:r>
            <w:r>
              <w:rPr>
                <w:noProof/>
                <w:webHidden/>
              </w:rPr>
              <w:fldChar w:fldCharType="begin"/>
            </w:r>
            <w:r>
              <w:rPr>
                <w:noProof/>
                <w:webHidden/>
              </w:rPr>
              <w:instrText xml:space="preserve"> PAGEREF _Toc34387953 \h </w:instrText>
            </w:r>
            <w:r>
              <w:rPr>
                <w:noProof/>
                <w:webHidden/>
              </w:rPr>
            </w:r>
            <w:r>
              <w:rPr>
                <w:noProof/>
                <w:webHidden/>
              </w:rPr>
              <w:fldChar w:fldCharType="separate"/>
            </w:r>
            <w:r>
              <w:rPr>
                <w:noProof/>
                <w:webHidden/>
              </w:rPr>
              <w:t>5</w:t>
            </w:r>
            <w:r>
              <w:rPr>
                <w:noProof/>
                <w:webHidden/>
              </w:rPr>
              <w:fldChar w:fldCharType="end"/>
            </w:r>
          </w:hyperlink>
        </w:p>
        <w:p w:rsidR="00382D01" w:rsidRDefault="00382D01">
          <w:pPr>
            <w:pStyle w:val="TOC1"/>
            <w:tabs>
              <w:tab w:val="right" w:leader="dot" w:pos="9016"/>
            </w:tabs>
            <w:rPr>
              <w:rFonts w:asciiTheme="minorHAnsi" w:hAnsiTheme="minorHAnsi"/>
              <w:noProof/>
              <w:color w:val="auto"/>
              <w:sz w:val="22"/>
            </w:rPr>
          </w:pPr>
          <w:hyperlink w:anchor="_Toc34387954" w:history="1">
            <w:r w:rsidRPr="00737DA8">
              <w:rPr>
                <w:rStyle w:val="Hyperlink"/>
                <w:noProof/>
              </w:rPr>
              <w:t>The Evolution of the Internet</w:t>
            </w:r>
            <w:r>
              <w:rPr>
                <w:noProof/>
                <w:webHidden/>
              </w:rPr>
              <w:tab/>
            </w:r>
            <w:r>
              <w:rPr>
                <w:noProof/>
                <w:webHidden/>
              </w:rPr>
              <w:fldChar w:fldCharType="begin"/>
            </w:r>
            <w:r>
              <w:rPr>
                <w:noProof/>
                <w:webHidden/>
              </w:rPr>
              <w:instrText xml:space="preserve"> PAGEREF _Toc34387954 \h </w:instrText>
            </w:r>
            <w:r>
              <w:rPr>
                <w:noProof/>
                <w:webHidden/>
              </w:rPr>
            </w:r>
            <w:r>
              <w:rPr>
                <w:noProof/>
                <w:webHidden/>
              </w:rPr>
              <w:fldChar w:fldCharType="separate"/>
            </w:r>
            <w:r>
              <w:rPr>
                <w:noProof/>
                <w:webHidden/>
              </w:rPr>
              <w:t>6</w:t>
            </w:r>
            <w:r>
              <w:rPr>
                <w:noProof/>
                <w:webHidden/>
              </w:rPr>
              <w:fldChar w:fldCharType="end"/>
            </w:r>
          </w:hyperlink>
        </w:p>
        <w:p w:rsidR="00382D01" w:rsidRDefault="00382D01">
          <w:pPr>
            <w:pStyle w:val="TOC1"/>
            <w:tabs>
              <w:tab w:val="right" w:leader="dot" w:pos="9016"/>
            </w:tabs>
            <w:rPr>
              <w:rFonts w:asciiTheme="minorHAnsi" w:hAnsiTheme="minorHAnsi"/>
              <w:noProof/>
              <w:color w:val="auto"/>
              <w:sz w:val="22"/>
            </w:rPr>
          </w:pPr>
          <w:hyperlink w:anchor="_Toc34387955" w:history="1">
            <w:r w:rsidRPr="00737DA8">
              <w:rPr>
                <w:rStyle w:val="Hyperlink"/>
                <w:noProof/>
              </w:rPr>
              <w:t>Website categories</w:t>
            </w:r>
            <w:r>
              <w:rPr>
                <w:noProof/>
                <w:webHidden/>
              </w:rPr>
              <w:tab/>
            </w:r>
            <w:r>
              <w:rPr>
                <w:noProof/>
                <w:webHidden/>
              </w:rPr>
              <w:fldChar w:fldCharType="begin"/>
            </w:r>
            <w:r>
              <w:rPr>
                <w:noProof/>
                <w:webHidden/>
              </w:rPr>
              <w:instrText xml:space="preserve"> PAGEREF _Toc34387955 \h </w:instrText>
            </w:r>
            <w:r>
              <w:rPr>
                <w:noProof/>
                <w:webHidden/>
              </w:rPr>
            </w:r>
            <w:r>
              <w:rPr>
                <w:noProof/>
                <w:webHidden/>
              </w:rPr>
              <w:fldChar w:fldCharType="separate"/>
            </w:r>
            <w:r>
              <w:rPr>
                <w:noProof/>
                <w:webHidden/>
              </w:rPr>
              <w:t>7</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56" w:history="1">
            <w:r w:rsidRPr="00737DA8">
              <w:rPr>
                <w:rStyle w:val="Hyperlink"/>
                <w:noProof/>
              </w:rPr>
              <w:t>1.</w:t>
            </w:r>
            <w:r>
              <w:rPr>
                <w:rFonts w:asciiTheme="minorHAnsi" w:hAnsiTheme="minorHAnsi"/>
                <w:noProof/>
                <w:color w:val="auto"/>
                <w:sz w:val="22"/>
              </w:rPr>
              <w:tab/>
            </w:r>
            <w:r w:rsidRPr="00737DA8">
              <w:rPr>
                <w:rStyle w:val="Hyperlink"/>
                <w:noProof/>
              </w:rPr>
              <w:t>eCommerce website</w:t>
            </w:r>
            <w:r>
              <w:rPr>
                <w:noProof/>
                <w:webHidden/>
              </w:rPr>
              <w:tab/>
            </w:r>
            <w:r>
              <w:rPr>
                <w:noProof/>
                <w:webHidden/>
              </w:rPr>
              <w:fldChar w:fldCharType="begin"/>
            </w:r>
            <w:r>
              <w:rPr>
                <w:noProof/>
                <w:webHidden/>
              </w:rPr>
              <w:instrText xml:space="preserve"> PAGEREF _Toc34387956 \h </w:instrText>
            </w:r>
            <w:r>
              <w:rPr>
                <w:noProof/>
                <w:webHidden/>
              </w:rPr>
            </w:r>
            <w:r>
              <w:rPr>
                <w:noProof/>
                <w:webHidden/>
              </w:rPr>
              <w:fldChar w:fldCharType="separate"/>
            </w:r>
            <w:r>
              <w:rPr>
                <w:noProof/>
                <w:webHidden/>
              </w:rPr>
              <w:t>7</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57" w:history="1">
            <w:r w:rsidRPr="00737DA8">
              <w:rPr>
                <w:rStyle w:val="Hyperlink"/>
                <w:noProof/>
              </w:rPr>
              <w:t>2.</w:t>
            </w:r>
            <w:r>
              <w:rPr>
                <w:rFonts w:asciiTheme="minorHAnsi" w:hAnsiTheme="minorHAnsi"/>
                <w:noProof/>
                <w:color w:val="auto"/>
                <w:sz w:val="22"/>
              </w:rPr>
              <w:tab/>
            </w:r>
            <w:r w:rsidRPr="00737DA8">
              <w:rPr>
                <w:rStyle w:val="Hyperlink"/>
                <w:noProof/>
              </w:rPr>
              <w:t>Business website</w:t>
            </w:r>
            <w:r>
              <w:rPr>
                <w:noProof/>
                <w:webHidden/>
              </w:rPr>
              <w:tab/>
            </w:r>
            <w:r>
              <w:rPr>
                <w:noProof/>
                <w:webHidden/>
              </w:rPr>
              <w:fldChar w:fldCharType="begin"/>
            </w:r>
            <w:r>
              <w:rPr>
                <w:noProof/>
                <w:webHidden/>
              </w:rPr>
              <w:instrText xml:space="preserve"> PAGEREF _Toc34387957 \h </w:instrText>
            </w:r>
            <w:r>
              <w:rPr>
                <w:noProof/>
                <w:webHidden/>
              </w:rPr>
            </w:r>
            <w:r>
              <w:rPr>
                <w:noProof/>
                <w:webHidden/>
              </w:rPr>
              <w:fldChar w:fldCharType="separate"/>
            </w:r>
            <w:r>
              <w:rPr>
                <w:noProof/>
                <w:webHidden/>
              </w:rPr>
              <w:t>8</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58" w:history="1">
            <w:r w:rsidRPr="00737DA8">
              <w:rPr>
                <w:rStyle w:val="Hyperlink"/>
                <w:noProof/>
              </w:rPr>
              <w:t>3.</w:t>
            </w:r>
            <w:r>
              <w:rPr>
                <w:rFonts w:asciiTheme="minorHAnsi" w:hAnsiTheme="minorHAnsi"/>
                <w:noProof/>
                <w:color w:val="auto"/>
                <w:sz w:val="22"/>
              </w:rPr>
              <w:tab/>
            </w:r>
            <w:r w:rsidRPr="00737DA8">
              <w:rPr>
                <w:rStyle w:val="Hyperlink"/>
                <w:noProof/>
              </w:rPr>
              <w:t>Entertainment website</w:t>
            </w:r>
            <w:r>
              <w:rPr>
                <w:noProof/>
                <w:webHidden/>
              </w:rPr>
              <w:tab/>
            </w:r>
            <w:r>
              <w:rPr>
                <w:noProof/>
                <w:webHidden/>
              </w:rPr>
              <w:fldChar w:fldCharType="begin"/>
            </w:r>
            <w:r>
              <w:rPr>
                <w:noProof/>
                <w:webHidden/>
              </w:rPr>
              <w:instrText xml:space="preserve"> PAGEREF _Toc34387958 \h </w:instrText>
            </w:r>
            <w:r>
              <w:rPr>
                <w:noProof/>
                <w:webHidden/>
              </w:rPr>
            </w:r>
            <w:r>
              <w:rPr>
                <w:noProof/>
                <w:webHidden/>
              </w:rPr>
              <w:fldChar w:fldCharType="separate"/>
            </w:r>
            <w:r>
              <w:rPr>
                <w:noProof/>
                <w:webHidden/>
              </w:rPr>
              <w:t>9</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59" w:history="1">
            <w:r w:rsidRPr="00737DA8">
              <w:rPr>
                <w:rStyle w:val="Hyperlink"/>
                <w:noProof/>
              </w:rPr>
              <w:t>4.</w:t>
            </w:r>
            <w:r>
              <w:rPr>
                <w:rFonts w:asciiTheme="minorHAnsi" w:hAnsiTheme="minorHAnsi"/>
                <w:noProof/>
                <w:color w:val="auto"/>
                <w:sz w:val="22"/>
              </w:rPr>
              <w:tab/>
            </w:r>
            <w:r w:rsidRPr="00737DA8">
              <w:rPr>
                <w:rStyle w:val="Hyperlink"/>
                <w:noProof/>
              </w:rPr>
              <w:t>Portfolio website</w:t>
            </w:r>
            <w:r>
              <w:rPr>
                <w:noProof/>
                <w:webHidden/>
              </w:rPr>
              <w:tab/>
            </w:r>
            <w:r>
              <w:rPr>
                <w:noProof/>
                <w:webHidden/>
              </w:rPr>
              <w:fldChar w:fldCharType="begin"/>
            </w:r>
            <w:r>
              <w:rPr>
                <w:noProof/>
                <w:webHidden/>
              </w:rPr>
              <w:instrText xml:space="preserve"> PAGEREF _Toc34387959 \h </w:instrText>
            </w:r>
            <w:r>
              <w:rPr>
                <w:noProof/>
                <w:webHidden/>
              </w:rPr>
            </w:r>
            <w:r>
              <w:rPr>
                <w:noProof/>
                <w:webHidden/>
              </w:rPr>
              <w:fldChar w:fldCharType="separate"/>
            </w:r>
            <w:r>
              <w:rPr>
                <w:noProof/>
                <w:webHidden/>
              </w:rPr>
              <w:t>10</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60" w:history="1">
            <w:r w:rsidRPr="00737DA8">
              <w:rPr>
                <w:rStyle w:val="Hyperlink"/>
                <w:noProof/>
              </w:rPr>
              <w:t>5.</w:t>
            </w:r>
            <w:r>
              <w:rPr>
                <w:rFonts w:asciiTheme="minorHAnsi" w:hAnsiTheme="minorHAnsi"/>
                <w:noProof/>
                <w:color w:val="auto"/>
                <w:sz w:val="22"/>
              </w:rPr>
              <w:tab/>
            </w:r>
            <w:r w:rsidRPr="00737DA8">
              <w:rPr>
                <w:rStyle w:val="Hyperlink"/>
                <w:noProof/>
              </w:rPr>
              <w:t>Media website</w:t>
            </w:r>
            <w:r>
              <w:rPr>
                <w:noProof/>
                <w:webHidden/>
              </w:rPr>
              <w:tab/>
            </w:r>
            <w:r>
              <w:rPr>
                <w:noProof/>
                <w:webHidden/>
              </w:rPr>
              <w:fldChar w:fldCharType="begin"/>
            </w:r>
            <w:r>
              <w:rPr>
                <w:noProof/>
                <w:webHidden/>
              </w:rPr>
              <w:instrText xml:space="preserve"> PAGEREF _Toc34387960 \h </w:instrText>
            </w:r>
            <w:r>
              <w:rPr>
                <w:noProof/>
                <w:webHidden/>
              </w:rPr>
            </w:r>
            <w:r>
              <w:rPr>
                <w:noProof/>
                <w:webHidden/>
              </w:rPr>
              <w:fldChar w:fldCharType="separate"/>
            </w:r>
            <w:r>
              <w:rPr>
                <w:noProof/>
                <w:webHidden/>
              </w:rPr>
              <w:t>11</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61" w:history="1">
            <w:r w:rsidRPr="00737DA8">
              <w:rPr>
                <w:rStyle w:val="Hyperlink"/>
                <w:noProof/>
              </w:rPr>
              <w:t>6.</w:t>
            </w:r>
            <w:r>
              <w:rPr>
                <w:rFonts w:asciiTheme="minorHAnsi" w:hAnsiTheme="minorHAnsi"/>
                <w:noProof/>
                <w:color w:val="auto"/>
                <w:sz w:val="22"/>
              </w:rPr>
              <w:tab/>
            </w:r>
            <w:r w:rsidRPr="00737DA8">
              <w:rPr>
                <w:rStyle w:val="Hyperlink"/>
                <w:noProof/>
              </w:rPr>
              <w:t>Brochure website</w:t>
            </w:r>
            <w:r>
              <w:rPr>
                <w:noProof/>
                <w:webHidden/>
              </w:rPr>
              <w:tab/>
            </w:r>
            <w:r>
              <w:rPr>
                <w:noProof/>
                <w:webHidden/>
              </w:rPr>
              <w:fldChar w:fldCharType="begin"/>
            </w:r>
            <w:r>
              <w:rPr>
                <w:noProof/>
                <w:webHidden/>
              </w:rPr>
              <w:instrText xml:space="preserve"> PAGEREF _Toc34387961 \h </w:instrText>
            </w:r>
            <w:r>
              <w:rPr>
                <w:noProof/>
                <w:webHidden/>
              </w:rPr>
            </w:r>
            <w:r>
              <w:rPr>
                <w:noProof/>
                <w:webHidden/>
              </w:rPr>
              <w:fldChar w:fldCharType="separate"/>
            </w:r>
            <w:r>
              <w:rPr>
                <w:noProof/>
                <w:webHidden/>
              </w:rPr>
              <w:t>12</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62" w:history="1">
            <w:r w:rsidRPr="00737DA8">
              <w:rPr>
                <w:rStyle w:val="Hyperlink"/>
                <w:noProof/>
              </w:rPr>
              <w:t>7.</w:t>
            </w:r>
            <w:r>
              <w:rPr>
                <w:rFonts w:asciiTheme="minorHAnsi" w:hAnsiTheme="minorHAnsi"/>
                <w:noProof/>
                <w:color w:val="auto"/>
                <w:sz w:val="22"/>
              </w:rPr>
              <w:tab/>
            </w:r>
            <w:r w:rsidRPr="00737DA8">
              <w:rPr>
                <w:rStyle w:val="Hyperlink"/>
                <w:noProof/>
              </w:rPr>
              <w:t>Nonprofit website</w:t>
            </w:r>
            <w:r>
              <w:rPr>
                <w:noProof/>
                <w:webHidden/>
              </w:rPr>
              <w:tab/>
            </w:r>
            <w:r>
              <w:rPr>
                <w:noProof/>
                <w:webHidden/>
              </w:rPr>
              <w:fldChar w:fldCharType="begin"/>
            </w:r>
            <w:r>
              <w:rPr>
                <w:noProof/>
                <w:webHidden/>
              </w:rPr>
              <w:instrText xml:space="preserve"> PAGEREF _Toc34387962 \h </w:instrText>
            </w:r>
            <w:r>
              <w:rPr>
                <w:noProof/>
                <w:webHidden/>
              </w:rPr>
            </w:r>
            <w:r>
              <w:rPr>
                <w:noProof/>
                <w:webHidden/>
              </w:rPr>
              <w:fldChar w:fldCharType="separate"/>
            </w:r>
            <w:r>
              <w:rPr>
                <w:noProof/>
                <w:webHidden/>
              </w:rPr>
              <w:t>13</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63" w:history="1">
            <w:r w:rsidRPr="00737DA8">
              <w:rPr>
                <w:rStyle w:val="Hyperlink"/>
                <w:noProof/>
              </w:rPr>
              <w:t>8.</w:t>
            </w:r>
            <w:r>
              <w:rPr>
                <w:rFonts w:asciiTheme="minorHAnsi" w:hAnsiTheme="minorHAnsi"/>
                <w:noProof/>
                <w:color w:val="auto"/>
                <w:sz w:val="22"/>
              </w:rPr>
              <w:tab/>
            </w:r>
            <w:r w:rsidRPr="00737DA8">
              <w:rPr>
                <w:rStyle w:val="Hyperlink"/>
                <w:noProof/>
              </w:rPr>
              <w:t>Educational website</w:t>
            </w:r>
            <w:r>
              <w:rPr>
                <w:noProof/>
                <w:webHidden/>
              </w:rPr>
              <w:tab/>
            </w:r>
            <w:r>
              <w:rPr>
                <w:noProof/>
                <w:webHidden/>
              </w:rPr>
              <w:fldChar w:fldCharType="begin"/>
            </w:r>
            <w:r>
              <w:rPr>
                <w:noProof/>
                <w:webHidden/>
              </w:rPr>
              <w:instrText xml:space="preserve"> PAGEREF _Toc34387963 \h </w:instrText>
            </w:r>
            <w:r>
              <w:rPr>
                <w:noProof/>
                <w:webHidden/>
              </w:rPr>
            </w:r>
            <w:r>
              <w:rPr>
                <w:noProof/>
                <w:webHidden/>
              </w:rPr>
              <w:fldChar w:fldCharType="separate"/>
            </w:r>
            <w:r>
              <w:rPr>
                <w:noProof/>
                <w:webHidden/>
              </w:rPr>
              <w:t>14</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64" w:history="1">
            <w:r w:rsidRPr="00737DA8">
              <w:rPr>
                <w:rStyle w:val="Hyperlink"/>
                <w:noProof/>
              </w:rPr>
              <w:t>9.</w:t>
            </w:r>
            <w:r>
              <w:rPr>
                <w:rFonts w:asciiTheme="minorHAnsi" w:hAnsiTheme="minorHAnsi"/>
                <w:noProof/>
                <w:color w:val="auto"/>
                <w:sz w:val="22"/>
              </w:rPr>
              <w:tab/>
            </w:r>
            <w:r w:rsidRPr="00737DA8">
              <w:rPr>
                <w:rStyle w:val="Hyperlink"/>
                <w:noProof/>
              </w:rPr>
              <w:t>Infopreneur website</w:t>
            </w:r>
            <w:r>
              <w:rPr>
                <w:noProof/>
                <w:webHidden/>
              </w:rPr>
              <w:tab/>
            </w:r>
            <w:r>
              <w:rPr>
                <w:noProof/>
                <w:webHidden/>
              </w:rPr>
              <w:fldChar w:fldCharType="begin"/>
            </w:r>
            <w:r>
              <w:rPr>
                <w:noProof/>
                <w:webHidden/>
              </w:rPr>
              <w:instrText xml:space="preserve"> PAGEREF _Toc34387964 \h </w:instrText>
            </w:r>
            <w:r>
              <w:rPr>
                <w:noProof/>
                <w:webHidden/>
              </w:rPr>
            </w:r>
            <w:r>
              <w:rPr>
                <w:noProof/>
                <w:webHidden/>
              </w:rPr>
              <w:fldChar w:fldCharType="separate"/>
            </w:r>
            <w:r>
              <w:rPr>
                <w:noProof/>
                <w:webHidden/>
              </w:rPr>
              <w:t>15</w:t>
            </w:r>
            <w:r>
              <w:rPr>
                <w:noProof/>
                <w:webHidden/>
              </w:rPr>
              <w:fldChar w:fldCharType="end"/>
            </w:r>
          </w:hyperlink>
        </w:p>
        <w:p w:rsidR="00382D01" w:rsidRDefault="00382D01">
          <w:pPr>
            <w:pStyle w:val="TOC2"/>
            <w:tabs>
              <w:tab w:val="left" w:pos="880"/>
              <w:tab w:val="right" w:leader="dot" w:pos="9016"/>
            </w:tabs>
            <w:rPr>
              <w:rFonts w:asciiTheme="minorHAnsi" w:hAnsiTheme="minorHAnsi"/>
              <w:noProof/>
              <w:color w:val="auto"/>
              <w:sz w:val="22"/>
            </w:rPr>
          </w:pPr>
          <w:hyperlink w:anchor="_Toc34387965" w:history="1">
            <w:r w:rsidRPr="00737DA8">
              <w:rPr>
                <w:rStyle w:val="Hyperlink"/>
                <w:noProof/>
              </w:rPr>
              <w:t>10.</w:t>
            </w:r>
            <w:r>
              <w:rPr>
                <w:rFonts w:asciiTheme="minorHAnsi" w:hAnsiTheme="minorHAnsi"/>
                <w:noProof/>
                <w:color w:val="auto"/>
                <w:sz w:val="22"/>
              </w:rPr>
              <w:tab/>
            </w:r>
            <w:r w:rsidRPr="00737DA8">
              <w:rPr>
                <w:rStyle w:val="Hyperlink"/>
                <w:noProof/>
              </w:rPr>
              <w:t>Personal website</w:t>
            </w:r>
            <w:r>
              <w:rPr>
                <w:noProof/>
                <w:webHidden/>
              </w:rPr>
              <w:tab/>
            </w:r>
            <w:r>
              <w:rPr>
                <w:noProof/>
                <w:webHidden/>
              </w:rPr>
              <w:fldChar w:fldCharType="begin"/>
            </w:r>
            <w:r>
              <w:rPr>
                <w:noProof/>
                <w:webHidden/>
              </w:rPr>
              <w:instrText xml:space="preserve"> PAGEREF _Toc34387965 \h </w:instrText>
            </w:r>
            <w:r>
              <w:rPr>
                <w:noProof/>
                <w:webHidden/>
              </w:rPr>
            </w:r>
            <w:r>
              <w:rPr>
                <w:noProof/>
                <w:webHidden/>
              </w:rPr>
              <w:fldChar w:fldCharType="separate"/>
            </w:r>
            <w:r>
              <w:rPr>
                <w:noProof/>
                <w:webHidden/>
              </w:rPr>
              <w:t>15</w:t>
            </w:r>
            <w:r>
              <w:rPr>
                <w:noProof/>
                <w:webHidden/>
              </w:rPr>
              <w:fldChar w:fldCharType="end"/>
            </w:r>
          </w:hyperlink>
        </w:p>
        <w:p w:rsidR="00382D01" w:rsidRDefault="00382D01">
          <w:pPr>
            <w:pStyle w:val="TOC2"/>
            <w:tabs>
              <w:tab w:val="left" w:pos="880"/>
              <w:tab w:val="right" w:leader="dot" w:pos="9016"/>
            </w:tabs>
            <w:rPr>
              <w:rFonts w:asciiTheme="minorHAnsi" w:hAnsiTheme="minorHAnsi"/>
              <w:noProof/>
              <w:color w:val="auto"/>
              <w:sz w:val="22"/>
            </w:rPr>
          </w:pPr>
          <w:hyperlink w:anchor="_Toc34387966" w:history="1">
            <w:r w:rsidRPr="00737DA8">
              <w:rPr>
                <w:rStyle w:val="Hyperlink"/>
                <w:noProof/>
              </w:rPr>
              <w:t>11.</w:t>
            </w:r>
            <w:r>
              <w:rPr>
                <w:rFonts w:asciiTheme="minorHAnsi" w:hAnsiTheme="minorHAnsi"/>
                <w:noProof/>
                <w:color w:val="auto"/>
                <w:sz w:val="22"/>
              </w:rPr>
              <w:tab/>
            </w:r>
            <w:r w:rsidRPr="00737DA8">
              <w:rPr>
                <w:rStyle w:val="Hyperlink"/>
                <w:noProof/>
              </w:rPr>
              <w:t>Web portal</w:t>
            </w:r>
            <w:r>
              <w:rPr>
                <w:noProof/>
                <w:webHidden/>
              </w:rPr>
              <w:tab/>
            </w:r>
            <w:r>
              <w:rPr>
                <w:noProof/>
                <w:webHidden/>
              </w:rPr>
              <w:fldChar w:fldCharType="begin"/>
            </w:r>
            <w:r>
              <w:rPr>
                <w:noProof/>
                <w:webHidden/>
              </w:rPr>
              <w:instrText xml:space="preserve"> PAGEREF _Toc34387966 \h </w:instrText>
            </w:r>
            <w:r>
              <w:rPr>
                <w:noProof/>
                <w:webHidden/>
              </w:rPr>
            </w:r>
            <w:r>
              <w:rPr>
                <w:noProof/>
                <w:webHidden/>
              </w:rPr>
              <w:fldChar w:fldCharType="separate"/>
            </w:r>
            <w:r>
              <w:rPr>
                <w:noProof/>
                <w:webHidden/>
              </w:rPr>
              <w:t>15</w:t>
            </w:r>
            <w:r>
              <w:rPr>
                <w:noProof/>
                <w:webHidden/>
              </w:rPr>
              <w:fldChar w:fldCharType="end"/>
            </w:r>
          </w:hyperlink>
        </w:p>
        <w:p w:rsidR="00382D01" w:rsidRDefault="00382D01">
          <w:pPr>
            <w:pStyle w:val="TOC2"/>
            <w:tabs>
              <w:tab w:val="left" w:pos="880"/>
              <w:tab w:val="right" w:leader="dot" w:pos="9016"/>
            </w:tabs>
            <w:rPr>
              <w:rFonts w:asciiTheme="minorHAnsi" w:hAnsiTheme="minorHAnsi"/>
              <w:noProof/>
              <w:color w:val="auto"/>
              <w:sz w:val="22"/>
            </w:rPr>
          </w:pPr>
          <w:hyperlink w:anchor="_Toc34387967" w:history="1">
            <w:r w:rsidRPr="00737DA8">
              <w:rPr>
                <w:rStyle w:val="Hyperlink"/>
                <w:noProof/>
              </w:rPr>
              <w:t>12.</w:t>
            </w:r>
            <w:r>
              <w:rPr>
                <w:rFonts w:asciiTheme="minorHAnsi" w:hAnsiTheme="minorHAnsi"/>
                <w:noProof/>
                <w:color w:val="auto"/>
                <w:sz w:val="22"/>
              </w:rPr>
              <w:tab/>
            </w:r>
            <w:r w:rsidRPr="00737DA8">
              <w:rPr>
                <w:rStyle w:val="Hyperlink"/>
                <w:noProof/>
              </w:rPr>
              <w:t>Wiki or Community Forum Website</w:t>
            </w:r>
            <w:r>
              <w:rPr>
                <w:noProof/>
                <w:webHidden/>
              </w:rPr>
              <w:tab/>
            </w:r>
            <w:r>
              <w:rPr>
                <w:noProof/>
                <w:webHidden/>
              </w:rPr>
              <w:fldChar w:fldCharType="begin"/>
            </w:r>
            <w:r>
              <w:rPr>
                <w:noProof/>
                <w:webHidden/>
              </w:rPr>
              <w:instrText xml:space="preserve"> PAGEREF _Toc34387967 \h </w:instrText>
            </w:r>
            <w:r>
              <w:rPr>
                <w:noProof/>
                <w:webHidden/>
              </w:rPr>
            </w:r>
            <w:r>
              <w:rPr>
                <w:noProof/>
                <w:webHidden/>
              </w:rPr>
              <w:fldChar w:fldCharType="separate"/>
            </w:r>
            <w:r>
              <w:rPr>
                <w:noProof/>
                <w:webHidden/>
              </w:rPr>
              <w:t>16</w:t>
            </w:r>
            <w:r>
              <w:rPr>
                <w:noProof/>
                <w:webHidden/>
              </w:rPr>
              <w:fldChar w:fldCharType="end"/>
            </w:r>
          </w:hyperlink>
        </w:p>
        <w:p w:rsidR="00382D01" w:rsidRDefault="00382D01">
          <w:pPr>
            <w:pStyle w:val="TOC1"/>
            <w:tabs>
              <w:tab w:val="right" w:leader="dot" w:pos="9016"/>
            </w:tabs>
            <w:rPr>
              <w:rFonts w:asciiTheme="minorHAnsi" w:hAnsiTheme="minorHAnsi"/>
              <w:noProof/>
              <w:color w:val="auto"/>
              <w:sz w:val="22"/>
            </w:rPr>
          </w:pPr>
          <w:hyperlink w:anchor="_Toc34387968" w:history="1">
            <w:r w:rsidRPr="00737DA8">
              <w:rPr>
                <w:rStyle w:val="Hyperlink"/>
                <w:noProof/>
              </w:rPr>
              <w:t>Website Assessment</w:t>
            </w:r>
            <w:r>
              <w:rPr>
                <w:noProof/>
                <w:webHidden/>
              </w:rPr>
              <w:tab/>
            </w:r>
            <w:r>
              <w:rPr>
                <w:noProof/>
                <w:webHidden/>
              </w:rPr>
              <w:fldChar w:fldCharType="begin"/>
            </w:r>
            <w:r>
              <w:rPr>
                <w:noProof/>
                <w:webHidden/>
              </w:rPr>
              <w:instrText xml:space="preserve"> PAGEREF _Toc34387968 \h </w:instrText>
            </w:r>
            <w:r>
              <w:rPr>
                <w:noProof/>
                <w:webHidden/>
              </w:rPr>
            </w:r>
            <w:r>
              <w:rPr>
                <w:noProof/>
                <w:webHidden/>
              </w:rPr>
              <w:fldChar w:fldCharType="separate"/>
            </w:r>
            <w:r>
              <w:rPr>
                <w:noProof/>
                <w:webHidden/>
              </w:rPr>
              <w:t>16</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69" w:history="1">
            <w:r w:rsidRPr="00737DA8">
              <w:rPr>
                <w:rStyle w:val="Hyperlink"/>
                <w:noProof/>
              </w:rPr>
              <w:t>1.</w:t>
            </w:r>
            <w:r>
              <w:rPr>
                <w:rFonts w:asciiTheme="minorHAnsi" w:hAnsiTheme="minorHAnsi"/>
                <w:noProof/>
                <w:color w:val="auto"/>
                <w:sz w:val="22"/>
              </w:rPr>
              <w:tab/>
            </w:r>
            <w:r w:rsidRPr="00737DA8">
              <w:rPr>
                <w:rStyle w:val="Hyperlink"/>
                <w:noProof/>
              </w:rPr>
              <w:t>Internet Archive - www.archive.org</w:t>
            </w:r>
            <w:r>
              <w:rPr>
                <w:noProof/>
                <w:webHidden/>
              </w:rPr>
              <w:tab/>
            </w:r>
            <w:r>
              <w:rPr>
                <w:noProof/>
                <w:webHidden/>
              </w:rPr>
              <w:fldChar w:fldCharType="begin"/>
            </w:r>
            <w:r>
              <w:rPr>
                <w:noProof/>
                <w:webHidden/>
              </w:rPr>
              <w:instrText xml:space="preserve"> PAGEREF _Toc34387969 \h </w:instrText>
            </w:r>
            <w:r>
              <w:rPr>
                <w:noProof/>
                <w:webHidden/>
              </w:rPr>
            </w:r>
            <w:r>
              <w:rPr>
                <w:noProof/>
                <w:webHidden/>
              </w:rPr>
              <w:fldChar w:fldCharType="separate"/>
            </w:r>
            <w:r>
              <w:rPr>
                <w:noProof/>
                <w:webHidden/>
              </w:rPr>
              <w:t>16</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70" w:history="1">
            <w:r w:rsidRPr="00737DA8">
              <w:rPr>
                <w:rStyle w:val="Hyperlink"/>
                <w:noProof/>
              </w:rPr>
              <w:t>2.</w:t>
            </w:r>
            <w:r>
              <w:rPr>
                <w:rFonts w:asciiTheme="minorHAnsi" w:hAnsiTheme="minorHAnsi"/>
                <w:noProof/>
                <w:color w:val="auto"/>
                <w:sz w:val="22"/>
              </w:rPr>
              <w:tab/>
            </w:r>
            <w:r w:rsidRPr="00737DA8">
              <w:rPr>
                <w:rStyle w:val="Hyperlink"/>
                <w:noProof/>
              </w:rPr>
              <w:t>Amazon - www.amazon.com</w:t>
            </w:r>
            <w:r>
              <w:rPr>
                <w:noProof/>
                <w:webHidden/>
              </w:rPr>
              <w:tab/>
            </w:r>
            <w:r>
              <w:rPr>
                <w:noProof/>
                <w:webHidden/>
              </w:rPr>
              <w:fldChar w:fldCharType="begin"/>
            </w:r>
            <w:r>
              <w:rPr>
                <w:noProof/>
                <w:webHidden/>
              </w:rPr>
              <w:instrText xml:space="preserve"> PAGEREF _Toc34387970 \h </w:instrText>
            </w:r>
            <w:r>
              <w:rPr>
                <w:noProof/>
                <w:webHidden/>
              </w:rPr>
            </w:r>
            <w:r>
              <w:rPr>
                <w:noProof/>
                <w:webHidden/>
              </w:rPr>
              <w:fldChar w:fldCharType="separate"/>
            </w:r>
            <w:r>
              <w:rPr>
                <w:noProof/>
                <w:webHidden/>
              </w:rPr>
              <w:t>16</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71" w:history="1">
            <w:r w:rsidRPr="00737DA8">
              <w:rPr>
                <w:rStyle w:val="Hyperlink"/>
                <w:noProof/>
              </w:rPr>
              <w:t>3.</w:t>
            </w:r>
            <w:r>
              <w:rPr>
                <w:rFonts w:asciiTheme="minorHAnsi" w:hAnsiTheme="minorHAnsi"/>
                <w:noProof/>
                <w:color w:val="auto"/>
                <w:sz w:val="22"/>
              </w:rPr>
              <w:tab/>
            </w:r>
            <w:r w:rsidRPr="00737DA8">
              <w:rPr>
                <w:rStyle w:val="Hyperlink"/>
                <w:noProof/>
              </w:rPr>
              <w:t>W3Schools – www.w3schools.com</w:t>
            </w:r>
            <w:r>
              <w:rPr>
                <w:noProof/>
                <w:webHidden/>
              </w:rPr>
              <w:tab/>
            </w:r>
            <w:r>
              <w:rPr>
                <w:noProof/>
                <w:webHidden/>
              </w:rPr>
              <w:fldChar w:fldCharType="begin"/>
            </w:r>
            <w:r>
              <w:rPr>
                <w:noProof/>
                <w:webHidden/>
              </w:rPr>
              <w:instrText xml:space="preserve"> PAGEREF _Toc34387971 \h </w:instrText>
            </w:r>
            <w:r>
              <w:rPr>
                <w:noProof/>
                <w:webHidden/>
              </w:rPr>
            </w:r>
            <w:r>
              <w:rPr>
                <w:noProof/>
                <w:webHidden/>
              </w:rPr>
              <w:fldChar w:fldCharType="separate"/>
            </w:r>
            <w:r>
              <w:rPr>
                <w:noProof/>
                <w:webHidden/>
              </w:rPr>
              <w:t>17</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72" w:history="1">
            <w:r w:rsidRPr="00737DA8">
              <w:rPr>
                <w:rStyle w:val="Hyperlink"/>
                <w:noProof/>
              </w:rPr>
              <w:t>4.</w:t>
            </w:r>
            <w:r>
              <w:rPr>
                <w:rFonts w:asciiTheme="minorHAnsi" w:hAnsiTheme="minorHAnsi"/>
                <w:noProof/>
                <w:color w:val="auto"/>
                <w:sz w:val="22"/>
              </w:rPr>
              <w:tab/>
            </w:r>
            <w:r w:rsidRPr="00737DA8">
              <w:rPr>
                <w:rStyle w:val="Hyperlink"/>
                <w:noProof/>
              </w:rPr>
              <w:t>WikiHow – www.wikihow.com</w:t>
            </w:r>
            <w:r>
              <w:rPr>
                <w:noProof/>
                <w:webHidden/>
              </w:rPr>
              <w:tab/>
            </w:r>
            <w:r>
              <w:rPr>
                <w:noProof/>
                <w:webHidden/>
              </w:rPr>
              <w:fldChar w:fldCharType="begin"/>
            </w:r>
            <w:r>
              <w:rPr>
                <w:noProof/>
                <w:webHidden/>
              </w:rPr>
              <w:instrText xml:space="preserve"> PAGEREF _Toc34387972 \h </w:instrText>
            </w:r>
            <w:r>
              <w:rPr>
                <w:noProof/>
                <w:webHidden/>
              </w:rPr>
            </w:r>
            <w:r>
              <w:rPr>
                <w:noProof/>
                <w:webHidden/>
              </w:rPr>
              <w:fldChar w:fldCharType="separate"/>
            </w:r>
            <w:r>
              <w:rPr>
                <w:noProof/>
                <w:webHidden/>
              </w:rPr>
              <w:t>17</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73" w:history="1">
            <w:r w:rsidRPr="00737DA8">
              <w:rPr>
                <w:rStyle w:val="Hyperlink"/>
                <w:noProof/>
              </w:rPr>
              <w:t>5.</w:t>
            </w:r>
            <w:r>
              <w:rPr>
                <w:rFonts w:asciiTheme="minorHAnsi" w:hAnsiTheme="minorHAnsi"/>
                <w:noProof/>
                <w:color w:val="auto"/>
                <w:sz w:val="22"/>
              </w:rPr>
              <w:tab/>
            </w:r>
            <w:r w:rsidRPr="00737DA8">
              <w:rPr>
                <w:rStyle w:val="Hyperlink"/>
                <w:noProof/>
              </w:rPr>
              <w:t>Hul</w:t>
            </w:r>
            <w:r w:rsidRPr="00737DA8">
              <w:rPr>
                <w:rStyle w:val="Hyperlink"/>
                <w:noProof/>
              </w:rPr>
              <w:t>u</w:t>
            </w:r>
            <w:r w:rsidRPr="00737DA8">
              <w:rPr>
                <w:rStyle w:val="Hyperlink"/>
                <w:noProof/>
              </w:rPr>
              <w:t xml:space="preserve"> - www.hulu.com</w:t>
            </w:r>
            <w:r>
              <w:rPr>
                <w:noProof/>
                <w:webHidden/>
              </w:rPr>
              <w:tab/>
            </w:r>
            <w:r>
              <w:rPr>
                <w:noProof/>
                <w:webHidden/>
              </w:rPr>
              <w:fldChar w:fldCharType="begin"/>
            </w:r>
            <w:r>
              <w:rPr>
                <w:noProof/>
                <w:webHidden/>
              </w:rPr>
              <w:instrText xml:space="preserve"> PAGEREF _Toc34387973 \h </w:instrText>
            </w:r>
            <w:r>
              <w:rPr>
                <w:noProof/>
                <w:webHidden/>
              </w:rPr>
            </w:r>
            <w:r>
              <w:rPr>
                <w:noProof/>
                <w:webHidden/>
              </w:rPr>
              <w:fldChar w:fldCharType="separate"/>
            </w:r>
            <w:r>
              <w:rPr>
                <w:noProof/>
                <w:webHidden/>
              </w:rPr>
              <w:t>18</w:t>
            </w:r>
            <w:r>
              <w:rPr>
                <w:noProof/>
                <w:webHidden/>
              </w:rPr>
              <w:fldChar w:fldCharType="end"/>
            </w:r>
          </w:hyperlink>
        </w:p>
        <w:p w:rsidR="00382D01" w:rsidRDefault="00382D01">
          <w:pPr>
            <w:pStyle w:val="TOC1"/>
            <w:tabs>
              <w:tab w:val="right" w:leader="dot" w:pos="9016"/>
            </w:tabs>
            <w:rPr>
              <w:rFonts w:asciiTheme="minorHAnsi" w:hAnsiTheme="minorHAnsi"/>
              <w:noProof/>
              <w:color w:val="auto"/>
              <w:sz w:val="22"/>
            </w:rPr>
          </w:pPr>
          <w:hyperlink w:anchor="_Toc34387974" w:history="1">
            <w:r w:rsidRPr="00737DA8">
              <w:rPr>
                <w:rStyle w:val="Hyperlink"/>
                <w:noProof/>
              </w:rPr>
              <w:t>How to evaluate websites</w:t>
            </w:r>
            <w:r>
              <w:rPr>
                <w:noProof/>
                <w:webHidden/>
              </w:rPr>
              <w:tab/>
            </w:r>
            <w:r>
              <w:rPr>
                <w:noProof/>
                <w:webHidden/>
              </w:rPr>
              <w:fldChar w:fldCharType="begin"/>
            </w:r>
            <w:r>
              <w:rPr>
                <w:noProof/>
                <w:webHidden/>
              </w:rPr>
              <w:instrText xml:space="preserve"> PAGEREF _Toc34387974 \h </w:instrText>
            </w:r>
            <w:r>
              <w:rPr>
                <w:noProof/>
                <w:webHidden/>
              </w:rPr>
            </w:r>
            <w:r>
              <w:rPr>
                <w:noProof/>
                <w:webHidden/>
              </w:rPr>
              <w:fldChar w:fldCharType="separate"/>
            </w:r>
            <w:r>
              <w:rPr>
                <w:noProof/>
                <w:webHidden/>
              </w:rPr>
              <w:t>20</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75" w:history="1">
            <w:r w:rsidRPr="00737DA8">
              <w:rPr>
                <w:rStyle w:val="Hyperlink"/>
                <w:noProof/>
              </w:rPr>
              <w:t>1.</w:t>
            </w:r>
            <w:r>
              <w:rPr>
                <w:rFonts w:asciiTheme="minorHAnsi" w:hAnsiTheme="minorHAnsi"/>
                <w:noProof/>
                <w:color w:val="auto"/>
                <w:sz w:val="22"/>
              </w:rPr>
              <w:tab/>
            </w:r>
            <w:r w:rsidRPr="00737DA8">
              <w:rPr>
                <w:rStyle w:val="Hyperlink"/>
                <w:noProof/>
              </w:rPr>
              <w:t>Authority</w:t>
            </w:r>
            <w:r>
              <w:rPr>
                <w:noProof/>
                <w:webHidden/>
              </w:rPr>
              <w:tab/>
            </w:r>
            <w:r>
              <w:rPr>
                <w:noProof/>
                <w:webHidden/>
              </w:rPr>
              <w:fldChar w:fldCharType="begin"/>
            </w:r>
            <w:r>
              <w:rPr>
                <w:noProof/>
                <w:webHidden/>
              </w:rPr>
              <w:instrText xml:space="preserve"> PAGEREF _Toc34387975 \h </w:instrText>
            </w:r>
            <w:r>
              <w:rPr>
                <w:noProof/>
                <w:webHidden/>
              </w:rPr>
            </w:r>
            <w:r>
              <w:rPr>
                <w:noProof/>
                <w:webHidden/>
              </w:rPr>
              <w:fldChar w:fldCharType="separate"/>
            </w:r>
            <w:r>
              <w:rPr>
                <w:noProof/>
                <w:webHidden/>
              </w:rPr>
              <w:t>20</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76" w:history="1">
            <w:r w:rsidRPr="00737DA8">
              <w:rPr>
                <w:rStyle w:val="Hyperlink"/>
                <w:noProof/>
              </w:rPr>
              <w:t>2.</w:t>
            </w:r>
            <w:r>
              <w:rPr>
                <w:rFonts w:asciiTheme="minorHAnsi" w:hAnsiTheme="minorHAnsi"/>
                <w:noProof/>
                <w:color w:val="auto"/>
                <w:sz w:val="22"/>
              </w:rPr>
              <w:tab/>
            </w:r>
            <w:r w:rsidRPr="00737DA8">
              <w:rPr>
                <w:rStyle w:val="Hyperlink"/>
                <w:noProof/>
              </w:rPr>
              <w:t>Purpose</w:t>
            </w:r>
            <w:r>
              <w:rPr>
                <w:noProof/>
                <w:webHidden/>
              </w:rPr>
              <w:tab/>
            </w:r>
            <w:r>
              <w:rPr>
                <w:noProof/>
                <w:webHidden/>
              </w:rPr>
              <w:fldChar w:fldCharType="begin"/>
            </w:r>
            <w:r>
              <w:rPr>
                <w:noProof/>
                <w:webHidden/>
              </w:rPr>
              <w:instrText xml:space="preserve"> PAGEREF _Toc34387976 \h </w:instrText>
            </w:r>
            <w:r>
              <w:rPr>
                <w:noProof/>
                <w:webHidden/>
              </w:rPr>
            </w:r>
            <w:r>
              <w:rPr>
                <w:noProof/>
                <w:webHidden/>
              </w:rPr>
              <w:fldChar w:fldCharType="separate"/>
            </w:r>
            <w:r>
              <w:rPr>
                <w:noProof/>
                <w:webHidden/>
              </w:rPr>
              <w:t>20</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77" w:history="1">
            <w:r w:rsidRPr="00737DA8">
              <w:rPr>
                <w:rStyle w:val="Hyperlink"/>
                <w:noProof/>
              </w:rPr>
              <w:t>3.</w:t>
            </w:r>
            <w:r>
              <w:rPr>
                <w:rFonts w:asciiTheme="minorHAnsi" w:hAnsiTheme="minorHAnsi"/>
                <w:noProof/>
                <w:color w:val="auto"/>
                <w:sz w:val="22"/>
              </w:rPr>
              <w:tab/>
            </w:r>
            <w:r w:rsidRPr="00737DA8">
              <w:rPr>
                <w:rStyle w:val="Hyperlink"/>
                <w:noProof/>
              </w:rPr>
              <w:t>Coverage</w:t>
            </w:r>
            <w:r>
              <w:rPr>
                <w:noProof/>
                <w:webHidden/>
              </w:rPr>
              <w:tab/>
            </w:r>
            <w:r>
              <w:rPr>
                <w:noProof/>
                <w:webHidden/>
              </w:rPr>
              <w:fldChar w:fldCharType="begin"/>
            </w:r>
            <w:r>
              <w:rPr>
                <w:noProof/>
                <w:webHidden/>
              </w:rPr>
              <w:instrText xml:space="preserve"> PAGEREF _Toc34387977 \h </w:instrText>
            </w:r>
            <w:r>
              <w:rPr>
                <w:noProof/>
                <w:webHidden/>
              </w:rPr>
            </w:r>
            <w:r>
              <w:rPr>
                <w:noProof/>
                <w:webHidden/>
              </w:rPr>
              <w:fldChar w:fldCharType="separate"/>
            </w:r>
            <w:r>
              <w:rPr>
                <w:noProof/>
                <w:webHidden/>
              </w:rPr>
              <w:t>20</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78" w:history="1">
            <w:r w:rsidRPr="00737DA8">
              <w:rPr>
                <w:rStyle w:val="Hyperlink"/>
                <w:noProof/>
              </w:rPr>
              <w:t>4.</w:t>
            </w:r>
            <w:r>
              <w:rPr>
                <w:rFonts w:asciiTheme="minorHAnsi" w:hAnsiTheme="minorHAnsi"/>
                <w:noProof/>
                <w:color w:val="auto"/>
                <w:sz w:val="22"/>
              </w:rPr>
              <w:tab/>
            </w:r>
            <w:r w:rsidRPr="00737DA8">
              <w:rPr>
                <w:rStyle w:val="Hyperlink"/>
                <w:noProof/>
              </w:rPr>
              <w:t>Currency</w:t>
            </w:r>
            <w:r>
              <w:rPr>
                <w:noProof/>
                <w:webHidden/>
              </w:rPr>
              <w:tab/>
            </w:r>
            <w:r>
              <w:rPr>
                <w:noProof/>
                <w:webHidden/>
              </w:rPr>
              <w:fldChar w:fldCharType="begin"/>
            </w:r>
            <w:r>
              <w:rPr>
                <w:noProof/>
                <w:webHidden/>
              </w:rPr>
              <w:instrText xml:space="preserve"> PAGEREF _Toc34387978 \h </w:instrText>
            </w:r>
            <w:r>
              <w:rPr>
                <w:noProof/>
                <w:webHidden/>
              </w:rPr>
            </w:r>
            <w:r>
              <w:rPr>
                <w:noProof/>
                <w:webHidden/>
              </w:rPr>
              <w:fldChar w:fldCharType="separate"/>
            </w:r>
            <w:r>
              <w:rPr>
                <w:noProof/>
                <w:webHidden/>
              </w:rPr>
              <w:t>20</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79" w:history="1">
            <w:r w:rsidRPr="00737DA8">
              <w:rPr>
                <w:rStyle w:val="Hyperlink"/>
                <w:noProof/>
              </w:rPr>
              <w:t>5.</w:t>
            </w:r>
            <w:r>
              <w:rPr>
                <w:rFonts w:asciiTheme="minorHAnsi" w:hAnsiTheme="minorHAnsi"/>
                <w:noProof/>
                <w:color w:val="auto"/>
                <w:sz w:val="22"/>
              </w:rPr>
              <w:tab/>
            </w:r>
            <w:r w:rsidRPr="00737DA8">
              <w:rPr>
                <w:rStyle w:val="Hyperlink"/>
                <w:noProof/>
              </w:rPr>
              <w:t>Objectivity</w:t>
            </w:r>
            <w:r>
              <w:rPr>
                <w:noProof/>
                <w:webHidden/>
              </w:rPr>
              <w:tab/>
            </w:r>
            <w:r>
              <w:rPr>
                <w:noProof/>
                <w:webHidden/>
              </w:rPr>
              <w:fldChar w:fldCharType="begin"/>
            </w:r>
            <w:r>
              <w:rPr>
                <w:noProof/>
                <w:webHidden/>
              </w:rPr>
              <w:instrText xml:space="preserve"> PAGEREF _Toc34387979 \h </w:instrText>
            </w:r>
            <w:r>
              <w:rPr>
                <w:noProof/>
                <w:webHidden/>
              </w:rPr>
            </w:r>
            <w:r>
              <w:rPr>
                <w:noProof/>
                <w:webHidden/>
              </w:rPr>
              <w:fldChar w:fldCharType="separate"/>
            </w:r>
            <w:r>
              <w:rPr>
                <w:noProof/>
                <w:webHidden/>
              </w:rPr>
              <w:t>21</w:t>
            </w:r>
            <w:r>
              <w:rPr>
                <w:noProof/>
                <w:webHidden/>
              </w:rPr>
              <w:fldChar w:fldCharType="end"/>
            </w:r>
          </w:hyperlink>
        </w:p>
        <w:p w:rsidR="00382D01" w:rsidRDefault="00382D01">
          <w:pPr>
            <w:pStyle w:val="TOC2"/>
            <w:tabs>
              <w:tab w:val="left" w:pos="660"/>
              <w:tab w:val="right" w:leader="dot" w:pos="9016"/>
            </w:tabs>
            <w:rPr>
              <w:rFonts w:asciiTheme="minorHAnsi" w:hAnsiTheme="minorHAnsi"/>
              <w:noProof/>
              <w:color w:val="auto"/>
              <w:sz w:val="22"/>
            </w:rPr>
          </w:pPr>
          <w:hyperlink w:anchor="_Toc34387980" w:history="1">
            <w:r w:rsidRPr="00737DA8">
              <w:rPr>
                <w:rStyle w:val="Hyperlink"/>
                <w:noProof/>
              </w:rPr>
              <w:t>6.</w:t>
            </w:r>
            <w:r>
              <w:rPr>
                <w:rFonts w:asciiTheme="minorHAnsi" w:hAnsiTheme="minorHAnsi"/>
                <w:noProof/>
                <w:color w:val="auto"/>
                <w:sz w:val="22"/>
              </w:rPr>
              <w:tab/>
            </w:r>
            <w:r w:rsidRPr="00737DA8">
              <w:rPr>
                <w:rStyle w:val="Hyperlink"/>
                <w:noProof/>
              </w:rPr>
              <w:t>Accuracy</w:t>
            </w:r>
            <w:r>
              <w:rPr>
                <w:noProof/>
                <w:webHidden/>
              </w:rPr>
              <w:tab/>
            </w:r>
            <w:r>
              <w:rPr>
                <w:noProof/>
                <w:webHidden/>
              </w:rPr>
              <w:fldChar w:fldCharType="begin"/>
            </w:r>
            <w:r>
              <w:rPr>
                <w:noProof/>
                <w:webHidden/>
              </w:rPr>
              <w:instrText xml:space="preserve"> PAGEREF _Toc34387980 \h </w:instrText>
            </w:r>
            <w:r>
              <w:rPr>
                <w:noProof/>
                <w:webHidden/>
              </w:rPr>
            </w:r>
            <w:r>
              <w:rPr>
                <w:noProof/>
                <w:webHidden/>
              </w:rPr>
              <w:fldChar w:fldCharType="separate"/>
            </w:r>
            <w:r>
              <w:rPr>
                <w:noProof/>
                <w:webHidden/>
              </w:rPr>
              <w:t>21</w:t>
            </w:r>
            <w:r>
              <w:rPr>
                <w:noProof/>
                <w:webHidden/>
              </w:rPr>
              <w:fldChar w:fldCharType="end"/>
            </w:r>
          </w:hyperlink>
        </w:p>
        <w:p w:rsidR="00382D01" w:rsidRDefault="00382D01">
          <w:pPr>
            <w:pStyle w:val="TOC1"/>
            <w:tabs>
              <w:tab w:val="right" w:leader="dot" w:pos="9016"/>
            </w:tabs>
            <w:rPr>
              <w:rFonts w:asciiTheme="minorHAnsi" w:hAnsiTheme="minorHAnsi"/>
              <w:noProof/>
              <w:color w:val="auto"/>
              <w:sz w:val="22"/>
            </w:rPr>
          </w:pPr>
          <w:hyperlink w:anchor="_Toc34387981" w:history="1">
            <w:r w:rsidRPr="00737DA8">
              <w:rPr>
                <w:rStyle w:val="Hyperlink"/>
                <w:noProof/>
              </w:rPr>
              <w:t>References</w:t>
            </w:r>
            <w:r>
              <w:rPr>
                <w:noProof/>
                <w:webHidden/>
              </w:rPr>
              <w:tab/>
            </w:r>
            <w:r>
              <w:rPr>
                <w:noProof/>
                <w:webHidden/>
              </w:rPr>
              <w:fldChar w:fldCharType="begin"/>
            </w:r>
            <w:r>
              <w:rPr>
                <w:noProof/>
                <w:webHidden/>
              </w:rPr>
              <w:instrText xml:space="preserve"> PAGEREF _Toc34387981 \h </w:instrText>
            </w:r>
            <w:r>
              <w:rPr>
                <w:noProof/>
                <w:webHidden/>
              </w:rPr>
            </w:r>
            <w:r>
              <w:rPr>
                <w:noProof/>
                <w:webHidden/>
              </w:rPr>
              <w:fldChar w:fldCharType="separate"/>
            </w:r>
            <w:r>
              <w:rPr>
                <w:noProof/>
                <w:webHidden/>
              </w:rPr>
              <w:t>22</w:t>
            </w:r>
            <w:r>
              <w:rPr>
                <w:noProof/>
                <w:webHidden/>
              </w:rPr>
              <w:fldChar w:fldCharType="end"/>
            </w:r>
          </w:hyperlink>
        </w:p>
        <w:p w:rsidR="00E20A42" w:rsidRDefault="00E20A42">
          <w:r>
            <w:rPr>
              <w:b/>
              <w:bCs/>
              <w:noProof/>
            </w:rPr>
            <w:fldChar w:fldCharType="end"/>
          </w:r>
        </w:p>
      </w:sdtContent>
    </w:sdt>
    <w:p w:rsidR="007931F1" w:rsidRDefault="007931F1" w:rsidP="007931F1">
      <w:pPr>
        <w:rPr>
          <w:noProof/>
        </w:rPr>
      </w:pPr>
      <w:r>
        <w:rPr>
          <w:noProof/>
        </w:rPr>
        <w:br w:type="page"/>
      </w:r>
    </w:p>
    <w:p w:rsidR="00E20A42" w:rsidRDefault="00E20A42" w:rsidP="00E20A42">
      <w:pPr>
        <w:pStyle w:val="Heading1"/>
      </w:pPr>
      <w:bookmarkStart w:id="0" w:name="_Toc34387952"/>
      <w:r>
        <w:t xml:space="preserve">List of </w:t>
      </w:r>
      <w:r w:rsidR="00BB5A51">
        <w:t>f</w:t>
      </w:r>
      <w:r w:rsidRPr="00E20A42">
        <w:t>igures</w:t>
      </w:r>
      <w:bookmarkEnd w:id="0"/>
    </w:p>
    <w:p w:rsidR="00382D01" w:rsidRDefault="00E20A42">
      <w:pPr>
        <w:pStyle w:val="TableofFigures"/>
        <w:tabs>
          <w:tab w:val="right" w:leader="dot" w:pos="9016"/>
        </w:tabs>
        <w:rPr>
          <w:rFonts w:asciiTheme="minorHAnsi" w:hAnsiTheme="minorHAnsi"/>
          <w:noProof/>
          <w:color w:val="auto"/>
          <w:sz w:val="22"/>
        </w:rPr>
      </w:pPr>
      <w:r>
        <w:fldChar w:fldCharType="begin"/>
      </w:r>
      <w:r>
        <w:instrText xml:space="preserve"> TOC \h \z \c "Figure" </w:instrText>
      </w:r>
      <w:r>
        <w:fldChar w:fldCharType="separate"/>
      </w:r>
      <w:hyperlink w:anchor="_Toc34387941" w:history="1">
        <w:r w:rsidR="00382D01" w:rsidRPr="003A09FA">
          <w:rPr>
            <w:rStyle w:val="Hyperlink"/>
            <w:noProof/>
          </w:rPr>
          <w:t>Figure 1: remove the letter 's'</w:t>
        </w:r>
        <w:r w:rsidR="00382D01">
          <w:rPr>
            <w:noProof/>
            <w:webHidden/>
          </w:rPr>
          <w:tab/>
        </w:r>
        <w:r w:rsidR="00382D01">
          <w:rPr>
            <w:noProof/>
            <w:webHidden/>
          </w:rPr>
          <w:fldChar w:fldCharType="begin"/>
        </w:r>
        <w:r w:rsidR="00382D01">
          <w:rPr>
            <w:noProof/>
            <w:webHidden/>
          </w:rPr>
          <w:instrText xml:space="preserve"> PAGEREF _Toc34387941 \h </w:instrText>
        </w:r>
        <w:r w:rsidR="00382D01">
          <w:rPr>
            <w:noProof/>
            <w:webHidden/>
          </w:rPr>
        </w:r>
        <w:r w:rsidR="00382D01">
          <w:rPr>
            <w:noProof/>
            <w:webHidden/>
          </w:rPr>
          <w:fldChar w:fldCharType="separate"/>
        </w:r>
        <w:r w:rsidR="00382D01">
          <w:rPr>
            <w:noProof/>
            <w:webHidden/>
          </w:rPr>
          <w:t>9</w:t>
        </w:r>
        <w:r w:rsidR="00382D01">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r:id="rId8" w:anchor="_Toc34387942" w:history="1">
        <w:r w:rsidRPr="003A09FA">
          <w:rPr>
            <w:rStyle w:val="Hyperlink"/>
            <w:noProof/>
          </w:rPr>
          <w:t>Figure 2: four player Chess web app</w:t>
        </w:r>
        <w:r>
          <w:rPr>
            <w:noProof/>
            <w:webHidden/>
          </w:rPr>
          <w:tab/>
        </w:r>
        <w:r>
          <w:rPr>
            <w:noProof/>
            <w:webHidden/>
          </w:rPr>
          <w:fldChar w:fldCharType="begin"/>
        </w:r>
        <w:r>
          <w:rPr>
            <w:noProof/>
            <w:webHidden/>
          </w:rPr>
          <w:instrText xml:space="preserve"> PAGEREF _Toc34387942 \h </w:instrText>
        </w:r>
        <w:r>
          <w:rPr>
            <w:noProof/>
            <w:webHidden/>
          </w:rPr>
        </w:r>
        <w:r>
          <w:rPr>
            <w:noProof/>
            <w:webHidden/>
          </w:rPr>
          <w:fldChar w:fldCharType="separate"/>
        </w:r>
        <w:r>
          <w:rPr>
            <w:noProof/>
            <w:webHidden/>
          </w:rPr>
          <w:t>10</w:t>
        </w:r>
        <w:r>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w:anchor="_Toc34387943" w:history="1">
        <w:r w:rsidRPr="003A09FA">
          <w:rPr>
            <w:rStyle w:val="Hyperlink"/>
            <w:noProof/>
          </w:rPr>
          <w:t>Figure 3: The Washington Post home page</w:t>
        </w:r>
        <w:r>
          <w:rPr>
            <w:noProof/>
            <w:webHidden/>
          </w:rPr>
          <w:tab/>
        </w:r>
        <w:r>
          <w:rPr>
            <w:noProof/>
            <w:webHidden/>
          </w:rPr>
          <w:fldChar w:fldCharType="begin"/>
        </w:r>
        <w:r>
          <w:rPr>
            <w:noProof/>
            <w:webHidden/>
          </w:rPr>
          <w:instrText xml:space="preserve"> PAGEREF _Toc34387943 \h </w:instrText>
        </w:r>
        <w:r>
          <w:rPr>
            <w:noProof/>
            <w:webHidden/>
          </w:rPr>
        </w:r>
        <w:r>
          <w:rPr>
            <w:noProof/>
            <w:webHidden/>
          </w:rPr>
          <w:fldChar w:fldCharType="separate"/>
        </w:r>
        <w:r>
          <w:rPr>
            <w:noProof/>
            <w:webHidden/>
          </w:rPr>
          <w:t>11</w:t>
        </w:r>
        <w:r>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w:anchor="_Toc34387944" w:history="1">
        <w:r w:rsidRPr="003A09FA">
          <w:rPr>
            <w:rStyle w:val="Hyperlink"/>
            <w:noProof/>
          </w:rPr>
          <w:t>Figure 4. Yellowstone national park home page</w:t>
        </w:r>
        <w:r>
          <w:rPr>
            <w:noProof/>
            <w:webHidden/>
          </w:rPr>
          <w:tab/>
        </w:r>
        <w:r>
          <w:rPr>
            <w:noProof/>
            <w:webHidden/>
          </w:rPr>
          <w:fldChar w:fldCharType="begin"/>
        </w:r>
        <w:r>
          <w:rPr>
            <w:noProof/>
            <w:webHidden/>
          </w:rPr>
          <w:instrText xml:space="preserve"> PAGEREF _Toc34387944 \h </w:instrText>
        </w:r>
        <w:r>
          <w:rPr>
            <w:noProof/>
            <w:webHidden/>
          </w:rPr>
        </w:r>
        <w:r>
          <w:rPr>
            <w:noProof/>
            <w:webHidden/>
          </w:rPr>
          <w:fldChar w:fldCharType="separate"/>
        </w:r>
        <w:r>
          <w:rPr>
            <w:noProof/>
            <w:webHidden/>
          </w:rPr>
          <w:t>12</w:t>
        </w:r>
        <w:r>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w:anchor="_Toc34387945" w:history="1">
        <w:r w:rsidRPr="003A09FA">
          <w:rPr>
            <w:rStyle w:val="Hyperlink"/>
            <w:noProof/>
          </w:rPr>
          <w:t>Figure 5: the Great Wall of China homepage</w:t>
        </w:r>
        <w:r>
          <w:rPr>
            <w:noProof/>
            <w:webHidden/>
          </w:rPr>
          <w:tab/>
        </w:r>
        <w:r>
          <w:rPr>
            <w:noProof/>
            <w:webHidden/>
          </w:rPr>
          <w:fldChar w:fldCharType="begin"/>
        </w:r>
        <w:r>
          <w:rPr>
            <w:noProof/>
            <w:webHidden/>
          </w:rPr>
          <w:instrText xml:space="preserve"> PAGEREF _Toc34387945 \h </w:instrText>
        </w:r>
        <w:r>
          <w:rPr>
            <w:noProof/>
            <w:webHidden/>
          </w:rPr>
        </w:r>
        <w:r>
          <w:rPr>
            <w:noProof/>
            <w:webHidden/>
          </w:rPr>
          <w:fldChar w:fldCharType="separate"/>
        </w:r>
        <w:r>
          <w:rPr>
            <w:noProof/>
            <w:webHidden/>
          </w:rPr>
          <w:t>13</w:t>
        </w:r>
        <w:r>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w:anchor="_Toc34387946" w:history="1">
        <w:r w:rsidRPr="003A09FA">
          <w:rPr>
            <w:rStyle w:val="Hyperlink"/>
            <w:noProof/>
          </w:rPr>
          <w:t>Figure 6: malalafund.org home page</w:t>
        </w:r>
        <w:r>
          <w:rPr>
            <w:noProof/>
            <w:webHidden/>
          </w:rPr>
          <w:tab/>
        </w:r>
        <w:r>
          <w:rPr>
            <w:noProof/>
            <w:webHidden/>
          </w:rPr>
          <w:fldChar w:fldCharType="begin"/>
        </w:r>
        <w:r>
          <w:rPr>
            <w:noProof/>
            <w:webHidden/>
          </w:rPr>
          <w:instrText xml:space="preserve"> PAGEREF _Toc34387946 \h </w:instrText>
        </w:r>
        <w:r>
          <w:rPr>
            <w:noProof/>
            <w:webHidden/>
          </w:rPr>
        </w:r>
        <w:r>
          <w:rPr>
            <w:noProof/>
            <w:webHidden/>
          </w:rPr>
          <w:fldChar w:fldCharType="separate"/>
        </w:r>
        <w:r>
          <w:rPr>
            <w:noProof/>
            <w:webHidden/>
          </w:rPr>
          <w:t>13</w:t>
        </w:r>
        <w:r>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w:anchor="_Toc34387947" w:history="1">
        <w:r w:rsidRPr="003A09FA">
          <w:rPr>
            <w:rStyle w:val="Hyperlink"/>
            <w:noProof/>
          </w:rPr>
          <w:t>Figure 7: Memphis zoo's homepage</w:t>
        </w:r>
        <w:r>
          <w:rPr>
            <w:noProof/>
            <w:webHidden/>
          </w:rPr>
          <w:tab/>
        </w:r>
        <w:r>
          <w:rPr>
            <w:noProof/>
            <w:webHidden/>
          </w:rPr>
          <w:fldChar w:fldCharType="begin"/>
        </w:r>
        <w:r>
          <w:rPr>
            <w:noProof/>
            <w:webHidden/>
          </w:rPr>
          <w:instrText xml:space="preserve"> PAGEREF _Toc34387947 \h </w:instrText>
        </w:r>
        <w:r>
          <w:rPr>
            <w:noProof/>
            <w:webHidden/>
          </w:rPr>
        </w:r>
        <w:r>
          <w:rPr>
            <w:noProof/>
            <w:webHidden/>
          </w:rPr>
          <w:fldChar w:fldCharType="separate"/>
        </w:r>
        <w:r>
          <w:rPr>
            <w:noProof/>
            <w:webHidden/>
          </w:rPr>
          <w:t>14</w:t>
        </w:r>
        <w:r>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w:anchor="_Toc34387948" w:history="1">
        <w:r w:rsidRPr="003A09FA">
          <w:rPr>
            <w:rStyle w:val="Hyperlink"/>
            <w:noProof/>
          </w:rPr>
          <w:t>Figure 8: wikiHow in different languages</w:t>
        </w:r>
        <w:r>
          <w:rPr>
            <w:noProof/>
            <w:webHidden/>
          </w:rPr>
          <w:tab/>
        </w:r>
        <w:r>
          <w:rPr>
            <w:noProof/>
            <w:webHidden/>
          </w:rPr>
          <w:fldChar w:fldCharType="begin"/>
        </w:r>
        <w:r>
          <w:rPr>
            <w:noProof/>
            <w:webHidden/>
          </w:rPr>
          <w:instrText xml:space="preserve"> PAGEREF _Toc34387948 \h </w:instrText>
        </w:r>
        <w:r>
          <w:rPr>
            <w:noProof/>
            <w:webHidden/>
          </w:rPr>
        </w:r>
        <w:r>
          <w:rPr>
            <w:noProof/>
            <w:webHidden/>
          </w:rPr>
          <w:fldChar w:fldCharType="separate"/>
        </w:r>
        <w:r>
          <w:rPr>
            <w:noProof/>
            <w:webHidden/>
          </w:rPr>
          <w:t>17</w:t>
        </w:r>
        <w:r>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r:id="rId9" w:anchor="_Toc34387949" w:history="1">
        <w:r w:rsidRPr="003A09FA">
          <w:rPr>
            <w:rStyle w:val="Hyperlink"/>
            <w:noProof/>
          </w:rPr>
          <w:t>Figure 9 expert reviewed wikiHow article</w:t>
        </w:r>
        <w:r>
          <w:rPr>
            <w:noProof/>
            <w:webHidden/>
          </w:rPr>
          <w:tab/>
        </w:r>
        <w:r>
          <w:rPr>
            <w:noProof/>
            <w:webHidden/>
          </w:rPr>
          <w:fldChar w:fldCharType="begin"/>
        </w:r>
        <w:r>
          <w:rPr>
            <w:noProof/>
            <w:webHidden/>
          </w:rPr>
          <w:instrText xml:space="preserve"> PAGEREF _Toc34387949 \h </w:instrText>
        </w:r>
        <w:r>
          <w:rPr>
            <w:noProof/>
            <w:webHidden/>
          </w:rPr>
        </w:r>
        <w:r>
          <w:rPr>
            <w:noProof/>
            <w:webHidden/>
          </w:rPr>
          <w:fldChar w:fldCharType="separate"/>
        </w:r>
        <w:r>
          <w:rPr>
            <w:noProof/>
            <w:webHidden/>
          </w:rPr>
          <w:t>18</w:t>
        </w:r>
        <w:r>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w:anchor="_Toc34387950" w:history="1">
        <w:r w:rsidRPr="003A09FA">
          <w:rPr>
            <w:rStyle w:val="Hyperlink"/>
            <w:noProof/>
          </w:rPr>
          <w:t>Figure 10: Hulu first release- August 2007 (Source: Internet Archive)</w:t>
        </w:r>
        <w:r>
          <w:rPr>
            <w:noProof/>
            <w:webHidden/>
          </w:rPr>
          <w:tab/>
        </w:r>
        <w:r>
          <w:rPr>
            <w:noProof/>
            <w:webHidden/>
          </w:rPr>
          <w:fldChar w:fldCharType="begin"/>
        </w:r>
        <w:r>
          <w:rPr>
            <w:noProof/>
            <w:webHidden/>
          </w:rPr>
          <w:instrText xml:space="preserve"> PAGEREF _Toc34387950 \h </w:instrText>
        </w:r>
        <w:r>
          <w:rPr>
            <w:noProof/>
            <w:webHidden/>
          </w:rPr>
        </w:r>
        <w:r>
          <w:rPr>
            <w:noProof/>
            <w:webHidden/>
          </w:rPr>
          <w:fldChar w:fldCharType="separate"/>
        </w:r>
        <w:r>
          <w:rPr>
            <w:noProof/>
            <w:webHidden/>
          </w:rPr>
          <w:t>18</w:t>
        </w:r>
        <w:r>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w:anchor="_Toc34387951" w:history="1">
        <w:r w:rsidRPr="003A09FA">
          <w:rPr>
            <w:rStyle w:val="Hyperlink"/>
            <w:noProof/>
          </w:rPr>
          <w:t>Figure 11:Hulu's Tracker map</w:t>
        </w:r>
        <w:r>
          <w:rPr>
            <w:noProof/>
            <w:webHidden/>
          </w:rPr>
          <w:tab/>
        </w:r>
        <w:r>
          <w:rPr>
            <w:noProof/>
            <w:webHidden/>
          </w:rPr>
          <w:fldChar w:fldCharType="begin"/>
        </w:r>
        <w:r>
          <w:rPr>
            <w:noProof/>
            <w:webHidden/>
          </w:rPr>
          <w:instrText xml:space="preserve"> PAGEREF _Toc34387951 \h </w:instrText>
        </w:r>
        <w:r>
          <w:rPr>
            <w:noProof/>
            <w:webHidden/>
          </w:rPr>
        </w:r>
        <w:r>
          <w:rPr>
            <w:noProof/>
            <w:webHidden/>
          </w:rPr>
          <w:fldChar w:fldCharType="separate"/>
        </w:r>
        <w:r>
          <w:rPr>
            <w:noProof/>
            <w:webHidden/>
          </w:rPr>
          <w:t>19</w:t>
        </w:r>
        <w:r>
          <w:rPr>
            <w:noProof/>
            <w:webHidden/>
          </w:rPr>
          <w:fldChar w:fldCharType="end"/>
        </w:r>
      </w:hyperlink>
    </w:p>
    <w:p w:rsidR="00382D01" w:rsidRDefault="00E20A42" w:rsidP="00BB5A51">
      <w:pPr>
        <w:pStyle w:val="Heading1"/>
        <w:rPr>
          <w:noProof/>
        </w:rPr>
      </w:pPr>
      <w:r>
        <w:fldChar w:fldCharType="end"/>
      </w:r>
      <w:bookmarkStart w:id="1" w:name="_Toc34387953"/>
      <w:r w:rsidR="00BB5A51">
        <w:t>List of tables</w:t>
      </w:r>
      <w:bookmarkEnd w:id="1"/>
      <w:r w:rsidR="008010E2">
        <w:fldChar w:fldCharType="begin"/>
      </w:r>
      <w:r w:rsidR="008010E2">
        <w:instrText xml:space="preserve"> TOC \h \z \c "Table" </w:instrText>
      </w:r>
      <w:r w:rsidR="008010E2">
        <w:fldChar w:fldCharType="separate"/>
      </w:r>
    </w:p>
    <w:p w:rsidR="00382D01" w:rsidRDefault="00382D01">
      <w:pPr>
        <w:pStyle w:val="TableofFigures"/>
        <w:tabs>
          <w:tab w:val="right" w:leader="dot" w:pos="9016"/>
        </w:tabs>
        <w:rPr>
          <w:rFonts w:asciiTheme="minorHAnsi" w:hAnsiTheme="minorHAnsi"/>
          <w:noProof/>
          <w:color w:val="auto"/>
          <w:sz w:val="22"/>
        </w:rPr>
      </w:pPr>
      <w:hyperlink w:anchor="_Toc34387881" w:history="1">
        <w:r w:rsidRPr="002E315F">
          <w:rPr>
            <w:rStyle w:val="Hyperlink"/>
            <w:noProof/>
          </w:rPr>
          <w:t>Table 1: List of e-commerce websites</w:t>
        </w:r>
        <w:r>
          <w:rPr>
            <w:noProof/>
            <w:webHidden/>
          </w:rPr>
          <w:tab/>
        </w:r>
        <w:r>
          <w:rPr>
            <w:noProof/>
            <w:webHidden/>
          </w:rPr>
          <w:fldChar w:fldCharType="begin"/>
        </w:r>
        <w:r>
          <w:rPr>
            <w:noProof/>
            <w:webHidden/>
          </w:rPr>
          <w:instrText xml:space="preserve"> PAGEREF _Toc34387881 \h </w:instrText>
        </w:r>
        <w:r>
          <w:rPr>
            <w:noProof/>
            <w:webHidden/>
          </w:rPr>
        </w:r>
        <w:r>
          <w:rPr>
            <w:noProof/>
            <w:webHidden/>
          </w:rPr>
          <w:fldChar w:fldCharType="separate"/>
        </w:r>
        <w:r>
          <w:rPr>
            <w:noProof/>
            <w:webHidden/>
          </w:rPr>
          <w:t>8</w:t>
        </w:r>
        <w:r>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w:anchor="_Toc34387882" w:history="1">
        <w:r w:rsidRPr="002E315F">
          <w:rPr>
            <w:rStyle w:val="Hyperlink"/>
            <w:noProof/>
          </w:rPr>
          <w:t>Table 2: List of Business websites</w:t>
        </w:r>
        <w:r>
          <w:rPr>
            <w:noProof/>
            <w:webHidden/>
          </w:rPr>
          <w:tab/>
        </w:r>
        <w:r>
          <w:rPr>
            <w:noProof/>
            <w:webHidden/>
          </w:rPr>
          <w:fldChar w:fldCharType="begin"/>
        </w:r>
        <w:r>
          <w:rPr>
            <w:noProof/>
            <w:webHidden/>
          </w:rPr>
          <w:instrText xml:space="preserve"> PAGEREF _Toc34387882 \h </w:instrText>
        </w:r>
        <w:r>
          <w:rPr>
            <w:noProof/>
            <w:webHidden/>
          </w:rPr>
        </w:r>
        <w:r>
          <w:rPr>
            <w:noProof/>
            <w:webHidden/>
          </w:rPr>
          <w:fldChar w:fldCharType="separate"/>
        </w:r>
        <w:r>
          <w:rPr>
            <w:noProof/>
            <w:webHidden/>
          </w:rPr>
          <w:t>9</w:t>
        </w:r>
        <w:r>
          <w:rPr>
            <w:noProof/>
            <w:webHidden/>
          </w:rPr>
          <w:fldChar w:fldCharType="end"/>
        </w:r>
      </w:hyperlink>
    </w:p>
    <w:p w:rsidR="00382D01" w:rsidRDefault="00382D01">
      <w:pPr>
        <w:pStyle w:val="TableofFigures"/>
        <w:tabs>
          <w:tab w:val="right" w:leader="dot" w:pos="9016"/>
        </w:tabs>
        <w:rPr>
          <w:rFonts w:asciiTheme="minorHAnsi" w:hAnsiTheme="minorHAnsi"/>
          <w:noProof/>
          <w:color w:val="auto"/>
          <w:sz w:val="22"/>
        </w:rPr>
      </w:pPr>
      <w:hyperlink w:anchor="_Toc34387883" w:history="1">
        <w:r w:rsidRPr="002E315F">
          <w:rPr>
            <w:rStyle w:val="Hyperlink"/>
            <w:noProof/>
          </w:rPr>
          <w:t>Table 3: List of portfolio websites</w:t>
        </w:r>
        <w:r>
          <w:rPr>
            <w:noProof/>
            <w:webHidden/>
          </w:rPr>
          <w:tab/>
        </w:r>
        <w:r>
          <w:rPr>
            <w:noProof/>
            <w:webHidden/>
          </w:rPr>
          <w:fldChar w:fldCharType="begin"/>
        </w:r>
        <w:r>
          <w:rPr>
            <w:noProof/>
            <w:webHidden/>
          </w:rPr>
          <w:instrText xml:space="preserve"> PAGEREF _Toc34387883 \h </w:instrText>
        </w:r>
        <w:r>
          <w:rPr>
            <w:noProof/>
            <w:webHidden/>
          </w:rPr>
        </w:r>
        <w:r>
          <w:rPr>
            <w:noProof/>
            <w:webHidden/>
          </w:rPr>
          <w:fldChar w:fldCharType="separate"/>
        </w:r>
        <w:r>
          <w:rPr>
            <w:noProof/>
            <w:webHidden/>
          </w:rPr>
          <w:t>10</w:t>
        </w:r>
        <w:r>
          <w:rPr>
            <w:noProof/>
            <w:webHidden/>
          </w:rPr>
          <w:fldChar w:fldCharType="end"/>
        </w:r>
      </w:hyperlink>
    </w:p>
    <w:p w:rsidR="00E20A42" w:rsidRDefault="008010E2" w:rsidP="00E53658">
      <w:pPr>
        <w:pStyle w:val="Heading1"/>
        <w:spacing w:after="240" w:line="360" w:lineRule="auto"/>
        <w:jc w:val="both"/>
      </w:pPr>
      <w:r>
        <w:fldChar w:fldCharType="end"/>
      </w:r>
    </w:p>
    <w:p w:rsidR="00E20A42" w:rsidRDefault="00E20A42" w:rsidP="00E20A42">
      <w:pPr>
        <w:rPr>
          <w:rFonts w:eastAsiaTheme="majorEastAsia" w:cstheme="majorBidi"/>
          <w:color w:val="2E9A8D"/>
          <w:sz w:val="32"/>
          <w:szCs w:val="32"/>
        </w:rPr>
      </w:pPr>
      <w:r>
        <w:br w:type="page"/>
      </w:r>
    </w:p>
    <w:p w:rsidR="00416751" w:rsidRDefault="00F640B0" w:rsidP="00E53658">
      <w:pPr>
        <w:pStyle w:val="Heading1"/>
        <w:spacing w:after="240" w:line="360" w:lineRule="auto"/>
        <w:jc w:val="both"/>
      </w:pPr>
      <w:bookmarkStart w:id="2" w:name="_Toc34387954"/>
      <w:r w:rsidRPr="00F640B0">
        <w:t xml:space="preserve">The </w:t>
      </w:r>
      <w:r w:rsidRPr="007931F1">
        <w:t>Evolution</w:t>
      </w:r>
      <w:r w:rsidRPr="00F640B0">
        <w:t xml:space="preserve"> of the Internet</w:t>
      </w:r>
      <w:bookmarkEnd w:id="2"/>
    </w:p>
    <w:p w:rsidR="00E53658" w:rsidRDefault="00E53658" w:rsidP="00E53658">
      <w:pPr>
        <w:spacing w:after="240" w:line="360" w:lineRule="auto"/>
        <w:jc w:val="both"/>
      </w:pPr>
      <w:r>
        <w:t xml:space="preserve">The internet is a system architecture </w:t>
      </w:r>
      <w:r w:rsidR="00382D01">
        <w:t>that</w:t>
      </w:r>
      <w:r>
        <w:t xml:space="preserve"> allows various computer networks all over the world to share information and communicate. In the few decades of its existence, it has revolutionized the ways people communicate over long distances. However, before the internet came about to get to its current state, the constituting networks were the most advanced ways of communicating in the 1950s and early 1960s. These networks were only capable of communicating over short distances and served specific purposes. These first computer networks included the likes of the airline reservation system -SABRE and the command-and-control system for defen</w:t>
      </w:r>
      <w:r w:rsidR="00382D01">
        <w:t>s</w:t>
      </w:r>
      <w:r>
        <w:t>e -AUTODIN I.</w:t>
      </w:r>
      <w:r w:rsidRPr="00E53658">
        <w:rPr>
          <w:rFonts w:ascii="Arial" w:hAnsi="Arial" w:cs="Arial"/>
          <w:color w:val="000000"/>
          <w:sz w:val="27"/>
          <w:szCs w:val="27"/>
          <w:shd w:val="clear" w:color="auto" w:fill="FFFFFF"/>
        </w:rPr>
        <w:t xml:space="preserve"> </w:t>
      </w:r>
      <w:r w:rsidRPr="00E53658">
        <w:t xml:space="preserve">By the early 1960s computer manufacturers had begun to use semiconductor technology in commercial products, and both conventional batch-processing and time-sharing systems were in place in many large, technologically advanced companies. Time-sharing systems allowed a computer’s resources to be shared in rapid succession with multiple users, cycling through the queue of users so quickly that the computer appeared dedicated to each user’s tasks despite the existence of many others accessing the system “simultaneously.” This led to the notion of sharing computer resources (called host computers or simply hosts) over an entire network. Host-to-host interactions were envisioned, along with access to specialized resources (such as supercomputers and mass storage systems) and interactive access by remote users to the computational powers of time-sharing systems located elsewhere. These ideas were first realized in ARPANET, which established the first host-to-host network connection on October 29, 1969. It was created by the Advanced Research Projects Agency (ARPA) of the U.S. Department of Defense. ARPANET was one of the first general-purpose computer networks. It connected time-sharing computers at government-supported research sites, principally universities in the United States, and it soon became a critical piece of infrastructure for the computer science research community in the United States. Tools and applications—such as the simple mail transfer protocol (SMTP, commonly referred to as e-mail), for sending short messages, and the file transfer protocol (FTP), for longer transmissions—quickly emerged. </w:t>
      </w:r>
      <w:r w:rsidR="00830CC1">
        <w:t>T</w:t>
      </w:r>
      <w:r w:rsidRPr="00E53658">
        <w:t>o achieve cost-effective interactive communications between computers, which typically communicate in short bursts of data, ARPANET employed the new technology of packet switching. Packet switching takes large messages (or chunks of computer data) and breaks them into smaller, manageable pieces (known as packets) that can travel independently over any available circuit to the target destination, where the pieces are reassembled. Thus, unlike traditional voice communications, packet switching does not require a single dedicated circuit between each pair of users.</w:t>
      </w:r>
      <w:r>
        <w:t xml:space="preserve"> </w:t>
      </w:r>
    </w:p>
    <w:p w:rsidR="00E53658" w:rsidRDefault="00E53658" w:rsidP="00E53658">
      <w:pPr>
        <w:spacing w:after="240" w:line="360" w:lineRule="auto"/>
        <w:jc w:val="both"/>
      </w:pPr>
      <w:r>
        <w:t xml:space="preserve">The name ARPANET was used for all </w:t>
      </w:r>
      <w:r w:rsidR="00470DC8">
        <w:t>manners</w:t>
      </w:r>
      <w:r>
        <w:t xml:space="preserve"> of communications between computers until 1982; which is when the name was changed to “Internet” to represent the world wide communication between computers- not to be confused with </w:t>
      </w:r>
      <w:r w:rsidR="00382D01">
        <w:t xml:space="preserve">the </w:t>
      </w:r>
      <w:r>
        <w:t>“internet” which just refers to local connections. Even though the Internet offered a means of communication reliable at the time, establishing that very connection required much effort not to mention it was not human-friendly as it required the IP-address (a combination of numbers that points to a specific computer on the internet). This problem was solved in 1984 when the DNS servers came into action. The DNS servers mapped the IP-address from an easy to remember domain name.</w:t>
      </w:r>
    </w:p>
    <w:p w:rsidR="00E53658" w:rsidRDefault="00E53658" w:rsidP="00E53658">
      <w:pPr>
        <w:spacing w:after="240" w:line="360" w:lineRule="auto"/>
        <w:jc w:val="both"/>
      </w:pPr>
      <w:r>
        <w:t>Following the experimentations in linking a commercial electronic mail (e-mail) service in 1988, Tim Berner Lee prepared a proposal for the World Wide Web(WWW) to convince CERN that a global hypertext system was in their best interest. After the commercialization of the Internet, the WWW was first integrated into an application called Mosaic, the first graphical web browser made in 1993 at the University of Illinois. Mosaic,</w:t>
      </w:r>
      <w:r w:rsidRPr="00E53658">
        <w:t xml:space="preserve"> through its “point-and-click” interface, simplified access, retrieval, and display of files through the Internet</w:t>
      </w:r>
      <w:r>
        <w:t>.</w:t>
      </w:r>
    </w:p>
    <w:p w:rsidR="00E53658" w:rsidRDefault="00E53658" w:rsidP="00E53658">
      <w:pPr>
        <w:spacing w:after="240" w:line="360" w:lineRule="auto"/>
        <w:jc w:val="both"/>
      </w:pPr>
      <w:r>
        <w:t>Following the commercialization of the Internet, numerous web services started to emerge over the years. Some of the more popular web services included:</w:t>
      </w:r>
    </w:p>
    <w:p w:rsidR="00E53658" w:rsidRDefault="00E53658" w:rsidP="003D1E83">
      <w:pPr>
        <w:pStyle w:val="ListParagraph"/>
        <w:numPr>
          <w:ilvl w:val="0"/>
          <w:numId w:val="12"/>
        </w:numPr>
        <w:spacing w:after="240" w:line="360" w:lineRule="auto"/>
        <w:jc w:val="both"/>
      </w:pPr>
      <w:r>
        <w:t>E-commerce services such as eBay and Amazon</w:t>
      </w:r>
    </w:p>
    <w:p w:rsidR="00E53658" w:rsidRDefault="00E53658" w:rsidP="003D1E83">
      <w:pPr>
        <w:pStyle w:val="ListParagraph"/>
        <w:numPr>
          <w:ilvl w:val="0"/>
          <w:numId w:val="12"/>
        </w:numPr>
        <w:spacing w:after="240" w:line="360" w:lineRule="auto"/>
        <w:jc w:val="both"/>
      </w:pPr>
      <w:r>
        <w:t>Webmail services such as Hotmail</w:t>
      </w:r>
    </w:p>
    <w:p w:rsidR="00E53658" w:rsidRDefault="00E53658" w:rsidP="003D1E83">
      <w:pPr>
        <w:pStyle w:val="ListParagraph"/>
        <w:numPr>
          <w:ilvl w:val="0"/>
          <w:numId w:val="12"/>
        </w:numPr>
        <w:spacing w:after="240" w:line="360" w:lineRule="auto"/>
        <w:jc w:val="both"/>
      </w:pPr>
      <w:r>
        <w:t>Search engines such as Gopher and Google</w:t>
      </w:r>
    </w:p>
    <w:p w:rsidR="00470DC8" w:rsidRDefault="00E53658" w:rsidP="003D1E83">
      <w:pPr>
        <w:pStyle w:val="ListParagraph"/>
        <w:numPr>
          <w:ilvl w:val="0"/>
          <w:numId w:val="12"/>
        </w:numPr>
        <w:spacing w:after="240" w:line="360" w:lineRule="auto"/>
        <w:jc w:val="both"/>
      </w:pPr>
      <w:r>
        <w:t>Wikipedia, Facebook, Youtube, Skype, Hulu</w:t>
      </w:r>
      <w:r w:rsidR="00382D01">
        <w:t>,</w:t>
      </w:r>
      <w:r>
        <w:t xml:space="preserve"> and many more web services</w:t>
      </w:r>
    </w:p>
    <w:p w:rsidR="00470DC8" w:rsidRDefault="00470DC8" w:rsidP="00470DC8">
      <w:r>
        <w:t>Currently, the Internet is used in almost every person’s day to day activity. It’s being used :</w:t>
      </w:r>
    </w:p>
    <w:p w:rsidR="00470DC8" w:rsidRDefault="00470DC8" w:rsidP="003D1E83">
      <w:pPr>
        <w:pStyle w:val="ListParagraph"/>
        <w:numPr>
          <w:ilvl w:val="0"/>
          <w:numId w:val="11"/>
        </w:numPr>
      </w:pPr>
      <w:r>
        <w:t>to synchronize accounts across devices to create an easy workflow</w:t>
      </w:r>
    </w:p>
    <w:p w:rsidR="00470DC8" w:rsidRDefault="00470DC8" w:rsidP="003D1E83">
      <w:pPr>
        <w:pStyle w:val="ListParagraph"/>
        <w:numPr>
          <w:ilvl w:val="0"/>
          <w:numId w:val="11"/>
        </w:numPr>
      </w:pPr>
      <w:r>
        <w:t xml:space="preserve">to monitor households remotely </w:t>
      </w:r>
    </w:p>
    <w:p w:rsidR="00470DC8" w:rsidRDefault="00470DC8" w:rsidP="003D1E83">
      <w:pPr>
        <w:pStyle w:val="ListParagraph"/>
        <w:numPr>
          <w:ilvl w:val="0"/>
          <w:numId w:val="11"/>
        </w:numPr>
      </w:pPr>
      <w:r>
        <w:t>to have meetings without going through the trouble of traveling</w:t>
      </w:r>
    </w:p>
    <w:p w:rsidR="00470DC8" w:rsidRDefault="00470DC8" w:rsidP="003D1E83">
      <w:pPr>
        <w:pStyle w:val="ListParagraph"/>
        <w:numPr>
          <w:ilvl w:val="0"/>
          <w:numId w:val="11"/>
        </w:numPr>
      </w:pPr>
      <w:r>
        <w:t>Access information in the most convenient ways possible</w:t>
      </w:r>
    </w:p>
    <w:p w:rsidR="00470DC8" w:rsidRDefault="00470DC8" w:rsidP="003D1E83">
      <w:pPr>
        <w:pStyle w:val="ListParagraph"/>
        <w:numPr>
          <w:ilvl w:val="0"/>
          <w:numId w:val="11"/>
        </w:numPr>
      </w:pPr>
      <w:r>
        <w:t>Shop for items online without worrying about transportation, availability and the like</w:t>
      </w:r>
    </w:p>
    <w:p w:rsidR="00470DC8" w:rsidRDefault="00470DC8" w:rsidP="003D1E83">
      <w:pPr>
        <w:pStyle w:val="ListParagraph"/>
        <w:numPr>
          <w:ilvl w:val="0"/>
          <w:numId w:val="11"/>
        </w:numPr>
      </w:pPr>
      <w:r>
        <w:t xml:space="preserve">To educate oneself on a career of choice </w:t>
      </w:r>
    </w:p>
    <w:p w:rsidR="00470DC8" w:rsidRDefault="00470DC8" w:rsidP="00470DC8">
      <w:r>
        <w:t>These are the very few things that could otherwise not have been possible if not for the development of the Internet.</w:t>
      </w:r>
    </w:p>
    <w:p w:rsidR="00830CC1" w:rsidRDefault="006B4624" w:rsidP="00830CC1">
      <w:pPr>
        <w:pStyle w:val="Heading1"/>
      </w:pPr>
      <w:bookmarkStart w:id="3" w:name="_Toc34387955"/>
      <w:r>
        <w:t>Website categories</w:t>
      </w:r>
      <w:bookmarkEnd w:id="3"/>
    </w:p>
    <w:p w:rsidR="00830CC1" w:rsidRDefault="00830CC1" w:rsidP="00830CC1">
      <w:pPr>
        <w:pStyle w:val="Heading2"/>
        <w:numPr>
          <w:ilvl w:val="0"/>
          <w:numId w:val="14"/>
        </w:numPr>
      </w:pPr>
      <w:bookmarkStart w:id="4" w:name="_Toc34387956"/>
      <w:r>
        <w:t>eCommerce website</w:t>
      </w:r>
      <w:bookmarkEnd w:id="4"/>
    </w:p>
    <w:p w:rsidR="00830CC1" w:rsidRDefault="00830CC1" w:rsidP="00830CC1">
      <w:r>
        <w:t xml:space="preserve">An </w:t>
      </w:r>
      <w:r w:rsidRPr="00830CC1">
        <w:t>eCommerce website</w:t>
      </w:r>
      <w:r>
        <w:t xml:space="preserve"> is a website people </w:t>
      </w:r>
      <w:r w:rsidRPr="00830CC1">
        <w:t>can directly buy products from. You’ve probably used several eCommerce websites before, most big brands and plenty of smaller ones have one. Any website that includes a shopping cart and a way for you to provide the credit card information to make a purchase falls into this category.</w:t>
      </w:r>
    </w:p>
    <w:p w:rsidR="004815F7" w:rsidRDefault="004815F7" w:rsidP="004815F7">
      <w:pPr>
        <w:pStyle w:val="Caption"/>
        <w:keepNext/>
      </w:pPr>
      <w:bookmarkStart w:id="5" w:name="_Toc34387881"/>
      <w:r>
        <w:t xml:space="preserve">Table </w:t>
      </w:r>
      <w:r w:rsidR="003B348B">
        <w:fldChar w:fldCharType="begin"/>
      </w:r>
      <w:r w:rsidR="003B348B">
        <w:instrText xml:space="preserve"> SEQ Table \* ARABIC </w:instrText>
      </w:r>
      <w:r w:rsidR="003B348B">
        <w:fldChar w:fldCharType="separate"/>
      </w:r>
      <w:r>
        <w:rPr>
          <w:noProof/>
        </w:rPr>
        <w:t>1</w:t>
      </w:r>
      <w:r w:rsidR="003B348B">
        <w:rPr>
          <w:noProof/>
        </w:rPr>
        <w:fldChar w:fldCharType="end"/>
      </w:r>
      <w:r>
        <w:t xml:space="preserve">: List </w:t>
      </w:r>
      <w:r w:rsidR="008010E2">
        <w:t xml:space="preserve">of </w:t>
      </w:r>
      <w:r>
        <w:t>e-commerce websites</w:t>
      </w:r>
      <w:bookmarkEnd w:id="5"/>
    </w:p>
    <w:tbl>
      <w:tblPr>
        <w:tblStyle w:val="TableGrid"/>
        <w:tblW w:w="0" w:type="auto"/>
        <w:tblLayout w:type="fixed"/>
        <w:tblLook w:val="04A0" w:firstRow="1" w:lastRow="0" w:firstColumn="1" w:lastColumn="0" w:noHBand="0" w:noVBand="1"/>
      </w:tblPr>
      <w:tblGrid>
        <w:gridCol w:w="3270"/>
        <w:gridCol w:w="5746"/>
      </w:tblGrid>
      <w:tr w:rsidR="00830CC1" w:rsidTr="00830CC1">
        <w:trPr>
          <w:trHeight w:val="20"/>
        </w:trPr>
        <w:tc>
          <w:tcPr>
            <w:tcW w:w="3270" w:type="dxa"/>
          </w:tcPr>
          <w:p w:rsidR="00830CC1" w:rsidRPr="00830CC1" w:rsidRDefault="00830CC1" w:rsidP="00830CC1">
            <w:pPr>
              <w:rPr>
                <w:b/>
              </w:rPr>
            </w:pPr>
            <w:r w:rsidRPr="00830CC1">
              <w:rPr>
                <w:b/>
              </w:rPr>
              <w:t>Website</w:t>
            </w:r>
          </w:p>
        </w:tc>
        <w:tc>
          <w:tcPr>
            <w:tcW w:w="5746" w:type="dxa"/>
          </w:tcPr>
          <w:p w:rsidR="00830CC1" w:rsidRPr="00830CC1" w:rsidRDefault="00830CC1" w:rsidP="00830CC1">
            <w:pPr>
              <w:rPr>
                <w:b/>
              </w:rPr>
            </w:pPr>
            <w:r w:rsidRPr="00830CC1">
              <w:rPr>
                <w:b/>
              </w:rPr>
              <w:t>Description</w:t>
            </w:r>
          </w:p>
        </w:tc>
      </w:tr>
      <w:tr w:rsidR="00830CC1" w:rsidTr="00830CC1">
        <w:trPr>
          <w:trHeight w:val="794"/>
        </w:trPr>
        <w:tc>
          <w:tcPr>
            <w:tcW w:w="3270" w:type="dxa"/>
          </w:tcPr>
          <w:p w:rsidR="00830CC1" w:rsidRDefault="00830CC1" w:rsidP="00830CC1">
            <w:r>
              <w:t xml:space="preserve">Best Buy - </w:t>
            </w:r>
            <w:hyperlink r:id="rId10" w:history="1">
              <w:r w:rsidRPr="003205EB">
                <w:rPr>
                  <w:rStyle w:val="Hyperlink"/>
                </w:rPr>
                <w:t>https://www.bestbuy.com/</w:t>
              </w:r>
            </w:hyperlink>
          </w:p>
        </w:tc>
        <w:tc>
          <w:tcPr>
            <w:tcW w:w="5746" w:type="dxa"/>
          </w:tcPr>
          <w:p w:rsidR="00830CC1" w:rsidRDefault="00830CC1" w:rsidP="00830CC1">
            <w:r>
              <w:t>It is a retailer that specializes in consumer electronics. Having developed its e-commerce shop, Best Buy sells its electronics and home appliances online to digital customers.</w:t>
            </w:r>
          </w:p>
        </w:tc>
      </w:tr>
      <w:tr w:rsidR="00830CC1" w:rsidTr="00830CC1">
        <w:trPr>
          <w:trHeight w:val="1361"/>
        </w:trPr>
        <w:tc>
          <w:tcPr>
            <w:tcW w:w="3270" w:type="dxa"/>
          </w:tcPr>
          <w:p w:rsidR="00830CC1" w:rsidRDefault="00830CC1" w:rsidP="00830CC1">
            <w:r>
              <w:t xml:space="preserve">Home Depot - </w:t>
            </w:r>
            <w:hyperlink r:id="rId11" w:history="1">
              <w:r w:rsidRPr="003205EB">
                <w:rPr>
                  <w:rStyle w:val="Hyperlink"/>
                </w:rPr>
                <w:t>https://www.homedepot.com/</w:t>
              </w:r>
            </w:hyperlink>
          </w:p>
        </w:tc>
        <w:tc>
          <w:tcPr>
            <w:tcW w:w="5746" w:type="dxa"/>
          </w:tcPr>
          <w:p w:rsidR="00830CC1" w:rsidRDefault="00830CC1" w:rsidP="00830CC1">
            <w:r>
              <w:t>It is</w:t>
            </w:r>
            <w:r w:rsidRPr="00830CC1">
              <w:t xml:space="preserve"> the largest hardware and home improvement supplies retailing company</w:t>
            </w:r>
            <w:r>
              <w:t xml:space="preserve">. </w:t>
            </w:r>
            <w:r w:rsidRPr="00830CC1">
              <w:t>In its brick-and-mortar shops and online store, Home Depot sells tools, construction products, home and garden equipment furniture and associated services.</w:t>
            </w:r>
          </w:p>
        </w:tc>
      </w:tr>
      <w:tr w:rsidR="00830CC1" w:rsidTr="00830CC1">
        <w:trPr>
          <w:trHeight w:val="1531"/>
        </w:trPr>
        <w:tc>
          <w:tcPr>
            <w:tcW w:w="3270" w:type="dxa"/>
          </w:tcPr>
          <w:p w:rsidR="00830CC1" w:rsidRDefault="00830CC1" w:rsidP="00830CC1">
            <w:r>
              <w:t xml:space="preserve">Etsy - </w:t>
            </w:r>
            <w:hyperlink r:id="rId12" w:history="1">
              <w:r w:rsidRPr="003205EB">
                <w:rPr>
                  <w:rStyle w:val="Hyperlink"/>
                </w:rPr>
                <w:t>https://www.etsy.com/</w:t>
              </w:r>
            </w:hyperlink>
          </w:p>
        </w:tc>
        <w:tc>
          <w:tcPr>
            <w:tcW w:w="5746" w:type="dxa"/>
          </w:tcPr>
          <w:p w:rsidR="00830CC1" w:rsidRDefault="00830CC1" w:rsidP="00830CC1">
            <w:r w:rsidRPr="00830CC1">
              <w:t>Etsy is a marketplace focusing on handmade or vintage products and unique factory-manufactured items. It enables people and companies to sell a wide range of art and photography products, clothing and accessories, food, bath and beauty products, toys and diverse other items.</w:t>
            </w:r>
          </w:p>
        </w:tc>
      </w:tr>
      <w:tr w:rsidR="00830CC1" w:rsidTr="00830CC1">
        <w:trPr>
          <w:trHeight w:val="1304"/>
        </w:trPr>
        <w:tc>
          <w:tcPr>
            <w:tcW w:w="3270" w:type="dxa"/>
          </w:tcPr>
          <w:p w:rsidR="00830CC1" w:rsidRDefault="00830CC1" w:rsidP="00830CC1">
            <w:r>
              <w:t xml:space="preserve">eBay - </w:t>
            </w:r>
            <w:hyperlink r:id="rId13" w:history="1">
              <w:r w:rsidRPr="003205EB">
                <w:rPr>
                  <w:rStyle w:val="Hyperlink"/>
                </w:rPr>
                <w:t>https://www.ebay.com/</w:t>
              </w:r>
            </w:hyperlink>
          </w:p>
        </w:tc>
        <w:tc>
          <w:tcPr>
            <w:tcW w:w="5746" w:type="dxa"/>
          </w:tcPr>
          <w:p w:rsidR="00830CC1" w:rsidRDefault="00830CC1" w:rsidP="00830CC1">
            <w:r w:rsidRPr="00830CC1">
              <w:t>A pioneer of e-commerce, eBay is an online marketplace that allows people and businesses to sell directly through its online auction platform. Founded in 1995, eBay has expanded to more than 20 countries, organizing the sale of products ranging from cars and vehicles to electronics and fashion, home and garden to sports and toys, and even business and industrial products.</w:t>
            </w:r>
          </w:p>
        </w:tc>
      </w:tr>
      <w:tr w:rsidR="00830CC1" w:rsidTr="00830CC1">
        <w:trPr>
          <w:trHeight w:val="2208"/>
        </w:trPr>
        <w:tc>
          <w:tcPr>
            <w:tcW w:w="3270" w:type="dxa"/>
          </w:tcPr>
          <w:p w:rsidR="00830CC1" w:rsidRDefault="00830CC1" w:rsidP="00830CC1">
            <w:r>
              <w:t xml:space="preserve">Amazon – </w:t>
            </w:r>
            <w:hyperlink r:id="rId14" w:history="1">
              <w:r w:rsidRPr="003205EB">
                <w:rPr>
                  <w:rStyle w:val="Hyperlink"/>
                </w:rPr>
                <w:t>https://www.amazon.com</w:t>
              </w:r>
            </w:hyperlink>
            <w:r>
              <w:t xml:space="preserve"> </w:t>
            </w:r>
          </w:p>
        </w:tc>
        <w:tc>
          <w:tcPr>
            <w:tcW w:w="5746" w:type="dxa"/>
          </w:tcPr>
          <w:p w:rsidR="00830CC1" w:rsidRDefault="00830CC1" w:rsidP="00382D01">
            <w:r w:rsidRPr="00830CC1">
              <w:t>Founded in 1994, Amazon started as an online bookstore that later diversified to products including media, electronics, apparel, furniture, food, toys, and jewelry. Having expanded to many countries, Amazon has become the uncontested global leader of e-commerce and developed further into brick-and-mortar retail with the acquisition of Whole Foods Market, as well as publishing, electronics, cloud computing, video streaming, and production.</w:t>
            </w:r>
          </w:p>
        </w:tc>
      </w:tr>
    </w:tbl>
    <w:p w:rsidR="00830CC1" w:rsidRDefault="00830CC1" w:rsidP="00830CC1"/>
    <w:p w:rsidR="00830CC1" w:rsidRDefault="00830CC1" w:rsidP="00830CC1">
      <w:pPr>
        <w:pStyle w:val="Heading2"/>
        <w:numPr>
          <w:ilvl w:val="0"/>
          <w:numId w:val="14"/>
        </w:numPr>
      </w:pPr>
      <w:bookmarkStart w:id="6" w:name="_Toc34387957"/>
      <w:r>
        <w:t>Business website</w:t>
      </w:r>
      <w:bookmarkEnd w:id="6"/>
    </w:p>
    <w:p w:rsidR="00830CC1" w:rsidRDefault="00830CC1" w:rsidP="00830CC1">
      <w:r>
        <w:t>A business website is any website that’s devoted to representing a specific business. It should be branded like the business (the same logo and positioning) and communicate the types of products and/or services the business offers.</w:t>
      </w:r>
    </w:p>
    <w:p w:rsidR="00830CC1" w:rsidRPr="00830CC1" w:rsidRDefault="00830CC1" w:rsidP="00830CC1">
      <w:r>
        <w:t>E-commerce websites are business websites, but it’s also possible to have business websites that don’t sell anything directly, but rather encourage visitors to get in contact for more information (a lead generation website) or come to a storefront if they’re interested in becoming customers.</w:t>
      </w:r>
    </w:p>
    <w:p w:rsidR="004815F7" w:rsidRDefault="004815F7" w:rsidP="004815F7">
      <w:pPr>
        <w:pStyle w:val="Caption"/>
        <w:keepNext/>
      </w:pPr>
      <w:bookmarkStart w:id="7" w:name="_Toc34387882"/>
      <w:r>
        <w:t xml:space="preserve">Table </w:t>
      </w:r>
      <w:r w:rsidR="003B348B">
        <w:fldChar w:fldCharType="begin"/>
      </w:r>
      <w:r w:rsidR="003B348B">
        <w:instrText xml:space="preserve"> SEQ Table \* ARABIC </w:instrText>
      </w:r>
      <w:r w:rsidR="003B348B">
        <w:fldChar w:fldCharType="separate"/>
      </w:r>
      <w:r>
        <w:rPr>
          <w:noProof/>
        </w:rPr>
        <w:t>2</w:t>
      </w:r>
      <w:r w:rsidR="003B348B">
        <w:rPr>
          <w:noProof/>
        </w:rPr>
        <w:fldChar w:fldCharType="end"/>
      </w:r>
      <w:r>
        <w:t>: List of Business websites</w:t>
      </w:r>
      <w:bookmarkEnd w:id="7"/>
    </w:p>
    <w:tbl>
      <w:tblPr>
        <w:tblStyle w:val="TableGrid"/>
        <w:tblW w:w="0" w:type="auto"/>
        <w:tblLook w:val="04A0" w:firstRow="1" w:lastRow="0" w:firstColumn="1" w:lastColumn="0" w:noHBand="0" w:noVBand="1"/>
      </w:tblPr>
      <w:tblGrid>
        <w:gridCol w:w="3376"/>
        <w:gridCol w:w="5640"/>
      </w:tblGrid>
      <w:tr w:rsidR="00830CC1" w:rsidRPr="00830CC1" w:rsidTr="00830CC1">
        <w:tc>
          <w:tcPr>
            <w:tcW w:w="0" w:type="auto"/>
          </w:tcPr>
          <w:p w:rsidR="00830CC1" w:rsidRPr="00830CC1" w:rsidRDefault="00830CC1" w:rsidP="00830CC1">
            <w:pPr>
              <w:rPr>
                <w:b/>
              </w:rPr>
            </w:pPr>
            <w:r w:rsidRPr="00830CC1">
              <w:rPr>
                <w:b/>
              </w:rPr>
              <w:t>Website</w:t>
            </w:r>
          </w:p>
        </w:tc>
        <w:tc>
          <w:tcPr>
            <w:tcW w:w="0" w:type="auto"/>
          </w:tcPr>
          <w:p w:rsidR="00830CC1" w:rsidRPr="00830CC1" w:rsidRDefault="00830CC1" w:rsidP="00830CC1">
            <w:pPr>
              <w:rPr>
                <w:b/>
              </w:rPr>
            </w:pPr>
            <w:r w:rsidRPr="00830CC1">
              <w:rPr>
                <w:b/>
              </w:rPr>
              <w:t>Description</w:t>
            </w:r>
          </w:p>
        </w:tc>
      </w:tr>
      <w:tr w:rsidR="00830CC1" w:rsidTr="00830CC1">
        <w:tc>
          <w:tcPr>
            <w:tcW w:w="0" w:type="auto"/>
          </w:tcPr>
          <w:p w:rsidR="00830CC1" w:rsidRDefault="00830CC1" w:rsidP="00830CC1">
            <w:r>
              <w:t xml:space="preserve">Myshopify - </w:t>
            </w:r>
            <w:hyperlink r:id="rId15" w:history="1">
              <w:r w:rsidRPr="003205EB">
                <w:rPr>
                  <w:rStyle w:val="Hyperlink"/>
                </w:rPr>
                <w:t>http://myshopify.com/</w:t>
              </w:r>
            </w:hyperlink>
            <w:r>
              <w:t xml:space="preserve"> </w:t>
            </w:r>
          </w:p>
        </w:tc>
        <w:tc>
          <w:tcPr>
            <w:tcW w:w="0" w:type="auto"/>
          </w:tcPr>
          <w:p w:rsidR="00830CC1" w:rsidRDefault="00830CC1" w:rsidP="00830CC1">
            <w:r>
              <w:t>This website is linked to an e-commerce website – Shopify. This service is like a door to the latter.</w:t>
            </w:r>
          </w:p>
        </w:tc>
      </w:tr>
      <w:tr w:rsidR="00830CC1" w:rsidTr="00830CC1">
        <w:tc>
          <w:tcPr>
            <w:tcW w:w="0" w:type="auto"/>
          </w:tcPr>
          <w:p w:rsidR="00830CC1" w:rsidRDefault="00830CC1" w:rsidP="00830CC1">
            <w:r>
              <w:t xml:space="preserve">Shopify - </w:t>
            </w:r>
            <w:hyperlink r:id="rId16" w:history="1">
              <w:r w:rsidRPr="003205EB">
                <w:rPr>
                  <w:rStyle w:val="Hyperlink"/>
                </w:rPr>
                <w:t>http://shopify.com/</w:t>
              </w:r>
            </w:hyperlink>
            <w:r>
              <w:t xml:space="preserve"> </w:t>
            </w:r>
          </w:p>
        </w:tc>
        <w:tc>
          <w:tcPr>
            <w:tcW w:w="0" w:type="auto"/>
          </w:tcPr>
          <w:p w:rsidR="00830CC1" w:rsidRDefault="00830CC1" w:rsidP="00830CC1">
            <w:r>
              <w:t xml:space="preserve">Shopify is a website where people can start, run, and grow a business. </w:t>
            </w:r>
          </w:p>
          <w:p w:rsidR="00830CC1" w:rsidRDefault="00830CC1" w:rsidP="00830CC1">
            <w:r>
              <w:t>It provides better control over the business</w:t>
            </w:r>
          </w:p>
        </w:tc>
      </w:tr>
      <w:tr w:rsidR="00830CC1" w:rsidTr="00830CC1">
        <w:tc>
          <w:tcPr>
            <w:tcW w:w="0" w:type="auto"/>
          </w:tcPr>
          <w:p w:rsidR="00830CC1" w:rsidRDefault="00830CC1" w:rsidP="00830CC1">
            <w:r w:rsidRPr="00830CC1">
              <w:t>Medallia Experience Cloud</w:t>
            </w:r>
            <w:r>
              <w:t xml:space="preserve"> - </w:t>
            </w:r>
            <w:hyperlink r:id="rId17" w:history="1">
              <w:r w:rsidRPr="003205EB">
                <w:rPr>
                  <w:rStyle w:val="Hyperlink"/>
                </w:rPr>
                <w:t>https://www.medallia.com</w:t>
              </w:r>
            </w:hyperlink>
            <w:r>
              <w:t xml:space="preserve"> </w:t>
            </w:r>
          </w:p>
        </w:tc>
        <w:tc>
          <w:tcPr>
            <w:tcW w:w="0" w:type="auto"/>
          </w:tcPr>
          <w:p w:rsidR="00830CC1" w:rsidRDefault="00830CC1" w:rsidP="00830CC1">
            <w:r>
              <w:t xml:space="preserve">It </w:t>
            </w:r>
            <w:r w:rsidRPr="00830CC1">
              <w:t>leads the market in the understanding and management of experience for customers, employees</w:t>
            </w:r>
            <w:r w:rsidR="00382D01">
              <w:t>,</w:t>
            </w:r>
            <w:r w:rsidRPr="00830CC1">
              <w:t xml:space="preserve"> and citizens. Medallia captures experience signals created on daily journeys in person, digital and IoT interactions and applies proprietary AI technology to reveal personalized and predictive insights that can drive action with tremendous business results.</w:t>
            </w:r>
          </w:p>
        </w:tc>
      </w:tr>
      <w:tr w:rsidR="00830CC1" w:rsidTr="00830CC1">
        <w:tc>
          <w:tcPr>
            <w:tcW w:w="0" w:type="auto"/>
          </w:tcPr>
          <w:p w:rsidR="00830CC1" w:rsidRDefault="00830CC1" w:rsidP="00830CC1">
            <w:r>
              <w:t xml:space="preserve">inc - </w:t>
            </w:r>
            <w:hyperlink r:id="rId18" w:history="1">
              <w:r w:rsidRPr="003205EB">
                <w:rPr>
                  <w:rStyle w:val="Hyperlink"/>
                </w:rPr>
                <w:t>https://www.inc.com</w:t>
              </w:r>
            </w:hyperlink>
            <w:r>
              <w:t xml:space="preserve"> </w:t>
            </w:r>
          </w:p>
        </w:tc>
        <w:tc>
          <w:tcPr>
            <w:tcW w:w="0" w:type="auto"/>
          </w:tcPr>
          <w:p w:rsidR="00830CC1" w:rsidRDefault="00830CC1" w:rsidP="00830CC1">
            <w:r>
              <w:t>It is a website that provides small business ideas and resources for the entrepreneur</w:t>
            </w:r>
          </w:p>
        </w:tc>
      </w:tr>
      <w:tr w:rsidR="00830CC1" w:rsidTr="00830CC1">
        <w:tc>
          <w:tcPr>
            <w:tcW w:w="0" w:type="auto"/>
          </w:tcPr>
          <w:p w:rsidR="00830CC1" w:rsidRDefault="00830CC1" w:rsidP="00830CC1">
            <w:r>
              <w:t xml:space="preserve">ServiceNow – </w:t>
            </w:r>
            <w:hyperlink r:id="rId19" w:history="1">
              <w:r w:rsidRPr="003205EB">
                <w:rPr>
                  <w:rStyle w:val="Hyperlink"/>
                </w:rPr>
                <w:t>https://www.servicenow.com</w:t>
              </w:r>
            </w:hyperlink>
            <w:r>
              <w:t xml:space="preserve"> </w:t>
            </w:r>
          </w:p>
        </w:tc>
        <w:tc>
          <w:tcPr>
            <w:tcW w:w="0" w:type="auto"/>
          </w:tcPr>
          <w:p w:rsidR="00830CC1" w:rsidRDefault="00830CC1" w:rsidP="00830CC1">
            <w:r>
              <w:t xml:space="preserve">Is a </w:t>
            </w:r>
            <w:r w:rsidRPr="00830CC1">
              <w:t>cloud</w:t>
            </w:r>
            <w:r>
              <w:t>-</w:t>
            </w:r>
            <w:r w:rsidRPr="00830CC1">
              <w:t>based platform and solutions deliver digital workflows that create great experiences and unlock productivity for employees and the enterprise</w:t>
            </w:r>
          </w:p>
        </w:tc>
      </w:tr>
    </w:tbl>
    <w:p w:rsidR="00830CC1" w:rsidRPr="00830CC1" w:rsidRDefault="00830CC1" w:rsidP="00830CC1"/>
    <w:p w:rsidR="00830CC1" w:rsidRDefault="00830CC1" w:rsidP="00830CC1">
      <w:pPr>
        <w:pStyle w:val="Heading2"/>
        <w:numPr>
          <w:ilvl w:val="0"/>
          <w:numId w:val="14"/>
        </w:numPr>
      </w:pPr>
      <w:bookmarkStart w:id="8" w:name="_Toc34387958"/>
      <w:r>
        <w:t>Entertainment website</w:t>
      </w:r>
      <w:bookmarkEnd w:id="8"/>
    </w:p>
    <w:p w:rsidR="00830CC1" w:rsidRDefault="00830CC1" w:rsidP="00830CC1">
      <w:r>
        <w:t>These are websites that people visit purely for entertainment purposes.</w:t>
      </w:r>
    </w:p>
    <w:p w:rsidR="003E0F64" w:rsidRDefault="003E0F64" w:rsidP="003E0F64">
      <w:pPr>
        <w:pStyle w:val="ListParagraph"/>
        <w:numPr>
          <w:ilvl w:val="0"/>
          <w:numId w:val="11"/>
        </w:numPr>
      </w:pPr>
      <w:r>
        <w:t xml:space="preserve">Riddles – </w:t>
      </w:r>
      <w:hyperlink r:id="rId20" w:history="1">
        <w:r w:rsidRPr="003205EB">
          <w:rPr>
            <w:rStyle w:val="Hyperlink"/>
          </w:rPr>
          <w:t>www.riddles.com</w:t>
        </w:r>
      </w:hyperlink>
    </w:p>
    <w:p w:rsidR="003E0F64" w:rsidRDefault="003E0F64" w:rsidP="003E0F64">
      <w:pPr>
        <w:keepNext/>
      </w:pPr>
      <w:r>
        <w:rPr>
          <w:noProof/>
        </w:rPr>
        <w:drawing>
          <wp:inline distT="0" distB="0" distL="0" distR="0" wp14:anchorId="755DEC70" wp14:editId="53A4FCD7">
            <wp:extent cx="5731510" cy="29533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53385"/>
                    </a:xfrm>
                    <a:prstGeom prst="rect">
                      <a:avLst/>
                    </a:prstGeom>
                  </pic:spPr>
                </pic:pic>
              </a:graphicData>
            </a:graphic>
          </wp:inline>
        </w:drawing>
      </w:r>
    </w:p>
    <w:p w:rsidR="003E0F64" w:rsidRDefault="003E0F64" w:rsidP="003E0F64">
      <w:pPr>
        <w:pStyle w:val="Caption"/>
      </w:pPr>
      <w:bookmarkStart w:id="9" w:name="_Toc34387941"/>
      <w:r>
        <w:t xml:space="preserve">Figure </w:t>
      </w:r>
      <w:r w:rsidR="003B348B">
        <w:fldChar w:fldCharType="begin"/>
      </w:r>
      <w:r w:rsidR="003B348B">
        <w:instrText xml:space="preserve"> SEQ Figure \* ARABIC </w:instrText>
      </w:r>
      <w:r w:rsidR="003B348B">
        <w:fldChar w:fldCharType="separate"/>
      </w:r>
      <w:r w:rsidR="00382D01">
        <w:rPr>
          <w:noProof/>
        </w:rPr>
        <w:t>1</w:t>
      </w:r>
      <w:r w:rsidR="003B348B">
        <w:rPr>
          <w:noProof/>
        </w:rPr>
        <w:fldChar w:fldCharType="end"/>
      </w:r>
      <w:r>
        <w:t>: remove the letter 's'</w:t>
      </w:r>
      <w:bookmarkEnd w:id="9"/>
    </w:p>
    <w:p w:rsidR="003E0F64" w:rsidRDefault="003E0F64" w:rsidP="003E0F64">
      <w:r>
        <w:t>Riddles.com consists of an extensive list of riddles across different themes to entertain enthusiasts.</w:t>
      </w:r>
    </w:p>
    <w:p w:rsidR="003E0F64" w:rsidRDefault="003E0F64" w:rsidP="003E0F64">
      <w:pPr>
        <w:pStyle w:val="ListParagraph"/>
        <w:numPr>
          <w:ilvl w:val="0"/>
          <w:numId w:val="11"/>
        </w:numPr>
      </w:pPr>
      <w:r>
        <w:rPr>
          <w:noProof/>
        </w:rPr>
        <mc:AlternateContent>
          <mc:Choice Requires="wps">
            <w:drawing>
              <wp:anchor distT="0" distB="0" distL="114300" distR="114300" simplePos="0" relativeHeight="251684864" behindDoc="0" locked="0" layoutInCell="1" allowOverlap="1" wp14:anchorId="1A51484D" wp14:editId="3B4F746F">
                <wp:simplePos x="0" y="0"/>
                <wp:positionH relativeFrom="column">
                  <wp:posOffset>960120</wp:posOffset>
                </wp:positionH>
                <wp:positionV relativeFrom="paragraph">
                  <wp:posOffset>3882390</wp:posOffset>
                </wp:positionV>
                <wp:extent cx="445452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4454525" cy="635"/>
                        </a:xfrm>
                        <a:prstGeom prst="rect">
                          <a:avLst/>
                        </a:prstGeom>
                        <a:solidFill>
                          <a:prstClr val="white"/>
                        </a:solidFill>
                        <a:ln>
                          <a:noFill/>
                        </a:ln>
                      </wps:spPr>
                      <wps:txbx>
                        <w:txbxContent>
                          <w:p w:rsidR="00382D01" w:rsidRPr="00B12AC0" w:rsidRDefault="00382D01" w:rsidP="003E0F64">
                            <w:pPr>
                              <w:pStyle w:val="Caption"/>
                              <w:rPr>
                                <w:noProof/>
                                <w:color w:val="595959" w:themeColor="text1" w:themeTint="A6"/>
                                <w:sz w:val="24"/>
                              </w:rPr>
                            </w:pPr>
                            <w:bookmarkStart w:id="10" w:name="_Toc34387942"/>
                            <w:r>
                              <w:t xml:space="preserve">Figure </w:t>
                            </w:r>
                            <w:r>
                              <w:fldChar w:fldCharType="begin"/>
                            </w:r>
                            <w:r>
                              <w:instrText xml:space="preserve"> SEQ Figure \* ARABIC </w:instrText>
                            </w:r>
                            <w:r>
                              <w:fldChar w:fldCharType="separate"/>
                            </w:r>
                            <w:r>
                              <w:rPr>
                                <w:noProof/>
                              </w:rPr>
                              <w:t>2</w:t>
                            </w:r>
                            <w:r>
                              <w:rPr>
                                <w:noProof/>
                              </w:rPr>
                              <w:fldChar w:fldCharType="end"/>
                            </w:r>
                            <w:r>
                              <w:t>: four player Chess web app</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A51484D" id="_x0000_t202" coordsize="21600,21600" o:spt="202" path="m,l,21600r21600,l21600,xe">
                <v:stroke joinstyle="miter"/>
                <v:path gradientshapeok="t" o:connecttype="rect"/>
              </v:shapetype>
              <v:shape id="Text Box 21" o:spid="_x0000_s1026" type="#_x0000_t202" style="position:absolute;left:0;text-align:left;margin-left:75.6pt;margin-top:305.7pt;width:350.7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" stroked="f">
                <v:textbox style="mso-fit-shape-to-text:t" inset="0,0,0,0">
                  <w:txbxContent>
                    <w:p w:rsidR="00382D01" w:rsidRPr="00B12AC0" w:rsidRDefault="00382D01" w:rsidP="003E0F64">
                      <w:pPr>
                        <w:pStyle w:val="Caption"/>
                        <w:rPr>
                          <w:noProof/>
                          <w:color w:val="595959" w:themeColor="text1" w:themeTint="A6"/>
                          <w:sz w:val="24"/>
                        </w:rPr>
                      </w:pPr>
                      <w:bookmarkStart w:id="11" w:name="_Toc34387942"/>
                      <w:r>
                        <w:t xml:space="preserve">Figure </w:t>
                      </w:r>
                      <w:r>
                        <w:fldChar w:fldCharType="begin"/>
                      </w:r>
                      <w:r>
                        <w:instrText xml:space="preserve"> SEQ Figure \* ARABIC </w:instrText>
                      </w:r>
                      <w:r>
                        <w:fldChar w:fldCharType="separate"/>
                      </w:r>
                      <w:r>
                        <w:rPr>
                          <w:noProof/>
                        </w:rPr>
                        <w:t>2</w:t>
                      </w:r>
                      <w:r>
                        <w:rPr>
                          <w:noProof/>
                        </w:rPr>
                        <w:fldChar w:fldCharType="end"/>
                      </w:r>
                      <w:r>
                        <w:t>: four player Chess web app</w:t>
                      </w:r>
                      <w:bookmarkEnd w:id="11"/>
                    </w:p>
                  </w:txbxContent>
                </v:textbox>
                <w10:wrap type="topAndBottom"/>
              </v:shape>
            </w:pict>
          </mc:Fallback>
        </mc:AlternateContent>
      </w:r>
      <w:r>
        <w:rPr>
          <w:noProof/>
        </w:rPr>
        <w:drawing>
          <wp:anchor distT="0" distB="0" distL="114300" distR="114300" simplePos="0" relativeHeight="251682816" behindDoc="0" locked="0" layoutInCell="1" allowOverlap="1">
            <wp:simplePos x="0" y="0"/>
            <wp:positionH relativeFrom="column">
              <wp:posOffset>960120</wp:posOffset>
            </wp:positionH>
            <wp:positionV relativeFrom="paragraph">
              <wp:posOffset>251460</wp:posOffset>
            </wp:positionV>
            <wp:extent cx="4454525" cy="3573780"/>
            <wp:effectExtent l="0" t="0" r="3175" b="762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525" cy="3573780"/>
                    </a:xfrm>
                    <a:prstGeom prst="rect">
                      <a:avLst/>
                    </a:prstGeom>
                  </pic:spPr>
                </pic:pic>
              </a:graphicData>
            </a:graphic>
          </wp:anchor>
        </w:drawing>
      </w:r>
      <w:r>
        <w:t xml:space="preserve">Chess – </w:t>
      </w:r>
      <w:hyperlink r:id="rId23" w:history="1">
        <w:r w:rsidRPr="003205EB">
          <w:rPr>
            <w:rStyle w:val="Hyperlink"/>
          </w:rPr>
          <w:t>www.chess.com</w:t>
        </w:r>
      </w:hyperlink>
      <w:r>
        <w:t xml:space="preserve"> </w:t>
      </w:r>
    </w:p>
    <w:p w:rsidR="003E0F64" w:rsidRPr="00830CC1" w:rsidRDefault="003E0F64" w:rsidP="003E0F64">
      <w:pPr>
        <w:pStyle w:val="ListParagraph"/>
        <w:numPr>
          <w:ilvl w:val="0"/>
          <w:numId w:val="11"/>
        </w:numPr>
      </w:pPr>
      <w:r>
        <w:t>Chess.com provides the latest news on chess from around the world. Besides, it has different games that can be played through the browser.</w:t>
      </w:r>
    </w:p>
    <w:p w:rsidR="00830CC1" w:rsidRDefault="00830CC1" w:rsidP="00830CC1">
      <w:pPr>
        <w:pStyle w:val="Heading2"/>
        <w:numPr>
          <w:ilvl w:val="0"/>
          <w:numId w:val="14"/>
        </w:numPr>
      </w:pPr>
      <w:bookmarkStart w:id="12" w:name="_Toc34387959"/>
      <w:r>
        <w:t>Portfolio website</w:t>
      </w:r>
      <w:bookmarkEnd w:id="12"/>
    </w:p>
    <w:p w:rsidR="003E0F64" w:rsidRPr="003E0F64" w:rsidRDefault="003E0F64" w:rsidP="003E0F64">
      <w:r w:rsidRPr="003E0F64">
        <w:t>Portfolio websites are sites devoted to showing examples of past work. Service providers who want to show potential clients the quality of the work they provide can use a portfolio website to collect some of the best samples of past work they’ve done. This type of website is simpler to build than a business website and more focused on a particular task: collecting work samples.</w:t>
      </w:r>
    </w:p>
    <w:p w:rsidR="004815F7" w:rsidRDefault="004815F7" w:rsidP="004815F7">
      <w:pPr>
        <w:pStyle w:val="Caption"/>
        <w:keepNext/>
      </w:pPr>
      <w:bookmarkStart w:id="13" w:name="_Toc34387883"/>
      <w:r>
        <w:t xml:space="preserve">Table </w:t>
      </w:r>
      <w:r w:rsidR="003B348B">
        <w:fldChar w:fldCharType="begin"/>
      </w:r>
      <w:r w:rsidR="003B348B">
        <w:instrText xml:space="preserve"> SEQ Table \* ARABIC </w:instrText>
      </w:r>
      <w:r w:rsidR="003B348B">
        <w:fldChar w:fldCharType="separate"/>
      </w:r>
      <w:r>
        <w:rPr>
          <w:noProof/>
        </w:rPr>
        <w:t>3</w:t>
      </w:r>
      <w:r w:rsidR="003B348B">
        <w:rPr>
          <w:noProof/>
        </w:rPr>
        <w:fldChar w:fldCharType="end"/>
      </w:r>
      <w:r>
        <w:t>: List of portfolio websites</w:t>
      </w:r>
      <w:bookmarkEnd w:id="13"/>
    </w:p>
    <w:tbl>
      <w:tblPr>
        <w:tblStyle w:val="TableGrid"/>
        <w:tblW w:w="0" w:type="auto"/>
        <w:tblLook w:val="04A0" w:firstRow="1" w:lastRow="0" w:firstColumn="1" w:lastColumn="0" w:noHBand="0" w:noVBand="1"/>
      </w:tblPr>
      <w:tblGrid>
        <w:gridCol w:w="4508"/>
        <w:gridCol w:w="4508"/>
      </w:tblGrid>
      <w:tr w:rsidR="003E0F64" w:rsidRPr="003E0F64" w:rsidTr="003E0F64">
        <w:tc>
          <w:tcPr>
            <w:tcW w:w="4508" w:type="dxa"/>
          </w:tcPr>
          <w:p w:rsidR="003E0F64" w:rsidRPr="003E0F64" w:rsidRDefault="003E0F64" w:rsidP="003E0F64">
            <w:pPr>
              <w:rPr>
                <w:b/>
              </w:rPr>
            </w:pPr>
            <w:r>
              <w:rPr>
                <w:b/>
              </w:rPr>
              <w:t>W</w:t>
            </w:r>
            <w:r w:rsidRPr="003E0F64">
              <w:rPr>
                <w:b/>
              </w:rPr>
              <w:t>ebsite</w:t>
            </w:r>
          </w:p>
        </w:tc>
        <w:tc>
          <w:tcPr>
            <w:tcW w:w="4508" w:type="dxa"/>
          </w:tcPr>
          <w:p w:rsidR="003E0F64" w:rsidRPr="003E0F64" w:rsidRDefault="003E0F64" w:rsidP="003E0F64">
            <w:pPr>
              <w:rPr>
                <w:b/>
              </w:rPr>
            </w:pPr>
            <w:r>
              <w:rPr>
                <w:b/>
              </w:rPr>
              <w:t>Description</w:t>
            </w:r>
          </w:p>
        </w:tc>
      </w:tr>
      <w:tr w:rsidR="003E0F64" w:rsidTr="003E0F64">
        <w:tc>
          <w:tcPr>
            <w:tcW w:w="4508" w:type="dxa"/>
          </w:tcPr>
          <w:p w:rsidR="003E0F64" w:rsidRDefault="003B348B" w:rsidP="003E0F64">
            <w:hyperlink r:id="rId24" w:history="1">
              <w:r w:rsidR="003E0F64" w:rsidRPr="003205EB">
                <w:rPr>
                  <w:rStyle w:val="Hyperlink"/>
                </w:rPr>
                <w:t>https://jazzastudios.com</w:t>
              </w:r>
            </w:hyperlink>
            <w:r w:rsidR="003E0F64">
              <w:t xml:space="preserve"> </w:t>
            </w:r>
          </w:p>
        </w:tc>
        <w:tc>
          <w:tcPr>
            <w:tcW w:w="4508" w:type="dxa"/>
          </w:tcPr>
          <w:p w:rsidR="003E0F64" w:rsidRDefault="003E0F64" w:rsidP="003E0F64">
            <w:r>
              <w:t>This site consists of artwork showcases created by Jazza and a shop where people can buy artwork templates prepared by Jazza</w:t>
            </w:r>
          </w:p>
        </w:tc>
      </w:tr>
      <w:tr w:rsidR="003E0F64" w:rsidTr="003E0F64">
        <w:tc>
          <w:tcPr>
            <w:tcW w:w="4508" w:type="dxa"/>
          </w:tcPr>
          <w:p w:rsidR="003E0F64" w:rsidRDefault="003B348B" w:rsidP="003E0F64">
            <w:hyperlink r:id="rId25" w:history="1">
              <w:r w:rsidR="003E0F64" w:rsidRPr="003205EB">
                <w:rPr>
                  <w:rStyle w:val="Hyperlink"/>
                </w:rPr>
                <w:t>www.rossdraws.com</w:t>
              </w:r>
            </w:hyperlink>
            <w:r w:rsidR="003E0F64">
              <w:t xml:space="preserve"> </w:t>
            </w:r>
          </w:p>
        </w:tc>
        <w:tc>
          <w:tcPr>
            <w:tcW w:w="4508" w:type="dxa"/>
          </w:tcPr>
          <w:p w:rsidR="003E0F64" w:rsidRDefault="003E0F64" w:rsidP="003E0F64">
            <w:r>
              <w:t>This site showcases digital art created by Ross and has a shop where people can buy artwork templates prepared by Ross</w:t>
            </w:r>
          </w:p>
        </w:tc>
      </w:tr>
      <w:tr w:rsidR="003E0F64" w:rsidTr="003E0F64">
        <w:tc>
          <w:tcPr>
            <w:tcW w:w="4508" w:type="dxa"/>
          </w:tcPr>
          <w:p w:rsidR="003E0F64" w:rsidRDefault="003E0F64" w:rsidP="003E0F64">
            <w:r>
              <w:t xml:space="preserve">Activetheory - </w:t>
            </w:r>
            <w:hyperlink r:id="rId26" w:history="1">
              <w:r w:rsidRPr="003205EB">
                <w:rPr>
                  <w:rStyle w:val="Hyperlink"/>
                </w:rPr>
                <w:t>https://activetheory.net</w:t>
              </w:r>
            </w:hyperlink>
            <w:r>
              <w:t xml:space="preserve"> </w:t>
            </w:r>
          </w:p>
        </w:tc>
        <w:tc>
          <w:tcPr>
            <w:tcW w:w="4508" w:type="dxa"/>
          </w:tcPr>
          <w:p w:rsidR="003E0F64" w:rsidRDefault="003E0F64" w:rsidP="003E0F64">
            <w:r>
              <w:t>This site is a meticulously crafted one with a highly interactive interface. It consists of projects which the active theory had previously worked on</w:t>
            </w:r>
          </w:p>
        </w:tc>
      </w:tr>
      <w:tr w:rsidR="003E0F64" w:rsidTr="003E0F64">
        <w:tc>
          <w:tcPr>
            <w:tcW w:w="4508" w:type="dxa"/>
          </w:tcPr>
          <w:p w:rsidR="003E0F64" w:rsidRDefault="003E0F64" w:rsidP="003E0F64">
            <w:r>
              <w:t xml:space="preserve">Velvet Spectrum - </w:t>
            </w:r>
            <w:hyperlink r:id="rId27" w:history="1">
              <w:r w:rsidRPr="003205EB">
                <w:rPr>
                  <w:rStyle w:val="Hyperlink"/>
                </w:rPr>
                <w:t>https://velvetspectrum.com/</w:t>
              </w:r>
            </w:hyperlink>
            <w:r>
              <w:t xml:space="preserve"> </w:t>
            </w:r>
          </w:p>
        </w:tc>
        <w:tc>
          <w:tcPr>
            <w:tcW w:w="4508" w:type="dxa"/>
          </w:tcPr>
          <w:p w:rsidR="003E0F64" w:rsidRDefault="003E0F64" w:rsidP="003E0F64">
            <w:r w:rsidRPr="003E0F64">
              <w:t>Velvet Spectrum is the online moniker of visual artist and designer Luke Choice.</w:t>
            </w:r>
            <w:r>
              <w:t xml:space="preserve"> </w:t>
            </w:r>
          </w:p>
        </w:tc>
      </w:tr>
      <w:tr w:rsidR="003E0F64" w:rsidTr="003E0F64">
        <w:tc>
          <w:tcPr>
            <w:tcW w:w="4508" w:type="dxa"/>
          </w:tcPr>
          <w:p w:rsidR="003E0F64" w:rsidRDefault="003E0F64" w:rsidP="003E0F64">
            <w:r>
              <w:t xml:space="preserve">Studio Thomas - </w:t>
            </w:r>
            <w:hyperlink r:id="rId28" w:history="1">
              <w:r w:rsidRPr="003205EB">
                <w:rPr>
                  <w:rStyle w:val="Hyperlink"/>
                </w:rPr>
                <w:t>https://studiothomas.co.uk</w:t>
              </w:r>
            </w:hyperlink>
            <w:r>
              <w:t xml:space="preserve"> </w:t>
            </w:r>
          </w:p>
        </w:tc>
        <w:tc>
          <w:tcPr>
            <w:tcW w:w="4508" w:type="dxa"/>
          </w:tcPr>
          <w:p w:rsidR="003E0F64" w:rsidRDefault="003E0F64" w:rsidP="003E0F64">
            <w:r>
              <w:t>showcase different design works of studio Thomas</w:t>
            </w:r>
          </w:p>
        </w:tc>
      </w:tr>
    </w:tbl>
    <w:p w:rsidR="003E0F64" w:rsidRPr="003E0F64" w:rsidRDefault="003E0F64" w:rsidP="003E0F64"/>
    <w:p w:rsidR="00830CC1" w:rsidRDefault="00830CC1" w:rsidP="00830CC1">
      <w:pPr>
        <w:pStyle w:val="Heading2"/>
        <w:numPr>
          <w:ilvl w:val="0"/>
          <w:numId w:val="14"/>
        </w:numPr>
      </w:pPr>
      <w:bookmarkStart w:id="14" w:name="_Toc34387960"/>
      <w:r>
        <w:t>Media website</w:t>
      </w:r>
      <w:bookmarkEnd w:id="14"/>
      <w:r>
        <w:t xml:space="preserve"> </w:t>
      </w:r>
    </w:p>
    <w:p w:rsidR="003E0F64" w:rsidRDefault="003E0F64" w:rsidP="003E0F64">
      <w:r w:rsidRPr="003E0F64">
        <w:t>Media websites collect news stories or other reporting. There’s some overlap here with entertainment websites, but media websites are more likely to include reported pieces in addition to or instead of content meant purely for entertainment. This category includes sites like the Washington Post website, Slate, and Inc.</w:t>
      </w:r>
    </w:p>
    <w:p w:rsidR="003E0F64" w:rsidRDefault="003E0F64" w:rsidP="003E0F64">
      <w:r w:rsidRPr="003E0F64">
        <w:t>Many media websites are the online branch of media properties that often exist in other forms, like TV channels or print magazines and newspapers, but some are online only.</w:t>
      </w:r>
    </w:p>
    <w:p w:rsidR="003B348B" w:rsidRDefault="003B348B" w:rsidP="003B348B">
      <w:pPr>
        <w:pStyle w:val="ListParagraph"/>
        <w:numPr>
          <w:ilvl w:val="0"/>
          <w:numId w:val="11"/>
        </w:numPr>
      </w:pPr>
      <w:r>
        <w:t>The Washington Post</w:t>
      </w:r>
    </w:p>
    <w:p w:rsidR="003B348B" w:rsidRDefault="003B348B" w:rsidP="003B348B">
      <w:pPr>
        <w:keepNext/>
      </w:pPr>
      <w:r>
        <w:rPr>
          <w:noProof/>
        </w:rPr>
        <w:drawing>
          <wp:inline distT="0" distB="0" distL="0" distR="0" wp14:anchorId="5CC5B268" wp14:editId="7F17BA36">
            <wp:extent cx="4001431" cy="4328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02082" cy="4328864"/>
                    </a:xfrm>
                    <a:prstGeom prst="rect">
                      <a:avLst/>
                    </a:prstGeom>
                  </pic:spPr>
                </pic:pic>
              </a:graphicData>
            </a:graphic>
          </wp:inline>
        </w:drawing>
      </w:r>
    </w:p>
    <w:p w:rsidR="003B348B" w:rsidRDefault="003B348B" w:rsidP="003B348B">
      <w:pPr>
        <w:pStyle w:val="Caption"/>
      </w:pPr>
      <w:bookmarkStart w:id="15" w:name="_Toc34387943"/>
      <w:r>
        <w:t xml:space="preserve">Figure </w:t>
      </w:r>
      <w:r>
        <w:fldChar w:fldCharType="begin"/>
      </w:r>
      <w:r>
        <w:instrText xml:space="preserve"> SEQ Figure \* ARABIC </w:instrText>
      </w:r>
      <w:r>
        <w:fldChar w:fldCharType="separate"/>
      </w:r>
      <w:r w:rsidR="00382D01">
        <w:rPr>
          <w:noProof/>
        </w:rPr>
        <w:t>3</w:t>
      </w:r>
      <w:r>
        <w:fldChar w:fldCharType="end"/>
      </w:r>
      <w:r>
        <w:t>: The Washington Post home page</w:t>
      </w:r>
      <w:bookmarkEnd w:id="15"/>
    </w:p>
    <w:p w:rsidR="003B348B" w:rsidRDefault="003B348B" w:rsidP="003B348B">
      <w:r>
        <w:t>The  Washington Post is a famous American newspaper. It has been hosting online content reporting news since 1996.</w:t>
      </w:r>
    </w:p>
    <w:p w:rsidR="003B348B" w:rsidRDefault="003B348B" w:rsidP="003B348B">
      <w:pPr>
        <w:pStyle w:val="ListParagraph"/>
        <w:numPr>
          <w:ilvl w:val="0"/>
          <w:numId w:val="11"/>
        </w:numPr>
      </w:pPr>
      <w:r>
        <w:t xml:space="preserve">Inc - </w:t>
      </w:r>
      <w:hyperlink r:id="rId30" w:history="1">
        <w:r w:rsidRPr="00235204">
          <w:rPr>
            <w:rStyle w:val="Hyperlink"/>
          </w:rPr>
          <w:t>www.Inc.c</w:t>
        </w:r>
        <w:r w:rsidRPr="00235204">
          <w:rPr>
            <w:rStyle w:val="Hyperlink"/>
          </w:rPr>
          <w:t>o</w:t>
        </w:r>
        <w:r w:rsidRPr="00235204">
          <w:rPr>
            <w:rStyle w:val="Hyperlink"/>
          </w:rPr>
          <w:t>m</w:t>
        </w:r>
      </w:hyperlink>
    </w:p>
    <w:p w:rsidR="003B348B" w:rsidRPr="003B348B" w:rsidRDefault="003B348B" w:rsidP="003B348B">
      <w:r>
        <w:t>in addition to supporting small businesses, Inc also reports news cent</w:t>
      </w:r>
      <w:r w:rsidR="00382D01">
        <w:t>e</w:t>
      </w:r>
      <w:r>
        <w:t xml:space="preserve">red around business. </w:t>
      </w:r>
    </w:p>
    <w:p w:rsidR="00830CC1" w:rsidRDefault="00830CC1" w:rsidP="00830CC1">
      <w:pPr>
        <w:pStyle w:val="Heading2"/>
        <w:numPr>
          <w:ilvl w:val="0"/>
          <w:numId w:val="14"/>
        </w:numPr>
      </w:pPr>
      <w:bookmarkStart w:id="16" w:name="_Toc34387961"/>
      <w:r>
        <w:t>Brochure website</w:t>
      </w:r>
      <w:bookmarkEnd w:id="16"/>
    </w:p>
    <w:p w:rsidR="003B348B" w:rsidRPr="003B348B" w:rsidRDefault="003B348B" w:rsidP="003B348B">
      <w:r w:rsidRPr="003B348B">
        <w:t>Brochure websites are a simplified form of business websites. For businesses that know they need an online presence, but don’t want to invest a lot into it (maybe you’re confident you’ll continue to get most of your business from other sources), a simple brochure site that includes just a few pages that lay out the basics of what you do and provide contact information may be enough for you.</w:t>
      </w:r>
    </w:p>
    <w:p w:rsidR="003B348B" w:rsidRDefault="003B348B" w:rsidP="003B348B">
      <w:r w:rsidRPr="003B348B">
        <w:t>Brochure sites were more common in the earlier days of the internet when businesses knew they needed a website but also expected not to be dependent on it for success. Now that the internet is such a big part of how people research and find just about every product and service they need, most businesses recognize that they need something more competitive.</w:t>
      </w:r>
    </w:p>
    <w:p w:rsidR="003B348B" w:rsidRDefault="003B348B" w:rsidP="003B348B">
      <w:r>
        <w:t>A Brochure website is more like a business card- not a marketing tool but still used to bring in new business or customers.</w:t>
      </w:r>
    </w:p>
    <w:p w:rsidR="003B348B" w:rsidRPr="003B348B" w:rsidRDefault="003B348B" w:rsidP="003B348B">
      <w:pPr>
        <w:pStyle w:val="ListParagraph"/>
        <w:numPr>
          <w:ilvl w:val="0"/>
          <w:numId w:val="11"/>
        </w:numPr>
      </w:pPr>
      <w:r>
        <w:t xml:space="preserve">Yellow stone National park - </w:t>
      </w:r>
      <w:hyperlink r:id="rId31" w:history="1">
        <w:r w:rsidRPr="00235204">
          <w:rPr>
            <w:rStyle w:val="Hyperlink"/>
          </w:rPr>
          <w:t>https://www.yellowstonenationalpark.com</w:t>
        </w:r>
      </w:hyperlink>
      <w:r>
        <w:t xml:space="preserve"> </w:t>
      </w:r>
    </w:p>
    <w:p w:rsidR="00382D01" w:rsidRDefault="003B348B" w:rsidP="00382D01">
      <w:pPr>
        <w:keepNext/>
      </w:pPr>
      <w:r>
        <w:rPr>
          <w:noProof/>
        </w:rPr>
        <w:drawing>
          <wp:inline distT="0" distB="0" distL="0" distR="0" wp14:anchorId="598EBA79" wp14:editId="5E92BDD6">
            <wp:extent cx="6090627" cy="3230880"/>
            <wp:effectExtent l="0" t="0" r="571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96925" cy="3234221"/>
                    </a:xfrm>
                    <a:prstGeom prst="rect">
                      <a:avLst/>
                    </a:prstGeom>
                  </pic:spPr>
                </pic:pic>
              </a:graphicData>
            </a:graphic>
          </wp:inline>
        </w:drawing>
      </w:r>
    </w:p>
    <w:p w:rsidR="003B348B" w:rsidRPr="003B348B" w:rsidRDefault="00382D01" w:rsidP="00382D01">
      <w:pPr>
        <w:pStyle w:val="Caption"/>
      </w:pPr>
      <w:bookmarkStart w:id="17" w:name="_Toc34387944"/>
      <w:r>
        <w:t xml:space="preserve">Figure </w:t>
      </w:r>
      <w:r>
        <w:fldChar w:fldCharType="begin"/>
      </w:r>
      <w:r>
        <w:instrText xml:space="preserve"> SEQ Figure \* ARABIC </w:instrText>
      </w:r>
      <w:r>
        <w:fldChar w:fldCharType="separate"/>
      </w:r>
      <w:r>
        <w:rPr>
          <w:noProof/>
        </w:rPr>
        <w:t>4</w:t>
      </w:r>
      <w:r>
        <w:fldChar w:fldCharType="end"/>
      </w:r>
      <w:r>
        <w:t>. Yellowstone national park home page</w:t>
      </w:r>
      <w:bookmarkEnd w:id="17"/>
    </w:p>
    <w:p w:rsidR="00382D01" w:rsidRDefault="00382D01">
      <w:r>
        <w:br w:type="page"/>
      </w:r>
    </w:p>
    <w:p w:rsidR="003E0F64" w:rsidRDefault="003B348B" w:rsidP="003B348B">
      <w:pPr>
        <w:pStyle w:val="ListParagraph"/>
        <w:numPr>
          <w:ilvl w:val="0"/>
          <w:numId w:val="11"/>
        </w:numPr>
      </w:pPr>
      <w:r>
        <w:t xml:space="preserve">The great wall of china - </w:t>
      </w:r>
      <w:hyperlink r:id="rId33" w:history="1">
        <w:r w:rsidRPr="00235204">
          <w:rPr>
            <w:rStyle w:val="Hyperlink"/>
          </w:rPr>
          <w:t>https://www.great-wallofchina.com</w:t>
        </w:r>
      </w:hyperlink>
      <w:r>
        <w:t xml:space="preserve"> </w:t>
      </w:r>
    </w:p>
    <w:p w:rsidR="00382D01" w:rsidRDefault="003B348B" w:rsidP="00382D01">
      <w:pPr>
        <w:keepNext/>
      </w:pPr>
      <w:r>
        <w:rPr>
          <w:noProof/>
        </w:rPr>
        <w:drawing>
          <wp:inline distT="0" distB="0" distL="0" distR="0" wp14:anchorId="17A865A3" wp14:editId="73594631">
            <wp:extent cx="2491740" cy="2695197"/>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95891" cy="2699687"/>
                    </a:xfrm>
                    <a:prstGeom prst="rect">
                      <a:avLst/>
                    </a:prstGeom>
                  </pic:spPr>
                </pic:pic>
              </a:graphicData>
            </a:graphic>
          </wp:inline>
        </w:drawing>
      </w:r>
    </w:p>
    <w:p w:rsidR="003B348B" w:rsidRPr="003E0F64" w:rsidRDefault="00382D01" w:rsidP="00382D01">
      <w:pPr>
        <w:pStyle w:val="Caption"/>
      </w:pPr>
      <w:bookmarkStart w:id="18" w:name="_Toc34387945"/>
      <w:r>
        <w:t xml:space="preserve">Figure </w:t>
      </w:r>
      <w:r>
        <w:fldChar w:fldCharType="begin"/>
      </w:r>
      <w:r>
        <w:instrText xml:space="preserve"> SEQ Figure \* ARABIC </w:instrText>
      </w:r>
      <w:r>
        <w:fldChar w:fldCharType="separate"/>
      </w:r>
      <w:r>
        <w:rPr>
          <w:noProof/>
        </w:rPr>
        <w:t>5</w:t>
      </w:r>
      <w:r>
        <w:fldChar w:fldCharType="end"/>
      </w:r>
      <w:r>
        <w:t>: the Great Wall of China homepage</w:t>
      </w:r>
      <w:bookmarkEnd w:id="18"/>
    </w:p>
    <w:p w:rsidR="00830CC1" w:rsidRDefault="00830CC1" w:rsidP="00830CC1">
      <w:pPr>
        <w:pStyle w:val="Heading2"/>
        <w:numPr>
          <w:ilvl w:val="0"/>
          <w:numId w:val="14"/>
        </w:numPr>
      </w:pPr>
      <w:bookmarkStart w:id="19" w:name="_Toc34387962"/>
      <w:r>
        <w:t>Nonprofit website</w:t>
      </w:r>
      <w:bookmarkEnd w:id="19"/>
    </w:p>
    <w:p w:rsidR="003B348B" w:rsidRDefault="003B348B" w:rsidP="003B348B">
      <w:r>
        <w:t xml:space="preserve">A non-profit website is an easier way for many potential donors to make donations and will be the first place many people look to learn more about a non-profit and determine </w:t>
      </w:r>
      <w:r w:rsidR="00382D01">
        <w:t xml:space="preserve">what </w:t>
      </w:r>
      <w:r>
        <w:t>they want to support.</w:t>
      </w:r>
    </w:p>
    <w:p w:rsidR="003B348B" w:rsidRDefault="003B348B" w:rsidP="003B348B">
      <w:r>
        <w:t>So when you build a non-profit website to make it as descriptive as possible. Who knows! People may even feel guilty for not supporting you before if the content is convincing enough.</w:t>
      </w:r>
    </w:p>
    <w:p w:rsidR="003B348B" w:rsidRDefault="003B348B" w:rsidP="003B348B">
      <w:pPr>
        <w:pStyle w:val="ListParagraph"/>
        <w:numPr>
          <w:ilvl w:val="0"/>
          <w:numId w:val="11"/>
        </w:numPr>
      </w:pPr>
      <w:r>
        <w:t xml:space="preserve">Malala Fund- </w:t>
      </w:r>
      <w:hyperlink r:id="rId35" w:history="1">
        <w:r w:rsidRPr="00235204">
          <w:rPr>
            <w:rStyle w:val="Hyperlink"/>
          </w:rPr>
          <w:t>https://malala.org</w:t>
        </w:r>
      </w:hyperlink>
      <w:r>
        <w:t xml:space="preserve"> </w:t>
      </w:r>
    </w:p>
    <w:p w:rsidR="00382D01" w:rsidRDefault="003B348B" w:rsidP="00382D01">
      <w:pPr>
        <w:keepNext/>
      </w:pPr>
      <w:r>
        <w:rPr>
          <w:noProof/>
        </w:rPr>
        <w:drawing>
          <wp:inline distT="0" distB="0" distL="0" distR="0" wp14:anchorId="40B648A3" wp14:editId="0885A8BD">
            <wp:extent cx="5731510" cy="304038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040380"/>
                    </a:xfrm>
                    <a:prstGeom prst="rect">
                      <a:avLst/>
                    </a:prstGeom>
                  </pic:spPr>
                </pic:pic>
              </a:graphicData>
            </a:graphic>
          </wp:inline>
        </w:drawing>
      </w:r>
    </w:p>
    <w:p w:rsidR="003B348B" w:rsidRDefault="00382D01" w:rsidP="00382D01">
      <w:pPr>
        <w:pStyle w:val="Caption"/>
      </w:pPr>
      <w:bookmarkStart w:id="20" w:name="_Toc34387946"/>
      <w:r>
        <w:t xml:space="preserve">Figure </w:t>
      </w:r>
      <w:r>
        <w:fldChar w:fldCharType="begin"/>
      </w:r>
      <w:r>
        <w:instrText xml:space="preserve"> SEQ Figure \* ARABIC </w:instrText>
      </w:r>
      <w:r>
        <w:fldChar w:fldCharType="separate"/>
      </w:r>
      <w:r>
        <w:rPr>
          <w:noProof/>
        </w:rPr>
        <w:t>6</w:t>
      </w:r>
      <w:r>
        <w:fldChar w:fldCharType="end"/>
      </w:r>
      <w:r>
        <w:t>: malalafund.org home page</w:t>
      </w:r>
      <w:bookmarkEnd w:id="20"/>
    </w:p>
    <w:p w:rsidR="003B348B" w:rsidRDefault="003B348B" w:rsidP="003B348B">
      <w:r>
        <w:t>Malala fund is a non-profit website that spends donations it receives to help educate girls around the world with no access to education.</w:t>
      </w:r>
    </w:p>
    <w:p w:rsidR="003B348B" w:rsidRDefault="003B348B" w:rsidP="003B348B">
      <w:pPr>
        <w:pStyle w:val="ListParagraph"/>
        <w:numPr>
          <w:ilvl w:val="0"/>
          <w:numId w:val="11"/>
        </w:numPr>
      </w:pPr>
      <w:r>
        <w:t xml:space="preserve">Memphis zoo - </w:t>
      </w:r>
      <w:hyperlink r:id="rId37" w:history="1">
        <w:r w:rsidRPr="00235204">
          <w:rPr>
            <w:rStyle w:val="Hyperlink"/>
          </w:rPr>
          <w:t>http://www.memphiszoo.org</w:t>
        </w:r>
      </w:hyperlink>
    </w:p>
    <w:p w:rsidR="00382D01" w:rsidRDefault="003B348B" w:rsidP="00382D01">
      <w:pPr>
        <w:keepNext/>
      </w:pPr>
      <w:r>
        <w:rPr>
          <w:noProof/>
        </w:rPr>
        <w:drawing>
          <wp:inline distT="0" distB="0" distL="0" distR="0" wp14:anchorId="65E8DF84" wp14:editId="08ED8ADA">
            <wp:extent cx="5731510" cy="30403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040380"/>
                    </a:xfrm>
                    <a:prstGeom prst="rect">
                      <a:avLst/>
                    </a:prstGeom>
                  </pic:spPr>
                </pic:pic>
              </a:graphicData>
            </a:graphic>
          </wp:inline>
        </w:drawing>
      </w:r>
    </w:p>
    <w:p w:rsidR="003B348B" w:rsidRDefault="00382D01" w:rsidP="00382D01">
      <w:pPr>
        <w:pStyle w:val="Caption"/>
      </w:pPr>
      <w:bookmarkStart w:id="21" w:name="_Toc34387947"/>
      <w:r>
        <w:t xml:space="preserve">Figure </w:t>
      </w:r>
      <w:r>
        <w:fldChar w:fldCharType="begin"/>
      </w:r>
      <w:r>
        <w:instrText xml:space="preserve"> SEQ Figure \* ARABIC </w:instrText>
      </w:r>
      <w:r>
        <w:fldChar w:fldCharType="separate"/>
      </w:r>
      <w:r>
        <w:rPr>
          <w:noProof/>
        </w:rPr>
        <w:t>7</w:t>
      </w:r>
      <w:r>
        <w:fldChar w:fldCharType="end"/>
      </w:r>
      <w:r>
        <w:t>: Memphis zoo's homepage</w:t>
      </w:r>
      <w:bookmarkEnd w:id="21"/>
    </w:p>
    <w:p w:rsidR="003B348B" w:rsidRDefault="003B348B" w:rsidP="003B348B">
      <w:r w:rsidRPr="003B348B">
        <w:t xml:space="preserve">Along with being a home for animals, The Memphis Zoo is committed to all sorts of animal-related pursuits, from protecting endangered species to </w:t>
      </w:r>
      <w:r>
        <w:t>researching</w:t>
      </w:r>
      <w:r w:rsidRPr="003B348B">
        <w:t xml:space="preserve"> to improve zoo conditions and more.</w:t>
      </w:r>
    </w:p>
    <w:p w:rsidR="003B348B" w:rsidRPr="003B348B" w:rsidRDefault="003B348B" w:rsidP="003B348B">
      <w:r w:rsidRPr="003B348B">
        <w:t>They also host plenty of events and exhibits to bring their community together and to teach people more about animals and what they can do to protect them.</w:t>
      </w:r>
    </w:p>
    <w:p w:rsidR="00830CC1" w:rsidRDefault="00830CC1" w:rsidP="00830CC1">
      <w:pPr>
        <w:pStyle w:val="Heading2"/>
        <w:numPr>
          <w:ilvl w:val="0"/>
          <w:numId w:val="14"/>
        </w:numPr>
      </w:pPr>
      <w:bookmarkStart w:id="22" w:name="_Toc34387963"/>
      <w:r>
        <w:t>Educational website</w:t>
      </w:r>
      <w:bookmarkEnd w:id="22"/>
      <w:r>
        <w:t xml:space="preserve"> </w:t>
      </w:r>
    </w:p>
    <w:p w:rsidR="003B348B" w:rsidRPr="003B348B" w:rsidRDefault="003B348B" w:rsidP="003B348B">
      <w:r w:rsidRPr="003B348B">
        <w:t>The websites of educational institutions and those offering online courses fall into the category of educational websites. These websites have the primary goal of either providing educational materials to visitors or providing information on an educational institution to them.</w:t>
      </w:r>
    </w:p>
    <w:p w:rsidR="003B348B" w:rsidRDefault="003B348B" w:rsidP="003B348B">
      <w:pPr>
        <w:pStyle w:val="ListParagraph"/>
        <w:numPr>
          <w:ilvl w:val="0"/>
          <w:numId w:val="11"/>
        </w:numPr>
      </w:pPr>
      <w:r>
        <w:t xml:space="preserve">Oracle Academy – </w:t>
      </w:r>
      <w:hyperlink r:id="rId39" w:history="1">
        <w:r w:rsidRPr="00235204">
          <w:rPr>
            <w:rStyle w:val="Hyperlink"/>
          </w:rPr>
          <w:t>http://academy.o</w:t>
        </w:r>
        <w:r w:rsidRPr="00235204">
          <w:rPr>
            <w:rStyle w:val="Hyperlink"/>
          </w:rPr>
          <w:t>r</w:t>
        </w:r>
        <w:r w:rsidRPr="00235204">
          <w:rPr>
            <w:rStyle w:val="Hyperlink"/>
          </w:rPr>
          <w:t>acle.com</w:t>
        </w:r>
      </w:hyperlink>
      <w:r>
        <w:t xml:space="preserve"> </w:t>
      </w:r>
    </w:p>
    <w:p w:rsidR="003B348B" w:rsidRDefault="003B348B" w:rsidP="003B348B">
      <w:r>
        <w:t>Oracle is a website through which students may develop key programming skills for college and career readiness.</w:t>
      </w:r>
    </w:p>
    <w:p w:rsidR="003B348B" w:rsidRDefault="003B348B" w:rsidP="003B348B">
      <w:pPr>
        <w:pStyle w:val="ListParagraph"/>
        <w:numPr>
          <w:ilvl w:val="0"/>
          <w:numId w:val="11"/>
        </w:numPr>
      </w:pPr>
      <w:r>
        <w:t xml:space="preserve">Coursera - </w:t>
      </w:r>
      <w:hyperlink r:id="rId40" w:history="1">
        <w:r w:rsidRPr="00235204">
          <w:rPr>
            <w:rStyle w:val="Hyperlink"/>
          </w:rPr>
          <w:t>https://www.coursera.org</w:t>
        </w:r>
      </w:hyperlink>
    </w:p>
    <w:p w:rsidR="003B348B" w:rsidRPr="003B348B" w:rsidRDefault="003B348B" w:rsidP="003B348B">
      <w:r>
        <w:t>Coursera provides online courses in the form of on-demand video lectures, homework exercises</w:t>
      </w:r>
      <w:r w:rsidR="00382D01">
        <w:t>,</w:t>
      </w:r>
      <w:r>
        <w:t xml:space="preserve"> and community discussion forums. Subscribers can get additional content including quizzes and projects as well as digital course certificates upon completion.</w:t>
      </w:r>
    </w:p>
    <w:p w:rsidR="00830CC1" w:rsidRDefault="00830CC1" w:rsidP="00830CC1">
      <w:pPr>
        <w:pStyle w:val="Heading2"/>
        <w:numPr>
          <w:ilvl w:val="0"/>
          <w:numId w:val="14"/>
        </w:numPr>
      </w:pPr>
      <w:bookmarkStart w:id="23" w:name="_Toc34387964"/>
      <w:r>
        <w:t>Infopreneur website</w:t>
      </w:r>
      <w:bookmarkEnd w:id="23"/>
    </w:p>
    <w:p w:rsidR="003B348B" w:rsidRDefault="003B348B" w:rsidP="003B348B">
      <w:r w:rsidRPr="003B348B">
        <w:t>Infopreneur websites overlap a bit with business and eCommerce websites, but they represent a unique type of online business. Infopreneurs create and sell information products. That could be in the form of courses, tutorials, videos or ebooks.</w:t>
      </w:r>
    </w:p>
    <w:p w:rsidR="003B348B" w:rsidRDefault="003B348B" w:rsidP="003B348B">
      <w:r>
        <w:t xml:space="preserve">Examples of such websites include: </w:t>
      </w:r>
    </w:p>
    <w:p w:rsidR="003B348B" w:rsidRDefault="003B348B" w:rsidP="003B348B">
      <w:pPr>
        <w:pStyle w:val="ListParagraph"/>
        <w:numPr>
          <w:ilvl w:val="0"/>
          <w:numId w:val="11"/>
        </w:numPr>
      </w:pPr>
      <w:r>
        <w:t>Coursera</w:t>
      </w:r>
    </w:p>
    <w:p w:rsidR="003B348B" w:rsidRDefault="003B348B" w:rsidP="003B348B">
      <w:pPr>
        <w:pStyle w:val="ListParagraph"/>
        <w:numPr>
          <w:ilvl w:val="0"/>
          <w:numId w:val="11"/>
        </w:numPr>
      </w:pPr>
      <w:r>
        <w:t>Jazza studios</w:t>
      </w:r>
    </w:p>
    <w:p w:rsidR="003B348B" w:rsidRDefault="003B348B" w:rsidP="003B348B">
      <w:pPr>
        <w:pStyle w:val="ListParagraph"/>
        <w:numPr>
          <w:ilvl w:val="0"/>
          <w:numId w:val="11"/>
        </w:numPr>
      </w:pPr>
      <w:r>
        <w:t>Ross Draws</w:t>
      </w:r>
    </w:p>
    <w:p w:rsidR="003B348B" w:rsidRPr="003B348B" w:rsidRDefault="003B348B" w:rsidP="003B348B">
      <w:r>
        <w:t>Which can be referred from precious sections</w:t>
      </w:r>
    </w:p>
    <w:p w:rsidR="00830CC1" w:rsidRDefault="00830CC1" w:rsidP="00830CC1">
      <w:pPr>
        <w:pStyle w:val="Heading2"/>
        <w:numPr>
          <w:ilvl w:val="0"/>
          <w:numId w:val="14"/>
        </w:numPr>
      </w:pPr>
      <w:bookmarkStart w:id="24" w:name="_Toc34387965"/>
      <w:r>
        <w:t>Personal website</w:t>
      </w:r>
      <w:bookmarkEnd w:id="24"/>
    </w:p>
    <w:p w:rsidR="003B348B" w:rsidRDefault="003B348B" w:rsidP="003B348B">
      <w:r w:rsidRPr="003B348B">
        <w:t>Not all websites exist to make money in some way or another. Many people find value in creating personal websites to put their thoughts out into the world. This category includes personal blogs, vlogs, and photo diaries people share with the world.</w:t>
      </w:r>
    </w:p>
    <w:p w:rsidR="003B348B" w:rsidRDefault="003B348B" w:rsidP="003B348B">
      <w:r>
        <w:t xml:space="preserve">Here are some great personal site examples to refer </w:t>
      </w:r>
    </w:p>
    <w:p w:rsidR="003B348B" w:rsidRDefault="003B348B" w:rsidP="003B348B">
      <w:pPr>
        <w:pStyle w:val="ListParagraph"/>
        <w:numPr>
          <w:ilvl w:val="0"/>
          <w:numId w:val="11"/>
        </w:numPr>
      </w:pPr>
      <w:r>
        <w:t xml:space="preserve">Gary Sheng - </w:t>
      </w:r>
      <w:hyperlink r:id="rId41" w:history="1">
        <w:r w:rsidRPr="00235204">
          <w:rPr>
            <w:rStyle w:val="Hyperlink"/>
          </w:rPr>
          <w:t>http://www.garysheng.com</w:t>
        </w:r>
      </w:hyperlink>
    </w:p>
    <w:p w:rsidR="003B348B" w:rsidRDefault="003B348B" w:rsidP="003B348B">
      <w:pPr>
        <w:pStyle w:val="ListParagraph"/>
        <w:numPr>
          <w:ilvl w:val="0"/>
          <w:numId w:val="11"/>
        </w:numPr>
      </w:pPr>
      <w:r>
        <w:t xml:space="preserve">Raf Darolez - </w:t>
      </w:r>
      <w:hyperlink r:id="rId42" w:history="1">
        <w:r w:rsidRPr="00235204">
          <w:rPr>
            <w:rStyle w:val="Hyperlink"/>
          </w:rPr>
          <w:t>https://derolez.dev</w:t>
        </w:r>
      </w:hyperlink>
      <w:r>
        <w:t xml:space="preserve"> </w:t>
      </w:r>
    </w:p>
    <w:p w:rsidR="003B348B" w:rsidRDefault="003B348B" w:rsidP="003B348B">
      <w:pPr>
        <w:pStyle w:val="ListParagraph"/>
        <w:numPr>
          <w:ilvl w:val="0"/>
          <w:numId w:val="11"/>
        </w:numPr>
      </w:pPr>
      <w:r>
        <w:t xml:space="preserve">Pascal van Gemert - </w:t>
      </w:r>
      <w:hyperlink r:id="rId43" w:history="1">
        <w:r w:rsidRPr="00235204">
          <w:rPr>
            <w:rStyle w:val="Hyperlink"/>
          </w:rPr>
          <w:t>http://www.pascalvangemert.nl</w:t>
        </w:r>
      </w:hyperlink>
    </w:p>
    <w:p w:rsidR="003B348B" w:rsidRDefault="003B348B" w:rsidP="003B348B">
      <w:pPr>
        <w:ind w:left="360"/>
      </w:pPr>
      <w:r>
        <w:t>And two previously mentioned websites – Jazza studios and Ross draws</w:t>
      </w:r>
    </w:p>
    <w:p w:rsidR="003B348B" w:rsidRPr="003B348B" w:rsidRDefault="003B348B" w:rsidP="003B348B">
      <w:pPr>
        <w:ind w:left="360"/>
      </w:pPr>
      <w:r>
        <w:t>The common thing about personal websites is that they boast about the creator's skill because it’s a very easy way to reach out to people and companies. So showing off your skills and achievements is very important</w:t>
      </w:r>
    </w:p>
    <w:p w:rsidR="00830CC1" w:rsidRDefault="00830CC1" w:rsidP="00830CC1">
      <w:pPr>
        <w:pStyle w:val="Heading2"/>
        <w:numPr>
          <w:ilvl w:val="0"/>
          <w:numId w:val="14"/>
        </w:numPr>
      </w:pPr>
      <w:bookmarkStart w:id="25" w:name="_Toc34387966"/>
      <w:r>
        <w:t>Web portal</w:t>
      </w:r>
      <w:bookmarkEnd w:id="25"/>
    </w:p>
    <w:p w:rsidR="003B348B" w:rsidRDefault="003B348B" w:rsidP="003B348B">
      <w:r w:rsidRPr="003B348B">
        <w:t xml:space="preserve">Web portals are often websites designed for internal purposes at a business, organization, or institution. They collect information in different formats from different sources into one place to make all relevant information accessible to the people who need to see it. They often involve login and personalized views for different users that ensure the </w:t>
      </w:r>
      <w:r>
        <w:t>accessible information</w:t>
      </w:r>
      <w:r w:rsidRPr="003B348B">
        <w:t xml:space="preserve"> is most useful to their particular needs.</w:t>
      </w:r>
    </w:p>
    <w:p w:rsidR="003B348B" w:rsidRDefault="003B348B" w:rsidP="003B348B">
      <w:pPr>
        <w:pStyle w:val="ListParagraph"/>
        <w:numPr>
          <w:ilvl w:val="0"/>
          <w:numId w:val="11"/>
        </w:numPr>
      </w:pPr>
      <w:r>
        <w:t>West Bend, Agent and customer portal</w:t>
      </w:r>
    </w:p>
    <w:p w:rsidR="003B348B" w:rsidRDefault="003B348B" w:rsidP="003B348B">
      <w:r>
        <w:t>Provides an enhanced digital offering for the customers and agents involved with the company.</w:t>
      </w:r>
    </w:p>
    <w:p w:rsidR="003B348B" w:rsidRDefault="003B348B" w:rsidP="003B348B">
      <w:pPr>
        <w:pStyle w:val="ListParagraph"/>
        <w:numPr>
          <w:ilvl w:val="0"/>
          <w:numId w:val="11"/>
        </w:numPr>
      </w:pPr>
      <w:r>
        <w:t>MedImpact, Benefit program portal</w:t>
      </w:r>
    </w:p>
    <w:p w:rsidR="003B348B" w:rsidRDefault="003B348B" w:rsidP="003B348B">
      <w:r>
        <w:t>The portal centralizes authentication and authorization control across numerous sites that had been previously built to supply and manage various benefit programs.</w:t>
      </w:r>
    </w:p>
    <w:p w:rsidR="003B348B" w:rsidRDefault="003B348B" w:rsidP="003B348B">
      <w:pPr>
        <w:pStyle w:val="ListParagraph"/>
        <w:numPr>
          <w:ilvl w:val="0"/>
          <w:numId w:val="11"/>
        </w:numPr>
      </w:pPr>
      <w:r>
        <w:t>Grants.gov – Federal Government portal</w:t>
      </w:r>
    </w:p>
    <w:p w:rsidR="003B348B" w:rsidRPr="003B348B" w:rsidRDefault="003B348B" w:rsidP="003B348B">
      <w:r>
        <w:t>This web portal Allows applicants for federal grants to apply for and manage funds online through a common website</w:t>
      </w:r>
    </w:p>
    <w:p w:rsidR="003B348B" w:rsidRDefault="00830CC1" w:rsidP="00830CC1">
      <w:pPr>
        <w:pStyle w:val="Heading2"/>
        <w:numPr>
          <w:ilvl w:val="0"/>
          <w:numId w:val="14"/>
        </w:numPr>
      </w:pPr>
      <w:bookmarkStart w:id="26" w:name="_Toc34387967"/>
      <w:r>
        <w:t>Wiki or Community Forum Website</w:t>
      </w:r>
      <w:bookmarkEnd w:id="26"/>
    </w:p>
    <w:p w:rsidR="003B348B" w:rsidRDefault="003B348B" w:rsidP="003B348B">
      <w:r w:rsidRPr="003B348B">
        <w:t xml:space="preserve">Most people are familiar with wikis through the most famous example of one out there: Wikipedia. But wikis can be created on pretty much any subject you can imagine. A wiki is any website where various users </w:t>
      </w:r>
      <w:r>
        <w:t>can</w:t>
      </w:r>
      <w:r w:rsidRPr="003B348B">
        <w:t xml:space="preserve"> collaborate on content and all make their tweaks and changes as they see fit. There are wikis for fan communities, for business resources, and for collecting valuable information sources.</w:t>
      </w:r>
    </w:p>
    <w:p w:rsidR="003B348B" w:rsidRDefault="003B348B" w:rsidP="003B348B">
      <w:pPr>
        <w:pStyle w:val="ListParagraph"/>
        <w:numPr>
          <w:ilvl w:val="0"/>
          <w:numId w:val="11"/>
        </w:numPr>
      </w:pPr>
      <w:r>
        <w:t xml:space="preserve">Reddit – </w:t>
      </w:r>
      <w:hyperlink r:id="rId44" w:history="1">
        <w:r w:rsidRPr="00235204">
          <w:rPr>
            <w:rStyle w:val="Hyperlink"/>
          </w:rPr>
          <w:t>www.reddit.com</w:t>
        </w:r>
      </w:hyperlink>
    </w:p>
    <w:p w:rsidR="003B348B" w:rsidRDefault="003B348B" w:rsidP="003B348B">
      <w:r>
        <w:t>It is a network of communities based on people’s interests. People can create and be part of communities from around the world.</w:t>
      </w:r>
    </w:p>
    <w:p w:rsidR="003B348B" w:rsidRDefault="003B348B" w:rsidP="003B348B">
      <w:pPr>
        <w:pStyle w:val="ListParagraph"/>
        <w:numPr>
          <w:ilvl w:val="0"/>
          <w:numId w:val="11"/>
        </w:numPr>
      </w:pPr>
      <w:r>
        <w:t xml:space="preserve">Quora – </w:t>
      </w:r>
      <w:hyperlink r:id="rId45" w:history="1">
        <w:r w:rsidR="00382D01" w:rsidRPr="00235204">
          <w:rPr>
            <w:rStyle w:val="Hyperlink"/>
          </w:rPr>
          <w:t>www.quora.com</w:t>
        </w:r>
      </w:hyperlink>
    </w:p>
    <w:p w:rsidR="00382D01" w:rsidRDefault="00382D01" w:rsidP="00382D01">
      <w:r w:rsidRPr="00382D01">
        <w:t>Quora is a place to gain and share knowledge. It's a platform to ask questions and connect with people who contribute unique insights and quality answers.</w:t>
      </w:r>
    </w:p>
    <w:p w:rsidR="003B348B" w:rsidRDefault="003B348B" w:rsidP="003B348B">
      <w:pPr>
        <w:pStyle w:val="ListParagraph"/>
        <w:numPr>
          <w:ilvl w:val="0"/>
          <w:numId w:val="11"/>
        </w:numPr>
      </w:pPr>
      <w:r>
        <w:t xml:space="preserve">Stack Overflow – </w:t>
      </w:r>
      <w:hyperlink r:id="rId46" w:history="1">
        <w:r w:rsidR="00382D01" w:rsidRPr="00235204">
          <w:rPr>
            <w:rStyle w:val="Hyperlink"/>
          </w:rPr>
          <w:t>www.stackoverflow.com</w:t>
        </w:r>
      </w:hyperlink>
    </w:p>
    <w:p w:rsidR="00382D01" w:rsidRDefault="00382D01" w:rsidP="00382D01">
      <w:r w:rsidRPr="00382D01">
        <w:t>Stack Overflow is the largest, most trusted online community for developers to learn, share​ ​their programming ​knowledge, and build their careers.</w:t>
      </w:r>
    </w:p>
    <w:p w:rsidR="003B348B" w:rsidRDefault="003B348B" w:rsidP="003B348B">
      <w:pPr>
        <w:pStyle w:val="ListParagraph"/>
        <w:numPr>
          <w:ilvl w:val="0"/>
          <w:numId w:val="11"/>
        </w:numPr>
      </w:pPr>
      <w:r>
        <w:t xml:space="preserve">XDA Developers – </w:t>
      </w:r>
      <w:hyperlink r:id="rId47" w:history="1">
        <w:r w:rsidR="00382D01" w:rsidRPr="00235204">
          <w:rPr>
            <w:rStyle w:val="Hyperlink"/>
          </w:rPr>
          <w:t>www.xda-developers.com</w:t>
        </w:r>
      </w:hyperlink>
    </w:p>
    <w:p w:rsidR="00382D01" w:rsidRDefault="00382D01" w:rsidP="00382D01">
      <w:r w:rsidRPr="00382D01">
        <w:t>It is a valuable resource for people who want to make the most of their mobile devices, from customizing the look and feel to addin</w:t>
      </w:r>
      <w:r>
        <w:t xml:space="preserve">g new functionality. The forum </w:t>
      </w:r>
      <w:r w:rsidRPr="00382D01">
        <w:t>was started in 2010 as a way to showcase the groundbreaking development and discussions going on about Android, Windows Mobile, and more.</w:t>
      </w:r>
    </w:p>
    <w:p w:rsidR="003B348B" w:rsidRPr="00382D01" w:rsidRDefault="003B348B" w:rsidP="003B348B">
      <w:pPr>
        <w:pStyle w:val="ListParagraph"/>
        <w:numPr>
          <w:ilvl w:val="0"/>
          <w:numId w:val="11"/>
        </w:numPr>
        <w:rPr>
          <w:rStyle w:val="Hyperlink"/>
          <w:color w:val="595959" w:themeColor="text1" w:themeTint="A6"/>
          <w:u w:val="none"/>
        </w:rPr>
      </w:pPr>
      <w:r>
        <w:t xml:space="preserve">WikiHow - </w:t>
      </w:r>
      <w:hyperlink r:id="rId48" w:history="1">
        <w:r w:rsidRPr="00990B03">
          <w:rPr>
            <w:rStyle w:val="Hyperlink"/>
          </w:rPr>
          <w:t>www.wikihow.com</w:t>
        </w:r>
      </w:hyperlink>
    </w:p>
    <w:p w:rsidR="00470DC8" w:rsidRDefault="00382D01" w:rsidP="00382D01">
      <w:r>
        <w:t>wikiHow is where most people with no idea of how to do something go to. It provides detailed articles on every possible subject people could think of supported by illustrations and available, as of March 2020, in 18 different languages.</w:t>
      </w:r>
    </w:p>
    <w:p w:rsidR="00470DC8" w:rsidRDefault="00470DC8" w:rsidP="00470DC8">
      <w:pPr>
        <w:pStyle w:val="Heading1"/>
      </w:pPr>
      <w:bookmarkStart w:id="27" w:name="_Toc34387968"/>
      <w:r>
        <w:t>Website Assessment</w:t>
      </w:r>
      <w:bookmarkEnd w:id="27"/>
    </w:p>
    <w:p w:rsidR="00470DC8" w:rsidRDefault="00470DC8" w:rsidP="00470DC8">
      <w:pPr>
        <w:pStyle w:val="Heading2"/>
        <w:numPr>
          <w:ilvl w:val="0"/>
          <w:numId w:val="6"/>
        </w:numPr>
        <w:rPr>
          <w:rStyle w:val="Hyperlink"/>
        </w:rPr>
      </w:pPr>
      <w:bookmarkStart w:id="28" w:name="_Toc34387969"/>
      <w:r>
        <w:t xml:space="preserve">Internet Archive - </w:t>
      </w:r>
      <w:hyperlink r:id="rId49" w:history="1">
        <w:r w:rsidRPr="00990B03">
          <w:rPr>
            <w:rStyle w:val="Hyperlink"/>
          </w:rPr>
          <w:t>www.archive.org</w:t>
        </w:r>
        <w:bookmarkEnd w:id="28"/>
      </w:hyperlink>
    </w:p>
    <w:p w:rsidR="00470DC8" w:rsidRPr="00470DC8" w:rsidRDefault="00382D01" w:rsidP="00470DC8">
      <w:r>
        <w:t>The Internet Archive began its service in 1996. It was created to preserve websites that reach the web for future generations 50 or even 500 years from today.</w:t>
      </w:r>
    </w:p>
    <w:p w:rsidR="00470DC8" w:rsidRDefault="00470DC8" w:rsidP="00470DC8">
      <w:pPr>
        <w:pStyle w:val="Heading2"/>
        <w:numPr>
          <w:ilvl w:val="0"/>
          <w:numId w:val="6"/>
        </w:numPr>
      </w:pPr>
      <w:bookmarkStart w:id="29" w:name="_Toc34387970"/>
      <w:r>
        <w:t xml:space="preserve">Amazon - </w:t>
      </w:r>
      <w:hyperlink r:id="rId50" w:history="1">
        <w:r w:rsidRPr="00990B03">
          <w:rPr>
            <w:rStyle w:val="Hyperlink"/>
          </w:rPr>
          <w:t>www.amazon.com</w:t>
        </w:r>
        <w:bookmarkEnd w:id="29"/>
      </w:hyperlink>
    </w:p>
    <w:p w:rsidR="00470DC8" w:rsidRDefault="00382D01" w:rsidP="00470DC8">
      <w:r>
        <w:t>Amazon is the world’s largest online market place, AI assistant provider and cloud computing platform</w:t>
      </w:r>
    </w:p>
    <w:p w:rsidR="00382D01" w:rsidRDefault="00382D01" w:rsidP="00470DC8">
      <w:r>
        <w:t>It was founded y Jeff Bezos in 1994 initially as an online bookstore. Soon it expanded to sell electronics, software, video, games and many more.</w:t>
      </w:r>
    </w:p>
    <w:p w:rsidR="00382D01" w:rsidRPr="00470DC8" w:rsidRDefault="00382D01" w:rsidP="00470DC8">
      <w:r>
        <w:t xml:space="preserve">Also, </w:t>
      </w:r>
      <w:r w:rsidRPr="00382D01">
        <w:t>Amazon distributes downloads and streaming of video, music, and audiobooks through its Amazon Prime Video, Amazon Music, and Audible subsidiaries. Amazon also has a publishing arm, Amazon Publishing, a film and television studio, Amazon Studios, and a cloud computing subsidiary, Amazon Web Services. It produces consumer electronics including Kindle e-readers, Fire tablets, Fire TV, and Echo devices.</w:t>
      </w:r>
    </w:p>
    <w:p w:rsidR="008442E4" w:rsidRDefault="00470DC8" w:rsidP="008442E4">
      <w:pPr>
        <w:pStyle w:val="Heading2"/>
        <w:numPr>
          <w:ilvl w:val="0"/>
          <w:numId w:val="6"/>
        </w:numPr>
      </w:pPr>
      <w:bookmarkStart w:id="30" w:name="_Toc34387971"/>
      <w:r>
        <w:t xml:space="preserve">W3Schools </w:t>
      </w:r>
      <w:r w:rsidR="008442E4">
        <w:t>–</w:t>
      </w:r>
      <w:r>
        <w:t xml:space="preserve"> </w:t>
      </w:r>
      <w:hyperlink r:id="rId51" w:history="1">
        <w:r w:rsidR="008442E4" w:rsidRPr="00990B03">
          <w:rPr>
            <w:rStyle w:val="Hyperlink"/>
          </w:rPr>
          <w:t>www.w3schools.com</w:t>
        </w:r>
        <w:bookmarkEnd w:id="30"/>
      </w:hyperlink>
    </w:p>
    <w:p w:rsidR="008442E4" w:rsidRPr="008442E4" w:rsidRDefault="00382D01" w:rsidP="008442E4">
      <w:r>
        <w:t>W3schools is a website created to teach people standardized web development so they can create web pages that follow the World Wide Web Consortium(W3C) web standards.</w:t>
      </w:r>
    </w:p>
    <w:p w:rsidR="008442E4" w:rsidRDefault="008442E4" w:rsidP="008442E4">
      <w:pPr>
        <w:pStyle w:val="Heading2"/>
        <w:numPr>
          <w:ilvl w:val="0"/>
          <w:numId w:val="6"/>
        </w:numPr>
      </w:pPr>
      <w:bookmarkStart w:id="31" w:name="_Toc34387972"/>
      <w:r w:rsidRPr="008442E4">
        <w:t>WikiHow</w:t>
      </w:r>
      <w:r>
        <w:t xml:space="preserve"> – </w:t>
      </w:r>
      <w:hyperlink r:id="rId52" w:history="1">
        <w:r w:rsidRPr="00990B03">
          <w:rPr>
            <w:rStyle w:val="Hyperlink"/>
          </w:rPr>
          <w:t>www.wikihow.com</w:t>
        </w:r>
        <w:bookmarkEnd w:id="31"/>
      </w:hyperlink>
    </w:p>
    <w:p w:rsidR="006F3854" w:rsidRDefault="006F3854" w:rsidP="006F3854">
      <w:r>
        <w:rPr>
          <w:noProof/>
        </w:rPr>
        <w:drawing>
          <wp:anchor distT="0" distB="0" distL="114300" distR="114300" simplePos="0" relativeHeight="251673600" behindDoc="0" locked="0" layoutInCell="1" allowOverlap="1">
            <wp:simplePos x="0" y="0"/>
            <wp:positionH relativeFrom="column">
              <wp:posOffset>228600</wp:posOffset>
            </wp:positionH>
            <wp:positionV relativeFrom="paragraph">
              <wp:posOffset>384175</wp:posOffset>
            </wp:positionV>
            <wp:extent cx="5486400" cy="3200400"/>
            <wp:effectExtent l="0" t="0" r="0" b="0"/>
            <wp:wrapTopAndBottom/>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anchor>
        </w:drawing>
      </w:r>
      <w:r>
        <w:t>W</w:t>
      </w:r>
      <w:r w:rsidR="003B5524">
        <w:t xml:space="preserve">ikiHow was created with </w:t>
      </w:r>
      <w:r>
        <w:t>one quality in mind; a</w:t>
      </w:r>
      <w:r w:rsidR="003B5524">
        <w:t xml:space="preserve"> how-to manual</w:t>
      </w:r>
      <w:r>
        <w:t xml:space="preserve"> </w:t>
      </w:r>
      <w:r w:rsidR="003B5524">
        <w:t>that any</w:t>
      </w:r>
      <w:r>
        <w:t xml:space="preserve">body can read and </w:t>
      </w:r>
      <w:r w:rsidR="003B5524">
        <w:t>edit</w:t>
      </w:r>
      <w:r>
        <w:t>. Furthermore, the service also aimed to provide ho-to manuals to people of all countries.</w:t>
      </w:r>
    </w:p>
    <w:p w:rsidR="008442E4" w:rsidRDefault="008442E4" w:rsidP="008442E4">
      <w:pPr>
        <w:pStyle w:val="Caption"/>
      </w:pPr>
      <w:bookmarkStart w:id="32" w:name="_Toc34302908"/>
      <w:bookmarkStart w:id="33" w:name="_Toc34387948"/>
      <w:r>
        <w:t xml:space="preserve">Figure </w:t>
      </w:r>
      <w:r w:rsidR="003B348B">
        <w:fldChar w:fldCharType="begin"/>
      </w:r>
      <w:r w:rsidR="003B348B">
        <w:instrText xml:space="preserve"> SEQ Figure \* ARABIC </w:instrText>
      </w:r>
      <w:r w:rsidR="003B348B">
        <w:fldChar w:fldCharType="separate"/>
      </w:r>
      <w:r w:rsidR="00382D01">
        <w:rPr>
          <w:noProof/>
        </w:rPr>
        <w:t>8</w:t>
      </w:r>
      <w:r w:rsidR="003B348B">
        <w:rPr>
          <w:noProof/>
        </w:rPr>
        <w:fldChar w:fldCharType="end"/>
      </w:r>
      <w:r>
        <w:t>: wikiHow</w:t>
      </w:r>
      <w:r>
        <w:rPr>
          <w:noProof/>
        </w:rPr>
        <w:t xml:space="preserve"> in different languages</w:t>
      </w:r>
      <w:bookmarkEnd w:id="32"/>
      <w:bookmarkEnd w:id="33"/>
    </w:p>
    <w:p w:rsidR="008442E4" w:rsidRDefault="004B22CC" w:rsidP="008442E4">
      <w:pPr>
        <w:rPr>
          <w:noProof/>
        </w:rPr>
      </w:pPr>
      <w:r>
        <w:t>Currently</w:t>
      </w:r>
      <w:r w:rsidR="006F3854">
        <w:t>,</w:t>
      </w:r>
      <w:r>
        <w:t xml:space="preserve"> wikiHow has more than hundreds of thousands of articles. All which </w:t>
      </w:r>
      <w:r w:rsidR="008442E4" w:rsidRPr="008442E4">
        <w:rPr>
          <w:noProof/>
        </w:rPr>
        <w:t xml:space="preserve"> </w:t>
      </w:r>
      <w:r>
        <w:rPr>
          <w:noProof/>
        </w:rPr>
        <w:t xml:space="preserve">are available in 18 different languages including </w:t>
      </w:r>
      <w:r w:rsidRPr="004B22CC">
        <w:rPr>
          <w:noProof/>
        </w:rPr>
        <w:t>Arabic, Chinese, Czech, Dutch, English, French, German, Hindi, Indonesian, Italian, Japanese, Korean</w:t>
      </w:r>
      <w:r w:rsidR="00382D01">
        <w:rPr>
          <w:noProof/>
        </w:rPr>
        <w:t xml:space="preserve"> (Figure 1</w:t>
      </w:r>
      <w:r>
        <w:rPr>
          <w:noProof/>
        </w:rPr>
        <w:t>)</w:t>
      </w:r>
      <w:r w:rsidRPr="004B22CC">
        <w:rPr>
          <w:noProof/>
        </w:rPr>
        <w:t>, Portuguese</w:t>
      </w:r>
      <w:r w:rsidR="00382D01">
        <w:rPr>
          <w:noProof/>
        </w:rPr>
        <w:t xml:space="preserve">(Figure </w:t>
      </w:r>
      <w:r>
        <w:rPr>
          <w:noProof/>
        </w:rPr>
        <w:t>3)</w:t>
      </w:r>
      <w:r w:rsidRPr="004B22CC">
        <w:rPr>
          <w:noProof/>
        </w:rPr>
        <w:t>, Russian</w:t>
      </w:r>
      <w:r w:rsidR="00382D01">
        <w:rPr>
          <w:noProof/>
        </w:rPr>
        <w:t xml:space="preserve">(Figure </w:t>
      </w:r>
      <w:r>
        <w:rPr>
          <w:noProof/>
        </w:rPr>
        <w:t>2)</w:t>
      </w:r>
      <w:r w:rsidRPr="004B22CC">
        <w:rPr>
          <w:noProof/>
        </w:rPr>
        <w:t>, Spanish, Thai, Vietnamese, and Turkish</w:t>
      </w:r>
    </w:p>
    <w:p w:rsidR="006F3854" w:rsidRDefault="006F3854" w:rsidP="008442E4">
      <w:pPr>
        <w:rPr>
          <w:noProof/>
        </w:rPr>
      </w:pPr>
      <w:r>
        <w:rPr>
          <w:noProof/>
        </w:rPr>
        <w:t>All changes applied by users are always reviewed by personnel before being applied on a wikiHow and the same goes for new articles. WikiHow also provides illustrations and photographs for all articles for better explanations of how-to manuals.</w:t>
      </w:r>
    </w:p>
    <w:p w:rsidR="006F3854" w:rsidRDefault="00830CC1" w:rsidP="008442E4">
      <w:pPr>
        <w:rPr>
          <w:noProof/>
        </w:rPr>
      </w:pPr>
      <w:r>
        <w:rPr>
          <w:noProof/>
        </w:rPr>
        <w:t>Also</w:t>
      </w:r>
      <w:r w:rsidR="006F3854">
        <w:rPr>
          <w:noProof/>
        </w:rPr>
        <w:t>, wikiHow provides expert review</w:t>
      </w:r>
      <w:r w:rsidR="00382D01">
        <w:rPr>
          <w:noProof/>
        </w:rPr>
        <w:t>s</w:t>
      </w:r>
      <w:r w:rsidR="006F3854">
        <w:rPr>
          <w:noProof/>
        </w:rPr>
        <w:t xml:space="preserve"> on selected articles. For example, some medical-related manuals are reviewed by actual medical doctors. Expert reviewed articles can be easily identified by a mark as shown in the figure below.</w:t>
      </w:r>
    </w:p>
    <w:p w:rsidR="006F3854" w:rsidRDefault="006F3854" w:rsidP="008442E4">
      <w:pPr>
        <w:rPr>
          <w:noProof/>
        </w:rPr>
      </w:pPr>
      <w:r>
        <w:rPr>
          <w:noProof/>
        </w:rPr>
        <mc:AlternateContent>
          <mc:Choice Requires="wps">
            <w:drawing>
              <wp:anchor distT="0" distB="0" distL="114300" distR="114300" simplePos="0" relativeHeight="251681792" behindDoc="0" locked="0" layoutInCell="1" allowOverlap="1" wp14:anchorId="6753BFAA" wp14:editId="12ECC3CA">
                <wp:simplePos x="0" y="0"/>
                <wp:positionH relativeFrom="column">
                  <wp:posOffset>129540</wp:posOffset>
                </wp:positionH>
                <wp:positionV relativeFrom="paragraph">
                  <wp:posOffset>2379345</wp:posOffset>
                </wp:positionV>
                <wp:extent cx="567245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672455" cy="635"/>
                        </a:xfrm>
                        <a:prstGeom prst="rect">
                          <a:avLst/>
                        </a:prstGeom>
                        <a:solidFill>
                          <a:prstClr val="white"/>
                        </a:solidFill>
                        <a:ln>
                          <a:noFill/>
                        </a:ln>
                      </wps:spPr>
                      <wps:txbx>
                        <w:txbxContent>
                          <w:p w:rsidR="00382D01" w:rsidRPr="00930E65" w:rsidRDefault="00382D01" w:rsidP="006F3854">
                            <w:pPr>
                              <w:pStyle w:val="Caption"/>
                              <w:rPr>
                                <w:noProof/>
                                <w:color w:val="595959" w:themeColor="text1" w:themeTint="A6"/>
                                <w:sz w:val="24"/>
                              </w:rPr>
                            </w:pPr>
                            <w:bookmarkStart w:id="34" w:name="_Toc34302909"/>
                            <w:bookmarkStart w:id="35" w:name="_Toc34387949"/>
                            <w:r>
                              <w:t xml:space="preserve">Figure </w:t>
                            </w:r>
                            <w:r>
                              <w:fldChar w:fldCharType="begin"/>
                            </w:r>
                            <w:r>
                              <w:instrText xml:space="preserve"> SEQ Figure \* ARABIC </w:instrText>
                            </w:r>
                            <w:r>
                              <w:fldChar w:fldCharType="separate"/>
                            </w:r>
                            <w:r>
                              <w:rPr>
                                <w:noProof/>
                              </w:rPr>
                              <w:t>9</w:t>
                            </w:r>
                            <w:r>
                              <w:rPr>
                                <w:noProof/>
                              </w:rPr>
                              <w:fldChar w:fldCharType="end"/>
                            </w:r>
                            <w:r>
                              <w:t xml:space="preserve"> expert reviewed wikiHow article</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53BFAA" id="Text Box 17" o:spid="_x0000_s1027" type="#_x0000_t202" style="position:absolute;margin-left:10.2pt;margin-top:187.35pt;width:446.6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pYxLgIAAGYEAAAOAAAAZHJzL2Uyb0RvYy54bWysVMFu2zAMvQ/YPwi6L06yJS2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m99MP81mnEmKzT/O&#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" stroked="f">
                <v:textbox style="mso-fit-shape-to-text:t" inset="0,0,0,0">
                  <w:txbxContent>
                    <w:p w:rsidR="00382D01" w:rsidRPr="00930E65" w:rsidRDefault="00382D01" w:rsidP="006F3854">
                      <w:pPr>
                        <w:pStyle w:val="Caption"/>
                        <w:rPr>
                          <w:noProof/>
                          <w:color w:val="595959" w:themeColor="text1" w:themeTint="A6"/>
                          <w:sz w:val="24"/>
                        </w:rPr>
                      </w:pPr>
                      <w:bookmarkStart w:id="36" w:name="_Toc34302909"/>
                      <w:bookmarkStart w:id="37" w:name="_Toc34387949"/>
                      <w:r>
                        <w:t xml:space="preserve">Figure </w:t>
                      </w:r>
                      <w:r>
                        <w:fldChar w:fldCharType="begin"/>
                      </w:r>
                      <w:r>
                        <w:instrText xml:space="preserve"> SEQ Figure \* ARABIC </w:instrText>
                      </w:r>
                      <w:r>
                        <w:fldChar w:fldCharType="separate"/>
                      </w:r>
                      <w:r>
                        <w:rPr>
                          <w:noProof/>
                        </w:rPr>
                        <w:t>9</w:t>
                      </w:r>
                      <w:r>
                        <w:rPr>
                          <w:noProof/>
                        </w:rPr>
                        <w:fldChar w:fldCharType="end"/>
                      </w:r>
                      <w:r>
                        <w:t xml:space="preserve"> expert reviewed wikiHow article</w:t>
                      </w:r>
                      <w:bookmarkEnd w:id="36"/>
                      <w:bookmarkEnd w:id="37"/>
                    </w:p>
                  </w:txbxContent>
                </v:textbox>
                <w10:wrap type="topAndBottom"/>
              </v:shape>
            </w:pict>
          </mc:Fallback>
        </mc:AlternateContent>
      </w:r>
      <w:r>
        <w:rPr>
          <w:noProof/>
        </w:rPr>
        <mc:AlternateContent>
          <mc:Choice Requires="wpg">
            <w:drawing>
              <wp:anchor distT="0" distB="0" distL="114300" distR="114300" simplePos="0" relativeHeight="251679744" behindDoc="0" locked="0" layoutInCell="1" allowOverlap="1">
                <wp:simplePos x="0" y="0"/>
                <wp:positionH relativeFrom="column">
                  <wp:posOffset>129540</wp:posOffset>
                </wp:positionH>
                <wp:positionV relativeFrom="paragraph">
                  <wp:posOffset>0</wp:posOffset>
                </wp:positionV>
                <wp:extent cx="5672455" cy="2322195"/>
                <wp:effectExtent l="0" t="0" r="4445" b="1905"/>
                <wp:wrapTopAndBottom/>
                <wp:docPr id="16" name="Group 16"/>
                <wp:cNvGraphicFramePr/>
                <a:graphic xmlns:a="http://schemas.openxmlformats.org/drawingml/2006/main">
                  <a:graphicData uri="http://schemas.microsoft.com/office/word/2010/wordprocessingGroup">
                    <wpg:wgp>
                      <wpg:cNvGrpSpPr/>
                      <wpg:grpSpPr>
                        <a:xfrm>
                          <a:off x="0" y="0"/>
                          <a:ext cx="5672455" cy="2322195"/>
                          <a:chOff x="0" y="0"/>
                          <a:chExt cx="5672455" cy="2322195"/>
                        </a:xfrm>
                      </wpg:grpSpPr>
                      <pic:pic xmlns:pic="http://schemas.openxmlformats.org/drawingml/2006/picture">
                        <pic:nvPicPr>
                          <pic:cNvPr id="9" name="Picture 9"/>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2636520" y="0"/>
                            <a:ext cx="3035935" cy="2186940"/>
                          </a:xfrm>
                          <a:prstGeom prst="rect">
                            <a:avLst/>
                          </a:prstGeom>
                        </pic:spPr>
                      </pic:pic>
                      <pic:pic xmlns:pic="http://schemas.openxmlformats.org/drawingml/2006/picture">
                        <pic:nvPicPr>
                          <pic:cNvPr id="10" name="Picture 10"/>
                          <pic:cNvPicPr>
                            <a:picLocks noChangeAspect="1"/>
                          </pic:cNvPicPr>
                        </pic:nvPicPr>
                        <pic:blipFill rotWithShape="1">
                          <a:blip r:embed="rId59" cstate="print">
                            <a:extLst>
                              <a:ext uri="{28A0092B-C50C-407E-A947-70E740481C1C}">
                                <a14:useLocalDpi xmlns:a14="http://schemas.microsoft.com/office/drawing/2010/main" val="0"/>
                              </a:ext>
                            </a:extLst>
                          </a:blip>
                          <a:srcRect l="1407" t="64972" r="81703" b="17973"/>
                          <a:stretch/>
                        </pic:blipFill>
                        <pic:spPr bwMode="auto">
                          <a:xfrm>
                            <a:off x="0" y="838200"/>
                            <a:ext cx="2042160" cy="1483995"/>
                          </a:xfrm>
                          <a:prstGeom prst="ellipse">
                            <a:avLst/>
                          </a:prstGeom>
                          <a:ln>
                            <a:noFill/>
                          </a:ln>
                          <a:extLst>
                            <a:ext uri="{53640926-AAD7-44D8-BBD7-CCE9431645EC}">
                              <a14:shadowObscured xmlns:a14="http://schemas.microsoft.com/office/drawing/2010/main"/>
                            </a:ext>
                          </a:extLst>
                        </pic:spPr>
                      </pic:pic>
                      <wps:wsp>
                        <wps:cNvPr id="12" name="Straight Connector 12"/>
                        <wps:cNvCnPr/>
                        <wps:spPr>
                          <a:xfrm flipH="1" flipV="1">
                            <a:off x="1600200" y="975360"/>
                            <a:ext cx="1264920" cy="4724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flipH="1">
                            <a:off x="1600200" y="1760220"/>
                            <a:ext cx="1341120" cy="42672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F8ACCE6" id="Group 16" o:spid="_x0000_s1026" style="position:absolute;margin-left:10.2pt;margin-top:0;width:446.65pt;height:182.85pt;z-index:251679744" coordsize="56724,23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26365;width:30359;height:21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">
                  <v:imagedata r:id="rId60" o:title=""/>
                  <v:path arrowok="t"/>
                </v:shape>
                <v:shape id="Picture 10" o:spid="_x0000_s1028" type="#_x0000_t75" style="position:absolute;top:8382;width:20421;height:1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">
                  <v:imagedata r:id="rId61" o:title="" croptop="42580f" cropbottom="11779f" cropleft="922f" cropright="53545f"/>
                  <v:path arrowok="t"/>
                </v:shape>
                <v:line id="Straight Connector 12" o:spid="_x0000_s1029" style="position:absolute;flip:x y;visibility:visible;mso-wrap-style:square" from="16002,9753" to="28651,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" strokecolor="#5b9bd5 [3204]" strokeweight=".5pt">
                  <v:stroke joinstyle="miter"/>
                </v:line>
                <v:line id="Straight Connector 13" o:spid="_x0000_s1030" style="position:absolute;flip:x;visibility:visible;mso-wrap-style:square" from="16002,17602" to="29413,21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" strokecolor="#5b9bd5 [3204]" strokeweight=".5pt">
                  <v:stroke joinstyle="miter"/>
                </v:line>
                <w10:wrap type="topAndBottom"/>
              </v:group>
            </w:pict>
          </mc:Fallback>
        </mc:AlternateContent>
      </w:r>
    </w:p>
    <w:p w:rsidR="00470DC8" w:rsidRDefault="00FE325A" w:rsidP="00FE325A">
      <w:pPr>
        <w:pStyle w:val="Heading2"/>
        <w:numPr>
          <w:ilvl w:val="0"/>
          <w:numId w:val="6"/>
        </w:numPr>
      </w:pPr>
      <w:bookmarkStart w:id="38" w:name="_Toc34387973"/>
      <w:r>
        <w:t xml:space="preserve">Hulu - </w:t>
      </w:r>
      <w:hyperlink r:id="rId62" w:history="1">
        <w:r w:rsidRPr="00633FED">
          <w:rPr>
            <w:rStyle w:val="Hyperlink"/>
          </w:rPr>
          <w:t>www.hulu.com</w:t>
        </w:r>
        <w:bookmarkEnd w:id="38"/>
      </w:hyperlink>
    </w:p>
    <w:p w:rsidR="00FE325A" w:rsidRDefault="00553C5D" w:rsidP="00FE325A">
      <w:r>
        <w:t xml:space="preserve">Hulu is an American </w:t>
      </w:r>
      <w:r w:rsidR="00307298">
        <w:t xml:space="preserve">online </w:t>
      </w:r>
      <w:r>
        <w:t>video streaming site dedicated to streaming popular movies and reality television shows</w:t>
      </w:r>
      <w:r w:rsidR="00B76A5C">
        <w:t>. The web service went live in august 2007</w:t>
      </w:r>
      <w:r w:rsidR="00307298">
        <w:t xml:space="preserve"> and it was at the time limited to American residents.</w:t>
      </w:r>
    </w:p>
    <w:p w:rsidR="00B76A5C" w:rsidRDefault="00553C5D" w:rsidP="00B76A5C">
      <w:pPr>
        <w:keepNext/>
      </w:pPr>
      <w:r>
        <w:rPr>
          <w:noProof/>
        </w:rPr>
        <w:drawing>
          <wp:inline distT="0" distB="0" distL="0" distR="0" wp14:anchorId="0017DBE7" wp14:editId="6629B95A">
            <wp:extent cx="5731510" cy="377761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3777615"/>
                    </a:xfrm>
                    <a:prstGeom prst="rect">
                      <a:avLst/>
                    </a:prstGeom>
                  </pic:spPr>
                </pic:pic>
              </a:graphicData>
            </a:graphic>
          </wp:inline>
        </w:drawing>
      </w:r>
    </w:p>
    <w:p w:rsidR="00553C5D" w:rsidRPr="00FE325A" w:rsidRDefault="00B76A5C" w:rsidP="00B76A5C">
      <w:pPr>
        <w:pStyle w:val="Caption"/>
      </w:pPr>
      <w:bookmarkStart w:id="39" w:name="_Toc34302910"/>
      <w:bookmarkStart w:id="40" w:name="_Toc34387950"/>
      <w:r>
        <w:t xml:space="preserve">Figure </w:t>
      </w:r>
      <w:r w:rsidR="003B348B">
        <w:fldChar w:fldCharType="begin"/>
      </w:r>
      <w:r w:rsidR="003B348B">
        <w:instrText xml:space="preserve"> SEQ Figure \* ARABIC </w:instrText>
      </w:r>
      <w:r w:rsidR="003B348B">
        <w:fldChar w:fldCharType="separate"/>
      </w:r>
      <w:r w:rsidR="00382D01">
        <w:rPr>
          <w:noProof/>
        </w:rPr>
        <w:t>10</w:t>
      </w:r>
      <w:r w:rsidR="003B348B">
        <w:rPr>
          <w:noProof/>
        </w:rPr>
        <w:fldChar w:fldCharType="end"/>
      </w:r>
      <w:r>
        <w:t>: Hulu first release- August 2007</w:t>
      </w:r>
      <w:r w:rsidR="00307298">
        <w:t xml:space="preserve"> (Source: </w:t>
      </w:r>
      <w:hyperlink r:id="rId64" w:history="1">
        <w:r w:rsidR="00307298" w:rsidRPr="00307298">
          <w:rPr>
            <w:rStyle w:val="Hyperlink"/>
          </w:rPr>
          <w:t>Internet Archive</w:t>
        </w:r>
      </w:hyperlink>
      <w:r w:rsidR="00307298">
        <w:t>)</w:t>
      </w:r>
      <w:bookmarkEnd w:id="39"/>
      <w:bookmarkEnd w:id="40"/>
    </w:p>
    <w:p w:rsidR="00B76A5C" w:rsidRDefault="00B76A5C" w:rsidP="00470DC8">
      <w:r>
        <w:t>However, the launch didn’t have any contents and instead it was intended to announce the beta test coming later that year in October.</w:t>
      </w:r>
      <w:r w:rsidR="00015EDE">
        <w:t xml:space="preserve"> The beta release </w:t>
      </w:r>
      <w:r w:rsidR="00307298">
        <w:t xml:space="preserve">which came out </w:t>
      </w:r>
      <w:r w:rsidR="00015EDE">
        <w:t>later that year</w:t>
      </w:r>
      <w:r w:rsidR="00E276DE">
        <w:t>, in addition to the promised video streaming, it featured additional features such as video sharing.</w:t>
      </w:r>
      <w:r w:rsidR="00307298">
        <w:t xml:space="preserve"> Through video sharing, </w:t>
      </w:r>
      <w:r w:rsidR="00307298" w:rsidRPr="00307298">
        <w:t xml:space="preserve">Hulu lets </w:t>
      </w:r>
      <w:r w:rsidR="00307298">
        <w:t>users</w:t>
      </w:r>
      <w:r w:rsidR="00307298" w:rsidRPr="00307298">
        <w:t xml:space="preserve"> easily share </w:t>
      </w:r>
      <w:r w:rsidR="00307298">
        <w:t>their</w:t>
      </w:r>
      <w:r w:rsidR="00307298" w:rsidRPr="00307298">
        <w:t xml:space="preserve"> favorite videos via email or embed </w:t>
      </w:r>
      <w:r w:rsidR="00307298">
        <w:t>these videos</w:t>
      </w:r>
      <w:r w:rsidR="00307298" w:rsidRPr="00307298">
        <w:t xml:space="preserve"> on </w:t>
      </w:r>
      <w:r w:rsidR="00307298">
        <w:t>their</w:t>
      </w:r>
      <w:r w:rsidR="00307298" w:rsidRPr="00307298">
        <w:t xml:space="preserve"> website. </w:t>
      </w:r>
      <w:r w:rsidR="00307298">
        <w:t>Users</w:t>
      </w:r>
      <w:r w:rsidR="00307298" w:rsidRPr="00307298">
        <w:t xml:space="preserve"> can even choose to share the entire video or just one scene. By selecting the share or embed feature, </w:t>
      </w:r>
      <w:r w:rsidR="00307298">
        <w:t>users</w:t>
      </w:r>
      <w:r w:rsidR="00307298" w:rsidRPr="00307298">
        <w:t xml:space="preserve"> have the option of selecting </w:t>
      </w:r>
      <w:r w:rsidR="00307298">
        <w:t>their</w:t>
      </w:r>
      <w:r w:rsidR="00307298" w:rsidRPr="00307298">
        <w:t xml:space="preserve"> start and stop point in a video to create </w:t>
      </w:r>
      <w:r w:rsidR="00307298">
        <w:t>their</w:t>
      </w:r>
      <w:r w:rsidR="00307298" w:rsidRPr="00307298">
        <w:t xml:space="preserve"> fun video clips.</w:t>
      </w:r>
    </w:p>
    <w:p w:rsidR="00307298" w:rsidRDefault="00307298" w:rsidP="00470DC8">
      <w:r>
        <w:t>The service provided by Hulu was especially online video streaming hence it had various settings to play the videos. In the beginning, the service had three different preferences for the users to choose from:</w:t>
      </w:r>
    </w:p>
    <w:p w:rsidR="00307298" w:rsidRDefault="00307298" w:rsidP="00307298">
      <w:pPr>
        <w:pStyle w:val="ListParagraph"/>
        <w:numPr>
          <w:ilvl w:val="0"/>
          <w:numId w:val="7"/>
        </w:numPr>
      </w:pPr>
      <w:r>
        <w:t>watch the video in full screen</w:t>
      </w:r>
    </w:p>
    <w:p w:rsidR="00307298" w:rsidRDefault="00307298" w:rsidP="00307298">
      <w:pPr>
        <w:pStyle w:val="ListParagraph"/>
        <w:numPr>
          <w:ilvl w:val="0"/>
          <w:numId w:val="7"/>
        </w:numPr>
      </w:pPr>
      <w:r w:rsidRPr="00307298">
        <w:t>pop out the video player and place it anywhere on your computer screen and re-size it if you're multi-tasking</w:t>
      </w:r>
    </w:p>
    <w:p w:rsidR="00307298" w:rsidRDefault="00307298" w:rsidP="00307298">
      <w:pPr>
        <w:pStyle w:val="ListParagraph"/>
        <w:numPr>
          <w:ilvl w:val="0"/>
          <w:numId w:val="7"/>
        </w:numPr>
      </w:pPr>
      <w:r w:rsidRPr="00307298">
        <w:t xml:space="preserve">dim the lights and mute the rest of the browser window so nothing distracts you from the video </w:t>
      </w:r>
      <w:r>
        <w:t>that is being streamed</w:t>
      </w:r>
    </w:p>
    <w:p w:rsidR="00307298" w:rsidRDefault="003D1E83" w:rsidP="00307298">
      <w:r>
        <w:t>Unfortunately</w:t>
      </w:r>
      <w:r w:rsidR="00307298">
        <w:t>, the fourth option which allows viewers to stream in a window of its own didn’t appear until recently.</w:t>
      </w:r>
    </w:p>
    <w:p w:rsidR="00307298" w:rsidRDefault="00307298" w:rsidP="00307298">
      <w:r>
        <w:t>Until 2010 Hulu didn’t charge for streaming videos. Instead, the service was based around advertisements. The advertisement</w:t>
      </w:r>
      <w:r w:rsidR="00E45BBF">
        <w:t xml:space="preserve"> presentation</w:t>
      </w:r>
      <w:r>
        <w:t xml:space="preserve">, which was launched in 2008, Hulu’s service </w:t>
      </w:r>
      <w:r w:rsidR="00E45BBF">
        <w:t>is</w:t>
      </w:r>
      <w:r>
        <w:t xml:space="preserve"> very appreciable as the advertisements play at times when </w:t>
      </w:r>
      <w:r w:rsidR="00E45BBF">
        <w:t>no</w:t>
      </w:r>
      <w:r>
        <w:t xml:space="preserve"> video is streaming and when the video is paused.</w:t>
      </w:r>
      <w:r w:rsidR="00E45BBF">
        <w:t xml:space="preserve"> After Hulu converted the streaming services to a subscription-based, it was made possible to opt-out of all forms of advertisements and data collections for subscribers. To achieve this, Hulu uses a Trackermap - a service provided by evidon. As you can see from the figures below, it is also possible to choose from a list </w:t>
      </w:r>
      <w:r w:rsidR="00382D01">
        <w:t xml:space="preserve">of </w:t>
      </w:r>
      <w:r w:rsidR="00E45BBF">
        <w:t>advertising service</w:t>
      </w:r>
      <w:r w:rsidR="00382D01">
        <w:t>s</w:t>
      </w:r>
      <w:r w:rsidR="008442E4">
        <w:t xml:space="preserve"> and disable the ones </w:t>
      </w:r>
      <w:r w:rsidR="00382D01">
        <w:t xml:space="preserve">the </w:t>
      </w:r>
      <w:r w:rsidR="008442E4">
        <w:t>user is not comfortable with.</w:t>
      </w:r>
    </w:p>
    <w:p w:rsidR="00E45BBF" w:rsidRDefault="00E45BBF" w:rsidP="00E45BBF">
      <w:pPr>
        <w:keepNext/>
      </w:pPr>
      <w:r>
        <w:rPr>
          <w:noProof/>
        </w:rPr>
        <w:drawing>
          <wp:inline distT="0" distB="0" distL="0" distR="0">
            <wp:extent cx="5707380" cy="3718560"/>
            <wp:effectExtent l="0" t="0" r="26670" b="1524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rsidR="00E45BBF" w:rsidRDefault="00E45BBF" w:rsidP="00E45BBF">
      <w:pPr>
        <w:pStyle w:val="Caption"/>
        <w:rPr>
          <w:noProof/>
        </w:rPr>
      </w:pPr>
      <w:bookmarkStart w:id="41" w:name="_Toc34302911"/>
      <w:bookmarkStart w:id="42" w:name="_Toc34387951"/>
      <w:r>
        <w:t xml:space="preserve">Figure </w:t>
      </w:r>
      <w:r w:rsidR="003B348B">
        <w:fldChar w:fldCharType="begin"/>
      </w:r>
      <w:r w:rsidR="003B348B">
        <w:instrText xml:space="preserve"> SEQ Figure \* ARABIC </w:instrText>
      </w:r>
      <w:r w:rsidR="003B348B">
        <w:fldChar w:fldCharType="separate"/>
      </w:r>
      <w:r w:rsidR="00382D01">
        <w:rPr>
          <w:noProof/>
        </w:rPr>
        <w:t>11</w:t>
      </w:r>
      <w:r w:rsidR="003B348B">
        <w:rPr>
          <w:noProof/>
        </w:rPr>
        <w:fldChar w:fldCharType="end"/>
      </w:r>
      <w:r>
        <w:t>:Hulu's</w:t>
      </w:r>
      <w:r>
        <w:rPr>
          <w:noProof/>
        </w:rPr>
        <w:t xml:space="preserve"> Tracker map</w:t>
      </w:r>
      <w:bookmarkEnd w:id="41"/>
      <w:bookmarkEnd w:id="42"/>
    </w:p>
    <w:p w:rsidR="00307298" w:rsidRDefault="006F3854" w:rsidP="006F3854">
      <w:pPr>
        <w:pStyle w:val="Heading1"/>
      </w:pPr>
      <w:bookmarkStart w:id="43" w:name="_Toc34387974"/>
      <w:r>
        <w:t>How to evaluate websites</w:t>
      </w:r>
      <w:bookmarkEnd w:id="43"/>
    </w:p>
    <w:p w:rsidR="006F3854" w:rsidRDefault="00382D01" w:rsidP="006F3854">
      <w:r>
        <w:t>Six guidelines</w:t>
      </w:r>
      <w:r w:rsidR="006F3854">
        <w:t xml:space="preserve"> deal with the content of websites rather than the design and look.</w:t>
      </w:r>
    </w:p>
    <w:p w:rsidR="006F3854" w:rsidRDefault="006F3854" w:rsidP="006F3854">
      <w:pPr>
        <w:pStyle w:val="Heading2"/>
        <w:numPr>
          <w:ilvl w:val="0"/>
          <w:numId w:val="9"/>
        </w:numPr>
      </w:pPr>
      <w:bookmarkStart w:id="44" w:name="_Toc34387975"/>
      <w:r>
        <w:t>Authority</w:t>
      </w:r>
      <w:bookmarkEnd w:id="44"/>
    </w:p>
    <w:p w:rsidR="006F3854" w:rsidRPr="006F3854" w:rsidRDefault="006F3854" w:rsidP="006F3854">
      <w:r>
        <w:t xml:space="preserve">Authority reveals that the person, institution or agency that owns a site has the qualifications and knowledge to do so. It should also be clear who developed the site. </w:t>
      </w:r>
      <w:r w:rsidR="00830CC1">
        <w:t>Also</w:t>
      </w:r>
      <w:r>
        <w:t>, contact information should be provided and it must include an e-mail address, phone number</w:t>
      </w:r>
      <w:r w:rsidR="00382D01">
        <w:t>,</w:t>
      </w:r>
      <w:r>
        <w:t xml:space="preserve"> and fax number. The author should state qualifications, credentials, or personal background that gives them </w:t>
      </w:r>
      <w:r w:rsidR="00382D01">
        <w:t xml:space="preserve">the </w:t>
      </w:r>
      <w:r>
        <w:t>authority to present information. It is also important to mention whether the site is supported by a commercial body or an organization.</w:t>
      </w:r>
    </w:p>
    <w:p w:rsidR="006F3854" w:rsidRDefault="006F3854" w:rsidP="006F3854">
      <w:pPr>
        <w:pStyle w:val="Heading2"/>
        <w:numPr>
          <w:ilvl w:val="0"/>
          <w:numId w:val="9"/>
        </w:numPr>
      </w:pPr>
      <w:bookmarkStart w:id="45" w:name="_Toc34387976"/>
      <w:r>
        <w:t>Purpose</w:t>
      </w:r>
      <w:bookmarkEnd w:id="45"/>
    </w:p>
    <w:p w:rsidR="006F3854" w:rsidRDefault="006F3854" w:rsidP="006F3854">
      <w:r>
        <w:t>The purpose of the information presented in the site should be clear whether the web site is meant to inform, persuade, state an opinion, entertain, or parody someone. When evaluating a site for the purpose, it is important to check:</w:t>
      </w:r>
    </w:p>
    <w:p w:rsidR="006F3854" w:rsidRDefault="006F3854" w:rsidP="006F3854">
      <w:pPr>
        <w:pStyle w:val="ListParagraph"/>
        <w:numPr>
          <w:ilvl w:val="0"/>
          <w:numId w:val="10"/>
        </w:numPr>
      </w:pPr>
      <w:r>
        <w:t>If the information is intended to a particular audience</w:t>
      </w:r>
    </w:p>
    <w:p w:rsidR="006F3854" w:rsidRDefault="006F3854" w:rsidP="006F3854">
      <w:pPr>
        <w:pStyle w:val="ListParagraph"/>
        <w:numPr>
          <w:ilvl w:val="0"/>
          <w:numId w:val="10"/>
        </w:numPr>
      </w:pPr>
      <w:r>
        <w:t>Whether the content supports the purpose of the site</w:t>
      </w:r>
    </w:p>
    <w:p w:rsidR="006F3854" w:rsidRDefault="006F3854" w:rsidP="006F3854">
      <w:pPr>
        <w:pStyle w:val="ListParagraph"/>
        <w:numPr>
          <w:ilvl w:val="0"/>
          <w:numId w:val="10"/>
        </w:numPr>
      </w:pPr>
      <w:r>
        <w:t>If the site is organized and focused</w:t>
      </w:r>
    </w:p>
    <w:p w:rsidR="006F3854" w:rsidRDefault="006F3854" w:rsidP="006F3854">
      <w:pPr>
        <w:pStyle w:val="ListParagraph"/>
        <w:numPr>
          <w:ilvl w:val="0"/>
          <w:numId w:val="10"/>
        </w:numPr>
      </w:pPr>
      <w:r>
        <w:t>If the outside links are appropriate for the site</w:t>
      </w:r>
    </w:p>
    <w:p w:rsidR="006F3854" w:rsidRDefault="006F3854" w:rsidP="006F3854">
      <w:pPr>
        <w:pStyle w:val="ListParagraph"/>
        <w:numPr>
          <w:ilvl w:val="0"/>
          <w:numId w:val="10"/>
        </w:numPr>
      </w:pPr>
      <w:r>
        <w:t>Whether the site evaluates the links</w:t>
      </w:r>
    </w:p>
    <w:p w:rsidR="006F3854" w:rsidRPr="006F3854" w:rsidRDefault="006F3854" w:rsidP="006F3854">
      <w:pPr>
        <w:pStyle w:val="ListParagraph"/>
        <w:numPr>
          <w:ilvl w:val="0"/>
          <w:numId w:val="10"/>
        </w:numPr>
      </w:pPr>
      <w:r>
        <w:t>To see the domain of the site as it may indicate the purpose of the site</w:t>
      </w:r>
    </w:p>
    <w:p w:rsidR="006F3854" w:rsidRDefault="006F3854" w:rsidP="006F3854">
      <w:pPr>
        <w:pStyle w:val="Heading2"/>
        <w:numPr>
          <w:ilvl w:val="0"/>
          <w:numId w:val="9"/>
        </w:numPr>
      </w:pPr>
      <w:bookmarkStart w:id="46" w:name="_Toc34387977"/>
      <w:r>
        <w:t>Coverage</w:t>
      </w:r>
      <w:bookmarkEnd w:id="46"/>
    </w:p>
    <w:p w:rsidR="006F3854" w:rsidRDefault="006F3854" w:rsidP="006F3854">
      <w:r>
        <w:t>It is difficult</w:t>
      </w:r>
      <w:r w:rsidR="003D1E83">
        <w:t xml:space="preserve"> to assess the extent of coverage since depth in a site, through the use of links, can be infinite. One author may provide in-depth coverage of a topic while another may cover just one part of the same topic.</w:t>
      </w:r>
      <w:r w:rsidR="003D1E83" w:rsidRPr="003D1E83">
        <w:t xml:space="preserve"> </w:t>
      </w:r>
      <w:r w:rsidR="003D1E83">
        <w:t>When evaluating a site for the coverage, it is important to check:</w:t>
      </w:r>
    </w:p>
    <w:p w:rsidR="003D1E83" w:rsidRDefault="003D1E83" w:rsidP="003D1E83">
      <w:pPr>
        <w:pStyle w:val="ListParagraph"/>
        <w:numPr>
          <w:ilvl w:val="0"/>
          <w:numId w:val="10"/>
        </w:numPr>
      </w:pPr>
      <w:r>
        <w:t>Whether the site claims to be selective or comprehensive</w:t>
      </w:r>
    </w:p>
    <w:p w:rsidR="003D1E83" w:rsidRDefault="003D1E83" w:rsidP="003D1E83">
      <w:pPr>
        <w:pStyle w:val="ListParagraph"/>
        <w:numPr>
          <w:ilvl w:val="0"/>
          <w:numId w:val="10"/>
        </w:numPr>
      </w:pPr>
      <w:r>
        <w:t>If the topics are explored in-depth</w:t>
      </w:r>
    </w:p>
    <w:p w:rsidR="003D1E83" w:rsidRDefault="003D1E83" w:rsidP="003D1E83">
      <w:pPr>
        <w:pStyle w:val="ListParagraph"/>
        <w:numPr>
          <w:ilvl w:val="0"/>
          <w:numId w:val="10"/>
        </w:numPr>
      </w:pPr>
      <w:r>
        <w:t>The value of the site’s information as compared to other websites of similar topic</w:t>
      </w:r>
    </w:p>
    <w:p w:rsidR="003D1E83" w:rsidRDefault="003D1E83" w:rsidP="003D1E83">
      <w:pPr>
        <w:pStyle w:val="ListParagraph"/>
        <w:numPr>
          <w:ilvl w:val="0"/>
          <w:numId w:val="10"/>
        </w:numPr>
      </w:pPr>
      <w:r>
        <w:t>How many links are provided instead of its own</w:t>
      </w:r>
    </w:p>
    <w:p w:rsidR="003D1E83" w:rsidRPr="006F3854" w:rsidRDefault="003D1E83" w:rsidP="003D1E83">
      <w:pPr>
        <w:pStyle w:val="ListParagraph"/>
        <w:numPr>
          <w:ilvl w:val="0"/>
          <w:numId w:val="10"/>
        </w:numPr>
      </w:pPr>
      <w:r>
        <w:t>If there are any irrelevant outside links</w:t>
      </w:r>
    </w:p>
    <w:p w:rsidR="006F3854" w:rsidRDefault="006F3854" w:rsidP="006F3854">
      <w:pPr>
        <w:pStyle w:val="Heading2"/>
        <w:numPr>
          <w:ilvl w:val="0"/>
          <w:numId w:val="9"/>
        </w:numPr>
      </w:pPr>
      <w:bookmarkStart w:id="47" w:name="_Toc34387978"/>
      <w:r>
        <w:t>Currency</w:t>
      </w:r>
      <w:bookmarkEnd w:id="47"/>
    </w:p>
    <w:p w:rsidR="003D1E83" w:rsidRDefault="003D1E83" w:rsidP="003D1E83">
      <w:r>
        <w:t>The currency of a web site can be described in different aspect including</w:t>
      </w:r>
    </w:p>
    <w:p w:rsidR="003D1E83" w:rsidRDefault="003D1E83" w:rsidP="003D1E83">
      <w:pPr>
        <w:pStyle w:val="ListParagraph"/>
        <w:numPr>
          <w:ilvl w:val="0"/>
          <w:numId w:val="13"/>
        </w:numPr>
      </w:pPr>
      <w:r>
        <w:t>How current the information provided on the website is</w:t>
      </w:r>
    </w:p>
    <w:p w:rsidR="003D1E83" w:rsidRDefault="003D1E83" w:rsidP="003D1E83">
      <w:pPr>
        <w:pStyle w:val="ListParagraph"/>
        <w:numPr>
          <w:ilvl w:val="0"/>
          <w:numId w:val="13"/>
        </w:numPr>
      </w:pPr>
      <w:r>
        <w:t>Whether the web site is maintained</w:t>
      </w:r>
    </w:p>
    <w:p w:rsidR="003D1E83" w:rsidRDefault="003D1E83" w:rsidP="003D1E83">
      <w:pPr>
        <w:pStyle w:val="ListParagraph"/>
        <w:numPr>
          <w:ilvl w:val="0"/>
          <w:numId w:val="13"/>
        </w:numPr>
      </w:pPr>
      <w:r>
        <w:t>How often the website updated</w:t>
      </w:r>
    </w:p>
    <w:p w:rsidR="003D1E83" w:rsidRDefault="003D1E83" w:rsidP="003D1E83">
      <w:r>
        <w:t>When evaluating a website for the currency, it is important to find the date information was:</w:t>
      </w:r>
    </w:p>
    <w:p w:rsidR="003D1E83" w:rsidRDefault="003D1E83" w:rsidP="003D1E83">
      <w:pPr>
        <w:pStyle w:val="ListParagraph"/>
        <w:numPr>
          <w:ilvl w:val="0"/>
          <w:numId w:val="10"/>
        </w:numPr>
      </w:pPr>
      <w:r>
        <w:t>First written</w:t>
      </w:r>
    </w:p>
    <w:p w:rsidR="003D1E83" w:rsidRDefault="003D1E83" w:rsidP="003D1E83">
      <w:pPr>
        <w:pStyle w:val="ListParagraph"/>
        <w:numPr>
          <w:ilvl w:val="0"/>
          <w:numId w:val="10"/>
        </w:numPr>
      </w:pPr>
      <w:r>
        <w:t>Placed on the web</w:t>
      </w:r>
    </w:p>
    <w:p w:rsidR="003D1E83" w:rsidRDefault="003D1E83" w:rsidP="003D1E83">
      <w:pPr>
        <w:pStyle w:val="ListParagraph"/>
        <w:numPr>
          <w:ilvl w:val="0"/>
          <w:numId w:val="10"/>
        </w:numPr>
      </w:pPr>
      <w:r>
        <w:t>Last updated</w:t>
      </w:r>
    </w:p>
    <w:p w:rsidR="003D1E83" w:rsidRDefault="003D1E83" w:rsidP="003D1E83">
      <w:r>
        <w:t>Afterward check if:</w:t>
      </w:r>
    </w:p>
    <w:p w:rsidR="003D1E83" w:rsidRDefault="003D1E83" w:rsidP="003D1E83">
      <w:pPr>
        <w:pStyle w:val="ListParagraph"/>
        <w:numPr>
          <w:ilvl w:val="0"/>
          <w:numId w:val="10"/>
        </w:numPr>
      </w:pPr>
      <w:r>
        <w:t>Links are up-to-date</w:t>
      </w:r>
    </w:p>
    <w:p w:rsidR="003D1E83" w:rsidRDefault="003D1E83" w:rsidP="003D1E83">
      <w:pPr>
        <w:pStyle w:val="ListParagraph"/>
        <w:numPr>
          <w:ilvl w:val="0"/>
          <w:numId w:val="10"/>
        </w:numPr>
      </w:pPr>
      <w:r>
        <w:t>Links provided should be reliable as dead links or references to sites that have moved are not useful.</w:t>
      </w:r>
    </w:p>
    <w:p w:rsidR="003D1E83" w:rsidRDefault="003D1E83" w:rsidP="003D1E83">
      <w:pPr>
        <w:pStyle w:val="ListParagraph"/>
        <w:numPr>
          <w:ilvl w:val="0"/>
          <w:numId w:val="10"/>
        </w:numPr>
      </w:pPr>
      <w:r>
        <w:t>Information provided is so trend related that its usefulness is limited to a certain period</w:t>
      </w:r>
    </w:p>
    <w:p w:rsidR="003D1E83" w:rsidRPr="003D1E83" w:rsidRDefault="003D1E83" w:rsidP="003D1E83">
      <w:pPr>
        <w:pStyle w:val="ListParagraph"/>
        <w:numPr>
          <w:ilvl w:val="0"/>
          <w:numId w:val="10"/>
        </w:numPr>
      </w:pPr>
      <w:r>
        <w:t xml:space="preserve"> The site has been under construction for some time</w:t>
      </w:r>
    </w:p>
    <w:p w:rsidR="006F3854" w:rsidRDefault="006F3854" w:rsidP="006F3854">
      <w:pPr>
        <w:pStyle w:val="Heading2"/>
        <w:numPr>
          <w:ilvl w:val="0"/>
          <w:numId w:val="9"/>
        </w:numPr>
      </w:pPr>
      <w:bookmarkStart w:id="48" w:name="_Toc34387979"/>
      <w:r>
        <w:t>Objectivity</w:t>
      </w:r>
      <w:bookmarkEnd w:id="48"/>
    </w:p>
    <w:p w:rsidR="003D1E83" w:rsidRDefault="003D1E83" w:rsidP="003D1E83">
      <w:r>
        <w:t>A site should be very clear with its objectives. Objective sites present information with a minimum of bias. When evaluating a site for the objectivity, it is critical to check:</w:t>
      </w:r>
    </w:p>
    <w:p w:rsidR="003D1E83" w:rsidRDefault="003D1E83" w:rsidP="003D1E83">
      <w:pPr>
        <w:pStyle w:val="ListParagraph"/>
        <w:numPr>
          <w:ilvl w:val="0"/>
          <w:numId w:val="10"/>
        </w:numPr>
      </w:pPr>
      <w:r>
        <w:t>If the information is presented with a particular bias</w:t>
      </w:r>
    </w:p>
    <w:p w:rsidR="003D1E83" w:rsidRDefault="003D1E83" w:rsidP="003D1E83">
      <w:pPr>
        <w:pStyle w:val="ListParagraph"/>
        <w:numPr>
          <w:ilvl w:val="0"/>
          <w:numId w:val="10"/>
        </w:numPr>
      </w:pPr>
      <w:r>
        <w:t>Whether the information provided assumes a biased audience or tries to sway the audience</w:t>
      </w:r>
    </w:p>
    <w:p w:rsidR="003D1E83" w:rsidRDefault="003D1E83" w:rsidP="003D1E83">
      <w:pPr>
        <w:pStyle w:val="ListParagraph"/>
        <w:numPr>
          <w:ilvl w:val="0"/>
          <w:numId w:val="10"/>
        </w:numPr>
      </w:pPr>
      <w:r>
        <w:t>Whether site advertising conflicts with the content of the site</w:t>
      </w:r>
    </w:p>
    <w:p w:rsidR="003D1E83" w:rsidRPr="003D1E83" w:rsidRDefault="003D1E83" w:rsidP="003D1E83">
      <w:pPr>
        <w:pStyle w:val="ListParagraph"/>
        <w:numPr>
          <w:ilvl w:val="0"/>
          <w:numId w:val="10"/>
        </w:numPr>
      </w:pPr>
      <w:r>
        <w:t>If the site trying to explain, inform, persuade, or sell something</w:t>
      </w:r>
    </w:p>
    <w:p w:rsidR="006F3854" w:rsidRDefault="006F3854" w:rsidP="006F3854">
      <w:pPr>
        <w:pStyle w:val="Heading2"/>
        <w:numPr>
          <w:ilvl w:val="0"/>
          <w:numId w:val="9"/>
        </w:numPr>
      </w:pPr>
      <w:bookmarkStart w:id="49" w:name="_Toc34387980"/>
      <w:r>
        <w:t>Accuracy</w:t>
      </w:r>
      <w:bookmarkEnd w:id="49"/>
    </w:p>
    <w:p w:rsidR="003D1E83" w:rsidRDefault="003D1E83" w:rsidP="003D1E83">
      <w:r>
        <w:t xml:space="preserve">There are a few standards to verify the accuracy of </w:t>
      </w:r>
      <w:r w:rsidR="00830CC1">
        <w:t xml:space="preserve">the </w:t>
      </w:r>
      <w:r>
        <w:t>information on the web. Nevertheless, it is the responsibility of the audience to assess the information presented. When evaluating a site for accuracy, it is critical to check:</w:t>
      </w:r>
    </w:p>
    <w:p w:rsidR="003D1E83" w:rsidRDefault="003D1E83" w:rsidP="003D1E83">
      <w:pPr>
        <w:pStyle w:val="ListParagraph"/>
        <w:numPr>
          <w:ilvl w:val="0"/>
          <w:numId w:val="10"/>
        </w:numPr>
      </w:pPr>
      <w:r>
        <w:t>Reliability: Is the author affiliated with a known, respectable institution?</w:t>
      </w:r>
    </w:p>
    <w:p w:rsidR="003D1E83" w:rsidRDefault="003D1E83" w:rsidP="003D1E83">
      <w:pPr>
        <w:pStyle w:val="ListParagraph"/>
        <w:numPr>
          <w:ilvl w:val="0"/>
          <w:numId w:val="10"/>
        </w:numPr>
      </w:pPr>
      <w:r>
        <w:t>References: do statistics and other factual information receive proper references as to their origin?</w:t>
      </w:r>
    </w:p>
    <w:p w:rsidR="003D1E83" w:rsidRDefault="003D1E83" w:rsidP="003D1E83">
      <w:pPr>
        <w:pStyle w:val="ListParagraph"/>
        <w:numPr>
          <w:ilvl w:val="0"/>
          <w:numId w:val="10"/>
        </w:numPr>
      </w:pPr>
      <w:r>
        <w:t>Whether the reading you have already done on the subject makes the information seem accurate</w:t>
      </w:r>
    </w:p>
    <w:p w:rsidR="003D1E83" w:rsidRDefault="003D1E83" w:rsidP="003D1E83">
      <w:pPr>
        <w:pStyle w:val="ListParagraph"/>
        <w:numPr>
          <w:ilvl w:val="0"/>
          <w:numId w:val="10"/>
        </w:numPr>
      </w:pPr>
      <w:r>
        <w:t>If the information is comparable to other sites on the same topic</w:t>
      </w:r>
    </w:p>
    <w:p w:rsidR="003D1E83" w:rsidRDefault="003D1E83" w:rsidP="003D1E83">
      <w:pPr>
        <w:pStyle w:val="ListParagraph"/>
        <w:numPr>
          <w:ilvl w:val="0"/>
          <w:numId w:val="10"/>
        </w:numPr>
      </w:pPr>
      <w:r>
        <w:t>Whether the text follows basic rules of grammar, spelling</w:t>
      </w:r>
      <w:r w:rsidR="00382D01">
        <w:t>,</w:t>
      </w:r>
      <w:r>
        <w:t xml:space="preserve"> and composition</w:t>
      </w:r>
    </w:p>
    <w:p w:rsidR="00372A36" w:rsidRDefault="003D1E83" w:rsidP="003D1E83">
      <w:pPr>
        <w:pStyle w:val="ListParagraph"/>
        <w:numPr>
          <w:ilvl w:val="0"/>
          <w:numId w:val="10"/>
        </w:numPr>
      </w:pPr>
      <w:r>
        <w:t>If there is a reference(bibliography) list included</w:t>
      </w:r>
    </w:p>
    <w:p w:rsidR="003D1E83" w:rsidRPr="003D1E83" w:rsidRDefault="00372A36" w:rsidP="00372A36">
      <w:r>
        <w:br w:type="page"/>
      </w:r>
      <w:bookmarkStart w:id="50" w:name="_GoBack"/>
      <w:bookmarkEnd w:id="50"/>
    </w:p>
    <w:p w:rsidR="00950237" w:rsidRPr="00950237" w:rsidRDefault="00950237" w:rsidP="00E53658">
      <w:pPr>
        <w:pStyle w:val="Heading1"/>
        <w:jc w:val="both"/>
        <w:rPr>
          <w:rFonts w:ascii="Arial" w:eastAsia="Times New Roman" w:hAnsi="Arial" w:cs="Arial"/>
          <w:color w:val="3B3B3B"/>
          <w:sz w:val="18"/>
          <w:szCs w:val="18"/>
        </w:rPr>
      </w:pPr>
      <w:bookmarkStart w:id="51" w:name="_Toc34387981"/>
      <w:r>
        <w:t>References</w:t>
      </w:r>
      <w:bookmarkEnd w:id="51"/>
    </w:p>
    <w:p w:rsidR="00950237" w:rsidRDefault="007E705C" w:rsidP="00E53658">
      <w:pPr>
        <w:jc w:val="both"/>
      </w:pPr>
      <w:r>
        <w:t xml:space="preserve">A timeline on the History of the Internet - </w:t>
      </w:r>
      <w:hyperlink r:id="rId70" w:history="1">
        <w:r w:rsidR="00E53658" w:rsidRPr="00E35484">
          <w:rPr>
            <w:rStyle w:val="Hyperlink"/>
          </w:rPr>
          <w:t>https://www.behance.net/gallery/6310935/History-of-the-Internet-Infographic</w:t>
        </w:r>
      </w:hyperlink>
    </w:p>
    <w:p w:rsidR="00307298" w:rsidRDefault="00E53658" w:rsidP="00E53658">
      <w:pPr>
        <w:rPr>
          <w:color w:val="0563C1" w:themeColor="hyperlink"/>
          <w:u w:val="single"/>
        </w:rPr>
      </w:pPr>
      <w:r>
        <w:t>Internet | Description</w:t>
      </w:r>
      <w:r w:rsidR="00307298">
        <w:t xml:space="preserve">, History, &amp; Facts | Britannica -  </w:t>
      </w:r>
      <w:hyperlink r:id="rId71" w:history="1">
        <w:r w:rsidR="00307298" w:rsidRPr="00633FED">
          <w:rPr>
            <w:rStyle w:val="Hyperlink"/>
          </w:rPr>
          <w:t>https://www.britannica.com/technology/Internet</w:t>
        </w:r>
      </w:hyperlink>
    </w:p>
    <w:p w:rsidR="006F3854" w:rsidRDefault="006F3854" w:rsidP="006F3854">
      <w:r w:rsidRPr="006F3854">
        <w:t>wikiHow: Ho</w:t>
      </w:r>
      <w:r>
        <w:t xml:space="preserve">w-to instructions you can trust - </w:t>
      </w:r>
      <w:hyperlink r:id="rId72" w:history="1">
        <w:r w:rsidRPr="007A3C7B">
          <w:rPr>
            <w:rStyle w:val="Hyperlink"/>
          </w:rPr>
          <w:t>https://www.wikihow.com/Main-Page</w:t>
        </w:r>
      </w:hyperlink>
    </w:p>
    <w:p w:rsidR="006F3854" w:rsidRDefault="006F3854" w:rsidP="006F3854">
      <w:r w:rsidRPr="006F3854">
        <w:t xml:space="preserve">About wikiHow </w:t>
      </w:r>
      <w:r>
        <w:t>–</w:t>
      </w:r>
      <w:r w:rsidRPr="006F3854">
        <w:t xml:space="preserve"> wikiHow</w:t>
      </w:r>
      <w:r>
        <w:t xml:space="preserve"> - </w:t>
      </w:r>
      <w:hyperlink r:id="rId73" w:history="1">
        <w:r w:rsidRPr="007A3C7B">
          <w:rPr>
            <w:rStyle w:val="Hyperlink"/>
          </w:rPr>
          <w:t>https://www.wikihow.com/wikiHow:About-wikiHow</w:t>
        </w:r>
      </w:hyperlink>
    </w:p>
    <w:p w:rsidR="00E45BBF" w:rsidRDefault="00307298" w:rsidP="00307298">
      <w:r>
        <w:t>Internet Archive- Wayback Machine- Hulu</w:t>
      </w:r>
      <w:r w:rsidR="00E45BBF">
        <w:t xml:space="preserve"> </w:t>
      </w:r>
      <w:r w:rsidR="006F3854">
        <w:t>-</w:t>
      </w:r>
      <w:hyperlink r:id="rId74" w:history="1">
        <w:r w:rsidRPr="00633FED">
          <w:rPr>
            <w:rStyle w:val="Hyperlink"/>
          </w:rPr>
          <w:t>http://web.archive.org/web/20080202191823/http://www.hulu.com/splash/about.html</w:t>
        </w:r>
      </w:hyperlink>
      <w:r w:rsidR="00E45BBF">
        <w:t xml:space="preserve"> </w:t>
      </w:r>
      <w:hyperlink r:id="rId75" w:history="1">
        <w:r w:rsidR="00E45BBF" w:rsidRPr="00633FED">
          <w:rPr>
            <w:rStyle w:val="Hyperlink"/>
          </w:rPr>
          <w:t>http://web.archive.org/web/20120615022645/http://www.hulu.com/about</w:t>
        </w:r>
      </w:hyperlink>
      <w:r w:rsidR="00E45BBF">
        <w:t xml:space="preserve"> </w:t>
      </w:r>
      <w:hyperlink r:id="rId76" w:history="1">
        <w:r w:rsidR="00E45BBF" w:rsidRPr="00633FED">
          <w:rPr>
            <w:rStyle w:val="Hyperlink"/>
          </w:rPr>
          <w:t>http://web.archive.org/web/20071026015638/http://www.hulu.com:80/</w:t>
        </w:r>
      </w:hyperlink>
      <w:r w:rsidR="00E45BBF">
        <w:t xml:space="preserve"> </w:t>
      </w:r>
      <w:hyperlink r:id="rId77" w:history="1">
        <w:r w:rsidR="00E45BBF" w:rsidRPr="00633FED">
          <w:rPr>
            <w:rStyle w:val="Hyperlink"/>
          </w:rPr>
          <w:t>http://web.archive.org/web/20200225013411/https://info.evidon.com/pub_info/3920?v=1&amp;nt=0&amp;nw=false</w:t>
        </w:r>
      </w:hyperlink>
    </w:p>
    <w:p w:rsidR="00307298" w:rsidRDefault="00307298" w:rsidP="00307298">
      <w:r>
        <w:t>Wikipedia</w:t>
      </w:r>
      <w:r w:rsidR="006F3854">
        <w:t xml:space="preserve"> </w:t>
      </w:r>
      <w:r>
        <w:t>-</w:t>
      </w:r>
      <w:r w:rsidRPr="00307298">
        <w:t xml:space="preserve"> </w:t>
      </w:r>
      <w:hyperlink r:id="rId78" w:history="1">
        <w:r w:rsidRPr="00633FED">
          <w:rPr>
            <w:rStyle w:val="Hyperlink"/>
          </w:rPr>
          <w:t>https://en.wikipedia.org/wiki/Hulu</w:t>
        </w:r>
      </w:hyperlink>
    </w:p>
    <w:p w:rsidR="00830CC1" w:rsidRDefault="00830CC1" w:rsidP="00307298">
      <w:r w:rsidRPr="00830CC1">
        <w:t>Business Services in the world</w:t>
      </w:r>
      <w:r>
        <w:t xml:space="preserve"> - </w:t>
      </w:r>
      <w:hyperlink r:id="rId79" w:history="1">
        <w:r w:rsidRPr="00830CC1">
          <w:rPr>
            <w:rStyle w:val="Hyperlink"/>
          </w:rPr>
          <w:t>https://www.similarweb.com/top-websites/category/business-and-consumer-services/business-services</w:t>
        </w:r>
      </w:hyperlink>
    </w:p>
    <w:p w:rsidR="006F3854" w:rsidRDefault="006F3854" w:rsidP="00307298">
      <w:r w:rsidRPr="006F3854">
        <w:t>6 Criteria for Websites</w:t>
      </w:r>
      <w:r>
        <w:t xml:space="preserve"> - </w:t>
      </w:r>
      <w:hyperlink r:id="rId80" w:history="1">
        <w:r w:rsidRPr="007A3C7B">
          <w:rPr>
            <w:rStyle w:val="Hyperlink"/>
          </w:rPr>
          <w:t>https://cdn.dal.ca/content/dam/dalhousie/pdf/library/CoreSkills/6_Criteria_for_Websites.pdf</w:t>
        </w:r>
      </w:hyperlink>
    </w:p>
    <w:p w:rsidR="006F3854" w:rsidRDefault="003E0F64" w:rsidP="00307298">
      <w:r>
        <w:t xml:space="preserve">Math riddles - </w:t>
      </w:r>
      <w:hyperlink r:id="rId81" w:history="1">
        <w:r w:rsidRPr="003205EB">
          <w:rPr>
            <w:rStyle w:val="Hyperlink"/>
          </w:rPr>
          <w:t>https://www.riddles.com/math-riddles</w:t>
        </w:r>
      </w:hyperlink>
    </w:p>
    <w:p w:rsidR="003E0F64" w:rsidRDefault="003E0F64" w:rsidP="00307298">
      <w:r>
        <w:t xml:space="preserve">Four-player chess - </w:t>
      </w:r>
      <w:hyperlink r:id="rId82" w:history="1">
        <w:r w:rsidRPr="003205EB">
          <w:rPr>
            <w:rStyle w:val="Hyperlink"/>
          </w:rPr>
          <w:t>https://www.chess.com/4-player-chess?t=play</w:t>
        </w:r>
      </w:hyperlink>
      <w:r>
        <w:t xml:space="preserve"> </w:t>
      </w:r>
    </w:p>
    <w:p w:rsidR="003E0F64" w:rsidRDefault="003E0F64" w:rsidP="00307298">
      <w:r w:rsidRPr="003E0F64">
        <w:t xml:space="preserve">28 amazing design portfolios to inspire you | Creative Bloq </w:t>
      </w:r>
      <w:hyperlink r:id="rId83" w:history="1">
        <w:r w:rsidRPr="003205EB">
          <w:rPr>
            <w:rStyle w:val="Hyperlink"/>
          </w:rPr>
          <w:t>https://www.creativebloq.com/portfolios/examples-712368</w:t>
        </w:r>
      </w:hyperlink>
      <w:r>
        <w:t xml:space="preserve"> </w:t>
      </w:r>
    </w:p>
    <w:p w:rsidR="003B348B" w:rsidRDefault="003B348B" w:rsidP="00307298">
      <w:r w:rsidRPr="003B348B">
        <w:t>The Top 13 Nonprofit Websites: Illuminate Your Cause</w:t>
      </w:r>
      <w:r>
        <w:t xml:space="preserve"> </w:t>
      </w:r>
      <w:hyperlink r:id="rId84" w:history="1">
        <w:r w:rsidRPr="00235204">
          <w:rPr>
            <w:rStyle w:val="Hyperlink"/>
          </w:rPr>
          <w:t>https://doublethedonation.com/tips/top-nonprofit-websites/</w:t>
        </w:r>
      </w:hyperlink>
      <w:r>
        <w:t xml:space="preserve"> </w:t>
      </w:r>
    </w:p>
    <w:p w:rsidR="003B348B" w:rsidRDefault="003B348B" w:rsidP="00307298">
      <w:r>
        <w:t xml:space="preserve">The Memphis Zoo - </w:t>
      </w:r>
      <w:hyperlink r:id="rId85" w:history="1">
        <w:r w:rsidRPr="00235204">
          <w:rPr>
            <w:rStyle w:val="Hyperlink"/>
          </w:rPr>
          <w:t>http://www.memphiszoo.org</w:t>
        </w:r>
      </w:hyperlink>
    </w:p>
    <w:p w:rsidR="003B348B" w:rsidRDefault="003B348B" w:rsidP="00307298">
      <w:r>
        <w:t xml:space="preserve">Malala Fund – </w:t>
      </w:r>
      <w:hyperlink r:id="rId86" w:history="1">
        <w:r w:rsidRPr="00235204">
          <w:rPr>
            <w:rStyle w:val="Hyperlink"/>
          </w:rPr>
          <w:t>http://www.malala.org</w:t>
        </w:r>
      </w:hyperlink>
    </w:p>
    <w:p w:rsidR="003B348B" w:rsidRDefault="003B348B" w:rsidP="00307298">
      <w:r>
        <w:t xml:space="preserve">Coursera - </w:t>
      </w:r>
      <w:hyperlink r:id="rId87" w:history="1">
        <w:r w:rsidRPr="00235204">
          <w:rPr>
            <w:rStyle w:val="Hyperlink"/>
          </w:rPr>
          <w:t>https://about.coursera.org</w:t>
        </w:r>
      </w:hyperlink>
    </w:p>
    <w:p w:rsidR="003B348B" w:rsidRDefault="003B348B" w:rsidP="00307298">
      <w:r>
        <w:t xml:space="preserve">Oracle Academy – </w:t>
      </w:r>
      <w:hyperlink r:id="rId88" w:history="1">
        <w:r w:rsidRPr="00235204">
          <w:rPr>
            <w:rStyle w:val="Hyperlink"/>
          </w:rPr>
          <w:t>http://academy.oracle.com</w:t>
        </w:r>
      </w:hyperlink>
    </w:p>
    <w:p w:rsidR="003B348B" w:rsidRDefault="003B348B" w:rsidP="00307298">
      <w:r w:rsidRPr="003B348B">
        <w:t>23 of the Best Personal Websites to Inspire Your Own</w:t>
      </w:r>
      <w:r>
        <w:t xml:space="preserve"> </w:t>
      </w:r>
      <w:hyperlink r:id="rId89" w:history="1">
        <w:r w:rsidRPr="00235204">
          <w:rPr>
            <w:rStyle w:val="Hyperlink"/>
          </w:rPr>
          <w:t>https://blog.hubspot.com/marketing/best-personal-websites</w:t>
        </w:r>
      </w:hyperlink>
    </w:p>
    <w:p w:rsidR="003B348B" w:rsidRDefault="003B348B" w:rsidP="00307298">
      <w:r w:rsidRPr="003B348B">
        <w:t xml:space="preserve">16 Awesome Web Portal Examples | Digital Strategy | Liferay Blogs </w:t>
      </w:r>
      <w:r>
        <w:t xml:space="preserve"> </w:t>
      </w:r>
      <w:hyperlink r:id="rId90" w:history="1">
        <w:r w:rsidRPr="00235204">
          <w:rPr>
            <w:rStyle w:val="Hyperlink"/>
          </w:rPr>
          <w:t>https://www.liferay.com/blog/en-us/digital-strategy/16-awesome-web-portal-examples</w:t>
        </w:r>
      </w:hyperlink>
    </w:p>
    <w:p w:rsidR="003B348B" w:rsidRDefault="00382D01" w:rsidP="00307298">
      <w:r>
        <w:t xml:space="preserve">About XDA Portal - </w:t>
      </w:r>
      <w:hyperlink r:id="rId91" w:history="1">
        <w:r w:rsidRPr="00235204">
          <w:rPr>
            <w:rStyle w:val="Hyperlink"/>
          </w:rPr>
          <w:t>https://www.xda-developers.com/about/</w:t>
        </w:r>
      </w:hyperlink>
    </w:p>
    <w:p w:rsidR="003B348B" w:rsidRDefault="00382D01" w:rsidP="00307298">
      <w:r>
        <w:t xml:space="preserve">Amazon (company) – Wikipedia - </w:t>
      </w:r>
      <w:hyperlink r:id="rId92" w:history="1">
        <w:r w:rsidRPr="00235204">
          <w:rPr>
            <w:rStyle w:val="Hyperlink"/>
          </w:rPr>
          <w:t>https://en.wikipedia.org/wiki/Amazon_(company)</w:t>
        </w:r>
      </w:hyperlink>
    </w:p>
    <w:p w:rsidR="00382D01" w:rsidRPr="00307298" w:rsidRDefault="00382D01" w:rsidP="00307298"/>
    <w:sectPr w:rsidR="00382D01" w:rsidRPr="003072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8090001"/>
    <w:lvl w:ilvl="0">
      <w:start w:val="1"/>
      <w:numFmt w:val="bullet"/>
      <w:lvlText w:val=""/>
      <w:lvlJc w:val="left"/>
      <w:pPr>
        <w:ind w:left="360" w:hanging="360"/>
      </w:pPr>
      <w:rPr>
        <w:rFonts w:ascii="Symbol" w:hAnsi="Symbol" w:hint="default"/>
      </w:rPr>
    </w:lvl>
  </w:abstractNum>
  <w:abstractNum w:abstractNumId="1" w15:restartNumberingAfterBreak="0">
    <w:nsid w:val="05F24853"/>
    <w:multiLevelType w:val="hybridMultilevel"/>
    <w:tmpl w:val="70F2973A"/>
    <w:lvl w:ilvl="0" w:tplc="0274672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5144D4"/>
    <w:multiLevelType w:val="hybridMultilevel"/>
    <w:tmpl w:val="87FEA596"/>
    <w:lvl w:ilvl="0" w:tplc="08090001">
      <w:start w:val="1"/>
      <w:numFmt w:val="bullet"/>
      <w:lvlText w:val=""/>
      <w:lvlJc w:val="left"/>
      <w:pPr>
        <w:ind w:left="4320" w:hanging="360"/>
      </w:pPr>
      <w:rPr>
        <w:rFonts w:ascii="Symbol" w:hAnsi="Symbol"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3" w15:restartNumberingAfterBreak="0">
    <w:nsid w:val="10F94B6F"/>
    <w:multiLevelType w:val="hybridMultilevel"/>
    <w:tmpl w:val="3C68E1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A50F56"/>
    <w:multiLevelType w:val="hybridMultilevel"/>
    <w:tmpl w:val="0D526C6A"/>
    <w:lvl w:ilvl="0" w:tplc="B538B1C8">
      <w:start w:val="1"/>
      <w:numFmt w:val="bullet"/>
      <w:lvlText w:val="●"/>
      <w:lvlJc w:val="left"/>
      <w:pPr>
        <w:tabs>
          <w:tab w:val="num" w:pos="720"/>
        </w:tabs>
        <w:ind w:left="720" w:hanging="360"/>
      </w:pPr>
      <w:rPr>
        <w:rFonts w:ascii="Open Sans" w:hAnsi="Open Sans" w:hint="default"/>
      </w:rPr>
    </w:lvl>
    <w:lvl w:ilvl="1" w:tplc="B6406D98">
      <w:numFmt w:val="bullet"/>
      <w:lvlText w:val="○"/>
      <w:lvlJc w:val="left"/>
      <w:pPr>
        <w:tabs>
          <w:tab w:val="num" w:pos="1440"/>
        </w:tabs>
        <w:ind w:left="1440" w:hanging="360"/>
      </w:pPr>
      <w:rPr>
        <w:rFonts w:ascii="Open Sans" w:hAnsi="Open Sans" w:hint="default"/>
      </w:rPr>
    </w:lvl>
    <w:lvl w:ilvl="2" w:tplc="C8A4E7A8" w:tentative="1">
      <w:start w:val="1"/>
      <w:numFmt w:val="bullet"/>
      <w:lvlText w:val="●"/>
      <w:lvlJc w:val="left"/>
      <w:pPr>
        <w:tabs>
          <w:tab w:val="num" w:pos="2160"/>
        </w:tabs>
        <w:ind w:left="2160" w:hanging="360"/>
      </w:pPr>
      <w:rPr>
        <w:rFonts w:ascii="Open Sans" w:hAnsi="Open Sans" w:hint="default"/>
      </w:rPr>
    </w:lvl>
    <w:lvl w:ilvl="3" w:tplc="A072D572" w:tentative="1">
      <w:start w:val="1"/>
      <w:numFmt w:val="bullet"/>
      <w:lvlText w:val="●"/>
      <w:lvlJc w:val="left"/>
      <w:pPr>
        <w:tabs>
          <w:tab w:val="num" w:pos="2880"/>
        </w:tabs>
        <w:ind w:left="2880" w:hanging="360"/>
      </w:pPr>
      <w:rPr>
        <w:rFonts w:ascii="Open Sans" w:hAnsi="Open Sans" w:hint="default"/>
      </w:rPr>
    </w:lvl>
    <w:lvl w:ilvl="4" w:tplc="043E10EC" w:tentative="1">
      <w:start w:val="1"/>
      <w:numFmt w:val="bullet"/>
      <w:lvlText w:val="●"/>
      <w:lvlJc w:val="left"/>
      <w:pPr>
        <w:tabs>
          <w:tab w:val="num" w:pos="3600"/>
        </w:tabs>
        <w:ind w:left="3600" w:hanging="360"/>
      </w:pPr>
      <w:rPr>
        <w:rFonts w:ascii="Open Sans" w:hAnsi="Open Sans" w:hint="default"/>
      </w:rPr>
    </w:lvl>
    <w:lvl w:ilvl="5" w:tplc="A8DEBCA8" w:tentative="1">
      <w:start w:val="1"/>
      <w:numFmt w:val="bullet"/>
      <w:lvlText w:val="●"/>
      <w:lvlJc w:val="left"/>
      <w:pPr>
        <w:tabs>
          <w:tab w:val="num" w:pos="4320"/>
        </w:tabs>
        <w:ind w:left="4320" w:hanging="360"/>
      </w:pPr>
      <w:rPr>
        <w:rFonts w:ascii="Open Sans" w:hAnsi="Open Sans" w:hint="default"/>
      </w:rPr>
    </w:lvl>
    <w:lvl w:ilvl="6" w:tplc="19089E22" w:tentative="1">
      <w:start w:val="1"/>
      <w:numFmt w:val="bullet"/>
      <w:lvlText w:val="●"/>
      <w:lvlJc w:val="left"/>
      <w:pPr>
        <w:tabs>
          <w:tab w:val="num" w:pos="5040"/>
        </w:tabs>
        <w:ind w:left="5040" w:hanging="360"/>
      </w:pPr>
      <w:rPr>
        <w:rFonts w:ascii="Open Sans" w:hAnsi="Open Sans" w:hint="default"/>
      </w:rPr>
    </w:lvl>
    <w:lvl w:ilvl="7" w:tplc="16287F22" w:tentative="1">
      <w:start w:val="1"/>
      <w:numFmt w:val="bullet"/>
      <w:lvlText w:val="●"/>
      <w:lvlJc w:val="left"/>
      <w:pPr>
        <w:tabs>
          <w:tab w:val="num" w:pos="5760"/>
        </w:tabs>
        <w:ind w:left="5760" w:hanging="360"/>
      </w:pPr>
      <w:rPr>
        <w:rFonts w:ascii="Open Sans" w:hAnsi="Open Sans" w:hint="default"/>
      </w:rPr>
    </w:lvl>
    <w:lvl w:ilvl="8" w:tplc="9F0E734C" w:tentative="1">
      <w:start w:val="1"/>
      <w:numFmt w:val="bullet"/>
      <w:lvlText w:val="●"/>
      <w:lvlJc w:val="left"/>
      <w:pPr>
        <w:tabs>
          <w:tab w:val="num" w:pos="6480"/>
        </w:tabs>
        <w:ind w:left="6480" w:hanging="360"/>
      </w:pPr>
      <w:rPr>
        <w:rFonts w:ascii="Open Sans" w:hAnsi="Open Sans" w:hint="default"/>
      </w:rPr>
    </w:lvl>
  </w:abstractNum>
  <w:abstractNum w:abstractNumId="5" w15:restartNumberingAfterBreak="0">
    <w:nsid w:val="2CB6795C"/>
    <w:multiLevelType w:val="hybridMultilevel"/>
    <w:tmpl w:val="28B28A24"/>
    <w:lvl w:ilvl="0" w:tplc="E3A00A66">
      <w:start w:val="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4B35AE"/>
    <w:multiLevelType w:val="hybridMultilevel"/>
    <w:tmpl w:val="4676881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9820142"/>
    <w:multiLevelType w:val="hybridMultilevel"/>
    <w:tmpl w:val="0BA05E7E"/>
    <w:lvl w:ilvl="0" w:tplc="E2A2DF6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0AF2DBC"/>
    <w:multiLevelType w:val="hybridMultilevel"/>
    <w:tmpl w:val="2B6647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BD1E57"/>
    <w:multiLevelType w:val="hybridMultilevel"/>
    <w:tmpl w:val="1E0278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F60211"/>
    <w:multiLevelType w:val="hybridMultilevel"/>
    <w:tmpl w:val="E042E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FD4E62"/>
    <w:multiLevelType w:val="hybridMultilevel"/>
    <w:tmpl w:val="8EFAA4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CAD2430"/>
    <w:multiLevelType w:val="hybridMultilevel"/>
    <w:tmpl w:val="6CEE4ECC"/>
    <w:lvl w:ilvl="0" w:tplc="CE0E93F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A91347"/>
    <w:multiLevelType w:val="hybridMultilevel"/>
    <w:tmpl w:val="005887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9057C5D"/>
    <w:multiLevelType w:val="hybridMultilevel"/>
    <w:tmpl w:val="976ED1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0"/>
  </w:num>
  <w:num w:numId="3">
    <w:abstractNumId w:val="2"/>
  </w:num>
  <w:num w:numId="4">
    <w:abstractNumId w:val="0"/>
  </w:num>
  <w:num w:numId="5">
    <w:abstractNumId w:val="3"/>
  </w:num>
  <w:num w:numId="6">
    <w:abstractNumId w:val="13"/>
  </w:num>
  <w:num w:numId="7">
    <w:abstractNumId w:val="6"/>
  </w:num>
  <w:num w:numId="8">
    <w:abstractNumId w:val="7"/>
  </w:num>
  <w:num w:numId="9">
    <w:abstractNumId w:val="11"/>
  </w:num>
  <w:num w:numId="10">
    <w:abstractNumId w:val="5"/>
  </w:num>
  <w:num w:numId="11">
    <w:abstractNumId w:val="12"/>
  </w:num>
  <w:num w:numId="12">
    <w:abstractNumId w:val="1"/>
  </w:num>
  <w:num w:numId="13">
    <w:abstractNumId w:val="14"/>
  </w:num>
  <w:num w:numId="14">
    <w:abstractNumId w:val="9"/>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xMTIzMDA1MjA0NDNV0lEKTi0uzszPAykwNK4FABa7uaotAAAA"/>
  </w:docVars>
  <w:rsids>
    <w:rsidRoot w:val="00754D6E"/>
    <w:rsid w:val="00015EDE"/>
    <w:rsid w:val="00261CD9"/>
    <w:rsid w:val="002C60DA"/>
    <w:rsid w:val="002C6370"/>
    <w:rsid w:val="002F0591"/>
    <w:rsid w:val="00307298"/>
    <w:rsid w:val="003678D8"/>
    <w:rsid w:val="00372A36"/>
    <w:rsid w:val="00382D01"/>
    <w:rsid w:val="003B348B"/>
    <w:rsid w:val="003B5524"/>
    <w:rsid w:val="003D1E83"/>
    <w:rsid w:val="003E0F64"/>
    <w:rsid w:val="00416751"/>
    <w:rsid w:val="00470DC8"/>
    <w:rsid w:val="004815F7"/>
    <w:rsid w:val="004B22CC"/>
    <w:rsid w:val="00502BAA"/>
    <w:rsid w:val="00553C5D"/>
    <w:rsid w:val="006B4624"/>
    <w:rsid w:val="006F3854"/>
    <w:rsid w:val="00754D6E"/>
    <w:rsid w:val="007931F1"/>
    <w:rsid w:val="007E705C"/>
    <w:rsid w:val="007F7D18"/>
    <w:rsid w:val="008010E2"/>
    <w:rsid w:val="00801EA6"/>
    <w:rsid w:val="00830CC1"/>
    <w:rsid w:val="008442E4"/>
    <w:rsid w:val="008854DE"/>
    <w:rsid w:val="008E5590"/>
    <w:rsid w:val="008E7528"/>
    <w:rsid w:val="00923377"/>
    <w:rsid w:val="00950237"/>
    <w:rsid w:val="00B76A5C"/>
    <w:rsid w:val="00BB5A51"/>
    <w:rsid w:val="00C57CC9"/>
    <w:rsid w:val="00CA20B1"/>
    <w:rsid w:val="00CB10EA"/>
    <w:rsid w:val="00CC074A"/>
    <w:rsid w:val="00E20A42"/>
    <w:rsid w:val="00E276DE"/>
    <w:rsid w:val="00E433C1"/>
    <w:rsid w:val="00E45BBF"/>
    <w:rsid w:val="00E53658"/>
    <w:rsid w:val="00F640B0"/>
    <w:rsid w:val="00FC0BAC"/>
    <w:rsid w:val="00FE325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4144F"/>
  <w15:chartTrackingRefBased/>
  <w15:docId w15:val="{3AEF315B-A8AC-45D6-A8CA-F92892946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528"/>
    <w:rPr>
      <w:rFonts w:ascii="Times New Roman" w:hAnsi="Times New Roman"/>
      <w:color w:val="595959" w:themeColor="text1" w:themeTint="A6"/>
      <w:sz w:val="24"/>
    </w:rPr>
  </w:style>
  <w:style w:type="paragraph" w:styleId="Heading1">
    <w:name w:val="heading 1"/>
    <w:basedOn w:val="Normal"/>
    <w:next w:val="Normal"/>
    <w:link w:val="Heading1Char"/>
    <w:uiPriority w:val="9"/>
    <w:qFormat/>
    <w:rsid w:val="008E7528"/>
    <w:pPr>
      <w:keepNext/>
      <w:keepLines/>
      <w:spacing w:before="240" w:after="0"/>
      <w:outlineLvl w:val="0"/>
    </w:pPr>
    <w:rPr>
      <w:rFonts w:eastAsiaTheme="majorEastAsia" w:cstheme="majorBidi"/>
      <w:color w:val="2E9A8D"/>
      <w:sz w:val="32"/>
      <w:szCs w:val="32"/>
    </w:rPr>
  </w:style>
  <w:style w:type="paragraph" w:styleId="Heading2">
    <w:name w:val="heading 2"/>
    <w:basedOn w:val="Normal"/>
    <w:next w:val="Normal"/>
    <w:link w:val="Heading2Char"/>
    <w:uiPriority w:val="9"/>
    <w:unhideWhenUsed/>
    <w:qFormat/>
    <w:rsid w:val="008E7528"/>
    <w:pPr>
      <w:keepNext/>
      <w:keepLines/>
      <w:spacing w:before="40" w:after="0"/>
      <w:outlineLvl w:val="1"/>
    </w:pPr>
    <w:rPr>
      <w:rFonts w:asciiTheme="majorHAnsi" w:eastAsiaTheme="majorEastAsia" w:hAnsiTheme="majorHAnsi" w:cstheme="majorBidi"/>
      <w:color w:val="52CBBE"/>
      <w:sz w:val="28"/>
      <w:szCs w:val="26"/>
    </w:rPr>
  </w:style>
  <w:style w:type="paragraph" w:styleId="Heading3">
    <w:name w:val="heading 3"/>
    <w:basedOn w:val="Normal"/>
    <w:next w:val="Normal"/>
    <w:link w:val="Heading3Char"/>
    <w:uiPriority w:val="9"/>
    <w:unhideWhenUsed/>
    <w:qFormat/>
    <w:rsid w:val="00E5365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6751"/>
    <w:rPr>
      <w:color w:val="0563C1" w:themeColor="hyperlink"/>
      <w:u w:val="single"/>
    </w:rPr>
  </w:style>
  <w:style w:type="paragraph" w:styleId="ListParagraph">
    <w:name w:val="List Paragraph"/>
    <w:basedOn w:val="ListBullet"/>
    <w:uiPriority w:val="34"/>
    <w:qFormat/>
    <w:rsid w:val="008E7528"/>
    <w:pPr>
      <w:ind w:left="720"/>
    </w:pPr>
  </w:style>
  <w:style w:type="character" w:customStyle="1" w:styleId="Heading1Char">
    <w:name w:val="Heading 1 Char"/>
    <w:basedOn w:val="DefaultParagraphFont"/>
    <w:link w:val="Heading1"/>
    <w:uiPriority w:val="9"/>
    <w:rsid w:val="008E7528"/>
    <w:rPr>
      <w:rFonts w:ascii="Times New Roman" w:eastAsiaTheme="majorEastAsia" w:hAnsi="Times New Roman" w:cstheme="majorBidi"/>
      <w:color w:val="2E9A8D"/>
      <w:sz w:val="32"/>
      <w:szCs w:val="32"/>
    </w:rPr>
  </w:style>
  <w:style w:type="character" w:customStyle="1" w:styleId="Heading2Char">
    <w:name w:val="Heading 2 Char"/>
    <w:basedOn w:val="DefaultParagraphFont"/>
    <w:link w:val="Heading2"/>
    <w:uiPriority w:val="9"/>
    <w:rsid w:val="008E7528"/>
    <w:rPr>
      <w:rFonts w:asciiTheme="majorHAnsi" w:eastAsiaTheme="majorEastAsia" w:hAnsiTheme="majorHAnsi" w:cstheme="majorBidi"/>
      <w:color w:val="52CBBE"/>
      <w:sz w:val="28"/>
      <w:szCs w:val="26"/>
    </w:rPr>
  </w:style>
  <w:style w:type="paragraph" w:styleId="Title">
    <w:name w:val="Title"/>
    <w:basedOn w:val="Normal"/>
    <w:next w:val="Normal"/>
    <w:link w:val="TitleChar"/>
    <w:uiPriority w:val="10"/>
    <w:qFormat/>
    <w:rsid w:val="008E752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E7528"/>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8E7528"/>
    <w:rPr>
      <w:i/>
      <w:iCs/>
      <w:color w:val="5B9BD5" w:themeColor="accent1"/>
    </w:rPr>
  </w:style>
  <w:style w:type="character" w:styleId="FollowedHyperlink">
    <w:name w:val="FollowedHyperlink"/>
    <w:basedOn w:val="DefaultParagraphFont"/>
    <w:uiPriority w:val="99"/>
    <w:semiHidden/>
    <w:unhideWhenUsed/>
    <w:rsid w:val="00E53658"/>
    <w:rPr>
      <w:color w:val="954F72" w:themeColor="followedHyperlink"/>
      <w:u w:val="single"/>
    </w:rPr>
  </w:style>
  <w:style w:type="paragraph" w:styleId="NoSpacing">
    <w:name w:val="No Spacing"/>
    <w:uiPriority w:val="1"/>
    <w:qFormat/>
    <w:rsid w:val="00E53658"/>
    <w:pPr>
      <w:spacing w:after="0" w:line="240" w:lineRule="auto"/>
    </w:pPr>
    <w:rPr>
      <w:rFonts w:ascii="Times New Roman" w:hAnsi="Times New Roman"/>
      <w:color w:val="595959" w:themeColor="text1" w:themeTint="A6"/>
      <w:sz w:val="24"/>
    </w:rPr>
  </w:style>
  <w:style w:type="character" w:customStyle="1" w:styleId="Heading3Char">
    <w:name w:val="Heading 3 Char"/>
    <w:basedOn w:val="DefaultParagraphFont"/>
    <w:link w:val="Heading3"/>
    <w:uiPriority w:val="9"/>
    <w:rsid w:val="00E53658"/>
    <w:rPr>
      <w:rFonts w:asciiTheme="majorHAnsi" w:eastAsiaTheme="majorEastAsia" w:hAnsiTheme="majorHAnsi" w:cstheme="majorBidi"/>
      <w:color w:val="1F4D78" w:themeColor="accent1" w:themeShade="7F"/>
      <w:sz w:val="24"/>
      <w:szCs w:val="24"/>
    </w:rPr>
  </w:style>
  <w:style w:type="paragraph" w:styleId="ListBullet">
    <w:name w:val="List Bullet"/>
    <w:basedOn w:val="Normal"/>
    <w:uiPriority w:val="99"/>
    <w:semiHidden/>
    <w:unhideWhenUsed/>
    <w:rsid w:val="00E53658"/>
    <w:pPr>
      <w:contextualSpacing/>
    </w:pPr>
  </w:style>
  <w:style w:type="paragraph" w:styleId="Caption">
    <w:name w:val="caption"/>
    <w:basedOn w:val="Normal"/>
    <w:next w:val="Normal"/>
    <w:uiPriority w:val="35"/>
    <w:unhideWhenUsed/>
    <w:qFormat/>
    <w:rsid w:val="00B76A5C"/>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7931F1"/>
    <w:pPr>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7931F1"/>
    <w:pPr>
      <w:spacing w:after="100"/>
    </w:pPr>
  </w:style>
  <w:style w:type="paragraph" w:styleId="TOC2">
    <w:name w:val="toc 2"/>
    <w:basedOn w:val="Normal"/>
    <w:next w:val="Normal"/>
    <w:autoRedefine/>
    <w:uiPriority w:val="39"/>
    <w:unhideWhenUsed/>
    <w:rsid w:val="007931F1"/>
    <w:pPr>
      <w:spacing w:after="100"/>
      <w:ind w:left="240"/>
    </w:pPr>
  </w:style>
  <w:style w:type="paragraph" w:styleId="TableofFigures">
    <w:name w:val="table of figures"/>
    <w:basedOn w:val="Normal"/>
    <w:next w:val="Normal"/>
    <w:uiPriority w:val="99"/>
    <w:unhideWhenUsed/>
    <w:rsid w:val="00E20A42"/>
    <w:pPr>
      <w:spacing w:after="0"/>
    </w:pPr>
  </w:style>
  <w:style w:type="table" w:styleId="TableGrid">
    <w:name w:val="Table Grid"/>
    <w:basedOn w:val="TableNormal"/>
    <w:uiPriority w:val="39"/>
    <w:rsid w:val="00830C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878829">
      <w:bodyDiv w:val="1"/>
      <w:marLeft w:val="0"/>
      <w:marRight w:val="0"/>
      <w:marTop w:val="0"/>
      <w:marBottom w:val="0"/>
      <w:divBdr>
        <w:top w:val="none" w:sz="0" w:space="0" w:color="auto"/>
        <w:left w:val="none" w:sz="0" w:space="0" w:color="auto"/>
        <w:bottom w:val="none" w:sz="0" w:space="0" w:color="auto"/>
        <w:right w:val="none" w:sz="0" w:space="0" w:color="auto"/>
      </w:divBdr>
    </w:div>
    <w:div w:id="2081708150">
      <w:bodyDiv w:val="1"/>
      <w:marLeft w:val="0"/>
      <w:marRight w:val="0"/>
      <w:marTop w:val="0"/>
      <w:marBottom w:val="0"/>
      <w:divBdr>
        <w:top w:val="none" w:sz="0" w:space="0" w:color="auto"/>
        <w:left w:val="none" w:sz="0" w:space="0" w:color="auto"/>
        <w:bottom w:val="none" w:sz="0" w:space="0" w:color="auto"/>
        <w:right w:val="none" w:sz="0" w:space="0" w:color="auto"/>
      </w:divBdr>
      <w:divsChild>
        <w:div w:id="1368987959">
          <w:marLeft w:val="0"/>
          <w:marRight w:val="0"/>
          <w:marTop w:val="0"/>
          <w:marBottom w:val="0"/>
          <w:divBdr>
            <w:top w:val="none" w:sz="0" w:space="0" w:color="auto"/>
            <w:left w:val="none" w:sz="0" w:space="0" w:color="auto"/>
            <w:bottom w:val="none" w:sz="0" w:space="0" w:color="auto"/>
            <w:right w:val="none" w:sz="0" w:space="0" w:color="auto"/>
          </w:divBdr>
          <w:divsChild>
            <w:div w:id="1297183661">
              <w:marLeft w:val="0"/>
              <w:marRight w:val="0"/>
              <w:marTop w:val="0"/>
              <w:marBottom w:val="0"/>
              <w:divBdr>
                <w:top w:val="none" w:sz="0" w:space="0" w:color="auto"/>
                <w:left w:val="none" w:sz="0" w:space="0" w:color="auto"/>
                <w:bottom w:val="none" w:sz="0" w:space="0" w:color="auto"/>
                <w:right w:val="none" w:sz="0" w:space="0" w:color="auto"/>
              </w:divBdr>
              <w:divsChild>
                <w:div w:id="429085277">
                  <w:marLeft w:val="0"/>
                  <w:marRight w:val="0"/>
                  <w:marTop w:val="0"/>
                  <w:marBottom w:val="0"/>
                  <w:divBdr>
                    <w:top w:val="none" w:sz="0" w:space="0" w:color="auto"/>
                    <w:left w:val="none" w:sz="0" w:space="0" w:color="auto"/>
                    <w:bottom w:val="none" w:sz="0" w:space="0" w:color="auto"/>
                    <w:right w:val="none" w:sz="0" w:space="0" w:color="auto"/>
                  </w:divBdr>
                  <w:divsChild>
                    <w:div w:id="194540146">
                      <w:marLeft w:val="0"/>
                      <w:marRight w:val="0"/>
                      <w:marTop w:val="0"/>
                      <w:marBottom w:val="0"/>
                      <w:divBdr>
                        <w:top w:val="none" w:sz="0" w:space="0" w:color="auto"/>
                        <w:left w:val="none" w:sz="0" w:space="0" w:color="auto"/>
                        <w:bottom w:val="none" w:sz="0" w:space="0" w:color="auto"/>
                        <w:right w:val="none" w:sz="0" w:space="0" w:color="auto"/>
                      </w:divBdr>
                      <w:divsChild>
                        <w:div w:id="18194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ctivetheory.net" TargetMode="External"/><Relationship Id="rId21" Type="http://schemas.openxmlformats.org/officeDocument/2006/relationships/image" Target="media/image2.png"/><Relationship Id="rId42" Type="http://schemas.openxmlformats.org/officeDocument/2006/relationships/hyperlink" Target="https://derolez.dev" TargetMode="External"/><Relationship Id="rId47" Type="http://schemas.openxmlformats.org/officeDocument/2006/relationships/hyperlink" Target="http://www.xda-developers.com" TargetMode="External"/><Relationship Id="rId63" Type="http://schemas.openxmlformats.org/officeDocument/2006/relationships/image" Target="media/image14.png"/><Relationship Id="rId68" Type="http://schemas.openxmlformats.org/officeDocument/2006/relationships/diagramColors" Target="diagrams/colors2.xml"/><Relationship Id="rId84" Type="http://schemas.openxmlformats.org/officeDocument/2006/relationships/hyperlink" Target="https://doublethedonation.com/tips/top-nonprofit-websites/" TargetMode="External"/><Relationship Id="rId89" Type="http://schemas.openxmlformats.org/officeDocument/2006/relationships/hyperlink" Target="https://blog.hubspot.com/marketing/best-personal-websites" TargetMode="External"/><Relationship Id="rId16" Type="http://schemas.openxmlformats.org/officeDocument/2006/relationships/hyperlink" Target="http://shopify.com/" TargetMode="External"/><Relationship Id="rId11" Type="http://schemas.openxmlformats.org/officeDocument/2006/relationships/hyperlink" Target="https://www.homedepot.com/" TargetMode="External"/><Relationship Id="rId32" Type="http://schemas.openxmlformats.org/officeDocument/2006/relationships/image" Target="media/image5.png"/><Relationship Id="rId37" Type="http://schemas.openxmlformats.org/officeDocument/2006/relationships/hyperlink" Target="http://www.memphiszoo.org" TargetMode="External"/><Relationship Id="rId53" Type="http://schemas.openxmlformats.org/officeDocument/2006/relationships/diagramData" Target="diagrams/data1.xml"/><Relationship Id="rId58" Type="http://schemas.openxmlformats.org/officeDocument/2006/relationships/image" Target="media/image12.png"/><Relationship Id="rId74" Type="http://schemas.openxmlformats.org/officeDocument/2006/relationships/hyperlink" Target="http://web.archive.org/web/20080202191823/http://www.hulu.com/splash/about.html" TargetMode="External"/><Relationship Id="rId79" Type="http://schemas.openxmlformats.org/officeDocument/2006/relationships/hyperlink" Target="https://www.similarweb.com/top-websites/category/business-and-consumer-services/business-services" TargetMode="External"/><Relationship Id="rId5" Type="http://schemas.openxmlformats.org/officeDocument/2006/relationships/webSettings" Target="webSettings.xml"/><Relationship Id="rId90" Type="http://schemas.openxmlformats.org/officeDocument/2006/relationships/hyperlink" Target="https://www.liferay.com/blog/en-us/digital-strategy/16-awesome-web-portal-examples" TargetMode="External"/><Relationship Id="rId22" Type="http://schemas.openxmlformats.org/officeDocument/2006/relationships/image" Target="media/image3.png"/><Relationship Id="rId27" Type="http://schemas.openxmlformats.org/officeDocument/2006/relationships/hyperlink" Target="https://velvetspectrum.com/" TargetMode="External"/><Relationship Id="rId43" Type="http://schemas.openxmlformats.org/officeDocument/2006/relationships/hyperlink" Target="http://www.pascalvangemert.nl" TargetMode="External"/><Relationship Id="rId48" Type="http://schemas.openxmlformats.org/officeDocument/2006/relationships/hyperlink" Target="http://www.wikihow.com" TargetMode="External"/><Relationship Id="rId64" Type="http://schemas.openxmlformats.org/officeDocument/2006/relationships/hyperlink" Target="http://web.archive.org/web/20071020061930/http:/www.hulu.com/index.html" TargetMode="External"/><Relationship Id="rId69" Type="http://schemas.microsoft.com/office/2007/relationships/diagramDrawing" Target="diagrams/drawing2.xml"/><Relationship Id="rId8" Type="http://schemas.openxmlformats.org/officeDocument/2006/relationships/hyperlink" Target="file:///C:\Users\KALEB\Desktop\Libraries\Web-Assignment\Assignment1.docx" TargetMode="External"/><Relationship Id="rId51" Type="http://schemas.openxmlformats.org/officeDocument/2006/relationships/hyperlink" Target="http://www.w3schools.com" TargetMode="External"/><Relationship Id="rId72" Type="http://schemas.openxmlformats.org/officeDocument/2006/relationships/hyperlink" Target="https://www.wikihow.com/Main-Page" TargetMode="External"/><Relationship Id="rId80" Type="http://schemas.openxmlformats.org/officeDocument/2006/relationships/hyperlink" Target="https://cdn.dal.ca/content/dam/dalhousie/pdf/library/CoreSkills/6_Criteria_for_Websites.pdf" TargetMode="External"/><Relationship Id="rId85" Type="http://schemas.openxmlformats.org/officeDocument/2006/relationships/hyperlink" Target="http://www.memphiszoo.org"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etsy.com/" TargetMode="External"/><Relationship Id="rId17" Type="http://schemas.openxmlformats.org/officeDocument/2006/relationships/hyperlink" Target="https://www.medallia.com" TargetMode="External"/><Relationship Id="rId25" Type="http://schemas.openxmlformats.org/officeDocument/2006/relationships/hyperlink" Target="http://www.rossdraws.com" TargetMode="External"/><Relationship Id="rId33" Type="http://schemas.openxmlformats.org/officeDocument/2006/relationships/hyperlink" Target="https://www.great-wallofchina.com" TargetMode="External"/><Relationship Id="rId38" Type="http://schemas.openxmlformats.org/officeDocument/2006/relationships/image" Target="media/image8.png"/><Relationship Id="rId46" Type="http://schemas.openxmlformats.org/officeDocument/2006/relationships/hyperlink" Target="http://www.stackoverflow.com" TargetMode="External"/><Relationship Id="rId59" Type="http://schemas.openxmlformats.org/officeDocument/2006/relationships/image" Target="media/image13.png"/><Relationship Id="rId67" Type="http://schemas.openxmlformats.org/officeDocument/2006/relationships/diagramQuickStyle" Target="diagrams/quickStyle2.xml"/><Relationship Id="rId20" Type="http://schemas.openxmlformats.org/officeDocument/2006/relationships/hyperlink" Target="http://www.riddles.com" TargetMode="External"/><Relationship Id="rId41" Type="http://schemas.openxmlformats.org/officeDocument/2006/relationships/hyperlink" Target="http://www.garysheng.com" TargetMode="External"/><Relationship Id="rId54" Type="http://schemas.openxmlformats.org/officeDocument/2006/relationships/diagramLayout" Target="diagrams/layout1.xml"/><Relationship Id="rId62" Type="http://schemas.openxmlformats.org/officeDocument/2006/relationships/hyperlink" Target="http://www.hulu.com/" TargetMode="External"/><Relationship Id="rId70" Type="http://schemas.openxmlformats.org/officeDocument/2006/relationships/hyperlink" Target="https://www.behance.net/gallery/6310935/History-of-the-Internet-Infographic" TargetMode="External"/><Relationship Id="rId75" Type="http://schemas.openxmlformats.org/officeDocument/2006/relationships/hyperlink" Target="http://web.archive.org/web/20120615022645/http://www.hulu.com/about" TargetMode="External"/><Relationship Id="rId83" Type="http://schemas.openxmlformats.org/officeDocument/2006/relationships/hyperlink" Target="https://www.creativebloq.com/portfolios/examples-712368" TargetMode="External"/><Relationship Id="rId88" Type="http://schemas.openxmlformats.org/officeDocument/2006/relationships/hyperlink" Target="http://academy.oracle.com" TargetMode="External"/><Relationship Id="rId91" Type="http://schemas.openxmlformats.org/officeDocument/2006/relationships/hyperlink" Target="https://www.xda-developers.com/about/"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myshopify.com/" TargetMode="External"/><Relationship Id="rId23" Type="http://schemas.openxmlformats.org/officeDocument/2006/relationships/hyperlink" Target="http://www.chess.com" TargetMode="External"/><Relationship Id="rId28" Type="http://schemas.openxmlformats.org/officeDocument/2006/relationships/hyperlink" Target="https://studiothomas.co.uk" TargetMode="External"/><Relationship Id="rId36" Type="http://schemas.openxmlformats.org/officeDocument/2006/relationships/image" Target="media/image7.png"/><Relationship Id="rId49" Type="http://schemas.openxmlformats.org/officeDocument/2006/relationships/hyperlink" Target="http://www.archive.org" TargetMode="External"/><Relationship Id="rId57" Type="http://schemas.microsoft.com/office/2007/relationships/diagramDrawing" Target="diagrams/drawing1.xml"/><Relationship Id="rId10" Type="http://schemas.openxmlformats.org/officeDocument/2006/relationships/hyperlink" Target="https://www.bestbuy.com/" TargetMode="External"/><Relationship Id="rId31" Type="http://schemas.openxmlformats.org/officeDocument/2006/relationships/hyperlink" Target="https://www.yellowstonenationalpark.com" TargetMode="External"/><Relationship Id="rId44" Type="http://schemas.openxmlformats.org/officeDocument/2006/relationships/hyperlink" Target="http://www.reddit.com" TargetMode="External"/><Relationship Id="rId52" Type="http://schemas.openxmlformats.org/officeDocument/2006/relationships/hyperlink" Target="http://www.wikihow.com" TargetMode="External"/><Relationship Id="rId60" Type="http://schemas.openxmlformats.org/officeDocument/2006/relationships/image" Target="media/image70.png"/><Relationship Id="rId65" Type="http://schemas.openxmlformats.org/officeDocument/2006/relationships/diagramData" Target="diagrams/data2.xml"/><Relationship Id="rId73" Type="http://schemas.openxmlformats.org/officeDocument/2006/relationships/hyperlink" Target="https://www.wikihow.com/wikiHow:About-wikiHow" TargetMode="External"/><Relationship Id="rId78" Type="http://schemas.openxmlformats.org/officeDocument/2006/relationships/hyperlink" Target="https://en.wikipedia.org/wiki/Hulu" TargetMode="External"/><Relationship Id="rId81" Type="http://schemas.openxmlformats.org/officeDocument/2006/relationships/hyperlink" Target="https://www.riddles.com/math-riddles" TargetMode="External"/><Relationship Id="rId86" Type="http://schemas.openxmlformats.org/officeDocument/2006/relationships/hyperlink" Target="http://www.malala.org"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KALEB\Desktop\Libraries\Web-Assignment\Assignment1.docx" TargetMode="External"/><Relationship Id="rId13" Type="http://schemas.openxmlformats.org/officeDocument/2006/relationships/hyperlink" Target="https://www.ebay.com/" TargetMode="External"/><Relationship Id="rId18" Type="http://schemas.openxmlformats.org/officeDocument/2006/relationships/hyperlink" Target="https://www.inc.com" TargetMode="External"/><Relationship Id="rId39" Type="http://schemas.openxmlformats.org/officeDocument/2006/relationships/hyperlink" Target="http://academy.oracle.com" TargetMode="External"/><Relationship Id="rId34" Type="http://schemas.openxmlformats.org/officeDocument/2006/relationships/image" Target="media/image6.png"/><Relationship Id="rId50" Type="http://schemas.openxmlformats.org/officeDocument/2006/relationships/hyperlink" Target="http://www.amazon.com" TargetMode="External"/><Relationship Id="rId55" Type="http://schemas.openxmlformats.org/officeDocument/2006/relationships/diagramQuickStyle" Target="diagrams/quickStyle1.xml"/><Relationship Id="rId76" Type="http://schemas.openxmlformats.org/officeDocument/2006/relationships/hyperlink" Target="http://web.archive.org/web/20071026015638/http://www.hulu.com:80/" TargetMode="External"/><Relationship Id="rId7" Type="http://schemas.microsoft.com/office/2007/relationships/hdphoto" Target="media/hdphoto1.wdp"/><Relationship Id="rId71" Type="http://schemas.openxmlformats.org/officeDocument/2006/relationships/hyperlink" Target="https://www.britannica.com/technology/Internet" TargetMode="External"/><Relationship Id="rId92" Type="http://schemas.openxmlformats.org/officeDocument/2006/relationships/hyperlink" Target="https://en.wikipedia.org/wiki/Amazon_(company)" TargetMode="External"/><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hyperlink" Target="https://jazzastudios.com" TargetMode="External"/><Relationship Id="rId40" Type="http://schemas.openxmlformats.org/officeDocument/2006/relationships/hyperlink" Target="https://www.coursera.org" TargetMode="External"/><Relationship Id="rId45" Type="http://schemas.openxmlformats.org/officeDocument/2006/relationships/hyperlink" Target="http://www.quora.com" TargetMode="External"/><Relationship Id="rId66" Type="http://schemas.openxmlformats.org/officeDocument/2006/relationships/diagramLayout" Target="diagrams/layout2.xml"/><Relationship Id="rId87" Type="http://schemas.openxmlformats.org/officeDocument/2006/relationships/hyperlink" Target="https://about.coursera.org" TargetMode="External"/><Relationship Id="rId61" Type="http://schemas.openxmlformats.org/officeDocument/2006/relationships/image" Target="media/image80.png"/><Relationship Id="rId82" Type="http://schemas.openxmlformats.org/officeDocument/2006/relationships/hyperlink" Target="https://www.chess.com/4-player-chess?t=play" TargetMode="External"/><Relationship Id="rId19" Type="http://schemas.openxmlformats.org/officeDocument/2006/relationships/hyperlink" Target="https://www.servicenow.com" TargetMode="External"/><Relationship Id="rId14" Type="http://schemas.openxmlformats.org/officeDocument/2006/relationships/hyperlink" Target="https://www.amazon.com" TargetMode="External"/><Relationship Id="rId30" Type="http://schemas.openxmlformats.org/officeDocument/2006/relationships/hyperlink" Target="http://www.Inc.com" TargetMode="External"/><Relationship Id="rId35" Type="http://schemas.openxmlformats.org/officeDocument/2006/relationships/hyperlink" Target="https://malala.org" TargetMode="External"/><Relationship Id="rId56" Type="http://schemas.openxmlformats.org/officeDocument/2006/relationships/diagramColors" Target="diagrams/colors1.xml"/><Relationship Id="rId77" Type="http://schemas.openxmlformats.org/officeDocument/2006/relationships/hyperlink" Target="http://web.archive.org/web/20200225013411/https://info.evidon.com/pub_info/3920?v=1&amp;nt=0&amp;nw=false"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diagrams/_rels/data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10.png"/><Relationship Id="rId1" Type="http://schemas.openxmlformats.org/officeDocument/2006/relationships/image" Target="../media/image1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486077F-C02D-4B99-9AAF-D25B12ED1472}" type="doc">
      <dgm:prSet loTypeId="urn:microsoft.com/office/officeart/2011/layout/Picture Frame" loCatId="officeonline" qsTypeId="urn:microsoft.com/office/officeart/2005/8/quickstyle/simple1" qsCatId="simple" csTypeId="urn:microsoft.com/office/officeart/2005/8/colors/accent1_2" csCatId="accent1" phldr="1"/>
      <dgm:spPr/>
      <dgm:t>
        <a:bodyPr/>
        <a:lstStyle/>
        <a:p>
          <a:endParaRPr lang="en-US"/>
        </a:p>
      </dgm:t>
    </dgm:pt>
    <dgm:pt modelId="{F5F6EC8E-FA02-434E-9844-4FBE2C30A73C}">
      <dgm:prSet phldrT="[Text]"/>
      <dgm:spPr/>
      <dgm:t>
        <a:bodyPr/>
        <a:lstStyle/>
        <a:p>
          <a:r>
            <a:rPr lang="en-US"/>
            <a:t>1 </a:t>
          </a:r>
        </a:p>
      </dgm:t>
    </dgm:pt>
    <dgm:pt modelId="{5B07F7A4-7475-45EF-B180-ECB415C67531}" type="parTrans" cxnId="{30029DB3-7F7D-4E9A-B105-846BB1D7D959}">
      <dgm:prSet/>
      <dgm:spPr/>
      <dgm:t>
        <a:bodyPr/>
        <a:lstStyle/>
        <a:p>
          <a:endParaRPr lang="en-US"/>
        </a:p>
      </dgm:t>
    </dgm:pt>
    <dgm:pt modelId="{57DB7B5C-5BA3-4751-9D44-45636F8213A2}" type="sibTrans" cxnId="{30029DB3-7F7D-4E9A-B105-846BB1D7D959}">
      <dgm:prSet/>
      <dgm:spPr/>
      <dgm:t>
        <a:bodyPr/>
        <a:lstStyle/>
        <a:p>
          <a:endParaRPr lang="en-US"/>
        </a:p>
      </dgm:t>
    </dgm:pt>
    <dgm:pt modelId="{FD27E7E5-06E1-42CD-823A-9CBBAD4D3331}">
      <dgm:prSet phldrT="[Text]"/>
      <dgm:spPr/>
      <dgm:t>
        <a:bodyPr/>
        <a:lstStyle/>
        <a:p>
          <a:r>
            <a:rPr lang="en-US"/>
            <a:t>2 </a:t>
          </a:r>
        </a:p>
      </dgm:t>
    </dgm:pt>
    <dgm:pt modelId="{B0EBEDFC-26ED-45C2-A1D5-0144457FD051}" type="parTrans" cxnId="{1EDC7C85-3724-4FBC-B158-B17961DFF7A4}">
      <dgm:prSet/>
      <dgm:spPr/>
      <dgm:t>
        <a:bodyPr/>
        <a:lstStyle/>
        <a:p>
          <a:endParaRPr lang="en-US"/>
        </a:p>
      </dgm:t>
    </dgm:pt>
    <dgm:pt modelId="{C0E0D588-087F-4E6C-8BCD-1B5C05553C8E}" type="sibTrans" cxnId="{1EDC7C85-3724-4FBC-B158-B17961DFF7A4}">
      <dgm:prSet/>
      <dgm:spPr/>
      <dgm:t>
        <a:bodyPr/>
        <a:lstStyle/>
        <a:p>
          <a:endParaRPr lang="en-US"/>
        </a:p>
      </dgm:t>
    </dgm:pt>
    <dgm:pt modelId="{7948839D-9C9C-422E-B08B-52A1CF2E3783}">
      <dgm:prSet phldrT="[Text]"/>
      <dgm:spPr/>
      <dgm:t>
        <a:bodyPr/>
        <a:lstStyle/>
        <a:p>
          <a:r>
            <a:rPr lang="en-US"/>
            <a:t>3 </a:t>
          </a:r>
        </a:p>
      </dgm:t>
    </dgm:pt>
    <dgm:pt modelId="{BD853B76-7686-4AB7-B3B5-CD7AB1F5F49B}" type="parTrans" cxnId="{1981AF80-252F-4C12-95C2-C0A652B07880}">
      <dgm:prSet/>
      <dgm:spPr/>
      <dgm:t>
        <a:bodyPr/>
        <a:lstStyle/>
        <a:p>
          <a:endParaRPr lang="en-US"/>
        </a:p>
      </dgm:t>
    </dgm:pt>
    <dgm:pt modelId="{0CCEA324-8C82-4A29-9AE2-9DBEAE6800BA}" type="sibTrans" cxnId="{1981AF80-252F-4C12-95C2-C0A652B07880}">
      <dgm:prSet/>
      <dgm:spPr/>
      <dgm:t>
        <a:bodyPr/>
        <a:lstStyle/>
        <a:p>
          <a:endParaRPr lang="en-US"/>
        </a:p>
      </dgm:t>
    </dgm:pt>
    <dgm:pt modelId="{E972C577-B9F8-45B8-ACB8-5B681FE841F0}" type="pres">
      <dgm:prSet presAssocID="{4486077F-C02D-4B99-9AAF-D25B12ED1472}" presName="Name0" presStyleCnt="0">
        <dgm:presLayoutVars>
          <dgm:chMax/>
          <dgm:chPref/>
          <dgm:dir/>
        </dgm:presLayoutVars>
      </dgm:prSet>
      <dgm:spPr/>
      <dgm:t>
        <a:bodyPr/>
        <a:lstStyle/>
        <a:p>
          <a:endParaRPr lang="en-US"/>
        </a:p>
      </dgm:t>
    </dgm:pt>
    <dgm:pt modelId="{6BB694BA-6CCD-4225-AD4E-96535F7D876A}" type="pres">
      <dgm:prSet presAssocID="{F5F6EC8E-FA02-434E-9844-4FBE2C30A73C}" presName="composite" presStyleCnt="0"/>
      <dgm:spPr/>
    </dgm:pt>
    <dgm:pt modelId="{3FDA5E34-DB6E-46A4-BE64-A516E0B7022B}" type="pres">
      <dgm:prSet presAssocID="{F5F6EC8E-FA02-434E-9844-4FBE2C30A73C}" presName="ParentText" presStyleLbl="revTx" presStyleIdx="0" presStyleCnt="3">
        <dgm:presLayoutVars>
          <dgm:chMax val="0"/>
          <dgm:chPref val="0"/>
          <dgm:bulletEnabled val="1"/>
        </dgm:presLayoutVars>
      </dgm:prSet>
      <dgm:spPr/>
      <dgm:t>
        <a:bodyPr/>
        <a:lstStyle/>
        <a:p>
          <a:endParaRPr lang="en-US"/>
        </a:p>
      </dgm:t>
    </dgm:pt>
    <dgm:pt modelId="{08B81BDF-C93A-4CBA-9C23-737EF5E6A408}" type="pres">
      <dgm:prSet presAssocID="{F5F6EC8E-FA02-434E-9844-4FBE2C30A73C}" presName="Accent1" presStyleLbl="parChTrans1D1" presStyleIdx="0" presStyleCnt="3"/>
      <dgm:spPr>
        <a:ln>
          <a:noFill/>
        </a:ln>
      </dgm:spPr>
    </dgm:pt>
    <dgm:pt modelId="{1811502C-5DCB-4F37-B89B-76DF904DE462}" type="pres">
      <dgm:prSet presAssocID="{F5F6EC8E-FA02-434E-9844-4FBE2C30A73C}" presName="Image" presStyleLbl="alignImgPlace1" presStyleIdx="0" presStyleCnt="3" custLinFactNeighborY="195"/>
      <dgm:spPr>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l="-23733" t="-1512" r="-35829" b="-46229"/>
          </a:stretch>
        </a:blipFill>
      </dgm:spPr>
      <dgm:t>
        <a:bodyPr/>
        <a:lstStyle/>
        <a:p>
          <a:endParaRPr lang="en-US"/>
        </a:p>
      </dgm:t>
    </dgm:pt>
    <dgm:pt modelId="{AEE56731-E80A-4758-9042-65CDF609EC04}" type="pres">
      <dgm:prSet presAssocID="{57DB7B5C-5BA3-4751-9D44-45636F8213A2}" presName="sibTrans" presStyleCnt="0"/>
      <dgm:spPr/>
    </dgm:pt>
    <dgm:pt modelId="{8C81FE78-1EAE-4FA8-9812-60BDCD33A15D}" type="pres">
      <dgm:prSet presAssocID="{FD27E7E5-06E1-42CD-823A-9CBBAD4D3331}" presName="composite" presStyleCnt="0"/>
      <dgm:spPr/>
    </dgm:pt>
    <dgm:pt modelId="{A432143D-7B61-4E90-9CE0-54C6D8CF8CEB}" type="pres">
      <dgm:prSet presAssocID="{FD27E7E5-06E1-42CD-823A-9CBBAD4D3331}" presName="ParentText" presStyleLbl="revTx" presStyleIdx="1" presStyleCnt="3">
        <dgm:presLayoutVars>
          <dgm:chMax val="0"/>
          <dgm:chPref val="0"/>
          <dgm:bulletEnabled val="1"/>
        </dgm:presLayoutVars>
      </dgm:prSet>
      <dgm:spPr/>
      <dgm:t>
        <a:bodyPr/>
        <a:lstStyle/>
        <a:p>
          <a:endParaRPr lang="en-US"/>
        </a:p>
      </dgm:t>
    </dgm:pt>
    <dgm:pt modelId="{81DB1C9B-2695-4672-99FA-DEB20EA6662C}" type="pres">
      <dgm:prSet presAssocID="{FD27E7E5-06E1-42CD-823A-9CBBAD4D3331}" presName="Accent1" presStyleLbl="parChTrans1D1" presStyleIdx="1" presStyleCnt="3"/>
      <dgm:spPr>
        <a:ln>
          <a:noFill/>
        </a:ln>
      </dgm:spPr>
    </dgm:pt>
    <dgm:pt modelId="{F7C5C845-92BC-44A6-BEFB-FD78C758B8B8}" type="pres">
      <dgm:prSet presAssocID="{FD27E7E5-06E1-42CD-823A-9CBBAD4D3331}" presName="Image" presStyleLbl="alignImgPlace1" presStyleIdx="1" presStyleCnt="3"/>
      <dgm:spPr>
        <a:blipFill dpi="0" rotWithShape="1">
          <a:blip xmlns:r="http://schemas.openxmlformats.org/officeDocument/2006/relationships" r:embed="rId2" cstate="print">
            <a:extLst>
              <a:ext uri="{28A0092B-C50C-407E-A947-70E740481C1C}">
                <a14:useLocalDpi xmlns:a14="http://schemas.microsoft.com/office/drawing/2010/main" val="0"/>
              </a:ext>
            </a:extLst>
          </a:blip>
          <a:srcRect/>
          <a:stretch>
            <a:fillRect l="-25958" t="-1317" r="-49508" b="-49947"/>
          </a:stretch>
        </a:blipFill>
      </dgm:spPr>
      <dgm:t>
        <a:bodyPr/>
        <a:lstStyle/>
        <a:p>
          <a:endParaRPr lang="en-US"/>
        </a:p>
      </dgm:t>
    </dgm:pt>
    <dgm:pt modelId="{42F274CE-9EFF-4D3B-9EB2-2FCBA8B8FCAE}" type="pres">
      <dgm:prSet presAssocID="{C0E0D588-087F-4E6C-8BCD-1B5C05553C8E}" presName="sibTrans" presStyleCnt="0"/>
      <dgm:spPr/>
    </dgm:pt>
    <dgm:pt modelId="{32F0AD78-5B04-4DC8-8A46-CCFA7071750C}" type="pres">
      <dgm:prSet presAssocID="{7948839D-9C9C-422E-B08B-52A1CF2E3783}" presName="composite" presStyleCnt="0"/>
      <dgm:spPr/>
    </dgm:pt>
    <dgm:pt modelId="{8271C9B1-6702-4850-8E70-698517CFD4F0}" type="pres">
      <dgm:prSet presAssocID="{7948839D-9C9C-422E-B08B-52A1CF2E3783}" presName="ParentText" presStyleLbl="revTx" presStyleIdx="2" presStyleCnt="3">
        <dgm:presLayoutVars>
          <dgm:chMax val="0"/>
          <dgm:chPref val="0"/>
          <dgm:bulletEnabled val="1"/>
        </dgm:presLayoutVars>
      </dgm:prSet>
      <dgm:spPr/>
      <dgm:t>
        <a:bodyPr/>
        <a:lstStyle/>
        <a:p>
          <a:endParaRPr lang="en-US"/>
        </a:p>
      </dgm:t>
    </dgm:pt>
    <dgm:pt modelId="{D8D6445D-9B7A-491E-9B77-14645FA10E68}" type="pres">
      <dgm:prSet presAssocID="{7948839D-9C9C-422E-B08B-52A1CF2E3783}" presName="Accent1" presStyleLbl="parChTrans1D1" presStyleIdx="2" presStyleCnt="3"/>
      <dgm:spPr>
        <a:ln>
          <a:noFill/>
        </a:ln>
      </dgm:spPr>
    </dgm:pt>
    <dgm:pt modelId="{4EC8A5F8-63A0-4239-B569-1D0240657818}" type="pres">
      <dgm:prSet presAssocID="{7948839D-9C9C-422E-B08B-52A1CF2E3783}" presName="Image" presStyleLbl="alignImgPlace1" presStyleIdx="2" presStyleCnt="3"/>
      <dgm:spPr>
        <a:blipFill dpi="0" rotWithShape="1">
          <a:blip xmlns:r="http://schemas.openxmlformats.org/officeDocument/2006/relationships" r:embed="rId3" cstate="print">
            <a:extLst>
              <a:ext uri="{28A0092B-C50C-407E-A947-70E740481C1C}">
                <a14:useLocalDpi xmlns:a14="http://schemas.microsoft.com/office/drawing/2010/main" val="0"/>
              </a:ext>
            </a:extLst>
          </a:blip>
          <a:srcRect/>
          <a:stretch>
            <a:fillRect l="-9867" t="-384" r="-41313" b="-68938"/>
          </a:stretch>
        </a:blipFill>
      </dgm:spPr>
      <dgm:t>
        <a:bodyPr/>
        <a:lstStyle/>
        <a:p>
          <a:endParaRPr lang="en-US"/>
        </a:p>
      </dgm:t>
    </dgm:pt>
  </dgm:ptLst>
  <dgm:cxnLst>
    <dgm:cxn modelId="{30029DB3-7F7D-4E9A-B105-846BB1D7D959}" srcId="{4486077F-C02D-4B99-9AAF-D25B12ED1472}" destId="{F5F6EC8E-FA02-434E-9844-4FBE2C30A73C}" srcOrd="0" destOrd="0" parTransId="{5B07F7A4-7475-45EF-B180-ECB415C67531}" sibTransId="{57DB7B5C-5BA3-4751-9D44-45636F8213A2}"/>
    <dgm:cxn modelId="{071E3403-7787-4766-B43C-C152B99457ED}" type="presOf" srcId="{7948839D-9C9C-422E-B08B-52A1CF2E3783}" destId="{8271C9B1-6702-4850-8E70-698517CFD4F0}" srcOrd="0" destOrd="0" presId="urn:microsoft.com/office/officeart/2011/layout/Picture Frame"/>
    <dgm:cxn modelId="{1981AF80-252F-4C12-95C2-C0A652B07880}" srcId="{4486077F-C02D-4B99-9AAF-D25B12ED1472}" destId="{7948839D-9C9C-422E-B08B-52A1CF2E3783}" srcOrd="2" destOrd="0" parTransId="{BD853B76-7686-4AB7-B3B5-CD7AB1F5F49B}" sibTransId="{0CCEA324-8C82-4A29-9AE2-9DBEAE6800BA}"/>
    <dgm:cxn modelId="{1EDC7C85-3724-4FBC-B158-B17961DFF7A4}" srcId="{4486077F-C02D-4B99-9AAF-D25B12ED1472}" destId="{FD27E7E5-06E1-42CD-823A-9CBBAD4D3331}" srcOrd="1" destOrd="0" parTransId="{B0EBEDFC-26ED-45C2-A1D5-0144457FD051}" sibTransId="{C0E0D588-087F-4E6C-8BCD-1B5C05553C8E}"/>
    <dgm:cxn modelId="{B925E580-03E7-4E8C-8042-FB03D22CBA6B}" type="presOf" srcId="{FD27E7E5-06E1-42CD-823A-9CBBAD4D3331}" destId="{A432143D-7B61-4E90-9CE0-54C6D8CF8CEB}" srcOrd="0" destOrd="0" presId="urn:microsoft.com/office/officeart/2011/layout/Picture Frame"/>
    <dgm:cxn modelId="{9672DE33-D4F5-4284-928E-95A558BBE092}" type="presOf" srcId="{F5F6EC8E-FA02-434E-9844-4FBE2C30A73C}" destId="{3FDA5E34-DB6E-46A4-BE64-A516E0B7022B}" srcOrd="0" destOrd="0" presId="urn:microsoft.com/office/officeart/2011/layout/Picture Frame"/>
    <dgm:cxn modelId="{2127EC85-6BB7-4FC8-8A62-457A4D760F53}" type="presOf" srcId="{4486077F-C02D-4B99-9AAF-D25B12ED1472}" destId="{E972C577-B9F8-45B8-ACB8-5B681FE841F0}" srcOrd="0" destOrd="0" presId="urn:microsoft.com/office/officeart/2011/layout/Picture Frame"/>
    <dgm:cxn modelId="{1768FCD7-3575-4A01-8AAE-B453B4FDABFD}" type="presParOf" srcId="{E972C577-B9F8-45B8-ACB8-5B681FE841F0}" destId="{6BB694BA-6CCD-4225-AD4E-96535F7D876A}" srcOrd="0" destOrd="0" presId="urn:microsoft.com/office/officeart/2011/layout/Picture Frame"/>
    <dgm:cxn modelId="{A2ED58F2-41D1-45AC-A27B-51E3872907E6}" type="presParOf" srcId="{6BB694BA-6CCD-4225-AD4E-96535F7D876A}" destId="{3FDA5E34-DB6E-46A4-BE64-A516E0B7022B}" srcOrd="0" destOrd="0" presId="urn:microsoft.com/office/officeart/2011/layout/Picture Frame"/>
    <dgm:cxn modelId="{134C1F31-FD24-4781-9852-2C1A7439884A}" type="presParOf" srcId="{6BB694BA-6CCD-4225-AD4E-96535F7D876A}" destId="{08B81BDF-C93A-4CBA-9C23-737EF5E6A408}" srcOrd="1" destOrd="0" presId="urn:microsoft.com/office/officeart/2011/layout/Picture Frame"/>
    <dgm:cxn modelId="{A60A1B28-3D0F-43EC-BF57-1EB5D24DA495}" type="presParOf" srcId="{6BB694BA-6CCD-4225-AD4E-96535F7D876A}" destId="{1811502C-5DCB-4F37-B89B-76DF904DE462}" srcOrd="2" destOrd="0" presId="urn:microsoft.com/office/officeart/2011/layout/Picture Frame"/>
    <dgm:cxn modelId="{2505FAF2-12A1-4D52-8AB8-2DA8482F4888}" type="presParOf" srcId="{E972C577-B9F8-45B8-ACB8-5B681FE841F0}" destId="{AEE56731-E80A-4758-9042-65CDF609EC04}" srcOrd="1" destOrd="0" presId="urn:microsoft.com/office/officeart/2011/layout/Picture Frame"/>
    <dgm:cxn modelId="{8572F59B-BEE0-44A0-91FC-D9FD5ED77935}" type="presParOf" srcId="{E972C577-B9F8-45B8-ACB8-5B681FE841F0}" destId="{8C81FE78-1EAE-4FA8-9812-60BDCD33A15D}" srcOrd="2" destOrd="0" presId="urn:microsoft.com/office/officeart/2011/layout/Picture Frame"/>
    <dgm:cxn modelId="{A8EF71D4-0E1B-4C2D-9F24-455664486614}" type="presParOf" srcId="{8C81FE78-1EAE-4FA8-9812-60BDCD33A15D}" destId="{A432143D-7B61-4E90-9CE0-54C6D8CF8CEB}" srcOrd="0" destOrd="0" presId="urn:microsoft.com/office/officeart/2011/layout/Picture Frame"/>
    <dgm:cxn modelId="{CF38DB01-0F69-4029-B3B4-0681FBE460DB}" type="presParOf" srcId="{8C81FE78-1EAE-4FA8-9812-60BDCD33A15D}" destId="{81DB1C9B-2695-4672-99FA-DEB20EA6662C}" srcOrd="1" destOrd="0" presId="urn:microsoft.com/office/officeart/2011/layout/Picture Frame"/>
    <dgm:cxn modelId="{41335E71-0B48-4C88-80E7-FC47C87462EE}" type="presParOf" srcId="{8C81FE78-1EAE-4FA8-9812-60BDCD33A15D}" destId="{F7C5C845-92BC-44A6-BEFB-FD78C758B8B8}" srcOrd="2" destOrd="0" presId="urn:microsoft.com/office/officeart/2011/layout/Picture Frame"/>
    <dgm:cxn modelId="{901CDFB7-330B-47FC-96BD-47B07DFAD985}" type="presParOf" srcId="{E972C577-B9F8-45B8-ACB8-5B681FE841F0}" destId="{42F274CE-9EFF-4D3B-9EB2-2FCBA8B8FCAE}" srcOrd="3" destOrd="0" presId="urn:microsoft.com/office/officeart/2011/layout/Picture Frame"/>
    <dgm:cxn modelId="{0ADD5865-66B3-4C80-88B8-4CB9305AD9C4}" type="presParOf" srcId="{E972C577-B9F8-45B8-ACB8-5B681FE841F0}" destId="{32F0AD78-5B04-4DC8-8A46-CCFA7071750C}" srcOrd="4" destOrd="0" presId="urn:microsoft.com/office/officeart/2011/layout/Picture Frame"/>
    <dgm:cxn modelId="{4E206061-879B-420F-BE7C-FDC08CCCAC69}" type="presParOf" srcId="{32F0AD78-5B04-4DC8-8A46-CCFA7071750C}" destId="{8271C9B1-6702-4850-8E70-698517CFD4F0}" srcOrd="0" destOrd="0" presId="urn:microsoft.com/office/officeart/2011/layout/Picture Frame"/>
    <dgm:cxn modelId="{D94DB1C7-A584-4D02-BCFE-6E86AF65F945}" type="presParOf" srcId="{32F0AD78-5B04-4DC8-8A46-CCFA7071750C}" destId="{D8D6445D-9B7A-491E-9B77-14645FA10E68}" srcOrd="1" destOrd="0" presId="urn:microsoft.com/office/officeart/2011/layout/Picture Frame"/>
    <dgm:cxn modelId="{3B5F3464-11FC-489B-A8E0-CC0F7C45294C}" type="presParOf" srcId="{32F0AD78-5B04-4DC8-8A46-CCFA7071750C}" destId="{4EC8A5F8-63A0-4239-B569-1D0240657818}" srcOrd="2" destOrd="0" presId="urn:microsoft.com/office/officeart/2011/layout/Picture Frame"/>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A8AFB6E-0C62-435E-8D0B-F159006C52EC}" type="doc">
      <dgm:prSet loTypeId="urn:microsoft.com/office/officeart/2011/layout/ThemePictureAlternatingAccent" loCatId="picture" qsTypeId="urn:microsoft.com/office/officeart/2005/8/quickstyle/simple1" qsCatId="simple" csTypeId="urn:microsoft.com/office/officeart/2005/8/colors/accent1_2" csCatId="accent1" phldr="1"/>
      <dgm:spPr/>
      <dgm:t>
        <a:bodyPr/>
        <a:lstStyle/>
        <a:p>
          <a:endParaRPr lang="en-US"/>
        </a:p>
      </dgm:t>
    </dgm:pt>
    <dgm:pt modelId="{82B04D62-2667-420D-87A2-29F09563DA6D}">
      <dgm:prSet phldrT="[Text]" phldr="1"/>
      <dgm:spPr/>
      <dgm:t>
        <a:bodyPr/>
        <a:lstStyle/>
        <a:p>
          <a:endParaRPr lang="en-US"/>
        </a:p>
      </dgm:t>
    </dgm:pt>
    <dgm:pt modelId="{146686AF-1F6E-4056-90E8-50F8E9CE0503}" type="parTrans" cxnId="{16728DB4-4C96-49C2-ADF9-932385D4565B}">
      <dgm:prSet/>
      <dgm:spPr/>
      <dgm:t>
        <a:bodyPr/>
        <a:lstStyle/>
        <a:p>
          <a:endParaRPr lang="en-US"/>
        </a:p>
      </dgm:t>
    </dgm:pt>
    <dgm:pt modelId="{0B34D1BF-3875-4098-89C8-8F3E29DBC4E1}" type="sibTrans" cxnId="{16728DB4-4C96-49C2-ADF9-932385D4565B}">
      <dgm:prSet/>
      <dgm:spPr/>
      <dgm:t>
        <a:bodyPr/>
        <a:lstStyle/>
        <a:p>
          <a:endParaRPr lang="en-US"/>
        </a:p>
      </dgm:t>
    </dgm:pt>
    <dgm:pt modelId="{9FE31603-2844-467C-98FB-9A175DD7BC15}">
      <dgm:prSet phldrT="[Text]" phldr="1"/>
      <dgm:spPr/>
      <dgm:t>
        <a:bodyPr/>
        <a:lstStyle/>
        <a:p>
          <a:endParaRPr lang="en-US"/>
        </a:p>
      </dgm:t>
    </dgm:pt>
    <dgm:pt modelId="{78A16159-F425-4B7E-85BA-D6FAF79CA717}" type="parTrans" cxnId="{738C48D9-8B1A-46B8-A4C9-FF6E06A0B6AC}">
      <dgm:prSet/>
      <dgm:spPr/>
      <dgm:t>
        <a:bodyPr/>
        <a:lstStyle/>
        <a:p>
          <a:endParaRPr lang="en-US"/>
        </a:p>
      </dgm:t>
    </dgm:pt>
    <dgm:pt modelId="{5F83C28D-8D28-46C6-93FE-1338DCB1612F}" type="sibTrans" cxnId="{738C48D9-8B1A-46B8-A4C9-FF6E06A0B6AC}">
      <dgm:prSet/>
      <dgm:spPr/>
      <dgm:t>
        <a:bodyPr/>
        <a:lstStyle/>
        <a:p>
          <a:endParaRPr lang="en-US"/>
        </a:p>
      </dgm:t>
    </dgm:pt>
    <dgm:pt modelId="{EB02AD15-5075-489B-AEFA-B8686FAD0D34}" type="pres">
      <dgm:prSet presAssocID="{9A8AFB6E-0C62-435E-8D0B-F159006C52EC}" presName="Name0" presStyleCnt="0">
        <dgm:presLayoutVars>
          <dgm:chMax val="9"/>
          <dgm:chPref val="9"/>
        </dgm:presLayoutVars>
      </dgm:prSet>
      <dgm:spPr/>
      <dgm:t>
        <a:bodyPr/>
        <a:lstStyle/>
        <a:p>
          <a:endParaRPr lang="en-US"/>
        </a:p>
      </dgm:t>
    </dgm:pt>
    <dgm:pt modelId="{C768A2C2-A6B0-4EF2-9979-8DF618052A8B}" type="pres">
      <dgm:prSet presAssocID="{82B04D62-2667-420D-87A2-29F09563DA6D}" presName="picture1" presStyleCnt="0"/>
      <dgm:spPr/>
    </dgm:pt>
    <dgm:pt modelId="{818C2E3D-1147-4BFB-A7B5-7B68AE09A588}" type="pres">
      <dgm:prSet presAssocID="{82B04D62-2667-420D-87A2-29F09563DA6D}" presName="picture" presStyleLbl="alignImgPlace1" presStyleIdx="0" presStyleCnt="2" custScaleX="93193" custScaleY="62869" custLinFactNeighborX="-36552" custLinFactNeighborY="-362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13000" b="-13000"/>
          </a:stretch>
        </a:blipFill>
      </dgm:spPr>
      <dgm:t>
        <a:bodyPr/>
        <a:lstStyle/>
        <a:p>
          <a:endParaRPr lang="en-US"/>
        </a:p>
      </dgm:t>
    </dgm:pt>
    <dgm:pt modelId="{1C2FF059-F6D4-499E-851E-E00D5CE09361}" type="pres">
      <dgm:prSet presAssocID="{82B04D62-2667-420D-87A2-29F09563DA6D}" presName="parent1" presStyleLbl="node1" presStyleIdx="0" presStyleCnt="0">
        <dgm:presLayoutVars>
          <dgm:chMax val="0"/>
          <dgm:chPref val="0"/>
          <dgm:bulletEnabled val="1"/>
        </dgm:presLayoutVars>
      </dgm:prSet>
      <dgm:spPr/>
      <dgm:t>
        <a:bodyPr/>
        <a:lstStyle/>
        <a:p>
          <a:endParaRPr lang="en-US"/>
        </a:p>
      </dgm:t>
    </dgm:pt>
    <dgm:pt modelId="{58F39337-8E54-42C8-B240-43D53B6284FC}" type="pres">
      <dgm:prSet presAssocID="{9FE31603-2844-467C-98FB-9A175DD7BC15}" presName="picture2" presStyleCnt="0"/>
      <dgm:spPr/>
    </dgm:pt>
    <dgm:pt modelId="{6A04660A-B2E1-4DC0-BDD5-87F399CCDB33}" type="pres">
      <dgm:prSet presAssocID="{9FE31603-2844-467C-98FB-9A175DD7BC15}" presName="picture" presStyleLbl="alignImgPlace1" presStyleIdx="1" presStyleCnt="2" custScaleX="169566" custScaleY="154097" custLinFactNeighborX="51254" custLinFactNeighborY="9298"/>
      <dgm:spPr>
        <a:blipFill>
          <a:blip xmlns:r="http://schemas.openxmlformats.org/officeDocument/2006/relationships" r:embed="rId2">
            <a:extLst>
              <a:ext uri="{28A0092B-C50C-407E-A947-70E740481C1C}">
                <a14:useLocalDpi xmlns:a14="http://schemas.microsoft.com/office/drawing/2010/main" val="0"/>
              </a:ext>
            </a:extLst>
          </a:blip>
          <a:srcRect/>
          <a:stretch>
            <a:fillRect t="-24000" b="-24000"/>
          </a:stretch>
        </a:blipFill>
      </dgm:spPr>
      <dgm:t>
        <a:bodyPr/>
        <a:lstStyle/>
        <a:p>
          <a:endParaRPr lang="en-US"/>
        </a:p>
      </dgm:t>
    </dgm:pt>
    <dgm:pt modelId="{B7F1141F-2810-4637-8C83-EF351CC04BFE}" type="pres">
      <dgm:prSet presAssocID="{9FE31603-2844-467C-98FB-9A175DD7BC15}" presName="parent2" presStyleLbl="node1" presStyleIdx="0" presStyleCnt="0">
        <dgm:presLayoutVars>
          <dgm:chMax val="0"/>
          <dgm:chPref val="0"/>
          <dgm:bulletEnabled val="1"/>
        </dgm:presLayoutVars>
      </dgm:prSet>
      <dgm:spPr/>
      <dgm:t>
        <a:bodyPr/>
        <a:lstStyle/>
        <a:p>
          <a:endParaRPr lang="en-US"/>
        </a:p>
      </dgm:t>
    </dgm:pt>
  </dgm:ptLst>
  <dgm:cxnLst>
    <dgm:cxn modelId="{16728DB4-4C96-49C2-ADF9-932385D4565B}" srcId="{9A8AFB6E-0C62-435E-8D0B-F159006C52EC}" destId="{82B04D62-2667-420D-87A2-29F09563DA6D}" srcOrd="0" destOrd="0" parTransId="{146686AF-1F6E-4056-90E8-50F8E9CE0503}" sibTransId="{0B34D1BF-3875-4098-89C8-8F3E29DBC4E1}"/>
    <dgm:cxn modelId="{738C48D9-8B1A-46B8-A4C9-FF6E06A0B6AC}" srcId="{9A8AFB6E-0C62-435E-8D0B-F159006C52EC}" destId="{9FE31603-2844-467C-98FB-9A175DD7BC15}" srcOrd="1" destOrd="0" parTransId="{78A16159-F425-4B7E-85BA-D6FAF79CA717}" sibTransId="{5F83C28D-8D28-46C6-93FE-1338DCB1612F}"/>
    <dgm:cxn modelId="{77AD8FDC-2C9D-4AB9-A732-94910FA0EAE9}" type="presOf" srcId="{9A8AFB6E-0C62-435E-8D0B-F159006C52EC}" destId="{EB02AD15-5075-489B-AEFA-B8686FAD0D34}" srcOrd="0" destOrd="0" presId="urn:microsoft.com/office/officeart/2011/layout/ThemePictureAlternatingAccent"/>
    <dgm:cxn modelId="{13514B76-8870-40A2-91CA-3CD76CED045D}" type="presOf" srcId="{82B04D62-2667-420D-87A2-29F09563DA6D}" destId="{1C2FF059-F6D4-499E-851E-E00D5CE09361}" srcOrd="0" destOrd="0" presId="urn:microsoft.com/office/officeart/2011/layout/ThemePictureAlternatingAccent"/>
    <dgm:cxn modelId="{F3DB3CC5-4907-4920-8C68-1DFAD0E9B944}" type="presOf" srcId="{9FE31603-2844-467C-98FB-9A175DD7BC15}" destId="{B7F1141F-2810-4637-8C83-EF351CC04BFE}" srcOrd="0" destOrd="0" presId="urn:microsoft.com/office/officeart/2011/layout/ThemePictureAlternatingAccent"/>
    <dgm:cxn modelId="{A2A539E5-264E-4DB9-BE07-55C905E1EE7F}" type="presParOf" srcId="{EB02AD15-5075-489B-AEFA-B8686FAD0D34}" destId="{C768A2C2-A6B0-4EF2-9979-8DF618052A8B}" srcOrd="0" destOrd="0" presId="urn:microsoft.com/office/officeart/2011/layout/ThemePictureAlternatingAccent"/>
    <dgm:cxn modelId="{DCB3F90B-FB6E-4341-99A6-1F6BB023A213}" type="presParOf" srcId="{C768A2C2-A6B0-4EF2-9979-8DF618052A8B}" destId="{818C2E3D-1147-4BFB-A7B5-7B68AE09A588}" srcOrd="0" destOrd="0" presId="urn:microsoft.com/office/officeart/2011/layout/ThemePictureAlternatingAccent"/>
    <dgm:cxn modelId="{C4FD0B4D-0594-497A-99C8-120955BFF2EA}" type="presParOf" srcId="{EB02AD15-5075-489B-AEFA-B8686FAD0D34}" destId="{1C2FF059-F6D4-499E-851E-E00D5CE09361}" srcOrd="1" destOrd="0" presId="urn:microsoft.com/office/officeart/2011/layout/ThemePictureAlternatingAccent"/>
    <dgm:cxn modelId="{F39DEF93-52E4-46AF-9F1B-5F56C0A73D10}" type="presParOf" srcId="{EB02AD15-5075-489B-AEFA-B8686FAD0D34}" destId="{58F39337-8E54-42C8-B240-43D53B6284FC}" srcOrd="2" destOrd="0" presId="urn:microsoft.com/office/officeart/2011/layout/ThemePictureAlternatingAccent"/>
    <dgm:cxn modelId="{2BA16618-65D0-44A1-8FD6-D990ED059871}" type="presParOf" srcId="{58F39337-8E54-42C8-B240-43D53B6284FC}" destId="{6A04660A-B2E1-4DC0-BDD5-87F399CCDB33}" srcOrd="0" destOrd="0" presId="urn:microsoft.com/office/officeart/2011/layout/ThemePictureAlternatingAccent"/>
    <dgm:cxn modelId="{33740A7D-0441-4680-997A-9FB498E7A184}" type="presParOf" srcId="{EB02AD15-5075-489B-AEFA-B8686FAD0D34}" destId="{B7F1141F-2810-4637-8C83-EF351CC04BFE}" srcOrd="3" destOrd="0" presId="urn:microsoft.com/office/officeart/2011/layout/ThemePictureAlternatingAccent"/>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C8A5F8-63A0-4239-B569-1D0240657818}">
      <dsp:nvSpPr>
        <dsp:cNvPr id="0" name=""/>
        <dsp:cNvSpPr/>
      </dsp:nvSpPr>
      <dsp:spPr>
        <a:xfrm>
          <a:off x="1801959" y="1710183"/>
          <a:ext cx="2041078" cy="1259946"/>
        </a:xfrm>
        <a:prstGeom prst="rect">
          <a:avLst/>
        </a:prstGeom>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l="-9867" t="-384" r="-41313" b="-68938"/>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7C5C845-92BC-44A6-BEFB-FD78C758B8B8}">
      <dsp:nvSpPr>
        <dsp:cNvPr id="0" name=""/>
        <dsp:cNvSpPr/>
      </dsp:nvSpPr>
      <dsp:spPr>
        <a:xfrm>
          <a:off x="3028107" y="16594"/>
          <a:ext cx="2041078" cy="1259946"/>
        </a:xfrm>
        <a:prstGeom prst="rect">
          <a:avLst/>
        </a:prstGeom>
        <a:blipFill dpi="0" rotWithShape="1">
          <a:blip xmlns:r="http://schemas.openxmlformats.org/officeDocument/2006/relationships" r:embed="rId2" cstate="print">
            <a:extLst>
              <a:ext uri="{28A0092B-C50C-407E-A947-70E740481C1C}">
                <a14:useLocalDpi xmlns:a14="http://schemas.microsoft.com/office/drawing/2010/main" val="0"/>
              </a:ext>
            </a:extLst>
          </a:blip>
          <a:srcRect/>
          <a:stretch>
            <a:fillRect l="-25958" t="-1317" r="-49508" b="-49947"/>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811502C-5DCB-4F37-B89B-76DF904DE462}">
      <dsp:nvSpPr>
        <dsp:cNvPr id="0" name=""/>
        <dsp:cNvSpPr/>
      </dsp:nvSpPr>
      <dsp:spPr>
        <a:xfrm>
          <a:off x="575811" y="19051"/>
          <a:ext cx="2041078" cy="1259946"/>
        </a:xfrm>
        <a:prstGeom prst="rect">
          <a:avLst/>
        </a:prstGeom>
        <a:blipFill dpi="0" rotWithShape="1">
          <a:blip xmlns:r="http://schemas.openxmlformats.org/officeDocument/2006/relationships" r:embed="rId3" cstate="print">
            <a:extLst>
              <a:ext uri="{28A0092B-C50C-407E-A947-70E740481C1C}">
                <a14:useLocalDpi xmlns:a14="http://schemas.microsoft.com/office/drawing/2010/main" val="0"/>
              </a:ext>
            </a:extLst>
          </a:blip>
          <a:srcRect/>
          <a:stretch>
            <a:fillRect l="-23733" t="-1512" r="-35829" b="-46229"/>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FDA5E34-DB6E-46A4-BE64-A516E0B7022B}">
      <dsp:nvSpPr>
        <dsp:cNvPr id="0" name=""/>
        <dsp:cNvSpPr/>
      </dsp:nvSpPr>
      <dsp:spPr>
        <a:xfrm>
          <a:off x="417214" y="1269172"/>
          <a:ext cx="2036899" cy="2155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0" rIns="57150" bIns="0" numCol="1" spcCol="1270" anchor="b" anchorCtr="0">
          <a:noAutofit/>
        </a:bodyPr>
        <a:lstStyle/>
        <a:p>
          <a:pPr lvl="0" algn="l" defTabSz="666750">
            <a:lnSpc>
              <a:spcPct val="90000"/>
            </a:lnSpc>
            <a:spcBef>
              <a:spcPct val="0"/>
            </a:spcBef>
            <a:spcAft>
              <a:spcPct val="35000"/>
            </a:spcAft>
          </a:pPr>
          <a:r>
            <a:rPr lang="en-US" sz="1500" kern="1200"/>
            <a:t>1 </a:t>
          </a:r>
        </a:p>
      </dsp:txBody>
      <dsp:txXfrm>
        <a:off x="417214" y="1269172"/>
        <a:ext cx="2036899" cy="215590"/>
      </dsp:txXfrm>
    </dsp:sp>
    <dsp:sp modelId="{08B81BDF-C93A-4CBA-9C23-737EF5E6A408}">
      <dsp:nvSpPr>
        <dsp:cNvPr id="0" name=""/>
        <dsp:cNvSpPr/>
      </dsp:nvSpPr>
      <dsp:spPr>
        <a:xfrm>
          <a:off x="417214" y="179282"/>
          <a:ext cx="2040418" cy="1310933"/>
        </a:xfrm>
        <a:prstGeom prst="rect">
          <a:avLst/>
        </a:pr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A432143D-7B61-4E90-9CE0-54C6D8CF8CEB}">
      <dsp:nvSpPr>
        <dsp:cNvPr id="0" name=""/>
        <dsp:cNvSpPr/>
      </dsp:nvSpPr>
      <dsp:spPr>
        <a:xfrm>
          <a:off x="2869510" y="1269172"/>
          <a:ext cx="2036899" cy="2155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0" rIns="57150" bIns="0" numCol="1" spcCol="1270" anchor="b" anchorCtr="0">
          <a:noAutofit/>
        </a:bodyPr>
        <a:lstStyle/>
        <a:p>
          <a:pPr lvl="0" algn="l" defTabSz="666750">
            <a:lnSpc>
              <a:spcPct val="90000"/>
            </a:lnSpc>
            <a:spcBef>
              <a:spcPct val="0"/>
            </a:spcBef>
            <a:spcAft>
              <a:spcPct val="35000"/>
            </a:spcAft>
          </a:pPr>
          <a:r>
            <a:rPr lang="en-US" sz="1500" kern="1200"/>
            <a:t>2 </a:t>
          </a:r>
        </a:p>
      </dsp:txBody>
      <dsp:txXfrm>
        <a:off x="2869510" y="1269172"/>
        <a:ext cx="2036899" cy="215590"/>
      </dsp:txXfrm>
    </dsp:sp>
    <dsp:sp modelId="{81DB1C9B-2695-4672-99FA-DEB20EA6662C}">
      <dsp:nvSpPr>
        <dsp:cNvPr id="0" name=""/>
        <dsp:cNvSpPr/>
      </dsp:nvSpPr>
      <dsp:spPr>
        <a:xfrm>
          <a:off x="2869510" y="179282"/>
          <a:ext cx="2040418" cy="1310933"/>
        </a:xfrm>
        <a:prstGeom prst="rect">
          <a:avLst/>
        </a:pr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8271C9B1-6702-4850-8E70-698517CFD4F0}">
      <dsp:nvSpPr>
        <dsp:cNvPr id="0" name=""/>
        <dsp:cNvSpPr/>
      </dsp:nvSpPr>
      <dsp:spPr>
        <a:xfrm>
          <a:off x="1643362" y="2962762"/>
          <a:ext cx="2036899" cy="2155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0" rIns="57150" bIns="0" numCol="1" spcCol="1270" anchor="b" anchorCtr="0">
          <a:noAutofit/>
        </a:bodyPr>
        <a:lstStyle/>
        <a:p>
          <a:pPr lvl="0" algn="l" defTabSz="666750">
            <a:lnSpc>
              <a:spcPct val="90000"/>
            </a:lnSpc>
            <a:spcBef>
              <a:spcPct val="0"/>
            </a:spcBef>
            <a:spcAft>
              <a:spcPct val="35000"/>
            </a:spcAft>
          </a:pPr>
          <a:r>
            <a:rPr lang="en-US" sz="1500" kern="1200"/>
            <a:t>3 </a:t>
          </a:r>
        </a:p>
      </dsp:txBody>
      <dsp:txXfrm>
        <a:off x="1643362" y="2962762"/>
        <a:ext cx="2036899" cy="215590"/>
      </dsp:txXfrm>
    </dsp:sp>
    <dsp:sp modelId="{D8D6445D-9B7A-491E-9B77-14645FA10E68}">
      <dsp:nvSpPr>
        <dsp:cNvPr id="0" name=""/>
        <dsp:cNvSpPr/>
      </dsp:nvSpPr>
      <dsp:spPr>
        <a:xfrm>
          <a:off x="1643362" y="1872871"/>
          <a:ext cx="2040418" cy="1310933"/>
        </a:xfrm>
        <a:prstGeom prst="rect">
          <a:avLst/>
        </a:pr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8C2E3D-1147-4BFB-A7B5-7B68AE09A588}">
      <dsp:nvSpPr>
        <dsp:cNvPr id="0" name=""/>
        <dsp:cNvSpPr/>
      </dsp:nvSpPr>
      <dsp:spPr>
        <a:xfrm>
          <a:off x="75501" y="0"/>
          <a:ext cx="3587421" cy="1493867"/>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13000" b="-1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C2FF059-F6D4-499E-851E-E00D5CE09361}">
      <dsp:nvSpPr>
        <dsp:cNvPr id="0" name=""/>
        <dsp:cNvSpPr/>
      </dsp:nvSpPr>
      <dsp:spPr>
        <a:xfrm>
          <a:off x="1351537" y="1693253"/>
          <a:ext cx="3849453" cy="27703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60960" tIns="20320" rIns="60960" bIns="20320" numCol="1" spcCol="1270" anchor="b" anchorCtr="0">
          <a:noAutofit/>
        </a:bodyPr>
        <a:lstStyle/>
        <a:p>
          <a:pPr lvl="0" algn="l" defTabSz="711200">
            <a:lnSpc>
              <a:spcPct val="90000"/>
            </a:lnSpc>
            <a:spcBef>
              <a:spcPct val="0"/>
            </a:spcBef>
            <a:spcAft>
              <a:spcPct val="35000"/>
            </a:spcAft>
          </a:pPr>
          <a:endParaRPr lang="en-US" sz="1600" kern="1200"/>
        </a:p>
      </dsp:txBody>
      <dsp:txXfrm>
        <a:off x="1351537" y="1693253"/>
        <a:ext cx="3849453" cy="277032"/>
      </dsp:txXfrm>
    </dsp:sp>
    <dsp:sp modelId="{6A04660A-B2E1-4DC0-BDD5-87F399CCDB33}">
      <dsp:nvSpPr>
        <dsp:cNvPr id="0" name=""/>
        <dsp:cNvSpPr/>
      </dsp:nvSpPr>
      <dsp:spPr>
        <a:xfrm>
          <a:off x="1587307" y="1763992"/>
          <a:ext cx="4120072" cy="1954567"/>
        </a:xfrm>
        <a:prstGeom prst="rect">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24000" b="-2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F1141F-2810-4637-8C83-EF351CC04BFE}">
      <dsp:nvSpPr>
        <dsp:cNvPr id="0" name=""/>
        <dsp:cNvSpPr/>
      </dsp:nvSpPr>
      <dsp:spPr>
        <a:xfrm>
          <a:off x="1351537" y="3152416"/>
          <a:ext cx="2429774" cy="15841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34290" tIns="11430" rIns="34290" bIns="11430" numCol="1" spcCol="1270" anchor="b" anchorCtr="0">
          <a:noAutofit/>
        </a:bodyPr>
        <a:lstStyle/>
        <a:p>
          <a:pPr lvl="0" algn="l" defTabSz="400050">
            <a:lnSpc>
              <a:spcPct val="90000"/>
            </a:lnSpc>
            <a:spcBef>
              <a:spcPct val="0"/>
            </a:spcBef>
            <a:spcAft>
              <a:spcPct val="35000"/>
            </a:spcAft>
          </a:pPr>
          <a:endParaRPr lang="en-US" sz="900" kern="1200"/>
        </a:p>
      </dsp:txBody>
      <dsp:txXfrm>
        <a:off x="1351537" y="3152416"/>
        <a:ext cx="2429774" cy="158410"/>
      </dsp:txXfrm>
    </dsp:sp>
  </dsp:spTree>
</dsp:drawing>
</file>

<file path=word/diagrams/layout1.xml><?xml version="1.0" encoding="utf-8"?>
<dgm:layoutDef xmlns:dgm="http://schemas.openxmlformats.org/drawingml/2006/diagram" xmlns:a="http://schemas.openxmlformats.org/drawingml/2006/main" uniqueId="urn:microsoft.com/office/officeart/2011/layout/Picture Frame">
  <dgm:title val="Picture Frame"/>
  <dgm:desc val="Use to show pictures and the corresponding Level 1 text, both displayed in an offset frame. Works best with Level 1 text only."/>
  <dgm:catLst>
    <dgm:cat type="picture" pri="6500"/>
    <dgm:cat type="officeonline" pri="10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varLst>
    <dgm:choose name="Name1">
      <dgm:if name="Name2" func="var" arg="dir" op="equ" val="norm">
        <dgm:alg type="snake">
          <dgm:param type="off" val="ctr"/>
        </dgm:alg>
      </dgm:if>
      <dgm:else name="Name3">
        <dgm:alg type="snake">
          <dgm:param type="grDir" val="tR"/>
          <dgm:param type="off" val="c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4927"/>
        </dgm:alg>
        <dgm:shape xmlns:r="http://schemas.openxmlformats.org/officeDocument/2006/relationships" r:blip="">
          <dgm:adjLst/>
        </dgm:shape>
        <dgm:choose name="Name4">
          <dgm:if name="Name5" func="var" arg="dir" op="equ" val="norm">
            <dgm:constrLst>
              <dgm:constr type="l" for="ch" forName="ParentText" refType="w" fact="0"/>
              <dgm:constr type="t" for="ch" forName="ParentText" refType="h" fact="0.85"/>
              <dgm:constr type="w" for="ch" forName="ParentText" refType="w" fact="0.926"/>
              <dgm:constr type="h" for="ch" forName="ParentText" refType="h" fact="0.1463"/>
              <dgm:constr type="l" for="ch" forName="Accent1" refType="w" fact="0"/>
              <dgm:constr type="t" for="ch" forName="Accent1" refType="h" fact="0.1104"/>
              <dgm:constr type="w" for="ch" forName="Accent1" refType="w" fact="0.9276"/>
              <dgm:constr type="h" for="ch" forName="Accent1" refType="h" fact="0.8896"/>
              <dgm:constr type="l" for="ch" forName="Image" refType="w" fact="0.0721"/>
              <dgm:constr type="t" for="ch" forName="Image" refType="h" fact="0"/>
              <dgm:constr type="w" for="ch" forName="Image" refType="w" fact="0.9279"/>
              <dgm:constr type="h" for="ch" forName="Image" refType="h" fact="0.855"/>
            </dgm:constrLst>
          </dgm:if>
          <dgm:else name="Name6">
            <dgm:constrLst>
              <dgm:constr type="l" for="ch" forName="ParentText" refType="w" fact="0.0837"/>
              <dgm:constr type="t" for="ch" forName="ParentText" refType="h" fact="0.84"/>
              <dgm:constr type="w" for="ch" forName="ParentText" refType="w" fact="0.9163"/>
              <dgm:constr type="h" for="ch" forName="ParentText" refType="h" fact="0.1463"/>
              <dgm:constr type="l" for="ch" forName="Accent1" refType="w" fact="0.0724"/>
              <dgm:constr type="t" for="ch" forName="Accent1" refType="h" fact="0.1104"/>
              <dgm:constr type="w" for="ch" forName="Accent1" refType="w" fact="0.9276"/>
              <dgm:constr type="h" for="ch" forName="Accent1" refType="h" fact="0.8896"/>
              <dgm:constr type="l" for="ch" forName="Image" refType="w" fact="0"/>
              <dgm:constr type="t" for="ch" forName="Image" refType="h" fact="0"/>
              <dgm:constr type="w" for="ch" forName="Image" refType="w" fact="0.9279"/>
              <dgm:constr type="h" for="ch" forName="Image" refType="h" fact="0.855"/>
            </dgm:constrLst>
          </dgm:else>
        </dgm:choose>
        <dgm:layoutNode name="ParentText" styleLbl="revTx">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
            <dgm:constr type="bMarg" refType="primFontSz" fact="0"/>
          </dgm:constrLst>
          <dgm:ruleLst>
            <dgm:rule type="primFontSz" val="5" fact="NaN" max="NaN"/>
          </dgm:ruleLst>
        </dgm:layoutNode>
        <dgm:layoutNode name="Accent1" styleLbl="parChTrans1D1">
          <dgm:alg type="sp"/>
          <dgm:shape xmlns:r="http://schemas.openxmlformats.org/officeDocument/2006/relationships" type="rect" r:blip="" zOrderOff="10">
            <dgm:adjLst/>
          </dgm:shape>
          <dgm:presOf/>
        </dgm:layoutNode>
        <dgm:layoutNode name="Image" styleLbl="alignImgPlace1">
          <dgm:alg type="sp"/>
          <dgm:shape xmlns:r="http://schemas.openxmlformats.org/officeDocument/2006/relationships" type="rect" r:blip="" zOrderOff="-15"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ThemePictureAlternatingAccent">
  <dgm:title val="Theme Picture Alternating Accent"/>
  <dgm:desc val="Use to show a group of pictures with the first picture being the largest and on top. Additional Level 1 pictures alternate between squares and rectangles with a limit of nine Level 1 pictures. Works best with small amounts of text. Unused text does not appear, but remains available if you switch layouts."/>
  <dgm:catLst>
    <dgm:cat type="picture" pri="13750"/>
    <dgm:cat type="officeonline" pri="7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9"/>
      <dgm:chPref val="9"/>
    </dgm:varLst>
    <dgm:shape xmlns:r="http://schemas.openxmlformats.org/officeDocument/2006/relationships" r:blip="">
      <dgm:adjLst/>
    </dgm:shape>
    <dgm:choose name="Name1">
      <dgm:if name="Name2" axis="ch" ptType="node" func="cnt" op="equ" val="1">
        <dgm:alg type="composite">
          <dgm:param type="ar" val="1.62"/>
        </dgm:alg>
        <dgm:constrLst>
          <dgm:constr type="primFontSz" for="des" forName="parent1" val="65"/>
          <dgm:constr type="l" for="ch" forName="picture1" refType="w" fact="0"/>
          <dgm:constr type="t" for="ch" forName="picture1" refType="h" fact="0"/>
          <dgm:constr type="w" for="ch" forName="picture1" refType="w"/>
          <dgm:constr type="h" for="ch" forName="picture1" refType="h"/>
          <dgm:constr type="l" for="ch" forName="parent1" refType="w" fact="0"/>
          <dgm:constr type="t" for="ch" forName="parent1" refType="h" fact="0.8776"/>
          <dgm:constr type="w" for="ch" forName="parent1" refType="w"/>
          <dgm:constr type="h" for="ch" forName="parent1" refType="h" fact="0.1166"/>
        </dgm:constrLst>
      </dgm:if>
      <dgm:if name="Name3" axis="ch" ptType="node" func="cnt" op="equ" val="2">
        <dgm:alg type="composite">
          <dgm:param type="ar" val="1.0352"/>
        </dgm:alg>
        <dgm:constrLst>
          <dgm:constr type="primFontSz" for="des" forName="parent1" val="65"/>
          <dgm:constr type="primFontSz" for="des" forName="parent2" val="65"/>
          <dgm:constr type="l" for="ch" forName="picture1" refType="w" fact="0"/>
          <dgm:constr type="t" for="ch" forName="picture1" refType="h" fact="0"/>
          <dgm:constr type="w" for="ch" forName="picture1" refType="w"/>
          <dgm:constr type="h" for="ch" forName="picture1" refType="h" fact="0.639"/>
          <dgm:constr type="l" for="ch" forName="parent1" refType="w" fact="0"/>
          <dgm:constr type="t" for="ch" forName="parent1" refType="h" fact="0.5608"/>
          <dgm:constr type="w" for="ch" forName="parent1" refType="w"/>
          <dgm:constr type="h" for="ch" forName="parent1" refType="h" fact="0.0745"/>
          <dgm:constr type="l" for="ch" forName="picture2" refType="w" fact="0"/>
          <dgm:constr type="t" for="ch" forName="picture2" refType="h" fact="0.6589"/>
          <dgm:constr type="w" for="ch" forName="picture2" refType="w" fact="0.6312"/>
          <dgm:constr type="h" for="ch" forName="picture2" refType="h" fact="0.3411"/>
          <dgm:constr type="l" for="ch" forName="parent2" refType="w" fact="0"/>
          <dgm:constr type="t" for="ch" forName="parent2" refType="h" fact="0.9532"/>
          <dgm:constr type="w" for="ch" forName="parent2" refType="w" fact="0.6312"/>
          <dgm:constr type="h" for="ch" forName="parent2" refType="h" fact="0.0426"/>
        </dgm:constrLst>
      </dgm:if>
      <dgm:if name="Name4" axis="ch" ptType="node" func="cnt" op="equ" val="3">
        <dgm:alg type="composite">
          <dgm:param type="ar" val="1.0352"/>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l" for="ch" forName="picture1" refType="w" fact="0"/>
          <dgm:constr type="t" for="ch" forName="picture1" refType="h" fact="0"/>
          <dgm:constr type="w" for="ch" forName="picture1" refType="w"/>
          <dgm:constr type="h" for="ch" forName="picture1" refType="h" fact="0.639"/>
          <dgm:constr type="l" for="ch" forName="parent1" refType="w" fact="0"/>
          <dgm:constr type="t" for="ch" forName="parent1" refType="h" fact="0.5608"/>
          <dgm:constr type="w" for="ch" forName="parent1" refType="w"/>
          <dgm:constr type="h" for="ch" forName="parent1" refType="h" fact="0.0745"/>
          <dgm:constr type="l" for="ch" forName="picture2" refType="w" fact="0"/>
          <dgm:constr type="t" for="ch" forName="picture2" refType="h" fact="0.6589"/>
          <dgm:constr type="w" for="ch" forName="picture2" refType="w" fact="0.6312"/>
          <dgm:constr type="h" for="ch" forName="picture2" refType="h" fact="0.3411"/>
          <dgm:constr type="l" for="ch" forName="parent2" refType="w" fact="0"/>
          <dgm:constr type="t" for="ch" forName="parent2" refType="h" fact="0.9532"/>
          <dgm:constr type="w" for="ch" forName="parent2" refType="w" fact="0.6312"/>
          <dgm:constr type="h" for="ch" forName="parent2" refType="h" fact="0.0426"/>
          <dgm:constr type="l" for="ch" forName="picture3" refType="w" fact="0.6501"/>
          <dgm:constr type="t" for="ch" forName="picture3" refType="h" fact="0.6589"/>
          <dgm:constr type="w" for="ch" forName="picture3" refType="w" fact="0.3499"/>
          <dgm:constr type="h" for="ch" forName="picture3" refType="h" fact="0.3411"/>
          <dgm:constr type="l" for="ch" forName="parent3" refType="w" fact="0.6501"/>
          <dgm:constr type="t" for="ch" forName="parent3" refType="h" fact="0.9525"/>
          <dgm:constr type="w" for="ch" forName="parent3" refType="w" fact="0.3499"/>
          <dgm:constr type="h" for="ch" forName="parent3" refType="h" fact="0.043"/>
        </dgm:constrLst>
      </dgm:if>
      <dgm:if name="Name5" axis="ch" ptType="node" func="cnt" op="equ" val="4">
        <dgm:alg type="composite">
          <dgm:param type="ar" val="0.7603"/>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l" for="ch" forName="picture1" refType="w" fact="0"/>
          <dgm:constr type="t" for="ch" forName="picture1" refType="h" fact="0"/>
          <dgm:constr type="w" for="ch" forName="picture1" refType="w" fact="0.9998"/>
          <dgm:constr type="h" for="ch" forName="picture1" refType="h" fact="0.4692"/>
          <dgm:constr type="l" for="ch" forName="parent1" refType="w" fact="0"/>
          <dgm:constr type="t" for="ch" forName="parent1" refType="h" fact="0.4118"/>
          <dgm:constr type="w" for="ch" forName="parent1" refType="w" fact="0.9998"/>
          <dgm:constr type="h" for="ch" forName="parent1" refType="h" fact="0.0547"/>
          <dgm:constr type="l" for="ch" forName="picture2" refType="w" fact="0"/>
          <dgm:constr type="t" for="ch" forName="picture2" refType="h" fact="0.4839"/>
          <dgm:constr type="w" for="ch" forName="picture2" refType="w" fact="0.631"/>
          <dgm:constr type="h" for="ch" forName="picture2" refType="h" fact="0.2504"/>
          <dgm:constr type="l" for="ch" forName="parent2" refType="w" fact="0"/>
          <dgm:constr type="t" for="ch" forName="parent2" refType="h" fact="0.6999"/>
          <dgm:constr type="w" for="ch" forName="parent2" refType="w" fact="0.631"/>
          <dgm:constr type="h" for="ch" forName="parent2" refType="h" fact="0.0313"/>
          <dgm:constr type="l" for="ch" forName="picture3" refType="w" fact="0.65"/>
          <dgm:constr type="t" for="ch" forName="picture3" refType="h" fact="0.4839"/>
          <dgm:constr type="w" for="ch" forName="picture3" refType="w" fact="0.3498"/>
          <dgm:constr type="h" for="ch" forName="picture3" refType="h" fact="0.2504"/>
          <dgm:constr type="l" for="ch" forName="parent3" refType="w" fact="0.65"/>
          <dgm:constr type="t" for="ch" forName="parent3" refType="h" fact="0.6994"/>
          <dgm:constr type="w" for="ch" forName="parent3" refType="w" fact="0.3498"/>
          <dgm:constr type="h" for="ch" forName="parent3" refType="h" fact="0.0316"/>
          <dgm:constr type="l" for="ch" forName="picture4" refType="w" fact="0"/>
          <dgm:constr type="t" for="ch" forName="picture4" refType="h" fact="0.7496"/>
          <dgm:constr type="w" for="ch" forName="picture4" refType="w" fact="0.3498"/>
          <dgm:constr type="h" for="ch" forName="picture4" refType="h" fact="0.2504"/>
          <dgm:constr type="l" for="ch" forName="parent4" refType="w" fact="0"/>
          <dgm:constr type="t" for="ch" forName="parent4" refType="h" fact="0.9651"/>
          <dgm:constr type="w" for="ch" forName="parent4" refType="w" fact="0.3498"/>
          <dgm:constr type="h" for="ch" forName="parent4" refType="h" fact="0.0316"/>
        </dgm:constrLst>
      </dgm:if>
      <dgm:if name="Name6" axis="ch" ptType="node" func="cnt" op="equ" val="5">
        <dgm:alg type="composite">
          <dgm:param type="ar" val="0.7603"/>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l" for="ch" forName="picture1" refType="w" fact="0"/>
          <dgm:constr type="t" for="ch" forName="picture1" refType="h" fact="0"/>
          <dgm:constr type="w" for="ch" forName="picture1" refType="w" fact="0.9998"/>
          <dgm:constr type="h" for="ch" forName="picture1" refType="h" fact="0.4692"/>
          <dgm:constr type="l" for="ch" forName="parent1" refType="w" fact="0"/>
          <dgm:constr type="t" for="ch" forName="parent1" refType="h" fact="0.4118"/>
          <dgm:constr type="w" for="ch" forName="parent1" refType="w" fact="0.9998"/>
          <dgm:constr type="h" for="ch" forName="parent1" refType="h" fact="0.0547"/>
          <dgm:constr type="l" for="ch" forName="picture2" refType="w" fact="0"/>
          <dgm:constr type="t" for="ch" forName="picture2" refType="h" fact="0.4839"/>
          <dgm:constr type="w" for="ch" forName="picture2" refType="w" fact="0.631"/>
          <dgm:constr type="h" for="ch" forName="picture2" refType="h" fact="0.2504"/>
          <dgm:constr type="l" for="ch" forName="parent2" refType="w" fact="0"/>
          <dgm:constr type="t" for="ch" forName="parent2" refType="h" fact="0.6999"/>
          <dgm:constr type="w" for="ch" forName="parent2" refType="w" fact="0.631"/>
          <dgm:constr type="h" for="ch" forName="parent2" refType="h" fact="0.0313"/>
          <dgm:constr type="l" for="ch" forName="picture3" refType="w" fact="0.65"/>
          <dgm:constr type="t" for="ch" forName="picture3" refType="h" fact="0.4839"/>
          <dgm:constr type="w" for="ch" forName="picture3" refType="w" fact="0.3498"/>
          <dgm:constr type="h" for="ch" forName="picture3" refType="h" fact="0.2504"/>
          <dgm:constr type="l" for="ch" forName="parent3" refType="w" fact="0.65"/>
          <dgm:constr type="t" for="ch" forName="parent3" refType="h" fact="0.6994"/>
          <dgm:constr type="w" for="ch" forName="parent3" refType="w" fact="0.3498"/>
          <dgm:constr type="h" for="ch" forName="parent3" refType="h" fact="0.0316"/>
          <dgm:constr type="l" for="ch" forName="picture4" refType="w" fact="0"/>
          <dgm:constr type="t" for="ch" forName="picture4" refType="h" fact="0.7496"/>
          <dgm:constr type="w" for="ch" forName="picture4" refType="w" fact="0.3498"/>
          <dgm:constr type="h" for="ch" forName="picture4" refType="h" fact="0.2504"/>
          <dgm:constr type="l" for="ch" forName="parent4" refType="w" fact="0"/>
          <dgm:constr type="t" for="ch" forName="parent4" refType="h" fact="0.9651"/>
          <dgm:constr type="w" for="ch" forName="parent4" refType="w" fact="0.3498"/>
          <dgm:constr type="h" for="ch" forName="parent4" refType="h" fact="0.0316"/>
          <dgm:constr type="l" for="ch" forName="picture5" refType="w" fact="0.369"/>
          <dgm:constr type="t" for="ch" forName="picture5" refType="h" fact="0.7496"/>
          <dgm:constr type="w" for="ch" forName="picture5" refType="w" fact="0.631"/>
          <dgm:constr type="h" for="ch" forName="picture5" refType="h" fact="0.2504"/>
          <dgm:constr type="l" for="ch" forName="parent5" refType="w" fact="0.369"/>
          <dgm:constr type="t" for="ch" forName="parent5" refType="h" fact="0.9656"/>
          <dgm:constr type="w" for="ch" forName="parent5" refType="w" fact="0.631"/>
          <dgm:constr type="h" for="ch" forName="parent5" refType="h" fact="0.0313"/>
        </dgm:constrLst>
      </dgm:if>
      <dgm:if name="Name7" axis="ch" ptType="node" func="cnt" op="equ" val="6">
        <dgm:alg type="composite">
          <dgm:param type="ar" val="0.6012"/>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l" for="ch" forName="picture1" refType="w" fact="0"/>
          <dgm:constr type="t" for="ch" forName="picture1" refType="h" fact="0"/>
          <dgm:constr type="w" for="ch" forName="picture1" refType="w" fact="0.9992"/>
          <dgm:constr type="h" for="ch" forName="picture1" refType="h" fact="0.3708"/>
          <dgm:constr type="l" for="ch" forName="parent1" refType="w" fact="0"/>
          <dgm:constr type="t" for="ch" forName="parent1" refType="h" fact="0.3254"/>
          <dgm:constr type="w" for="ch" forName="parent1" refType="w" fact="0.9992"/>
          <dgm:constr type="h" for="ch" forName="parent1" refType="h" fact="0.0432"/>
          <dgm:constr type="l" for="ch" forName="picture2" refType="w" fact="0"/>
          <dgm:constr type="t" for="ch" forName="picture2" refType="h" fact="0.3824"/>
          <dgm:constr type="w" for="ch" forName="picture2" refType="w" fact="0.6307"/>
          <dgm:constr type="h" for="ch" forName="picture2" refType="h" fact="0.1979"/>
          <dgm:constr type="l" for="ch" forName="parent2" refType="w" fact="0"/>
          <dgm:constr type="t" for="ch" forName="parent2" refType="h" fact="0.5531"/>
          <dgm:constr type="w" for="ch" forName="parent2" refType="w" fact="0.6307"/>
          <dgm:constr type="h" for="ch" forName="parent2" refType="h" fact="0.0247"/>
          <dgm:constr type="l" for="ch" forName="picture3" refType="w" fact="0.6496"/>
          <dgm:constr type="t" for="ch" forName="picture3" refType="h" fact="0.3824"/>
          <dgm:constr type="w" for="ch" forName="picture3" refType="w" fact="0.3496"/>
          <dgm:constr type="h" for="ch" forName="picture3" refType="h" fact="0.1979"/>
          <dgm:constr type="l" for="ch" forName="parent3" refType="w" fact="0.6496"/>
          <dgm:constr type="t" for="ch" forName="parent3" refType="h" fact="0.5527"/>
          <dgm:constr type="w" for="ch" forName="parent3" refType="w" fact="0.3496"/>
          <dgm:constr type="h" for="ch" forName="parent3" refType="h" fact="0.025"/>
          <dgm:constr type="l" for="ch" forName="picture4" refType="w" fact="0"/>
          <dgm:constr type="t" for="ch" forName="picture4" refType="h" fact="0.5924"/>
          <dgm:constr type="w" for="ch" forName="picture4" refType="w" fact="0.3496"/>
          <dgm:constr type="h" for="ch" forName="picture4" refType="h" fact="0.1979"/>
          <dgm:constr type="l" for="ch" forName="parent4" refType="w" fact="0"/>
          <dgm:constr type="t" for="ch" forName="parent4" refType="h" fact="0.7627"/>
          <dgm:constr type="w" for="ch" forName="parent4" refType="w" fact="0.3496"/>
          <dgm:constr type="h" for="ch" forName="parent4" refType="h" fact="0.025"/>
          <dgm:constr type="l" for="ch" forName="picture5" refType="w" fact="0.3688"/>
          <dgm:constr type="t" for="ch" forName="picture5" refType="h" fact="0.5924"/>
          <dgm:constr type="w" for="ch" forName="picture5" refType="w" fact="0.6307"/>
          <dgm:constr type="h" for="ch" forName="picture5" refType="h" fact="0.1979"/>
          <dgm:constr type="l" for="ch" forName="parent5" refType="w" fact="0.3688"/>
          <dgm:constr type="t" for="ch" forName="parent5" refType="h" fact="0.7631"/>
          <dgm:constr type="w" for="ch" forName="parent5" refType="w" fact="0.6307"/>
          <dgm:constr type="h" for="ch" forName="parent5" refType="h" fact="0.0247"/>
          <dgm:constr type="l" for="ch" forName="picture6" refType="w" fact="0"/>
          <dgm:constr type="t" for="ch" forName="picture6" refType="h" fact="0.8021"/>
          <dgm:constr type="w" for="ch" forName="picture6" refType="w" fact="0.6307"/>
          <dgm:constr type="h" for="ch" forName="picture6" refType="h" fact="0.1979"/>
          <dgm:constr type="l" for="ch" forName="parent6" refType="w" fact="0"/>
          <dgm:constr type="t" for="ch" forName="parent6" refType="h" fact="0.9728"/>
          <dgm:constr type="w" for="ch" forName="parent6" refType="w" fact="0.6307"/>
          <dgm:constr type="h" for="ch" forName="parent6" refType="h" fact="0.0247"/>
        </dgm:constrLst>
      </dgm:if>
      <dgm:if name="Name8" axis="ch" ptType="node" func="cnt" op="equ" val="7">
        <dgm:alg type="composite">
          <dgm:param type="ar" val="0.6012"/>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primFontSz" for="des" forName="parent7" refType="primFontSz" refFor="des" refForName="parent2" op="equ"/>
          <dgm:constr type="l" for="ch" forName="picture1" refType="w" fact="0"/>
          <dgm:constr type="t" for="ch" forName="picture1" refType="h" fact="0"/>
          <dgm:constr type="w" for="ch" forName="picture1" refType="w" fact="0.9992"/>
          <dgm:constr type="h" for="ch" forName="picture1" refType="h" fact="0.3708"/>
          <dgm:constr type="l" for="ch" forName="parent1" refType="w" fact="0"/>
          <dgm:constr type="t" for="ch" forName="parent1" refType="h" fact="0.3254"/>
          <dgm:constr type="w" for="ch" forName="parent1" refType="w" fact="0.9992"/>
          <dgm:constr type="h" for="ch" forName="parent1" refType="h" fact="0.0432"/>
          <dgm:constr type="l" for="ch" forName="picture2" refType="w" fact="0"/>
          <dgm:constr type="t" for="ch" forName="picture2" refType="h" fact="0.3824"/>
          <dgm:constr type="w" for="ch" forName="picture2" refType="w" fact="0.6307"/>
          <dgm:constr type="h" for="ch" forName="picture2" refType="h" fact="0.1979"/>
          <dgm:constr type="l" for="ch" forName="parent2" refType="w" fact="0"/>
          <dgm:constr type="t" for="ch" forName="parent2" refType="h" fact="0.5531"/>
          <dgm:constr type="w" for="ch" forName="parent2" refType="w" fact="0.6307"/>
          <dgm:constr type="h" for="ch" forName="parent2" refType="h" fact="0.0247"/>
          <dgm:constr type="l" for="ch" forName="picture3" refType="w" fact="0.6496"/>
          <dgm:constr type="t" for="ch" forName="picture3" refType="h" fact="0.3824"/>
          <dgm:constr type="w" for="ch" forName="picture3" refType="w" fact="0.3496"/>
          <dgm:constr type="h" for="ch" forName="picture3" refType="h" fact="0.1979"/>
          <dgm:constr type="l" for="ch" forName="parent3" refType="w" fact="0.6496"/>
          <dgm:constr type="t" for="ch" forName="parent3" refType="h" fact="0.5527"/>
          <dgm:constr type="w" for="ch" forName="parent3" refType="w" fact="0.3496"/>
          <dgm:constr type="h" for="ch" forName="parent3" refType="h" fact="0.025"/>
          <dgm:constr type="l" for="ch" forName="picture4" refType="w" fact="0"/>
          <dgm:constr type="t" for="ch" forName="picture4" refType="h" fact="0.5924"/>
          <dgm:constr type="w" for="ch" forName="picture4" refType="w" fact="0.3496"/>
          <dgm:constr type="h" for="ch" forName="picture4" refType="h" fact="0.1979"/>
          <dgm:constr type="l" for="ch" forName="parent4" refType="w" fact="0"/>
          <dgm:constr type="t" for="ch" forName="parent4" refType="h" fact="0.7627"/>
          <dgm:constr type="w" for="ch" forName="parent4" refType="w" fact="0.3496"/>
          <dgm:constr type="h" for="ch" forName="parent4" refType="h" fact="0.025"/>
          <dgm:constr type="l" for="ch" forName="picture5" refType="w" fact="0.3688"/>
          <dgm:constr type="t" for="ch" forName="picture5" refType="h" fact="0.5924"/>
          <dgm:constr type="w" for="ch" forName="picture5" refType="w" fact="0.6307"/>
          <dgm:constr type="h" for="ch" forName="picture5" refType="h" fact="0.1979"/>
          <dgm:constr type="l" for="ch" forName="parent5" refType="w" fact="0.3688"/>
          <dgm:constr type="t" for="ch" forName="parent5" refType="h" fact="0.7631"/>
          <dgm:constr type="w" for="ch" forName="parent5" refType="w" fact="0.6307"/>
          <dgm:constr type="h" for="ch" forName="parent5" refType="h" fact="0.0247"/>
          <dgm:constr type="l" for="ch" forName="picture6" refType="w" fact="0"/>
          <dgm:constr type="t" for="ch" forName="picture6" refType="h" fact="0.8021"/>
          <dgm:constr type="w" for="ch" forName="picture6" refType="w" fact="0.6307"/>
          <dgm:constr type="h" for="ch" forName="picture6" refType="h" fact="0.1979"/>
          <dgm:constr type="l" for="ch" forName="parent6" refType="w" fact="0"/>
          <dgm:constr type="t" for="ch" forName="parent6" refType="h" fact="0.9728"/>
          <dgm:constr type="w" for="ch" forName="parent6" refType="w" fact="0.6307"/>
          <dgm:constr type="h" for="ch" forName="parent6" refType="h" fact="0.0247"/>
          <dgm:constr type="l" for="ch" forName="picture7" refType="w" fact="0.6504"/>
          <dgm:constr type="t" for="ch" forName="picture7" refType="h" fact="0.8021"/>
          <dgm:constr type="w" for="ch" forName="picture7" refType="w" fact="0.3496"/>
          <dgm:constr type="h" for="ch" forName="picture7" refType="h" fact="0.1979"/>
          <dgm:constr type="l" for="ch" forName="parent7" refType="w" fact="0.6504"/>
          <dgm:constr type="t" for="ch" forName="parent7" refType="h" fact="0.9724"/>
          <dgm:constr type="w" for="ch" forName="parent7" refType="w" fact="0.3496"/>
          <dgm:constr type="h" for="ch" forName="parent7" refType="h" fact="0.025"/>
        </dgm:constrLst>
      </dgm:if>
      <dgm:if name="Name9" axis="ch" ptType="node" func="cnt" op="equ" val="8">
        <dgm:alg type="composite">
          <dgm:param type="ar" val="0.4976"/>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primFontSz" for="des" forName="parent7" refType="primFontSz" refFor="des" refForName="parent2" op="equ"/>
          <dgm:constr type="primFontSz" for="des" forName="parent8" refType="primFontSz" refFor="des" refForName="parent2" op="equ"/>
          <dgm:constr type="l" for="ch" forName="picture1" refType="w" fact="0"/>
          <dgm:constr type="t" for="ch" forName="picture1" refType="h" fact="0"/>
          <dgm:constr type="w" for="ch" forName="picture1" refType="w" fact="0.9992"/>
          <dgm:constr type="h" for="ch" forName="picture1" refType="h" fact="0.3069"/>
          <dgm:constr type="l" for="ch" forName="parent1" refType="w" fact="0"/>
          <dgm:constr type="t" for="ch" forName="parent1" refType="h" fact="0.2693"/>
          <dgm:constr type="w" for="ch" forName="parent1" refType="w" fact="0.9992"/>
          <dgm:constr type="h" for="ch" forName="parent1" refType="h" fact="0.0358"/>
          <dgm:constr type="l" for="ch" forName="picture2" refType="w" fact="0"/>
          <dgm:constr type="t" for="ch" forName="picture2" refType="h" fact="0.3165"/>
          <dgm:constr type="w" for="ch" forName="picture2" refType="w" fact="0.6307"/>
          <dgm:constr type="h" for="ch" forName="picture2" refType="h" fact="0.1638"/>
          <dgm:constr type="l" for="ch" forName="parent2" refType="w" fact="0"/>
          <dgm:constr type="t" for="ch" forName="parent2" refType="h" fact="0.4578"/>
          <dgm:constr type="w" for="ch" forName="parent2" refType="w" fact="0.6307"/>
          <dgm:constr type="h" for="ch" forName="parent2" refType="h" fact="0.0205"/>
          <dgm:constr type="l" for="ch" forName="picture3" refType="w" fact="0.6496"/>
          <dgm:constr type="t" for="ch" forName="picture3" refType="h" fact="0.3165"/>
          <dgm:constr type="w" for="ch" forName="picture3" refType="w" fact="0.3496"/>
          <dgm:constr type="h" for="ch" forName="picture3" refType="h" fact="0.1638"/>
          <dgm:constr type="l" for="ch" forName="parent3" refType="w" fact="0.6496"/>
          <dgm:constr type="t" for="ch" forName="parent3" refType="h" fact="0.4575"/>
          <dgm:constr type="w" for="ch" forName="parent3" refType="w" fact="0.3496"/>
          <dgm:constr type="h" for="ch" forName="parent3" refType="h" fact="0.0207"/>
          <dgm:constr type="l" for="ch" forName="picture5" refType="w" fact="0.3688"/>
          <dgm:constr type="t" for="ch" forName="picture5" refType="h" fact="0.4903"/>
          <dgm:constr type="w" for="ch" forName="picture5" refType="w" fact="0.6307"/>
          <dgm:constr type="h" for="ch" forName="picture5" refType="h" fact="0.1638"/>
          <dgm:constr type="l" for="ch" forName="parent5" refType="w" fact="0.3688"/>
          <dgm:constr type="t" for="ch" forName="parent5" refType="h" fact="0.6316"/>
          <dgm:constr type="w" for="ch" forName="parent5" refType="w" fact="0.6307"/>
          <dgm:constr type="h" for="ch" forName="parent5" refType="h" fact="0.0205"/>
          <dgm:constr type="l" for="ch" forName="picture4" refType="w" fact="0"/>
          <dgm:constr type="t" for="ch" forName="picture4" refType="h" fact="0.4903"/>
          <dgm:constr type="w" for="ch" forName="picture4" refType="w" fact="0.3496"/>
          <dgm:constr type="h" for="ch" forName="picture4" refType="h" fact="0.1638"/>
          <dgm:constr type="l" for="ch" forName="parent4" refType="w" fact="0"/>
          <dgm:constr type="t" for="ch" forName="parent4" refType="h" fact="0.6313"/>
          <dgm:constr type="w" for="ch" forName="parent4" refType="w" fact="0.3496"/>
          <dgm:constr type="h" for="ch" forName="parent4" refType="h" fact="0.0207"/>
          <dgm:constr type="l" for="ch" forName="picture6" refType="w" fact="0"/>
          <dgm:constr type="t" for="ch" forName="picture6" refType="h" fact="0.6638"/>
          <dgm:constr type="w" for="ch" forName="picture6" refType="w" fact="0.6307"/>
          <dgm:constr type="h" for="ch" forName="picture6" refType="h" fact="0.1638"/>
          <dgm:constr type="l" for="ch" forName="parent6" refType="w" fact="0"/>
          <dgm:constr type="t" for="ch" forName="parent6" refType="h" fact="0.8051"/>
          <dgm:constr type="w" for="ch" forName="parent6" refType="w" fact="0.6307"/>
          <dgm:constr type="h" for="ch" forName="parent6" refType="h" fact="0.0205"/>
          <dgm:constr type="l" for="ch" forName="picture7" refType="w" fact="0.6504"/>
          <dgm:constr type="t" for="ch" forName="picture7" refType="h" fact="0.6638"/>
          <dgm:constr type="w" for="ch" forName="picture7" refType="w" fact="0.3496"/>
          <dgm:constr type="h" for="ch" forName="picture7" refType="h" fact="0.1638"/>
          <dgm:constr type="l" for="ch" forName="parent7" refType="w" fact="0.6504"/>
          <dgm:constr type="t" for="ch" forName="parent7" refType="h" fact="0.8048"/>
          <dgm:constr type="w" for="ch" forName="parent7" refType="w" fact="0.3496"/>
          <dgm:constr type="h" for="ch" forName="parent7" refType="h" fact="0.0207"/>
          <dgm:constr type="l" for="ch" forName="picture8" refType="w" fact="0"/>
          <dgm:constr type="t" for="ch" forName="picture8" refType="h" fact="0.8362"/>
          <dgm:constr type="w" for="ch" forName="picture8" refType="w" fact="0.3496"/>
          <dgm:constr type="h" for="ch" forName="picture8" refType="h" fact="0.1638"/>
          <dgm:constr type="l" for="ch" forName="parent8" refType="w" fact="0"/>
          <dgm:constr type="t" for="ch" forName="parent8" refType="h" fact="0.9772"/>
          <dgm:constr type="w" for="ch" forName="parent8" refType="w" fact="0.3496"/>
          <dgm:constr type="h" for="ch" forName="parent8" refType="h" fact="0.0207"/>
        </dgm:constrLst>
      </dgm:if>
      <dgm:else name="Name10">
        <dgm:alg type="composite">
          <dgm:param type="ar" val="0.4976"/>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primFontSz" for="des" forName="parent7" refType="primFontSz" refFor="des" refForName="parent2" op="equ"/>
          <dgm:constr type="primFontSz" for="des" forName="parent8" refType="primFontSz" refFor="des" refForName="parent2" op="equ"/>
          <dgm:constr type="primFontSz" for="des" forName="parent9" refType="primFontSz" refFor="des" refForName="parent2" op="equ"/>
          <dgm:constr type="l" for="ch" forName="picture1" refType="w" fact="0"/>
          <dgm:constr type="t" for="ch" forName="picture1" refType="h" fact="0"/>
          <dgm:constr type="w" for="ch" forName="picture1" refType="w" fact="0.9992"/>
          <dgm:constr type="h" for="ch" forName="picture1" refType="h" fact="0.3069"/>
          <dgm:constr type="l" for="ch" forName="parent1" refType="w" fact="0"/>
          <dgm:constr type="t" for="ch" forName="parent1" refType="h" fact="0.2693"/>
          <dgm:constr type="w" for="ch" forName="parent1" refType="w" fact="0.9992"/>
          <dgm:constr type="h" for="ch" forName="parent1" refType="h" fact="0.0358"/>
          <dgm:constr type="l" for="ch" forName="picture2" refType="w" fact="0"/>
          <dgm:constr type="t" for="ch" forName="picture2" refType="h" fact="0.3165"/>
          <dgm:constr type="w" for="ch" forName="picture2" refType="w" fact="0.6307"/>
          <dgm:constr type="h" for="ch" forName="picture2" refType="h" fact="0.1638"/>
          <dgm:constr type="l" for="ch" forName="parent2" refType="w" fact="0"/>
          <dgm:constr type="t" for="ch" forName="parent2" refType="h" fact="0.4578"/>
          <dgm:constr type="w" for="ch" forName="parent2" refType="w" fact="0.6307"/>
          <dgm:constr type="h" for="ch" forName="parent2" refType="h" fact="0.0205"/>
          <dgm:constr type="l" for="ch" forName="picture3" refType="w" fact="0.6496"/>
          <dgm:constr type="t" for="ch" forName="picture3" refType="h" fact="0.3165"/>
          <dgm:constr type="w" for="ch" forName="picture3" refType="w" fact="0.3496"/>
          <dgm:constr type="h" for="ch" forName="picture3" refType="h" fact="0.1638"/>
          <dgm:constr type="l" for="ch" forName="parent3" refType="w" fact="0.6496"/>
          <dgm:constr type="t" for="ch" forName="parent3" refType="h" fact="0.4575"/>
          <dgm:constr type="w" for="ch" forName="parent3" refType="w" fact="0.3496"/>
          <dgm:constr type="h" for="ch" forName="parent3" refType="h" fact="0.0207"/>
          <dgm:constr type="l" for="ch" forName="picture5" refType="w" fact="0.3688"/>
          <dgm:constr type="t" for="ch" forName="picture5" refType="h" fact="0.4903"/>
          <dgm:constr type="w" for="ch" forName="picture5" refType="w" fact="0.6307"/>
          <dgm:constr type="h" for="ch" forName="picture5" refType="h" fact="0.1638"/>
          <dgm:constr type="l" for="ch" forName="parent5" refType="w" fact="0.3688"/>
          <dgm:constr type="t" for="ch" forName="parent5" refType="h" fact="0.6316"/>
          <dgm:constr type="w" for="ch" forName="parent5" refType="w" fact="0.6307"/>
          <dgm:constr type="h" for="ch" forName="parent5" refType="h" fact="0.0205"/>
          <dgm:constr type="l" for="ch" forName="picture4" refType="w" fact="0"/>
          <dgm:constr type="t" for="ch" forName="picture4" refType="h" fact="0.4903"/>
          <dgm:constr type="w" for="ch" forName="picture4" refType="w" fact="0.3496"/>
          <dgm:constr type="h" for="ch" forName="picture4" refType="h" fact="0.1638"/>
          <dgm:constr type="l" for="ch" forName="parent4" refType="w" fact="0"/>
          <dgm:constr type="t" for="ch" forName="parent4" refType="h" fact="0.6313"/>
          <dgm:constr type="w" for="ch" forName="parent4" refType="w" fact="0.3496"/>
          <dgm:constr type="h" for="ch" forName="parent4" refType="h" fact="0.0207"/>
          <dgm:constr type="l" for="ch" forName="picture6" refType="w" fact="0"/>
          <dgm:constr type="t" for="ch" forName="picture6" refType="h" fact="0.6638"/>
          <dgm:constr type="w" for="ch" forName="picture6" refType="w" fact="0.6307"/>
          <dgm:constr type="h" for="ch" forName="picture6" refType="h" fact="0.1638"/>
          <dgm:constr type="l" for="ch" forName="parent6" refType="w" fact="0"/>
          <dgm:constr type="t" for="ch" forName="parent6" refType="h" fact="0.8051"/>
          <dgm:constr type="w" for="ch" forName="parent6" refType="w" fact="0.6307"/>
          <dgm:constr type="h" for="ch" forName="parent6" refType="h" fact="0.0205"/>
          <dgm:constr type="l" for="ch" forName="picture7" refType="w" fact="0.6504"/>
          <dgm:constr type="t" for="ch" forName="picture7" refType="h" fact="0.6638"/>
          <dgm:constr type="w" for="ch" forName="picture7" refType="w" fact="0.3496"/>
          <dgm:constr type="h" for="ch" forName="picture7" refType="h" fact="0.1638"/>
          <dgm:constr type="l" for="ch" forName="parent7" refType="w" fact="0.6504"/>
          <dgm:constr type="t" for="ch" forName="parent7" refType="h" fact="0.8048"/>
          <dgm:constr type="w" for="ch" forName="parent7" refType="w" fact="0.3496"/>
          <dgm:constr type="h" for="ch" forName="parent7" refType="h" fact="0.0207"/>
          <dgm:constr type="l" for="ch" forName="picture8" refType="w" fact="0"/>
          <dgm:constr type="t" for="ch" forName="picture8" refType="h" fact="0.8362"/>
          <dgm:constr type="w" for="ch" forName="picture8" refType="w" fact="0.3496"/>
          <dgm:constr type="h" for="ch" forName="picture8" refType="h" fact="0.1638"/>
          <dgm:constr type="l" for="ch" forName="parent8" refType="w" fact="0"/>
          <dgm:constr type="t" for="ch" forName="parent8" refType="h" fact="0.9772"/>
          <dgm:constr type="w" for="ch" forName="parent8" refType="w" fact="0.3496"/>
          <dgm:constr type="h" for="ch" forName="parent8" refType="h" fact="0.0207"/>
          <dgm:constr type="l" for="ch" forName="picture9" refType="w" fact="0.3689"/>
          <dgm:constr type="t" for="ch" forName="picture9" refType="h" fact="0.8362"/>
          <dgm:constr type="w" for="ch" forName="picture9" refType="w" fact="0.6307"/>
          <dgm:constr type="h" for="ch" forName="picture9" refType="h" fact="0.1638"/>
          <dgm:constr type="l" for="ch" forName="parent9" refType="w" fact="0.3689"/>
          <dgm:constr type="t" for="ch" forName="parent9" refType="h" fact="0.9775"/>
          <dgm:constr type="w" for="ch" forName="parent9" refType="w" fact="0.6307"/>
          <dgm:constr type="h" for="ch" forName="parent9" refType="h" fact="0.0205"/>
        </dgm:constrLst>
      </dgm:else>
    </dgm:choose>
    <dgm:forEach name="Name11" axis="ch" ptType="node" cnt="1">
      <dgm:layoutNode name="picture1">
        <dgm:alg type="sp"/>
        <dgm:shape xmlns:r="http://schemas.openxmlformats.org/officeDocument/2006/relationships" r:blip="">
          <dgm:adjLst/>
        </dgm:shape>
        <dgm:presOf/>
        <dgm:forEach name="Name12" ref="pictureWrapper"/>
      </dgm:layoutNode>
      <dgm:layoutNode name="parent1">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3" axis="ch" ptType="node" st="2" cnt="1">
      <dgm:layoutNode name="picture2">
        <dgm:alg type="sp"/>
        <dgm:shape xmlns:r="http://schemas.openxmlformats.org/officeDocument/2006/relationships" r:blip="">
          <dgm:adjLst/>
        </dgm:shape>
        <dgm:presOf/>
        <dgm:forEach name="Name14" ref="pictureWrapper"/>
      </dgm:layoutNode>
      <dgm:layoutNode name="parent2">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5" axis="ch" ptType="node" st="3" cnt="1">
      <dgm:layoutNode name="picture3">
        <dgm:alg type="sp"/>
        <dgm:shape xmlns:r="http://schemas.openxmlformats.org/officeDocument/2006/relationships" r:blip="">
          <dgm:adjLst/>
        </dgm:shape>
        <dgm:presOf/>
        <dgm:forEach name="Name16" ref="pictureWrapper"/>
      </dgm:layoutNode>
      <dgm:layoutNode name="parent3">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7" axis="ch" ptType="node" st="4" cnt="1">
      <dgm:layoutNode name="picture4">
        <dgm:alg type="sp"/>
        <dgm:shape xmlns:r="http://schemas.openxmlformats.org/officeDocument/2006/relationships" r:blip="">
          <dgm:adjLst/>
        </dgm:shape>
        <dgm:presOf/>
        <dgm:forEach name="Name18" ref="pictureWrapper"/>
      </dgm:layoutNode>
      <dgm:layoutNode name="parent4">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9" axis="ch" ptType="node" st="5" cnt="1">
      <dgm:layoutNode name="picture5">
        <dgm:alg type="sp"/>
        <dgm:shape xmlns:r="http://schemas.openxmlformats.org/officeDocument/2006/relationships" r:blip="">
          <dgm:adjLst/>
        </dgm:shape>
        <dgm:presOf/>
        <dgm:forEach name="Name20" ref="pictureWrapper"/>
      </dgm:layoutNode>
      <dgm:layoutNode name="parent5">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1" axis="ch" ptType="node" st="6" cnt="1">
      <dgm:layoutNode name="picture6">
        <dgm:alg type="sp"/>
        <dgm:shape xmlns:r="http://schemas.openxmlformats.org/officeDocument/2006/relationships" r:blip="">
          <dgm:adjLst/>
        </dgm:shape>
        <dgm:presOf/>
        <dgm:forEach name="Name22" ref="pictureWrapper"/>
      </dgm:layoutNode>
      <dgm:layoutNode name="parent6">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3" axis="ch" ptType="node" st="7" cnt="1">
      <dgm:layoutNode name="picture7">
        <dgm:alg type="sp"/>
        <dgm:shape xmlns:r="http://schemas.openxmlformats.org/officeDocument/2006/relationships" r:blip="">
          <dgm:adjLst/>
        </dgm:shape>
        <dgm:presOf/>
        <dgm:forEach name="Name24" ref="pictureWrapper"/>
      </dgm:layoutNode>
      <dgm:layoutNode name="parent7">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5" axis="ch" ptType="node" st="8" cnt="1">
      <dgm:layoutNode name="picture8">
        <dgm:alg type="sp"/>
        <dgm:shape xmlns:r="http://schemas.openxmlformats.org/officeDocument/2006/relationships" r:blip="">
          <dgm:adjLst/>
        </dgm:shape>
        <dgm:presOf/>
        <dgm:forEach name="Name26" ref="pictureWrapper"/>
      </dgm:layoutNode>
      <dgm:layoutNode name="parent8">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7" axis="ch" ptType="node" st="9" cnt="1">
      <dgm:layoutNode name="picture9">
        <dgm:alg type="sp"/>
        <dgm:shape xmlns:r="http://schemas.openxmlformats.org/officeDocument/2006/relationships" r:blip="">
          <dgm:adjLst/>
        </dgm:shape>
        <dgm:presOf/>
        <dgm:forEach name="Name28" ref="pictureWrapper"/>
      </dgm:layoutNode>
      <dgm:layoutNode name="parent9">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wrapper" axis="self" ptType="parTrans">
      <dgm:forEach name="pictureWrapper" axis="self">
        <dgm:layoutNode name="picture" styleLbl="alignImgPlace1">
          <dgm:alg type="sp"/>
          <dgm:shape xmlns:r="http://schemas.openxmlformats.org/officeDocument/2006/relationships" type="rect" r:blip="" blipPhldr="1">
            <dgm:adjLst/>
          </dgm:shape>
          <dgm:presOf/>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64F8B-FFF0-4F42-9E06-710CD6BD2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7</TotalTime>
  <Pages>22</Pages>
  <Words>5306</Words>
  <Characters>30248</Characters>
  <Application>Microsoft Office Word</Application>
  <DocSecurity>0</DocSecurity>
  <Lines>252</Lines>
  <Paragraphs>70</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List of figures</vt:lpstr>
      <vt:lpstr>List of tables</vt:lpstr>
      <vt:lpstr/>
      <vt:lpstr>The Evolution of the Internet</vt:lpstr>
      <vt:lpstr>Website categories</vt:lpstr>
      <vt:lpstr>    eCommerce website</vt:lpstr>
      <vt:lpstr>    Business website</vt:lpstr>
      <vt:lpstr>    Entertainment website</vt:lpstr>
      <vt:lpstr>    Portfolio website</vt:lpstr>
      <vt:lpstr>    Media website </vt:lpstr>
      <vt:lpstr>    Brochure website</vt:lpstr>
      <vt:lpstr>    Nonprofit website</vt:lpstr>
      <vt:lpstr>    Educational website </vt:lpstr>
      <vt:lpstr>    Infopreneur website</vt:lpstr>
      <vt:lpstr>    Personal website</vt:lpstr>
      <vt:lpstr>    Web portal</vt:lpstr>
      <vt:lpstr>    Wiki or Community Forum Website</vt:lpstr>
      <vt:lpstr>Website Assessment</vt:lpstr>
      <vt:lpstr>    Internet Archive - www.archive.org</vt:lpstr>
      <vt:lpstr>    Amazon - www.amazon.com</vt:lpstr>
      <vt:lpstr>    W3Schools – www.w3schools.com</vt:lpstr>
      <vt:lpstr>    WikiHow – www.wikihow.com</vt:lpstr>
      <vt:lpstr>    Hulu - www.hulu.com</vt:lpstr>
      <vt:lpstr>How to evaluate websites</vt:lpstr>
      <vt:lpstr>    Authority</vt:lpstr>
      <vt:lpstr>    Purpose</vt:lpstr>
      <vt:lpstr>    Coverage</vt:lpstr>
      <vt:lpstr>    Currency</vt:lpstr>
      <vt:lpstr>    Objectivity</vt:lpstr>
      <vt:lpstr>    Accuracy</vt:lpstr>
      <vt:lpstr>References</vt:lpstr>
    </vt:vector>
  </TitlesOfParts>
  <Company/>
  <LinksUpToDate>false</LinksUpToDate>
  <CharactersWithSpaces>3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Besufikad</dc:creator>
  <cp:keywords/>
  <dc:description/>
  <cp:lastModifiedBy>Caleb Besufikad</cp:lastModifiedBy>
  <cp:revision>16</cp:revision>
  <dcterms:created xsi:type="dcterms:W3CDTF">2020-02-29T09:36:00Z</dcterms:created>
  <dcterms:modified xsi:type="dcterms:W3CDTF">2020-03-06T10:19:00Z</dcterms:modified>
</cp:coreProperties>
</file>